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BAA9F" w14:textId="41BEB5E3" w:rsidR="00717E06" w:rsidRDefault="00B856F8" w:rsidP="04A57C20">
      <w:pPr>
        <w:pStyle w:val="Normal1"/>
      </w:pPr>
      <w:bookmarkStart w:id="0" w:name="_Hlk54639832"/>
      <w:bookmarkEnd w:id="0"/>
      <w:r>
        <w:t>UC 1:</w:t>
      </w:r>
      <w:r w:rsidR="795A2522">
        <w:t xml:space="preserve"> </w:t>
      </w:r>
      <w:r>
        <w:t>Regist</w:t>
      </w:r>
      <w:r w:rsidR="14E11DC2">
        <w:t>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17E06" w14:paraId="56532C33" w14:textId="77777777" w:rsidTr="1266DCA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CD76CC" w14:textId="43242F38" w:rsidR="00717E06" w:rsidRDefault="00B856F8" w:rsidP="04A57C2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>Precondition: System does not have a registered account in the</w:t>
            </w:r>
            <w:r w:rsidR="004CA710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5E89F73E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2BC4A0A9" w:rsidRPr="1266DCAB">
              <w:rPr>
                <w:b/>
                <w:bCs/>
                <w:sz w:val="24"/>
                <w:szCs w:val="24"/>
              </w:rPr>
              <w:t>Car Rental System</w:t>
            </w:r>
            <w:r w:rsidRPr="1266DCAB">
              <w:rPr>
                <w:b/>
                <w:bCs/>
                <w:sz w:val="24"/>
                <w:szCs w:val="24"/>
              </w:rPr>
              <w:t xml:space="preserve"> for the System </w:t>
            </w:r>
            <w:r w:rsidR="11759BFA" w:rsidRPr="1266DCAB">
              <w:rPr>
                <w:b/>
                <w:bCs/>
                <w:sz w:val="24"/>
                <w:szCs w:val="24"/>
              </w:rPr>
              <w:t>U</w:t>
            </w:r>
            <w:r w:rsidRPr="1266DCAB">
              <w:rPr>
                <w:b/>
                <w:bCs/>
                <w:sz w:val="24"/>
                <w:szCs w:val="24"/>
              </w:rPr>
              <w:t>ser</w:t>
            </w:r>
            <w:r w:rsidR="0049728A">
              <w:rPr>
                <w:b/>
                <w:bCs/>
                <w:sz w:val="24"/>
                <w:szCs w:val="24"/>
              </w:rPr>
              <w:t xml:space="preserve"> and on</w:t>
            </w:r>
            <w:r w:rsidR="003B78AD">
              <w:rPr>
                <w:b/>
                <w:bCs/>
                <w:sz w:val="24"/>
                <w:szCs w:val="24"/>
              </w:rPr>
              <w:t xml:space="preserve"> the</w:t>
            </w:r>
            <w:r w:rsidR="0049728A">
              <w:rPr>
                <w:b/>
                <w:bCs/>
                <w:sz w:val="24"/>
                <w:szCs w:val="24"/>
              </w:rPr>
              <w:t xml:space="preserve"> Main Application screen</w:t>
            </w:r>
            <w:r w:rsidR="0017020D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717E06" w14:paraId="518424D9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D3944A" w14:textId="3802BACA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</w:t>
            </w:r>
            <w:r w:rsidR="5A3BDBBA" w:rsidRPr="04A57C20">
              <w:rPr>
                <w:b/>
                <w:bCs/>
                <w:sz w:val="21"/>
                <w:szCs w:val="21"/>
              </w:rPr>
              <w:t>:</w:t>
            </w:r>
            <w:r w:rsidRPr="04A57C20">
              <w:rPr>
                <w:b/>
                <w:bCs/>
                <w:sz w:val="21"/>
                <w:szCs w:val="21"/>
              </w:rPr>
              <w:t xml:space="preserve"> System User</w:t>
            </w:r>
            <w:r w:rsidR="00240859">
              <w:rPr>
                <w:b/>
                <w:bCs/>
                <w:sz w:val="21"/>
                <w:szCs w:val="21"/>
              </w:rPr>
              <w:t xml:space="preserve"> (Admin, User, Rental Man</w:t>
            </w:r>
            <w:r w:rsidR="00155193">
              <w:rPr>
                <w:b/>
                <w:bCs/>
                <w:sz w:val="21"/>
                <w:szCs w:val="21"/>
              </w:rPr>
              <w:t>a</w:t>
            </w:r>
            <w:r w:rsidR="00240859">
              <w:rPr>
                <w:b/>
                <w:bCs/>
                <w:sz w:val="21"/>
                <w:szCs w:val="21"/>
              </w:rPr>
              <w:t>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CCD14" w14:textId="532421B1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System:</w:t>
            </w:r>
            <w:r w:rsidR="47DEB7B1" w:rsidRPr="04A57C20">
              <w:rPr>
                <w:b/>
                <w:bCs/>
                <w:sz w:val="21"/>
                <w:szCs w:val="21"/>
              </w:rPr>
              <w:t xml:space="preserve"> </w:t>
            </w:r>
            <w:r w:rsidR="00612A6F">
              <w:rPr>
                <w:b/>
                <w:bCs/>
                <w:sz w:val="21"/>
                <w:szCs w:val="21"/>
              </w:rPr>
              <w:t xml:space="preserve">Arlington Auto </w:t>
            </w:r>
            <w:r w:rsidR="5E6C5CC6" w:rsidRPr="04A57C20">
              <w:rPr>
                <w:b/>
                <w:bCs/>
                <w:sz w:val="21"/>
                <w:szCs w:val="21"/>
              </w:rPr>
              <w:t>Car Rental</w:t>
            </w:r>
            <w:r w:rsidRPr="04A57C20">
              <w:rPr>
                <w:b/>
                <w:bCs/>
                <w:sz w:val="21"/>
                <w:szCs w:val="21"/>
              </w:rPr>
              <w:t xml:space="preserve"> System</w:t>
            </w:r>
          </w:p>
        </w:tc>
      </w:tr>
      <w:tr w:rsidR="00717E06" w14:paraId="798E2BF3" w14:textId="77777777" w:rsidTr="1266DCA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867598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5A341E" w14:textId="58345816" w:rsidR="00717E06" w:rsidRDefault="00B856F8" w:rsidP="005C303D">
            <w:pPr>
              <w:pStyle w:val="Normal1"/>
              <w:ind w:left="140" w:right="140"/>
              <w:rPr>
                <w:b/>
              </w:rPr>
            </w:pPr>
            <w:r>
              <w:rPr>
                <w:sz w:val="21"/>
                <w:szCs w:val="21"/>
              </w:rPr>
              <w:t>0.</w:t>
            </w:r>
            <w:r>
              <w:t xml:space="preserve">System </w:t>
            </w:r>
            <w:r w:rsidR="00601AEC">
              <w:t>d</w:t>
            </w:r>
            <w:r>
              <w:t xml:space="preserve">isplays the </w:t>
            </w:r>
            <w:r w:rsidR="005C303D">
              <w:t>Main Application screen</w:t>
            </w:r>
            <w:r w:rsidR="008379BC">
              <w:t xml:space="preserve"> </w:t>
            </w:r>
            <w:r w:rsidR="008379BC" w:rsidRPr="00EF068A">
              <w:rPr>
                <w:b/>
                <w:bCs/>
              </w:rPr>
              <w:t>(</w:t>
            </w:r>
            <w:r w:rsidR="00EF068A">
              <w:rPr>
                <w:b/>
                <w:bCs/>
              </w:rPr>
              <w:t>F</w:t>
            </w:r>
            <w:r w:rsidR="008379BC" w:rsidRPr="00EF068A">
              <w:rPr>
                <w:b/>
                <w:bCs/>
              </w:rPr>
              <w:t>igure 1</w:t>
            </w:r>
            <w:r w:rsidR="001B56F7" w:rsidRPr="00EF068A">
              <w:rPr>
                <w:b/>
                <w:bCs/>
              </w:rPr>
              <w:t>.1</w:t>
            </w:r>
            <w:r w:rsidR="008379BC" w:rsidRPr="00EF068A">
              <w:rPr>
                <w:b/>
                <w:bCs/>
              </w:rPr>
              <w:t>)</w:t>
            </w:r>
            <w:r>
              <w:rPr>
                <w:b/>
              </w:rPr>
              <w:t>.</w:t>
            </w:r>
          </w:p>
        </w:tc>
      </w:tr>
      <w:tr w:rsidR="00717E06" w14:paraId="5E6EA59D" w14:textId="77777777" w:rsidTr="1266DCA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390D4D" w14:textId="65461524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1. TUCBW </w:t>
            </w:r>
            <w:r w:rsidR="497336FB" w:rsidRPr="034390B4">
              <w:rPr>
                <w:sz w:val="21"/>
                <w:szCs w:val="21"/>
              </w:rPr>
              <w:t>t</w:t>
            </w:r>
            <w:r w:rsidRPr="604D5257">
              <w:rPr>
                <w:sz w:val="21"/>
                <w:szCs w:val="21"/>
              </w:rPr>
              <w:t>he</w:t>
            </w:r>
            <w:r>
              <w:rPr>
                <w:sz w:val="21"/>
                <w:szCs w:val="21"/>
              </w:rPr>
              <w:t xml:space="preserve"> System User select</w:t>
            </w:r>
            <w:r w:rsidR="00556E3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the </w:t>
            </w:r>
            <w:r w:rsidR="00A921CC">
              <w:rPr>
                <w:sz w:val="21"/>
                <w:szCs w:val="21"/>
              </w:rPr>
              <w:t>Register</w:t>
            </w:r>
            <w:r>
              <w:rPr>
                <w:sz w:val="21"/>
                <w:szCs w:val="21"/>
              </w:rPr>
              <w:t xml:space="preserve"> function on </w:t>
            </w:r>
            <w:r w:rsidR="00556E31">
              <w:t>Main Application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C01EE9" w14:textId="0DF5A135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  <w:r>
              <w:t xml:space="preserve">System </w:t>
            </w:r>
            <w:r w:rsidR="00E8757D">
              <w:t>d</w:t>
            </w:r>
            <w:r>
              <w:t xml:space="preserve">isplays the registration form </w:t>
            </w:r>
            <w:r w:rsidR="00CB02A0">
              <w:t>o</w:t>
            </w:r>
            <w:r>
              <w:t xml:space="preserve">n </w:t>
            </w:r>
            <w:r w:rsidR="00641952">
              <w:t>R</w:t>
            </w:r>
            <w:r>
              <w:t xml:space="preserve">egistration </w:t>
            </w:r>
            <w:r w:rsidR="00556E31">
              <w:t>screen</w:t>
            </w:r>
            <w:r w:rsidR="008379BC">
              <w:t xml:space="preserve"> </w:t>
            </w:r>
            <w:r w:rsidR="008379BC" w:rsidRPr="008D5804">
              <w:rPr>
                <w:b/>
                <w:bCs/>
              </w:rPr>
              <w:t>(</w:t>
            </w:r>
            <w:r w:rsidR="008D5804" w:rsidRPr="008D5804">
              <w:rPr>
                <w:b/>
                <w:bCs/>
              </w:rPr>
              <w:t>F</w:t>
            </w:r>
            <w:r w:rsidR="008379BC" w:rsidRPr="008D5804">
              <w:rPr>
                <w:b/>
                <w:bCs/>
              </w:rPr>
              <w:t xml:space="preserve">igure </w:t>
            </w:r>
            <w:r w:rsidR="001B56F7" w:rsidRPr="008D5804">
              <w:rPr>
                <w:b/>
                <w:bCs/>
              </w:rPr>
              <w:t>1.</w:t>
            </w:r>
            <w:r w:rsidR="008379BC" w:rsidRPr="008D5804">
              <w:rPr>
                <w:b/>
                <w:bCs/>
              </w:rPr>
              <w:t>2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215B12D8" w14:textId="77777777" w:rsidTr="1266DCA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D45120" w14:textId="77777777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System user fills the details and clicks on register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23CF63" w14:textId="77777777" w:rsidR="00D87D6C" w:rsidRDefault="00D87D6C" w:rsidP="00D87D6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7B04FFC9" w14:textId="7B5DFF90" w:rsidR="00DC48E9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</w:t>
            </w:r>
            <w:r w:rsidR="00DC48E9">
              <w:rPr>
                <w:sz w:val="21"/>
                <w:szCs w:val="21"/>
              </w:rPr>
              <w:t xml:space="preserve"> On successful registration:</w:t>
            </w:r>
          </w:p>
          <w:p w14:paraId="198DCDBD" w14:textId="61CCD49B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displays </w:t>
            </w:r>
            <w:r w:rsidR="008D3FC8">
              <w:rPr>
                <w:sz w:val="21"/>
                <w:szCs w:val="21"/>
              </w:rPr>
              <w:t>‘</w:t>
            </w:r>
            <w:r w:rsidR="00582B4F">
              <w:rPr>
                <w:sz w:val="21"/>
                <w:szCs w:val="21"/>
              </w:rPr>
              <w:t>R</w:t>
            </w:r>
            <w:r>
              <w:rPr>
                <w:sz w:val="21"/>
                <w:szCs w:val="21"/>
              </w:rPr>
              <w:t xml:space="preserve">egistration </w:t>
            </w:r>
            <w:r w:rsidR="00582B4F">
              <w:rPr>
                <w:sz w:val="21"/>
                <w:szCs w:val="21"/>
              </w:rPr>
              <w:t>S</w:t>
            </w:r>
            <w:r w:rsidR="009A0CAE">
              <w:rPr>
                <w:sz w:val="21"/>
                <w:szCs w:val="21"/>
              </w:rPr>
              <w:t>uccessful</w:t>
            </w:r>
            <w:r w:rsidR="008D3FC8">
              <w:rPr>
                <w:sz w:val="21"/>
                <w:szCs w:val="21"/>
              </w:rPr>
              <w:t>’</w:t>
            </w:r>
            <w:r w:rsidR="009A0CA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message</w:t>
            </w:r>
            <w:r w:rsidR="009E4616">
              <w:rPr>
                <w:b/>
                <w:bCs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and user is redirected back to </w:t>
            </w:r>
            <w:r w:rsidR="000B0467">
              <w:rPr>
                <w:sz w:val="21"/>
                <w:szCs w:val="21"/>
              </w:rPr>
              <w:t xml:space="preserve">Main Application </w:t>
            </w:r>
            <w:r w:rsidR="003D56A4">
              <w:rPr>
                <w:sz w:val="21"/>
                <w:szCs w:val="21"/>
              </w:rPr>
              <w:t>s</w:t>
            </w:r>
            <w:r w:rsidR="000B659E">
              <w:rPr>
                <w:sz w:val="21"/>
                <w:szCs w:val="21"/>
              </w:rPr>
              <w:t>creen</w:t>
            </w:r>
            <w:r w:rsidR="008222C4">
              <w:rPr>
                <w:sz w:val="21"/>
                <w:szCs w:val="21"/>
              </w:rPr>
              <w:t xml:space="preserve"> </w:t>
            </w:r>
            <w:r w:rsidR="008222C4" w:rsidRPr="00F725F0">
              <w:rPr>
                <w:b/>
                <w:bCs/>
                <w:sz w:val="21"/>
                <w:szCs w:val="21"/>
              </w:rPr>
              <w:t>(</w:t>
            </w:r>
            <w:r w:rsidR="00EE0400">
              <w:rPr>
                <w:b/>
                <w:bCs/>
                <w:sz w:val="21"/>
                <w:szCs w:val="21"/>
              </w:rPr>
              <w:t>F</w:t>
            </w:r>
            <w:r w:rsidR="008222C4" w:rsidRPr="00F725F0">
              <w:rPr>
                <w:b/>
                <w:bCs/>
                <w:sz w:val="21"/>
                <w:szCs w:val="21"/>
              </w:rPr>
              <w:t>igure 1</w:t>
            </w:r>
            <w:r w:rsidR="00BB3B6D" w:rsidRPr="00F725F0">
              <w:rPr>
                <w:b/>
                <w:bCs/>
                <w:sz w:val="21"/>
                <w:szCs w:val="21"/>
              </w:rPr>
              <w:t>.</w:t>
            </w:r>
            <w:r w:rsidR="00A44DE1">
              <w:rPr>
                <w:b/>
                <w:bCs/>
                <w:sz w:val="21"/>
                <w:szCs w:val="21"/>
              </w:rPr>
              <w:t>3</w:t>
            </w:r>
            <w:r w:rsidR="008222C4" w:rsidRPr="00F725F0">
              <w:rPr>
                <w:b/>
                <w:bCs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4407CDD3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98A89B2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n Unsuccessful registration:</w:t>
            </w:r>
          </w:p>
          <w:p w14:paraId="4D391157" w14:textId="720BF4F6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</w:t>
            </w:r>
            <w:r w:rsidR="003D56A4">
              <w:rPr>
                <w:sz w:val="21"/>
                <w:szCs w:val="21"/>
              </w:rPr>
              <w:t xml:space="preserve">displays ‘Username already exists’ message on </w:t>
            </w:r>
            <w:r w:rsidR="009D1BEF">
              <w:t xml:space="preserve">Registration screen </w:t>
            </w:r>
            <w:r w:rsidR="003D56A4" w:rsidRPr="00F725F0">
              <w:rPr>
                <w:b/>
                <w:bCs/>
                <w:sz w:val="21"/>
                <w:szCs w:val="21"/>
              </w:rPr>
              <w:t>(</w:t>
            </w:r>
            <w:r w:rsidR="003D56A4">
              <w:rPr>
                <w:b/>
                <w:bCs/>
                <w:sz w:val="21"/>
                <w:szCs w:val="21"/>
              </w:rPr>
              <w:t>F</w:t>
            </w:r>
            <w:r w:rsidR="003D56A4" w:rsidRPr="00F725F0">
              <w:rPr>
                <w:b/>
                <w:bCs/>
                <w:sz w:val="21"/>
                <w:szCs w:val="21"/>
              </w:rPr>
              <w:t>igure 1.</w:t>
            </w:r>
            <w:r w:rsidR="003D56A4">
              <w:rPr>
                <w:b/>
                <w:bCs/>
                <w:sz w:val="21"/>
                <w:szCs w:val="21"/>
              </w:rPr>
              <w:t>4</w:t>
            </w:r>
            <w:r w:rsidR="003D56A4" w:rsidRPr="00F725F0">
              <w:rPr>
                <w:b/>
                <w:bCs/>
                <w:sz w:val="21"/>
                <w:szCs w:val="21"/>
              </w:rPr>
              <w:t>)</w:t>
            </w:r>
            <w:r w:rsidR="003D56A4">
              <w:rPr>
                <w:sz w:val="21"/>
                <w:szCs w:val="21"/>
              </w:rPr>
              <w:t>.</w:t>
            </w:r>
          </w:p>
        </w:tc>
      </w:tr>
      <w:tr w:rsidR="00717E06" w14:paraId="714DA450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EEB2F3" w14:textId="0FF2AEBB" w:rsidR="00717E06" w:rsidRDefault="00B856F8" w:rsidP="00556E31">
            <w:pPr>
              <w:pStyle w:val="Normal1"/>
              <w:ind w:left="140" w:right="140"/>
            </w:pPr>
            <w:r>
              <w:rPr>
                <w:b/>
                <w:sz w:val="21"/>
                <w:szCs w:val="21"/>
              </w:rPr>
              <w:t>5.TUCEW</w:t>
            </w:r>
            <w:r>
              <w:rPr>
                <w:sz w:val="21"/>
                <w:szCs w:val="21"/>
              </w:rPr>
              <w:t xml:space="preserve"> </w:t>
            </w:r>
            <w:r w:rsidRPr="005C303D">
              <w:rPr>
                <w:sz w:val="21"/>
                <w:szCs w:val="21"/>
              </w:rPr>
              <w:t xml:space="preserve">System user </w:t>
            </w:r>
            <w:r w:rsidR="00556E31">
              <w:rPr>
                <w:sz w:val="21"/>
                <w:szCs w:val="21"/>
              </w:rPr>
              <w:t xml:space="preserve">sees the </w:t>
            </w:r>
            <w:r w:rsidR="00B1071E">
              <w:rPr>
                <w:sz w:val="21"/>
                <w:szCs w:val="21"/>
              </w:rPr>
              <w:t>‘</w:t>
            </w:r>
            <w:r w:rsidR="00AC5D0E">
              <w:rPr>
                <w:sz w:val="21"/>
                <w:szCs w:val="21"/>
              </w:rPr>
              <w:t>R</w:t>
            </w:r>
            <w:r w:rsidR="00556E31">
              <w:rPr>
                <w:sz w:val="21"/>
                <w:szCs w:val="21"/>
              </w:rPr>
              <w:t xml:space="preserve">egistration </w:t>
            </w:r>
            <w:r w:rsidR="00AC5D0E">
              <w:rPr>
                <w:sz w:val="21"/>
                <w:szCs w:val="21"/>
              </w:rPr>
              <w:t>S</w:t>
            </w:r>
            <w:r w:rsidR="00556E31">
              <w:rPr>
                <w:sz w:val="21"/>
                <w:szCs w:val="21"/>
              </w:rPr>
              <w:t>uccessful</w:t>
            </w:r>
            <w:r w:rsidR="00B1071E">
              <w:rPr>
                <w:sz w:val="21"/>
                <w:szCs w:val="21"/>
              </w:rPr>
              <w:t>’</w:t>
            </w:r>
            <w:r w:rsidR="00556E31">
              <w:rPr>
                <w:sz w:val="21"/>
                <w:szCs w:val="21"/>
              </w:rPr>
              <w:t xml:space="preserve"> message</w:t>
            </w:r>
            <w:r w:rsidR="005C303D" w:rsidRPr="005C303D">
              <w:rPr>
                <w:sz w:val="21"/>
                <w:szCs w:val="21"/>
              </w:rPr>
              <w:t xml:space="preserve"> and </w:t>
            </w:r>
            <w:r w:rsidR="00556E31">
              <w:rPr>
                <w:sz w:val="21"/>
                <w:szCs w:val="21"/>
              </w:rPr>
              <w:t>sees the</w:t>
            </w:r>
            <w:r w:rsidR="005C303D" w:rsidRPr="005C303D">
              <w:rPr>
                <w:sz w:val="21"/>
                <w:szCs w:val="21"/>
              </w:rPr>
              <w:t xml:space="preserve"> return to the Main Application screen</w:t>
            </w:r>
            <w:r w:rsidR="009144E4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53DCE3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</w:tr>
      <w:tr w:rsidR="00717E06" w14:paraId="4B0243A0" w14:textId="77777777" w:rsidTr="1266DCA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A58593" w14:textId="77777777" w:rsidR="00717E06" w:rsidRDefault="00B856F8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 condition: The system creates a new account for system user</w:t>
            </w:r>
          </w:p>
        </w:tc>
      </w:tr>
    </w:tbl>
    <w:p w14:paraId="30E92831" w14:textId="26F371E8" w:rsidR="008379BC" w:rsidRDefault="00BC2B60" w:rsidP="00413F25">
      <w:pPr>
        <w:pStyle w:val="Normal1"/>
        <w:jc w:val="both"/>
        <w:rPr>
          <w:b/>
        </w:rPr>
      </w:pP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>igure 1</w:t>
      </w:r>
      <w:r w:rsidR="00980546">
        <w:rPr>
          <w:b/>
        </w:rPr>
        <w:t>.1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2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3</w:t>
      </w:r>
    </w:p>
    <w:p w14:paraId="7BB7BC2F" w14:textId="77777777" w:rsidR="008379BC" w:rsidRDefault="008379BC" w:rsidP="008379BC">
      <w:pPr>
        <w:pStyle w:val="Normal1"/>
        <w:rPr>
          <w:b/>
        </w:rPr>
      </w:pPr>
    </w:p>
    <w:p w14:paraId="5FDE15E6" w14:textId="77777777" w:rsidR="00DC48E9" w:rsidRDefault="51459234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E0E4315" wp14:editId="40A9D478">
            <wp:extent cx="1846534" cy="3441939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D073933">
        <w:rPr>
          <w:noProof/>
        </w:rPr>
        <w:drawing>
          <wp:inline distT="0" distB="0" distL="0" distR="0" wp14:anchorId="744CEB38" wp14:editId="0CAE3621">
            <wp:extent cx="1794294" cy="34467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294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C22E1F0">
        <w:rPr>
          <w:noProof/>
        </w:rPr>
        <w:drawing>
          <wp:inline distT="0" distB="0" distL="0" distR="0" wp14:anchorId="71D1B854" wp14:editId="1F041593">
            <wp:extent cx="2037715" cy="345034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715" cy="345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65188" w14:textId="77777777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ab/>
      </w:r>
    </w:p>
    <w:p w14:paraId="3C253E08" w14:textId="77777777" w:rsidR="00DC48E9" w:rsidRDefault="00DC48E9" w:rsidP="00DC48E9">
      <w:pPr>
        <w:pStyle w:val="Normal1"/>
        <w:jc w:val="both"/>
        <w:rPr>
          <w:b/>
        </w:rPr>
      </w:pPr>
    </w:p>
    <w:p w14:paraId="7D940C20" w14:textId="77777777" w:rsidR="00DC48E9" w:rsidRDefault="00DC48E9" w:rsidP="00DC48E9">
      <w:pPr>
        <w:pStyle w:val="Normal1"/>
        <w:jc w:val="both"/>
        <w:rPr>
          <w:b/>
        </w:rPr>
      </w:pPr>
    </w:p>
    <w:p w14:paraId="08518C2D" w14:textId="5B759BBA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>Figure 1.4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099E8EE" w14:textId="1E91F12D" w:rsidR="009F66D6" w:rsidRDefault="00D43DE6" w:rsidP="009F66D6">
      <w:pPr>
        <w:pStyle w:val="Normal1"/>
        <w:rPr>
          <w:b/>
          <w:color w:val="FF0000"/>
        </w:rPr>
      </w:pPr>
      <w:r w:rsidRPr="00D43DE6">
        <w:rPr>
          <w:b/>
          <w:noProof/>
          <w:color w:val="FF0000"/>
        </w:rPr>
        <w:drawing>
          <wp:inline distT="0" distB="0" distL="0" distR="0" wp14:anchorId="28175B8C" wp14:editId="786039AF">
            <wp:extent cx="1828800" cy="33600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1789" cy="345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6E270" w14:textId="6469A466" w:rsidR="009F66D6" w:rsidRDefault="009F66D6" w:rsidP="009F66D6">
      <w:pPr>
        <w:pStyle w:val="Normal1"/>
        <w:rPr>
          <w:b/>
          <w:color w:val="FF0000"/>
        </w:rPr>
      </w:pPr>
    </w:p>
    <w:p w14:paraId="43D4C25C" w14:textId="54310D13" w:rsidR="009F66D6" w:rsidRDefault="009F66D6" w:rsidP="009F66D6">
      <w:pPr>
        <w:pStyle w:val="Normal1"/>
        <w:rPr>
          <w:b/>
          <w:color w:val="FF0000"/>
        </w:rPr>
      </w:pPr>
    </w:p>
    <w:p w14:paraId="78CF80F1" w14:textId="799DBFD5" w:rsidR="009F66D6" w:rsidRDefault="009F66D6" w:rsidP="009F66D6">
      <w:pPr>
        <w:pStyle w:val="Normal1"/>
        <w:rPr>
          <w:b/>
          <w:color w:val="FF0000"/>
        </w:rPr>
      </w:pPr>
    </w:p>
    <w:p w14:paraId="56880AC1" w14:textId="49E40962" w:rsidR="0055031F" w:rsidRDefault="0055031F" w:rsidP="009F66D6">
      <w:pPr>
        <w:pStyle w:val="Normal1"/>
        <w:rPr>
          <w:b/>
          <w:color w:val="FF0000"/>
        </w:rPr>
      </w:pPr>
    </w:p>
    <w:p w14:paraId="4C48D422" w14:textId="20FF0CE5" w:rsidR="00DC48E9" w:rsidRDefault="00DC48E9" w:rsidP="009F66D6">
      <w:pPr>
        <w:pStyle w:val="Normal1"/>
        <w:rPr>
          <w:b/>
          <w:color w:val="FF0000"/>
        </w:rPr>
      </w:pPr>
    </w:p>
    <w:p w14:paraId="739E8049" w14:textId="22AC5B38" w:rsidR="00DC48E9" w:rsidRDefault="00DC48E9" w:rsidP="009F66D6">
      <w:pPr>
        <w:pStyle w:val="Normal1"/>
        <w:rPr>
          <w:b/>
          <w:color w:val="FF0000"/>
        </w:rPr>
      </w:pPr>
    </w:p>
    <w:p w14:paraId="49343FFF" w14:textId="7487EC81" w:rsidR="00DC48E9" w:rsidRDefault="00DC48E9" w:rsidP="009F66D6">
      <w:pPr>
        <w:pStyle w:val="Normal1"/>
        <w:rPr>
          <w:b/>
          <w:color w:val="FF0000"/>
        </w:rPr>
      </w:pPr>
    </w:p>
    <w:p w14:paraId="1D890D06" w14:textId="2DC551E8" w:rsidR="00DC48E9" w:rsidRDefault="00DC48E9" w:rsidP="009F66D6">
      <w:pPr>
        <w:pStyle w:val="Normal1"/>
        <w:rPr>
          <w:b/>
          <w:color w:val="FF0000"/>
        </w:rPr>
      </w:pPr>
    </w:p>
    <w:p w14:paraId="05E40A00" w14:textId="186057E0" w:rsidR="00DC48E9" w:rsidRDefault="00DC48E9" w:rsidP="009F66D6">
      <w:pPr>
        <w:pStyle w:val="Normal1"/>
        <w:rPr>
          <w:b/>
          <w:color w:val="FF0000"/>
        </w:rPr>
      </w:pPr>
    </w:p>
    <w:p w14:paraId="4317F6DB" w14:textId="0965F82B" w:rsidR="00DC48E9" w:rsidRDefault="00DC48E9" w:rsidP="009F66D6">
      <w:pPr>
        <w:pStyle w:val="Normal1"/>
        <w:rPr>
          <w:b/>
          <w:color w:val="FF0000"/>
        </w:rPr>
      </w:pPr>
    </w:p>
    <w:p w14:paraId="27EE3D79" w14:textId="79B9191B" w:rsidR="00DC48E9" w:rsidRDefault="00DC48E9" w:rsidP="009F66D6">
      <w:pPr>
        <w:pStyle w:val="Normal1"/>
        <w:rPr>
          <w:b/>
          <w:color w:val="FF0000"/>
        </w:rPr>
      </w:pPr>
    </w:p>
    <w:p w14:paraId="4D050BF5" w14:textId="55A88640" w:rsidR="00DC48E9" w:rsidRDefault="00DC48E9" w:rsidP="009F66D6">
      <w:pPr>
        <w:pStyle w:val="Normal1"/>
        <w:rPr>
          <w:b/>
          <w:color w:val="FF0000"/>
        </w:rPr>
      </w:pPr>
    </w:p>
    <w:p w14:paraId="3D3333B2" w14:textId="70530376" w:rsidR="00DC48E9" w:rsidRDefault="00DC48E9" w:rsidP="009F66D6">
      <w:pPr>
        <w:pStyle w:val="Normal1"/>
        <w:rPr>
          <w:b/>
          <w:color w:val="FF0000"/>
        </w:rPr>
      </w:pPr>
    </w:p>
    <w:p w14:paraId="3BB8B0DE" w14:textId="3765F6D0" w:rsidR="00DC48E9" w:rsidRDefault="00DC48E9" w:rsidP="009F66D6">
      <w:pPr>
        <w:pStyle w:val="Normal1"/>
        <w:rPr>
          <w:b/>
          <w:color w:val="FF0000"/>
        </w:rPr>
      </w:pPr>
    </w:p>
    <w:p w14:paraId="5DBA4BF3" w14:textId="4F008091" w:rsidR="00DC48E9" w:rsidRDefault="00DC48E9" w:rsidP="009F66D6">
      <w:pPr>
        <w:pStyle w:val="Normal1"/>
        <w:rPr>
          <w:b/>
          <w:color w:val="FF0000"/>
        </w:rPr>
      </w:pPr>
    </w:p>
    <w:p w14:paraId="61512BF7" w14:textId="02109526" w:rsidR="00DC48E9" w:rsidRDefault="00DC48E9" w:rsidP="009F66D6">
      <w:pPr>
        <w:pStyle w:val="Normal1"/>
        <w:rPr>
          <w:b/>
          <w:color w:val="FF0000"/>
        </w:rPr>
      </w:pPr>
    </w:p>
    <w:p w14:paraId="5136944B" w14:textId="35E3D1A6" w:rsidR="00DC48E9" w:rsidRDefault="00DC48E9" w:rsidP="009F66D6">
      <w:pPr>
        <w:pStyle w:val="Normal1"/>
        <w:rPr>
          <w:b/>
          <w:color w:val="FF0000"/>
        </w:rPr>
      </w:pPr>
    </w:p>
    <w:p w14:paraId="7FEE93F5" w14:textId="7EAF2938" w:rsidR="00DC48E9" w:rsidRDefault="00DC48E9" w:rsidP="009F66D6">
      <w:pPr>
        <w:pStyle w:val="Normal1"/>
        <w:rPr>
          <w:b/>
          <w:color w:val="FF0000"/>
        </w:rPr>
      </w:pPr>
    </w:p>
    <w:p w14:paraId="20CD3611" w14:textId="7B9FF33A" w:rsidR="00DC48E9" w:rsidRDefault="00DC48E9" w:rsidP="009F66D6">
      <w:pPr>
        <w:pStyle w:val="Normal1"/>
        <w:rPr>
          <w:b/>
          <w:color w:val="FF0000"/>
        </w:rPr>
      </w:pPr>
    </w:p>
    <w:p w14:paraId="4242FC18" w14:textId="1ECE00A8" w:rsidR="00DC48E9" w:rsidRDefault="00DC48E9" w:rsidP="009F66D6">
      <w:pPr>
        <w:pStyle w:val="Normal1"/>
        <w:rPr>
          <w:b/>
          <w:color w:val="FF0000"/>
        </w:rPr>
      </w:pPr>
    </w:p>
    <w:p w14:paraId="5FFC0200" w14:textId="61E59317" w:rsidR="00DC48E9" w:rsidRDefault="00DC48E9" w:rsidP="009F66D6">
      <w:pPr>
        <w:pStyle w:val="Normal1"/>
        <w:rPr>
          <w:b/>
          <w:color w:val="FF0000"/>
        </w:rPr>
      </w:pPr>
    </w:p>
    <w:p w14:paraId="3F48B212" w14:textId="62E438C6" w:rsidR="00DC48E9" w:rsidRDefault="00DC48E9" w:rsidP="009F66D6">
      <w:pPr>
        <w:pStyle w:val="Normal1"/>
        <w:rPr>
          <w:b/>
          <w:color w:val="FF0000"/>
        </w:rPr>
      </w:pPr>
    </w:p>
    <w:p w14:paraId="6862F4C5" w14:textId="37551889" w:rsidR="00DC48E9" w:rsidRDefault="00DC48E9" w:rsidP="009F66D6">
      <w:pPr>
        <w:pStyle w:val="Normal1"/>
        <w:rPr>
          <w:b/>
          <w:color w:val="FF0000"/>
        </w:rPr>
      </w:pPr>
    </w:p>
    <w:p w14:paraId="569B19FB" w14:textId="1740A6B3" w:rsidR="00DC48E9" w:rsidRDefault="00DC48E9" w:rsidP="009F66D6">
      <w:pPr>
        <w:pStyle w:val="Normal1"/>
        <w:rPr>
          <w:b/>
          <w:color w:val="FF0000"/>
        </w:rPr>
      </w:pPr>
    </w:p>
    <w:p w14:paraId="2647E5D0" w14:textId="2F482CAA" w:rsidR="00DC48E9" w:rsidRDefault="00DC48E9" w:rsidP="009F66D6">
      <w:pPr>
        <w:pStyle w:val="Normal1"/>
        <w:rPr>
          <w:b/>
          <w:color w:val="FF0000"/>
        </w:rPr>
      </w:pPr>
    </w:p>
    <w:p w14:paraId="7EE62FE6" w14:textId="5FC888F5" w:rsidR="00DC48E9" w:rsidRDefault="00DC48E9" w:rsidP="009F66D6">
      <w:pPr>
        <w:pStyle w:val="Normal1"/>
        <w:rPr>
          <w:b/>
          <w:color w:val="FF0000"/>
        </w:rPr>
      </w:pPr>
    </w:p>
    <w:p w14:paraId="2B3B0954" w14:textId="12E1ABB1" w:rsidR="00DC48E9" w:rsidRDefault="00DC48E9" w:rsidP="009F66D6">
      <w:pPr>
        <w:pStyle w:val="Normal1"/>
        <w:rPr>
          <w:b/>
          <w:color w:val="FF0000"/>
        </w:rPr>
      </w:pPr>
    </w:p>
    <w:p w14:paraId="76846669" w14:textId="5059C46D" w:rsidR="00DC48E9" w:rsidRDefault="00DC48E9" w:rsidP="009F66D6">
      <w:pPr>
        <w:pStyle w:val="Normal1"/>
        <w:rPr>
          <w:b/>
          <w:color w:val="FF0000"/>
        </w:rPr>
      </w:pPr>
    </w:p>
    <w:p w14:paraId="1ED17439" w14:textId="64647463" w:rsidR="00DC48E9" w:rsidRDefault="00DC48E9" w:rsidP="009F66D6">
      <w:pPr>
        <w:pStyle w:val="Normal1"/>
        <w:rPr>
          <w:b/>
          <w:color w:val="FF0000"/>
        </w:rPr>
      </w:pPr>
    </w:p>
    <w:p w14:paraId="7CD1F751" w14:textId="77777777" w:rsidR="00DC48E9" w:rsidRDefault="00DC48E9" w:rsidP="009F66D6">
      <w:pPr>
        <w:pStyle w:val="Normal1"/>
        <w:rPr>
          <w:b/>
          <w:color w:val="FF0000"/>
        </w:rPr>
      </w:pPr>
    </w:p>
    <w:p w14:paraId="292E19B1" w14:textId="799DBFD5" w:rsidR="0055031F" w:rsidRDefault="0055031F" w:rsidP="009F66D6">
      <w:pPr>
        <w:pStyle w:val="Normal1"/>
        <w:rPr>
          <w:b/>
          <w:color w:val="FF0000"/>
        </w:rPr>
      </w:pPr>
    </w:p>
    <w:p w14:paraId="1F04AAE4" w14:textId="799DBFD5" w:rsidR="0055031F" w:rsidRDefault="0055031F" w:rsidP="009F66D6">
      <w:pPr>
        <w:pStyle w:val="Normal1"/>
        <w:rPr>
          <w:b/>
          <w:color w:val="FF0000"/>
        </w:rPr>
      </w:pPr>
    </w:p>
    <w:p w14:paraId="4503E512" w14:textId="517C6827" w:rsidR="009F66D6" w:rsidRDefault="009F66D6" w:rsidP="009F66D6">
      <w:pPr>
        <w:pStyle w:val="Normal1"/>
        <w:rPr>
          <w:sz w:val="21"/>
          <w:szCs w:val="21"/>
        </w:rPr>
      </w:pPr>
      <w:r>
        <w:t>UC 2:</w:t>
      </w:r>
      <w:r w:rsidR="7A6F3D34">
        <w:t xml:space="preserve"> </w:t>
      </w:r>
      <w:r>
        <w:t>Login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66D6" w14:paraId="26D4A481" w14:textId="77777777" w:rsidTr="4994EA7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77AA7F" w14:textId="247BE9BE" w:rsidR="009F66D6" w:rsidRDefault="009F66D6" w:rsidP="60C1BD45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The system has an </w:t>
            </w:r>
            <w:r w:rsidR="0FC2480E" w:rsidRPr="1266DCAB">
              <w:rPr>
                <w:b/>
                <w:bCs/>
                <w:sz w:val="24"/>
                <w:szCs w:val="24"/>
              </w:rPr>
              <w:t>a</w:t>
            </w:r>
            <w:r w:rsidR="72D80B8D" w:rsidRPr="1266DCAB">
              <w:rPr>
                <w:b/>
                <w:bCs/>
                <w:sz w:val="24"/>
                <w:szCs w:val="24"/>
              </w:rPr>
              <w:t>ccount in the</w:t>
            </w:r>
            <w:r w:rsidR="21959C93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19A0E5A1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Car </w:t>
            </w:r>
            <w:r w:rsidR="18A3283B" w:rsidRPr="1266DCAB">
              <w:rPr>
                <w:b/>
                <w:bCs/>
                <w:sz w:val="24"/>
                <w:szCs w:val="24"/>
              </w:rPr>
              <w:t>Rental System</w:t>
            </w:r>
            <w:r w:rsidR="5F373DAB" w:rsidRPr="1266DCAB">
              <w:rPr>
                <w:b/>
                <w:bCs/>
                <w:sz w:val="24"/>
                <w:szCs w:val="24"/>
              </w:rPr>
              <w:t xml:space="preserve"> for the System User</w:t>
            </w:r>
            <w:r w:rsidR="00CF2117">
              <w:rPr>
                <w:b/>
                <w:bCs/>
                <w:sz w:val="24"/>
                <w:szCs w:val="24"/>
              </w:rPr>
              <w:t xml:space="preserve"> </w:t>
            </w:r>
            <w:r w:rsidR="004775D3">
              <w:rPr>
                <w:b/>
                <w:bCs/>
                <w:sz w:val="24"/>
                <w:szCs w:val="24"/>
              </w:rPr>
              <w:t xml:space="preserve">and </w:t>
            </w:r>
            <w:r w:rsidR="00CF2117">
              <w:rPr>
                <w:b/>
                <w:bCs/>
                <w:sz w:val="24"/>
                <w:szCs w:val="24"/>
              </w:rPr>
              <w:t>on the Main Application screen.</w:t>
            </w:r>
          </w:p>
        </w:tc>
      </w:tr>
      <w:tr w:rsidR="009F66D6" w14:paraId="2E93F0E7" w14:textId="77777777" w:rsidTr="4994EA7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B79E96" w14:textId="03792B55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9B125C">
              <w:rPr>
                <w:b/>
                <w:bCs/>
                <w:sz w:val="21"/>
                <w:szCs w:val="21"/>
              </w:rPr>
              <w:t xml:space="preserve"> </w:t>
            </w:r>
            <w:r w:rsidR="00240859">
              <w:rPr>
                <w:b/>
                <w:bCs/>
                <w:sz w:val="21"/>
                <w:szCs w:val="21"/>
              </w:rPr>
              <w:t>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BC367" w14:textId="0722D442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</w:t>
            </w:r>
            <w:r w:rsidR="42F8C56A" w:rsidRPr="1266DCAB">
              <w:rPr>
                <w:b/>
                <w:bCs/>
                <w:sz w:val="21"/>
                <w:szCs w:val="21"/>
              </w:rPr>
              <w:t xml:space="preserve"> </w:t>
            </w:r>
            <w:r w:rsidR="1855B7A5" w:rsidRPr="1266DCAB">
              <w:rPr>
                <w:b/>
                <w:bCs/>
                <w:sz w:val="21"/>
                <w:szCs w:val="21"/>
              </w:rPr>
              <w:t xml:space="preserve">Arlington Auto </w:t>
            </w:r>
            <w:r w:rsidRPr="1266DCAB">
              <w:rPr>
                <w:b/>
                <w:bCs/>
                <w:sz w:val="21"/>
                <w:szCs w:val="21"/>
              </w:rPr>
              <w:t>Car Rental System</w:t>
            </w:r>
          </w:p>
        </w:tc>
      </w:tr>
      <w:tr w:rsidR="009F66D6" w14:paraId="02456CD2" w14:textId="77777777" w:rsidTr="4994EA7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8DA761" w14:textId="77777777" w:rsidR="009F66D6" w:rsidRDefault="009F66D6" w:rsidP="00A84AB9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B2FCB" w14:textId="11473652" w:rsidR="009F66D6" w:rsidRDefault="009F66D6" w:rsidP="4994EA7B">
            <w:pPr>
              <w:pStyle w:val="Normal1"/>
              <w:ind w:left="140" w:right="140"/>
              <w:rPr>
                <w:b/>
                <w:bCs/>
              </w:rPr>
            </w:pPr>
            <w:r w:rsidRPr="4994EA7B">
              <w:rPr>
                <w:sz w:val="21"/>
                <w:szCs w:val="21"/>
              </w:rPr>
              <w:t>0.</w:t>
            </w:r>
            <w:r w:rsidR="0E2A99C8" w:rsidRPr="4994EA7B">
              <w:rPr>
                <w:sz w:val="21"/>
                <w:szCs w:val="21"/>
              </w:rPr>
              <w:t xml:space="preserve"> </w:t>
            </w:r>
            <w:r>
              <w:t xml:space="preserve">System </w:t>
            </w:r>
            <w:r w:rsidR="00E040B7">
              <w:t>d</w:t>
            </w:r>
            <w:r>
              <w:t xml:space="preserve">isplays the Main Application screen </w:t>
            </w:r>
            <w:r w:rsidRPr="0012338F">
              <w:rPr>
                <w:b/>
                <w:bCs/>
              </w:rPr>
              <w:t>(</w:t>
            </w:r>
            <w:r w:rsidR="0012338F">
              <w:rPr>
                <w:b/>
                <w:bCs/>
              </w:rPr>
              <w:t>F</w:t>
            </w:r>
            <w:r w:rsidRPr="0012338F">
              <w:rPr>
                <w:b/>
                <w:bCs/>
              </w:rPr>
              <w:t xml:space="preserve">igure </w:t>
            </w:r>
            <w:r w:rsidR="00540985">
              <w:rPr>
                <w:b/>
                <w:bCs/>
              </w:rPr>
              <w:t>1</w:t>
            </w:r>
            <w:r w:rsidR="0012338F" w:rsidRPr="0012338F">
              <w:rPr>
                <w:b/>
                <w:bCs/>
              </w:rPr>
              <w:t>.1</w:t>
            </w:r>
            <w:r w:rsidRPr="0012338F">
              <w:rPr>
                <w:b/>
                <w:bCs/>
              </w:rPr>
              <w:t>)</w:t>
            </w:r>
            <w:r w:rsidRPr="4994EA7B">
              <w:rPr>
                <w:b/>
                <w:bCs/>
              </w:rPr>
              <w:t>.</w:t>
            </w:r>
          </w:p>
        </w:tc>
      </w:tr>
      <w:tr w:rsidR="009F66D6" w14:paraId="14DBD448" w14:textId="77777777" w:rsidTr="4994EA7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6C613F" w14:textId="43EEC409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="121E4F6A" w:rsidRPr="4994EA7B">
              <w:rPr>
                <w:sz w:val="21"/>
                <w:szCs w:val="21"/>
              </w:rPr>
              <w:t>t</w:t>
            </w:r>
            <w:r w:rsidRPr="4994EA7B">
              <w:rPr>
                <w:sz w:val="21"/>
                <w:szCs w:val="21"/>
              </w:rPr>
              <w:t>he System User</w:t>
            </w:r>
            <w:r w:rsidR="7603C43F" w:rsidRPr="4994EA7B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 xml:space="preserve">enters the username and password and selects </w:t>
            </w:r>
            <w:r w:rsidR="7CD0DAB4" w:rsidRPr="009347B3">
              <w:rPr>
                <w:sz w:val="21"/>
                <w:szCs w:val="21"/>
              </w:rPr>
              <w:t>the</w:t>
            </w:r>
            <w:r w:rsidR="466309DE" w:rsidRPr="009347B3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>“Login” function</w:t>
            </w:r>
            <w:r w:rsidR="318FEE6E" w:rsidRPr="71DC16C1">
              <w:rPr>
                <w:sz w:val="21"/>
                <w:szCs w:val="21"/>
              </w:rPr>
              <w:t xml:space="preserve"> on Main Application screen</w:t>
            </w:r>
            <w:r w:rsidR="466309DE" w:rsidRPr="71DC16C1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DB71D6" w14:textId="034645F7" w:rsidR="000535C4" w:rsidRPr="000535C4" w:rsidRDefault="000535C4" w:rsidP="000535C4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122A3A09" w14:textId="6C12E2A3" w:rsidR="009F66D6" w:rsidRDefault="009F66D6" w:rsidP="484796F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sz w:val="21"/>
                <w:szCs w:val="21"/>
              </w:rPr>
              <w:t>2.</w:t>
            </w:r>
            <w:r w:rsidR="262A54B5" w:rsidRPr="4994EA7B">
              <w:rPr>
                <w:sz w:val="21"/>
                <w:szCs w:val="21"/>
              </w:rPr>
              <w:t xml:space="preserve"> The system displays different screens in different scenarios</w:t>
            </w:r>
            <w:r w:rsidR="00AF3135">
              <w:rPr>
                <w:sz w:val="21"/>
                <w:szCs w:val="21"/>
              </w:rPr>
              <w:t xml:space="preserve"> indicating</w:t>
            </w:r>
            <w:r w:rsidR="00E16EB9">
              <w:rPr>
                <w:sz w:val="21"/>
                <w:szCs w:val="21"/>
              </w:rPr>
              <w:t xml:space="preserve"> successful login</w:t>
            </w:r>
          </w:p>
          <w:p w14:paraId="0C2F01B1" w14:textId="31BE9316" w:rsidR="00015A61" w:rsidRPr="00015A61" w:rsidRDefault="00AD00EE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081305C8">
              <w:rPr>
                <w:sz w:val="21"/>
                <w:szCs w:val="21"/>
              </w:rPr>
              <w:t xml:space="preserve">Admin will be shown Admin </w:t>
            </w:r>
            <w:r w:rsidR="00905068"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4AE7E8E1" w:rsidRPr="7F02CA8E">
              <w:rPr>
                <w:sz w:val="21"/>
                <w:szCs w:val="21"/>
              </w:rPr>
              <w:t>creen</w:t>
            </w:r>
            <w:r w:rsidR="00B07B42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867EC0">
              <w:rPr>
                <w:b/>
                <w:bCs/>
              </w:rPr>
              <w:t>2</w:t>
            </w:r>
            <w:r w:rsidR="00015A61" w:rsidRPr="0012338F">
              <w:rPr>
                <w:b/>
                <w:bCs/>
              </w:rPr>
              <w:t>.1)</w:t>
            </w:r>
            <w:r w:rsidR="00015A61" w:rsidRPr="4994EA7B">
              <w:rPr>
                <w:b/>
                <w:bCs/>
              </w:rPr>
              <w:t>.</w:t>
            </w:r>
          </w:p>
          <w:p w14:paraId="5518F161" w14:textId="42FE6112" w:rsidR="009F66D6" w:rsidRDefault="00DB429A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will be shown </w:t>
            </w: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</w:t>
            </w:r>
            <w:r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08036169" w:rsidRPr="7F02CA8E">
              <w:rPr>
                <w:sz w:val="21"/>
                <w:szCs w:val="21"/>
              </w:rPr>
              <w:t>creen</w:t>
            </w:r>
            <w:r w:rsidR="00015A61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2</w:t>
            </w:r>
            <w:r w:rsidR="00015A61" w:rsidRPr="0012338F">
              <w:rPr>
                <w:b/>
                <w:bCs/>
              </w:rPr>
              <w:t>)</w:t>
            </w:r>
            <w:r w:rsidR="00015A61" w:rsidRPr="4994EA7B">
              <w:rPr>
                <w:b/>
                <w:bCs/>
              </w:rPr>
              <w:t>.</w:t>
            </w:r>
          </w:p>
          <w:p w14:paraId="441C3E93" w14:textId="02DAF731" w:rsidR="00180036" w:rsidRDefault="15801102" w:rsidP="39218F66">
            <w:pPr>
              <w:pStyle w:val="Normal1"/>
              <w:numPr>
                <w:ilvl w:val="0"/>
                <w:numId w:val="4"/>
              </w:numPr>
              <w:ind w:right="140"/>
              <w:textAlignment w:val="baseline"/>
              <w:rPr>
                <w:sz w:val="21"/>
                <w:szCs w:val="21"/>
              </w:rPr>
            </w:pPr>
            <w:r w:rsidRPr="3137D48B">
              <w:rPr>
                <w:sz w:val="21"/>
                <w:szCs w:val="21"/>
              </w:rPr>
              <w:t xml:space="preserve">User will be shown </w:t>
            </w:r>
            <w:r w:rsidRPr="4738B3DD">
              <w:rPr>
                <w:sz w:val="21"/>
                <w:szCs w:val="21"/>
              </w:rPr>
              <w:t xml:space="preserve">User Home </w:t>
            </w:r>
            <w:r w:rsidR="000D26FC">
              <w:rPr>
                <w:sz w:val="21"/>
                <w:szCs w:val="21"/>
              </w:rPr>
              <w:t>s</w:t>
            </w:r>
            <w:r w:rsidR="2562BE75" w:rsidRPr="7F02CA8E">
              <w:rPr>
                <w:sz w:val="21"/>
                <w:szCs w:val="21"/>
              </w:rPr>
              <w:t>creen</w:t>
            </w:r>
            <w:r w:rsidR="597F7699" w:rsidRPr="2C1633D2">
              <w:rPr>
                <w:sz w:val="21"/>
                <w:szCs w:val="21"/>
              </w:rPr>
              <w:t xml:space="preserve"> </w:t>
            </w:r>
            <w:r w:rsidR="00DF7AEC" w:rsidRPr="2C1633D2">
              <w:rPr>
                <w:b/>
                <w:bCs/>
              </w:rPr>
              <w:t>(</w:t>
            </w:r>
            <w:r w:rsidR="00DF7AEC">
              <w:rPr>
                <w:b/>
                <w:bCs/>
              </w:rPr>
              <w:t>F</w:t>
            </w:r>
            <w:r w:rsidR="00DF7AEC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3</w:t>
            </w:r>
            <w:r w:rsidR="00DF7AEC" w:rsidRPr="0012338F">
              <w:rPr>
                <w:b/>
                <w:bCs/>
              </w:rPr>
              <w:t>)</w:t>
            </w:r>
            <w:r w:rsidR="00DF7AEC" w:rsidRPr="4994EA7B">
              <w:rPr>
                <w:b/>
                <w:bCs/>
              </w:rPr>
              <w:t>.</w:t>
            </w:r>
          </w:p>
          <w:p w14:paraId="6DBC5A9F" w14:textId="76CDBB3F" w:rsidR="00AF3135" w:rsidRDefault="00AF3135" w:rsidP="00AF3135">
            <w:pPr>
              <w:pStyle w:val="Normal1"/>
              <w:ind w:left="36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or unsuccessful login:</w:t>
            </w:r>
          </w:p>
          <w:p w14:paraId="24DB8721" w14:textId="26C28C81" w:rsidR="009F66D6" w:rsidRDefault="3803AD1C" w:rsidP="00AF3135">
            <w:pPr>
              <w:pStyle w:val="Normal1"/>
              <w:numPr>
                <w:ilvl w:val="0"/>
                <w:numId w:val="9"/>
              </w:numPr>
              <w:ind w:right="140"/>
              <w:rPr>
                <w:sz w:val="21"/>
                <w:szCs w:val="21"/>
              </w:rPr>
            </w:pPr>
            <w:r w:rsidRPr="2BCF1743">
              <w:rPr>
                <w:sz w:val="21"/>
                <w:szCs w:val="21"/>
              </w:rPr>
              <w:t>E</w:t>
            </w:r>
            <w:r w:rsidR="1EB9D7A4" w:rsidRPr="2BCF1743">
              <w:rPr>
                <w:sz w:val="21"/>
                <w:szCs w:val="21"/>
              </w:rPr>
              <w:t>rror</w:t>
            </w:r>
            <w:r w:rsidR="1C727C7D" w:rsidRPr="786A3661">
              <w:rPr>
                <w:sz w:val="21"/>
                <w:szCs w:val="21"/>
              </w:rPr>
              <w:t xml:space="preserve"> messaged is shown for incorrect login credentials</w:t>
            </w:r>
            <w:r w:rsidR="73AAC43C" w:rsidRPr="390AD764">
              <w:rPr>
                <w:sz w:val="21"/>
                <w:szCs w:val="21"/>
              </w:rPr>
              <w:t xml:space="preserve"> </w:t>
            </w:r>
            <w:r w:rsidR="73AAC43C" w:rsidRPr="390AD764">
              <w:rPr>
                <w:b/>
                <w:bCs/>
              </w:rPr>
              <w:t xml:space="preserve">(Figure </w:t>
            </w:r>
            <w:r w:rsidR="10EB4B1F" w:rsidRPr="0D065073">
              <w:rPr>
                <w:b/>
                <w:bCs/>
              </w:rPr>
              <w:t>2</w:t>
            </w:r>
            <w:r w:rsidR="73AAC43C" w:rsidRPr="0D065073">
              <w:rPr>
                <w:b/>
                <w:bCs/>
              </w:rPr>
              <w:t>.</w:t>
            </w:r>
            <w:r w:rsidR="1D5924AB" w:rsidRPr="0D065073">
              <w:rPr>
                <w:b/>
                <w:bCs/>
              </w:rPr>
              <w:t>4</w:t>
            </w:r>
            <w:r w:rsidR="73AAC43C" w:rsidRPr="390AD764">
              <w:rPr>
                <w:b/>
                <w:bCs/>
              </w:rPr>
              <w:t>)</w:t>
            </w:r>
            <w:r w:rsidR="1EB9D7A4" w:rsidRPr="390AD764">
              <w:rPr>
                <w:sz w:val="21"/>
                <w:szCs w:val="21"/>
              </w:rPr>
              <w:t>.</w:t>
            </w:r>
            <w:r w:rsidR="6F04932A" w:rsidRPr="41262C7A">
              <w:rPr>
                <w:sz w:val="21"/>
                <w:szCs w:val="21"/>
              </w:rPr>
              <w:t xml:space="preserve"> </w:t>
            </w:r>
          </w:p>
        </w:tc>
      </w:tr>
      <w:tr w:rsidR="009F66D6" w14:paraId="0EE766DA" w14:textId="77777777" w:rsidTr="0042111B">
        <w:trPr>
          <w:trHeight w:val="1173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6B9915" w14:textId="154CD071" w:rsidR="009F66D6" w:rsidRDefault="7BC54A80" w:rsidP="0042111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>3</w:t>
            </w:r>
            <w:r w:rsidR="2712852F" w:rsidRPr="29BF00A7">
              <w:rPr>
                <w:b/>
                <w:bCs/>
                <w:sz w:val="21"/>
                <w:szCs w:val="21"/>
              </w:rPr>
              <w:t>.</w:t>
            </w:r>
            <w:r w:rsidRPr="29BF00A7">
              <w:rPr>
                <w:b/>
                <w:bCs/>
                <w:sz w:val="21"/>
                <w:szCs w:val="21"/>
              </w:rPr>
              <w:t xml:space="preserve"> </w:t>
            </w:r>
            <w:r w:rsidR="4382A6E3" w:rsidRPr="76ECDA8F">
              <w:rPr>
                <w:b/>
                <w:bCs/>
                <w:sz w:val="21"/>
                <w:szCs w:val="21"/>
              </w:rPr>
              <w:t>TUCEW</w:t>
            </w:r>
            <w:r w:rsidR="4382A6E3" w:rsidRPr="76ECDA8F">
              <w:rPr>
                <w:sz w:val="21"/>
                <w:szCs w:val="21"/>
              </w:rPr>
              <w:t xml:space="preserve"> </w:t>
            </w:r>
            <w:r w:rsidR="4353AAFE" w:rsidRPr="790A859C">
              <w:rPr>
                <w:sz w:val="21"/>
                <w:szCs w:val="21"/>
              </w:rPr>
              <w:t xml:space="preserve">the </w:t>
            </w:r>
            <w:r w:rsidR="4382A6E3" w:rsidRPr="76ECDA8F">
              <w:rPr>
                <w:sz w:val="21"/>
                <w:szCs w:val="21"/>
              </w:rPr>
              <w:t xml:space="preserve">System user </w:t>
            </w:r>
            <w:r w:rsidR="00DA7F2D">
              <w:rPr>
                <w:sz w:val="21"/>
                <w:szCs w:val="21"/>
              </w:rPr>
              <w:t>obtain</w:t>
            </w:r>
            <w:r w:rsidR="008766B3">
              <w:rPr>
                <w:sz w:val="21"/>
                <w:szCs w:val="21"/>
              </w:rPr>
              <w:t>s</w:t>
            </w:r>
            <w:r w:rsidR="3AC33185" w:rsidRPr="790A859C">
              <w:rPr>
                <w:sz w:val="21"/>
                <w:szCs w:val="21"/>
              </w:rPr>
              <w:t xml:space="preserve"> access into the system.</w:t>
            </w:r>
            <w:r w:rsidR="4382A6E3" w:rsidRPr="790A859C">
              <w:rPr>
                <w:sz w:val="21"/>
                <w:szCs w:val="21"/>
              </w:rPr>
              <w:t xml:space="preserve"> </w:t>
            </w:r>
            <w:r w:rsidR="6402B098" w:rsidRPr="790A859C">
              <w:rPr>
                <w:sz w:val="21"/>
                <w:szCs w:val="21"/>
              </w:rPr>
              <w:t xml:space="preserve">System User </w:t>
            </w:r>
            <w:r w:rsidR="4382A6E3" w:rsidRPr="76ECDA8F">
              <w:rPr>
                <w:sz w:val="21"/>
                <w:szCs w:val="21"/>
              </w:rPr>
              <w:t xml:space="preserve">sees </w:t>
            </w:r>
            <w:r w:rsidR="4382A6E3" w:rsidRPr="790A859C">
              <w:rPr>
                <w:sz w:val="21"/>
                <w:szCs w:val="21"/>
              </w:rPr>
              <w:t>the</w:t>
            </w:r>
            <w:r w:rsidR="5DEEF2F7" w:rsidRPr="790A859C">
              <w:rPr>
                <w:sz w:val="21"/>
                <w:szCs w:val="21"/>
              </w:rPr>
              <w:t xml:space="preserve">ir </w:t>
            </w:r>
            <w:r w:rsidR="0F2CF7EE" w:rsidRPr="731CD9BB">
              <w:rPr>
                <w:sz w:val="21"/>
                <w:szCs w:val="21"/>
              </w:rPr>
              <w:t>function</w:t>
            </w:r>
            <w:r w:rsidR="005D2A27">
              <w:rPr>
                <w:sz w:val="21"/>
                <w:szCs w:val="21"/>
              </w:rPr>
              <w:t>s</w:t>
            </w:r>
            <w:r w:rsidR="0F2CF7EE" w:rsidRPr="731CD9BB">
              <w:rPr>
                <w:sz w:val="21"/>
                <w:szCs w:val="21"/>
              </w:rPr>
              <w:t xml:space="preserve"> </w:t>
            </w:r>
            <w:r w:rsidR="4F4095DD" w:rsidRPr="790A859C">
              <w:rPr>
                <w:sz w:val="21"/>
                <w:szCs w:val="21"/>
              </w:rPr>
              <w:t>as</w:t>
            </w:r>
            <w:r w:rsidR="0F2CF7EE" w:rsidRPr="77501806">
              <w:rPr>
                <w:sz w:val="21"/>
                <w:szCs w:val="21"/>
              </w:rPr>
              <w:t xml:space="preserve"> an indication </w:t>
            </w:r>
            <w:r w:rsidR="0F2CF7EE" w:rsidRPr="183BC86F">
              <w:rPr>
                <w:sz w:val="21"/>
                <w:szCs w:val="21"/>
              </w:rPr>
              <w:t>of</w:t>
            </w:r>
            <w:r w:rsidR="4382A6E3" w:rsidRPr="76ECDA8F">
              <w:rPr>
                <w:sz w:val="21"/>
                <w:szCs w:val="21"/>
              </w:rPr>
              <w:t xml:space="preserve"> successful </w:t>
            </w:r>
            <w:r w:rsidR="0F2CF7EE" w:rsidRPr="183BC86F">
              <w:rPr>
                <w:sz w:val="21"/>
                <w:szCs w:val="21"/>
              </w:rPr>
              <w:t>login</w:t>
            </w:r>
            <w:r w:rsidR="008B367F">
              <w:rPr>
                <w:sz w:val="21"/>
                <w:szCs w:val="21"/>
              </w:rPr>
              <w:t xml:space="preserve"> on their </w:t>
            </w:r>
            <w:r w:rsidR="00DB1D08">
              <w:rPr>
                <w:sz w:val="21"/>
                <w:szCs w:val="21"/>
              </w:rPr>
              <w:t>H</w:t>
            </w:r>
            <w:r w:rsidR="008B367F">
              <w:rPr>
                <w:sz w:val="21"/>
                <w:szCs w:val="21"/>
              </w:rPr>
              <w:t>ome</w:t>
            </w:r>
            <w:r w:rsidR="00F13D8B">
              <w:rPr>
                <w:sz w:val="21"/>
                <w:szCs w:val="21"/>
              </w:rPr>
              <w:t xml:space="preserve">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DCAD0B" w14:textId="371F910C" w:rsidR="009F66D6" w:rsidRDefault="009F66D6" w:rsidP="009964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66D6" w14:paraId="28ED3AA1" w14:textId="77777777" w:rsidTr="4994EA7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F4169" w14:textId="02F4AFCE" w:rsidR="009F66D6" w:rsidRDefault="009F66D6" w:rsidP="00A84AB9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7418E874">
              <w:rPr>
                <w:b/>
                <w:bCs/>
                <w:sz w:val="24"/>
                <w:szCs w:val="24"/>
              </w:rPr>
              <w:t xml:space="preserve">Post condition: </w:t>
            </w:r>
            <w:r w:rsidR="00E12944">
              <w:rPr>
                <w:b/>
                <w:bCs/>
                <w:sz w:val="24"/>
                <w:szCs w:val="24"/>
              </w:rPr>
              <w:t xml:space="preserve">The system </w:t>
            </w:r>
            <w:r w:rsidR="00480D82">
              <w:rPr>
                <w:b/>
                <w:bCs/>
                <w:sz w:val="24"/>
                <w:szCs w:val="24"/>
              </w:rPr>
              <w:t xml:space="preserve">grants </w:t>
            </w:r>
            <w:r w:rsidR="006410A6">
              <w:rPr>
                <w:b/>
                <w:bCs/>
                <w:sz w:val="24"/>
                <w:szCs w:val="24"/>
              </w:rPr>
              <w:t xml:space="preserve">access to </w:t>
            </w:r>
            <w:r w:rsidR="0008378F">
              <w:rPr>
                <w:b/>
                <w:bCs/>
                <w:sz w:val="24"/>
                <w:szCs w:val="24"/>
              </w:rPr>
              <w:t>t</w:t>
            </w:r>
            <w:r w:rsidRPr="7418E874">
              <w:rPr>
                <w:b/>
                <w:bCs/>
                <w:sz w:val="24"/>
                <w:szCs w:val="24"/>
              </w:rPr>
              <w:t>he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System User </w:t>
            </w:r>
            <w:r w:rsidR="008E441B">
              <w:rPr>
                <w:b/>
                <w:bCs/>
                <w:sz w:val="24"/>
                <w:szCs w:val="24"/>
              </w:rPr>
              <w:t>who</w:t>
            </w:r>
            <w:r w:rsidR="0008378F">
              <w:rPr>
                <w:b/>
                <w:bCs/>
                <w:sz w:val="24"/>
                <w:szCs w:val="24"/>
              </w:rPr>
              <w:t xml:space="preserve"> </w:t>
            </w:r>
            <w:r w:rsidR="000F52A9">
              <w:rPr>
                <w:b/>
                <w:bCs/>
                <w:sz w:val="24"/>
                <w:szCs w:val="24"/>
              </w:rPr>
              <w:t>obtains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access </w:t>
            </w:r>
            <w:r w:rsidR="00512E13">
              <w:rPr>
                <w:b/>
                <w:bCs/>
                <w:sz w:val="24"/>
                <w:szCs w:val="24"/>
              </w:rPr>
              <w:t xml:space="preserve">to </w:t>
            </w:r>
            <w:r w:rsidR="38445A2A" w:rsidRPr="7418E874">
              <w:rPr>
                <w:b/>
                <w:bCs/>
                <w:sz w:val="24"/>
                <w:szCs w:val="24"/>
              </w:rPr>
              <w:t>the appropriate user function</w:t>
            </w:r>
            <w:r w:rsidR="00AC525B">
              <w:rPr>
                <w:b/>
                <w:bCs/>
                <w:sz w:val="24"/>
                <w:szCs w:val="24"/>
              </w:rPr>
              <w:t>s.</w:t>
            </w:r>
          </w:p>
        </w:tc>
      </w:tr>
    </w:tbl>
    <w:p w14:paraId="1E79C457" w14:textId="3C05C920" w:rsidR="00614977" w:rsidRDefault="00614977" w:rsidP="009F66D6">
      <w:pPr>
        <w:pStyle w:val="Normal1"/>
        <w:rPr>
          <w:b/>
          <w:color w:val="FF0000"/>
        </w:rPr>
      </w:pPr>
    </w:p>
    <w:p w14:paraId="157FAEAE" w14:textId="32E45B35" w:rsidR="00413F25" w:rsidRDefault="00413F25" w:rsidP="00413F25">
      <w:pPr>
        <w:pStyle w:val="Normal1"/>
        <w:jc w:val="both"/>
        <w:rPr>
          <w:b/>
        </w:rPr>
      </w:pPr>
      <w:r>
        <w:rPr>
          <w:b/>
        </w:rPr>
        <w:tab/>
        <w:t xml:space="preserve">Figure </w:t>
      </w:r>
      <w:r w:rsidR="00232F57">
        <w:rPr>
          <w:b/>
        </w:rPr>
        <w:t>1</w:t>
      </w:r>
      <w:r>
        <w:rPr>
          <w:b/>
        </w:rPr>
        <w:t>.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2</w:t>
      </w:r>
    </w:p>
    <w:p w14:paraId="3AD38BAA" w14:textId="79551741" w:rsidR="00614977" w:rsidRDefault="00DF2851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74248AF8" wp14:editId="724C4063">
            <wp:extent cx="1846534" cy="3441939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6FAC">
        <w:rPr>
          <w:noProof/>
        </w:rPr>
        <w:drawing>
          <wp:inline distT="0" distB="0" distL="0" distR="0" wp14:anchorId="2D0F1631" wp14:editId="7583CCF8">
            <wp:extent cx="1872607" cy="3442218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455">
        <w:rPr>
          <w:noProof/>
        </w:rPr>
        <w:drawing>
          <wp:inline distT="0" distB="0" distL="0" distR="0" wp14:anchorId="506A07CE" wp14:editId="33EEA43B">
            <wp:extent cx="1830664" cy="3439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8968" w14:textId="3C05C920" w:rsidR="00614977" w:rsidRDefault="00614977" w:rsidP="009F66D6">
      <w:pPr>
        <w:pStyle w:val="Normal1"/>
        <w:rPr>
          <w:b/>
          <w:color w:val="FF0000"/>
        </w:rPr>
      </w:pPr>
    </w:p>
    <w:p w14:paraId="29307AF3" w14:textId="1E7999E8" w:rsidR="00614977" w:rsidRPr="00E475C1" w:rsidRDefault="00E475C1" w:rsidP="009F66D6">
      <w:pPr>
        <w:pStyle w:val="Normal1"/>
        <w:rPr>
          <w:b/>
        </w:rPr>
      </w:pPr>
      <w:r>
        <w:rPr>
          <w:b/>
        </w:rPr>
        <w:t xml:space="preserve">              </w:t>
      </w:r>
      <w:r w:rsidRPr="00E475C1">
        <w:rPr>
          <w:b/>
        </w:rPr>
        <w:t xml:space="preserve">Figure </w:t>
      </w:r>
      <w:r w:rsidR="003B10F5">
        <w:rPr>
          <w:b/>
        </w:rPr>
        <w:t>2</w:t>
      </w:r>
      <w:r w:rsidRPr="00E475C1">
        <w:rPr>
          <w:b/>
        </w:rPr>
        <w:t>.</w:t>
      </w:r>
      <w:r w:rsidR="00867EC0">
        <w:rPr>
          <w:b/>
        </w:rPr>
        <w:t>3</w:t>
      </w:r>
      <w:r w:rsidR="003B10F5">
        <w:rPr>
          <w:b/>
        </w:rPr>
        <w:t xml:space="preserve">                                     Figure 2.</w:t>
      </w:r>
      <w:r w:rsidR="00867EC0">
        <w:rPr>
          <w:b/>
        </w:rPr>
        <w:t>4</w:t>
      </w:r>
    </w:p>
    <w:p w14:paraId="2352DEC2" w14:textId="64335CB5" w:rsidR="00E475C1" w:rsidRPr="00E475C1" w:rsidRDefault="00DD3455" w:rsidP="009F66D6">
      <w:pPr>
        <w:pStyle w:val="Normal1"/>
        <w:rPr>
          <w:bCs/>
          <w:color w:val="FF0000"/>
        </w:rPr>
      </w:pPr>
      <w:r>
        <w:rPr>
          <w:noProof/>
        </w:rPr>
        <w:drawing>
          <wp:inline distT="0" distB="0" distL="0" distR="0" wp14:anchorId="399FE05E" wp14:editId="64C9BD3C">
            <wp:extent cx="2032024" cy="3767599"/>
            <wp:effectExtent l="0" t="0" r="635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24" cy="376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10F5">
        <w:rPr>
          <w:noProof/>
        </w:rPr>
        <w:drawing>
          <wp:inline distT="0" distB="0" distL="0" distR="0" wp14:anchorId="3A69059B" wp14:editId="0713BC5F">
            <wp:extent cx="2043760" cy="377225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760" cy="3772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5127" w14:textId="3C05C920" w:rsidR="00614977" w:rsidRDefault="00614977" w:rsidP="009F66D6">
      <w:pPr>
        <w:pStyle w:val="Normal1"/>
        <w:rPr>
          <w:b/>
          <w:color w:val="FF0000"/>
        </w:rPr>
      </w:pPr>
    </w:p>
    <w:p w14:paraId="07C85636" w14:textId="3C05C920" w:rsidR="00614977" w:rsidRDefault="00614977" w:rsidP="009F66D6">
      <w:pPr>
        <w:pStyle w:val="Normal1"/>
        <w:rPr>
          <w:b/>
          <w:color w:val="FF0000"/>
        </w:rPr>
      </w:pPr>
    </w:p>
    <w:p w14:paraId="3387268A" w14:textId="3C05C920" w:rsidR="00614977" w:rsidRDefault="00614977" w:rsidP="009F66D6">
      <w:pPr>
        <w:pStyle w:val="Normal1"/>
        <w:rPr>
          <w:b/>
          <w:color w:val="FF0000"/>
        </w:rPr>
      </w:pPr>
    </w:p>
    <w:p w14:paraId="07D414C7" w14:textId="3C05C920" w:rsidR="00614977" w:rsidRDefault="00614977" w:rsidP="009F66D6">
      <w:pPr>
        <w:pStyle w:val="Normal1"/>
        <w:rPr>
          <w:b/>
          <w:color w:val="FF0000"/>
        </w:rPr>
      </w:pPr>
    </w:p>
    <w:p w14:paraId="6E0137F8" w14:textId="3C05C920" w:rsidR="00614977" w:rsidRDefault="00614977" w:rsidP="009F66D6">
      <w:pPr>
        <w:pStyle w:val="Normal1"/>
        <w:rPr>
          <w:b/>
          <w:color w:val="FF0000"/>
        </w:rPr>
      </w:pPr>
    </w:p>
    <w:p w14:paraId="38EC4B16" w14:textId="3C05C920" w:rsidR="00614977" w:rsidRDefault="00614977" w:rsidP="009F66D6">
      <w:pPr>
        <w:pStyle w:val="Normal1"/>
        <w:rPr>
          <w:b/>
          <w:color w:val="FF0000"/>
        </w:rPr>
      </w:pPr>
    </w:p>
    <w:p w14:paraId="6D93C663" w14:textId="3C05C920" w:rsidR="00614977" w:rsidRDefault="00614977" w:rsidP="009F66D6">
      <w:pPr>
        <w:pStyle w:val="Normal1"/>
        <w:rPr>
          <w:b/>
          <w:color w:val="FF0000"/>
        </w:rPr>
      </w:pPr>
    </w:p>
    <w:p w14:paraId="7081EA4D" w14:textId="3C05C920" w:rsidR="00614977" w:rsidRDefault="00614977" w:rsidP="009F66D6">
      <w:pPr>
        <w:pStyle w:val="Normal1"/>
        <w:rPr>
          <w:b/>
          <w:color w:val="FF0000"/>
        </w:rPr>
      </w:pPr>
    </w:p>
    <w:p w14:paraId="6BF79AC8" w14:textId="3C05C920" w:rsidR="00614977" w:rsidRDefault="00614977" w:rsidP="009F66D6">
      <w:pPr>
        <w:pStyle w:val="Normal1"/>
        <w:rPr>
          <w:b/>
          <w:color w:val="FF0000"/>
        </w:rPr>
      </w:pPr>
    </w:p>
    <w:p w14:paraId="4FC58D7F" w14:textId="3C05C920" w:rsidR="00614977" w:rsidRDefault="00614977" w:rsidP="009F66D6">
      <w:pPr>
        <w:pStyle w:val="Normal1"/>
        <w:rPr>
          <w:b/>
          <w:color w:val="FF0000"/>
        </w:rPr>
      </w:pPr>
    </w:p>
    <w:p w14:paraId="619DC0C1" w14:textId="3C05C920" w:rsidR="00614977" w:rsidRDefault="00614977" w:rsidP="009F66D6">
      <w:pPr>
        <w:pStyle w:val="Normal1"/>
        <w:rPr>
          <w:b/>
          <w:color w:val="FF0000"/>
        </w:rPr>
      </w:pPr>
    </w:p>
    <w:p w14:paraId="0BBB6AD6" w14:textId="3C05C920" w:rsidR="00614977" w:rsidRDefault="00614977" w:rsidP="009F66D6">
      <w:pPr>
        <w:pStyle w:val="Normal1"/>
        <w:rPr>
          <w:b/>
          <w:color w:val="FF0000"/>
        </w:rPr>
      </w:pPr>
    </w:p>
    <w:p w14:paraId="4B1B68B4" w14:textId="3C05C920" w:rsidR="00614977" w:rsidRDefault="00614977" w:rsidP="009F66D6">
      <w:pPr>
        <w:pStyle w:val="Normal1"/>
        <w:rPr>
          <w:b/>
          <w:color w:val="FF0000"/>
        </w:rPr>
      </w:pPr>
    </w:p>
    <w:p w14:paraId="2CFB45D1" w14:textId="3C05C920" w:rsidR="00614977" w:rsidRDefault="00614977" w:rsidP="009F66D6">
      <w:pPr>
        <w:pStyle w:val="Normal1"/>
        <w:rPr>
          <w:b/>
          <w:color w:val="FF0000"/>
        </w:rPr>
      </w:pPr>
    </w:p>
    <w:p w14:paraId="70D144C9" w14:textId="3C05C920" w:rsidR="00614977" w:rsidRDefault="00614977" w:rsidP="009F66D6">
      <w:pPr>
        <w:pStyle w:val="Normal1"/>
        <w:rPr>
          <w:b/>
          <w:color w:val="FF0000"/>
        </w:rPr>
      </w:pPr>
    </w:p>
    <w:p w14:paraId="302F5FA1" w14:textId="3C05C920" w:rsidR="00DF51AE" w:rsidRPr="00DF51AE" w:rsidRDefault="00DF51AE" w:rsidP="00DF51AE">
      <w:pPr>
        <w:pStyle w:val="Normal1"/>
        <w:rPr>
          <w:b/>
          <w:color w:val="FF0000"/>
        </w:rPr>
      </w:pPr>
    </w:p>
    <w:p w14:paraId="7BBA78F0" w14:textId="50FF80AA" w:rsidR="39E586A6" w:rsidRDefault="39E586A6" w:rsidP="39E586A6">
      <w:pPr>
        <w:pStyle w:val="Normal1"/>
        <w:rPr>
          <w:b/>
          <w:bCs/>
          <w:color w:val="FF0000"/>
        </w:rPr>
      </w:pPr>
    </w:p>
    <w:p w14:paraId="1279E3AB" w14:textId="28D183A8" w:rsidR="39E586A6" w:rsidRDefault="39E586A6" w:rsidP="39E586A6">
      <w:pPr>
        <w:pStyle w:val="Normal1"/>
        <w:rPr>
          <w:b/>
          <w:bCs/>
          <w:color w:val="FF0000"/>
        </w:rPr>
      </w:pPr>
    </w:p>
    <w:p w14:paraId="56BB8C31" w14:textId="311A9C32" w:rsidR="39E586A6" w:rsidRDefault="39E586A6" w:rsidP="39E586A6">
      <w:pPr>
        <w:pStyle w:val="Normal1"/>
        <w:rPr>
          <w:b/>
          <w:bCs/>
          <w:color w:val="FF0000"/>
        </w:rPr>
      </w:pPr>
    </w:p>
    <w:p w14:paraId="7C3E9E1F" w14:textId="51B121B2" w:rsidR="39E586A6" w:rsidRDefault="39E586A6" w:rsidP="39E586A6">
      <w:pPr>
        <w:pStyle w:val="Normal1"/>
        <w:rPr>
          <w:b/>
          <w:bCs/>
          <w:color w:val="FF0000"/>
        </w:rPr>
      </w:pPr>
    </w:p>
    <w:p w14:paraId="7203D06B" w14:textId="74865406" w:rsidR="000535C4" w:rsidRPr="000535C4" w:rsidRDefault="000535C4" w:rsidP="000535C4">
      <w:pPr>
        <w:pStyle w:val="Normal1"/>
        <w:rPr>
          <w:b/>
          <w:bCs/>
          <w:color w:val="FF0000"/>
        </w:rPr>
      </w:pPr>
    </w:p>
    <w:p w14:paraId="3F0B813B" w14:textId="0C8FFF04" w:rsidR="24901C56" w:rsidRDefault="24901C56" w:rsidP="24901C56">
      <w:pPr>
        <w:pStyle w:val="Normal1"/>
        <w:rPr>
          <w:b/>
          <w:bCs/>
          <w:color w:val="FF0000"/>
        </w:rPr>
      </w:pPr>
    </w:p>
    <w:p w14:paraId="6F14AB37" w14:textId="756D3859" w:rsidR="24901C56" w:rsidRDefault="24901C56" w:rsidP="24901C56">
      <w:pPr>
        <w:pStyle w:val="Normal1"/>
        <w:rPr>
          <w:b/>
          <w:bCs/>
          <w:color w:val="FF0000"/>
        </w:rPr>
      </w:pPr>
    </w:p>
    <w:p w14:paraId="1C69A1CD" w14:textId="77777777" w:rsidR="00280555" w:rsidRDefault="00280555" w:rsidP="24901C56">
      <w:pPr>
        <w:pStyle w:val="Normal1"/>
        <w:rPr>
          <w:b/>
          <w:bCs/>
          <w:color w:val="FF0000"/>
        </w:rPr>
      </w:pPr>
    </w:p>
    <w:p w14:paraId="7F9E6418" w14:textId="55B091CD" w:rsidR="24901C56" w:rsidRDefault="24901C56" w:rsidP="24901C56">
      <w:pPr>
        <w:pStyle w:val="Normal1"/>
        <w:rPr>
          <w:b/>
          <w:bCs/>
          <w:color w:val="FF0000"/>
        </w:rPr>
      </w:pPr>
    </w:p>
    <w:p w14:paraId="52D57C0B" w14:textId="7BAE2E1B" w:rsidR="24901C56" w:rsidRDefault="24901C56" w:rsidP="24901C56">
      <w:pPr>
        <w:pStyle w:val="Normal1"/>
        <w:rPr>
          <w:b/>
          <w:bCs/>
          <w:color w:val="FF0000"/>
        </w:rPr>
      </w:pPr>
    </w:p>
    <w:p w14:paraId="5A80EC6D" w14:textId="6A485CF2" w:rsidR="24901C56" w:rsidRDefault="24901C56" w:rsidP="24901C56">
      <w:pPr>
        <w:pStyle w:val="Normal1"/>
        <w:rPr>
          <w:b/>
          <w:bCs/>
          <w:color w:val="FF0000"/>
        </w:rPr>
      </w:pPr>
    </w:p>
    <w:p w14:paraId="664AC41C" w14:textId="200B5F6D" w:rsidR="24901C56" w:rsidRDefault="24901C56" w:rsidP="24901C56">
      <w:pPr>
        <w:pStyle w:val="Normal1"/>
        <w:rPr>
          <w:b/>
          <w:bCs/>
          <w:color w:val="FF0000"/>
        </w:rPr>
      </w:pPr>
    </w:p>
    <w:p w14:paraId="511F6CD3" w14:textId="77777777" w:rsidR="00A76216" w:rsidRDefault="00A76216" w:rsidP="00614977">
      <w:pPr>
        <w:pStyle w:val="Normal1"/>
      </w:pPr>
    </w:p>
    <w:p w14:paraId="1B9D14F0" w14:textId="73D518A5" w:rsidR="00614977" w:rsidRDefault="00614977" w:rsidP="00614977">
      <w:pPr>
        <w:pStyle w:val="Normal1"/>
        <w:rPr>
          <w:sz w:val="21"/>
          <w:szCs w:val="21"/>
        </w:rPr>
      </w:pPr>
      <w:r>
        <w:t xml:space="preserve">UC </w:t>
      </w:r>
      <w:r w:rsidR="00EF3B94">
        <w:t>3</w:t>
      </w:r>
      <w:r>
        <w:t xml:space="preserve">: </w:t>
      </w:r>
      <w:r w:rsidR="00EF3B94">
        <w:t>Logout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4977" w14:paraId="4784BD4B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38F10F" w14:textId="0C84E136" w:rsidR="00614977" w:rsidRDefault="0061497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The system has an account </w:t>
            </w:r>
            <w:r w:rsidR="4198ED07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4C9FD616" w:rsidRPr="39E586A6">
              <w:rPr>
                <w:b/>
                <w:bCs/>
                <w:sz w:val="24"/>
                <w:szCs w:val="24"/>
              </w:rPr>
              <w:t>that is logged in</w:t>
            </w:r>
            <w:r w:rsidR="00C41AF8">
              <w:rPr>
                <w:b/>
                <w:bCs/>
                <w:sz w:val="24"/>
                <w:szCs w:val="24"/>
              </w:rPr>
              <w:t xml:space="preserve"> and on </w:t>
            </w:r>
            <w:r w:rsidR="00F31A37">
              <w:rPr>
                <w:b/>
                <w:bCs/>
                <w:sz w:val="24"/>
                <w:szCs w:val="24"/>
              </w:rPr>
              <w:t>the</w:t>
            </w:r>
            <w:r w:rsidR="00E459CB">
              <w:rPr>
                <w:b/>
                <w:bCs/>
                <w:sz w:val="24"/>
                <w:szCs w:val="24"/>
              </w:rPr>
              <w:t xml:space="preserve"> System User</w:t>
            </w:r>
            <w:r w:rsidR="00C41AF8">
              <w:rPr>
                <w:b/>
                <w:bCs/>
                <w:sz w:val="24"/>
                <w:szCs w:val="24"/>
              </w:rPr>
              <w:t xml:space="preserve"> Home </w:t>
            </w:r>
            <w:r w:rsidR="00512BA8">
              <w:rPr>
                <w:b/>
                <w:bCs/>
                <w:sz w:val="24"/>
                <w:szCs w:val="24"/>
              </w:rPr>
              <w:t>s</w:t>
            </w:r>
            <w:r w:rsidR="00C41AF8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614977" w14:paraId="35BD4D14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5EAF00" w14:textId="33EFDAAC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CF1F41">
              <w:rPr>
                <w:b/>
                <w:bCs/>
                <w:sz w:val="21"/>
                <w:szCs w:val="21"/>
              </w:rPr>
              <w:t xml:space="preserve"> (Admin, Rental Manager, Us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6C7B27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4977" w14:paraId="76045AB3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2BDCD" w14:textId="77777777" w:rsidR="00614977" w:rsidRDefault="0061497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D2D11A" w14:textId="77777777" w:rsidR="00B87933" w:rsidRDefault="0061497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</w:t>
            </w:r>
            <w:r w:rsidR="72953461">
              <w:t xml:space="preserve"> </w:t>
            </w:r>
            <w:r w:rsidR="00B87933">
              <w:t xml:space="preserve">System User </w:t>
            </w:r>
            <w:r w:rsidR="72953461">
              <w:t>Home</w:t>
            </w:r>
            <w:r w:rsidR="760FE219">
              <w:t xml:space="preserve"> </w:t>
            </w:r>
            <w:r w:rsidR="0CEF119F">
              <w:t>S</w:t>
            </w:r>
            <w:r w:rsidR="31205858">
              <w:t>creen</w:t>
            </w:r>
          </w:p>
          <w:p w14:paraId="225002FD" w14:textId="7FE81265" w:rsidR="00614977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</w:t>
            </w:r>
            <w:r w:rsidRPr="00B87933">
              <w:t>. Admin</w:t>
            </w:r>
            <w:r>
              <w:rPr>
                <w:b/>
                <w:bCs/>
              </w:rPr>
              <w:t xml:space="preserve"> (</w:t>
            </w:r>
            <w:r w:rsidR="00740428"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</w:t>
            </w:r>
            <w:r w:rsidR="00740428" w:rsidRPr="26425AB4">
              <w:rPr>
                <w:b/>
                <w:bCs/>
              </w:rPr>
              <w:t>.1)</w:t>
            </w:r>
            <w:r w:rsidR="00740428">
              <w:rPr>
                <w:sz w:val="21"/>
                <w:szCs w:val="21"/>
              </w:rPr>
              <w:t>.</w:t>
            </w:r>
          </w:p>
          <w:p w14:paraId="004EE02F" w14:textId="4CB9996C" w:rsidR="00B87933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2. Rental Manag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2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2D782A87" w14:textId="10574428" w:rsidR="00B87933" w:rsidRDefault="00B87933" w:rsidP="00B87933">
            <w:pPr>
              <w:pStyle w:val="Normal1"/>
              <w:ind w:left="140" w:right="140"/>
              <w:rPr>
                <w:b/>
                <w:bCs/>
              </w:rPr>
            </w:pPr>
            <w:r>
              <w:rPr>
                <w:sz w:val="21"/>
                <w:szCs w:val="21"/>
              </w:rPr>
              <w:t xml:space="preserve">     3. Us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3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</w:tc>
      </w:tr>
      <w:tr w:rsidR="00614977" w14:paraId="000443B7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8872E" w14:textId="770921D5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="0342DEED" w:rsidRPr="446BA984">
              <w:rPr>
                <w:sz w:val="21"/>
                <w:szCs w:val="21"/>
              </w:rPr>
              <w:t>the “Logout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="2749D9EF" w:rsidRPr="71DC16C1">
              <w:rPr>
                <w:sz w:val="21"/>
                <w:szCs w:val="21"/>
              </w:rPr>
              <w:t xml:space="preserve"> on System User </w:t>
            </w:r>
            <w:r w:rsidR="2749D9EF" w:rsidRPr="0BFAA449">
              <w:rPr>
                <w:sz w:val="21"/>
                <w:szCs w:val="21"/>
              </w:rPr>
              <w:t>Home</w:t>
            </w:r>
            <w:r w:rsidR="12643FDB" w:rsidRPr="0BFAA449">
              <w:rPr>
                <w:sz w:val="21"/>
                <w:szCs w:val="21"/>
              </w:rPr>
              <w:t xml:space="preserve"> </w:t>
            </w:r>
            <w:r w:rsidR="6163F7D7" w:rsidRPr="0BFAA449">
              <w:rPr>
                <w:sz w:val="21"/>
                <w:szCs w:val="21"/>
              </w:rPr>
              <w:t>S</w:t>
            </w:r>
            <w:r w:rsidR="2749D9EF" w:rsidRPr="0BFAA449">
              <w:rPr>
                <w:sz w:val="21"/>
                <w:szCs w:val="21"/>
              </w:rPr>
              <w:t>creen</w:t>
            </w:r>
            <w:r w:rsidR="0342DEED" w:rsidRPr="0BFAA449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7600AA" w14:textId="686BF034" w:rsidR="00614977" w:rsidRDefault="00614977" w:rsidP="00417F5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E83455C">
              <w:rPr>
                <w:sz w:val="21"/>
                <w:szCs w:val="21"/>
              </w:rPr>
              <w:t xml:space="preserve">2. The system </w:t>
            </w:r>
            <w:r w:rsidR="006905F1">
              <w:rPr>
                <w:sz w:val="21"/>
                <w:szCs w:val="21"/>
              </w:rPr>
              <w:t xml:space="preserve">logs out the user and </w:t>
            </w:r>
            <w:r w:rsidR="00863F3C">
              <w:rPr>
                <w:sz w:val="21"/>
                <w:szCs w:val="21"/>
              </w:rPr>
              <w:t>redirects to</w:t>
            </w:r>
            <w:r w:rsidR="3887C1B0" w:rsidRPr="1E83455C">
              <w:rPr>
                <w:sz w:val="21"/>
                <w:szCs w:val="21"/>
              </w:rPr>
              <w:t xml:space="preserve"> </w:t>
            </w:r>
            <w:r w:rsidR="000826F4">
              <w:rPr>
                <w:sz w:val="21"/>
                <w:szCs w:val="21"/>
              </w:rPr>
              <w:t xml:space="preserve">the </w:t>
            </w:r>
            <w:r w:rsidR="3887C1B0" w:rsidRPr="23C324A9">
              <w:rPr>
                <w:sz w:val="21"/>
                <w:szCs w:val="21"/>
              </w:rPr>
              <w:t>Main Application screen</w:t>
            </w:r>
            <w:r w:rsidR="76028503" w:rsidRPr="26425AB4">
              <w:rPr>
                <w:sz w:val="21"/>
                <w:szCs w:val="21"/>
              </w:rPr>
              <w:t xml:space="preserve"> </w:t>
            </w:r>
            <w:r w:rsidR="76028503" w:rsidRPr="26425AB4">
              <w:rPr>
                <w:b/>
                <w:bCs/>
              </w:rPr>
              <w:t>(Figure 1.1)</w:t>
            </w:r>
            <w:r w:rsidR="72A4E5C0" w:rsidRPr="26425AB4">
              <w:rPr>
                <w:sz w:val="21"/>
                <w:szCs w:val="21"/>
              </w:rPr>
              <w:t>.</w:t>
            </w:r>
          </w:p>
        </w:tc>
      </w:tr>
      <w:tr w:rsidR="00614977" w14:paraId="7E008B7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A681AC" w14:textId="3677833B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 xml:space="preserve">3. </w:t>
            </w:r>
            <w:r w:rsidRPr="76ECDA8F">
              <w:rPr>
                <w:b/>
                <w:bCs/>
                <w:sz w:val="21"/>
                <w:szCs w:val="21"/>
              </w:rPr>
              <w:t>TUCEW</w:t>
            </w:r>
            <w:r w:rsidRPr="76ECDA8F">
              <w:rPr>
                <w:sz w:val="21"/>
                <w:szCs w:val="21"/>
              </w:rPr>
              <w:t xml:space="preserve"> </w:t>
            </w:r>
            <w:r w:rsidRPr="790A859C">
              <w:rPr>
                <w:sz w:val="21"/>
                <w:szCs w:val="21"/>
              </w:rPr>
              <w:t xml:space="preserve">the </w:t>
            </w:r>
            <w:r w:rsidRPr="76ECDA8F">
              <w:rPr>
                <w:sz w:val="21"/>
                <w:szCs w:val="21"/>
              </w:rPr>
              <w:t xml:space="preserve">System </w:t>
            </w:r>
            <w:r w:rsidR="054A565C" w:rsidRPr="23C324A9">
              <w:rPr>
                <w:sz w:val="21"/>
                <w:szCs w:val="21"/>
              </w:rPr>
              <w:t>U</w:t>
            </w:r>
            <w:r w:rsidRPr="23C324A9">
              <w:rPr>
                <w:sz w:val="21"/>
                <w:szCs w:val="21"/>
              </w:rPr>
              <w:t>ser</w:t>
            </w:r>
            <w:r w:rsidR="465253FC" w:rsidRPr="23C324A9">
              <w:rPr>
                <w:sz w:val="21"/>
                <w:szCs w:val="21"/>
              </w:rPr>
              <w:t xml:space="preserve"> </w:t>
            </w:r>
            <w:r w:rsidR="3E4E019A" w:rsidRPr="6EBBB0E3">
              <w:rPr>
                <w:sz w:val="21"/>
                <w:szCs w:val="21"/>
              </w:rPr>
              <w:t>loses</w:t>
            </w:r>
            <w:r w:rsidRPr="790A859C">
              <w:rPr>
                <w:sz w:val="21"/>
                <w:szCs w:val="21"/>
              </w:rPr>
              <w:t xml:space="preserve"> access </w:t>
            </w:r>
            <w:r w:rsidR="1D91CC70" w:rsidRPr="153D12CB">
              <w:rPr>
                <w:sz w:val="21"/>
                <w:szCs w:val="21"/>
              </w:rPr>
              <w:t>to</w:t>
            </w:r>
            <w:r w:rsidRPr="790A859C">
              <w:rPr>
                <w:sz w:val="21"/>
                <w:szCs w:val="21"/>
              </w:rPr>
              <w:t xml:space="preserve"> the system</w:t>
            </w:r>
            <w:r w:rsidR="63E6685D" w:rsidRPr="153D12CB">
              <w:rPr>
                <w:sz w:val="21"/>
                <w:szCs w:val="21"/>
              </w:rPr>
              <w:t xml:space="preserve"> </w:t>
            </w:r>
            <w:r w:rsidR="19BA15DC" w:rsidRPr="218600C8">
              <w:rPr>
                <w:sz w:val="21"/>
                <w:szCs w:val="21"/>
              </w:rPr>
              <w:t xml:space="preserve">and is returned to the Main Application screen. </w:t>
            </w:r>
          </w:p>
          <w:p w14:paraId="14C97430" w14:textId="77777777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7B0878" w14:textId="77777777" w:rsidR="00614977" w:rsidRDefault="0061497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4977" w14:paraId="7F9F5706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F2D341" w14:textId="2AF12AA3" w:rsidR="00614977" w:rsidRDefault="0061497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t condition: </w:t>
            </w:r>
            <w:r w:rsidRPr="00E75182">
              <w:rPr>
                <w:b/>
                <w:bCs/>
                <w:sz w:val="24"/>
                <w:szCs w:val="24"/>
              </w:rPr>
              <w:t xml:space="preserve">The </w:t>
            </w:r>
            <w:r w:rsidRPr="56AC0C83">
              <w:rPr>
                <w:b/>
                <w:bCs/>
                <w:sz w:val="24"/>
                <w:szCs w:val="24"/>
              </w:rPr>
              <w:t xml:space="preserve">System </w:t>
            </w:r>
            <w:r w:rsidR="40166DC0" w:rsidRPr="3B44B48D">
              <w:rPr>
                <w:b/>
                <w:bCs/>
                <w:sz w:val="24"/>
                <w:szCs w:val="24"/>
              </w:rPr>
              <w:t xml:space="preserve">prevents the </w:t>
            </w:r>
            <w:r w:rsidRPr="3B44B48D">
              <w:rPr>
                <w:b/>
                <w:bCs/>
                <w:sz w:val="24"/>
                <w:szCs w:val="24"/>
              </w:rPr>
              <w:t xml:space="preserve">System </w:t>
            </w:r>
            <w:r w:rsidRPr="56AC0C83">
              <w:rPr>
                <w:b/>
                <w:bCs/>
                <w:sz w:val="24"/>
                <w:szCs w:val="24"/>
              </w:rPr>
              <w:t>U</w:t>
            </w:r>
            <w:r>
              <w:rPr>
                <w:b/>
                <w:bCs/>
                <w:sz w:val="24"/>
                <w:szCs w:val="24"/>
              </w:rPr>
              <w:t xml:space="preserve">ser </w:t>
            </w:r>
            <w:r w:rsidR="2CF5D792" w:rsidRPr="3B44B48D">
              <w:rPr>
                <w:b/>
                <w:bCs/>
                <w:sz w:val="24"/>
                <w:szCs w:val="24"/>
              </w:rPr>
              <w:t>from</w:t>
            </w:r>
            <w:r w:rsidR="595495D0" w:rsidRPr="3B44B48D">
              <w:rPr>
                <w:b/>
                <w:bCs/>
                <w:sz w:val="24"/>
                <w:szCs w:val="24"/>
              </w:rPr>
              <w:t xml:space="preserve"> </w:t>
            </w:r>
            <w:r w:rsidRPr="3B44B48D">
              <w:rPr>
                <w:b/>
                <w:bCs/>
                <w:sz w:val="24"/>
                <w:szCs w:val="24"/>
              </w:rPr>
              <w:t>access</w:t>
            </w:r>
            <w:r w:rsidR="6964D9E1" w:rsidRPr="3B44B48D">
              <w:rPr>
                <w:b/>
                <w:bCs/>
                <w:sz w:val="24"/>
                <w:szCs w:val="24"/>
              </w:rPr>
              <w:t>ing</w:t>
            </w:r>
            <w:r w:rsidR="32916C0B" w:rsidRPr="161CFCA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the </w:t>
            </w:r>
            <w:r w:rsidR="65EC5A41" w:rsidRPr="31C382AA">
              <w:rPr>
                <w:b/>
                <w:bCs/>
                <w:sz w:val="24"/>
                <w:szCs w:val="24"/>
              </w:rPr>
              <w:t>system</w:t>
            </w:r>
            <w:r w:rsidR="20E96C55" w:rsidRPr="3B44B48D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EDA8F79" w14:textId="3C05C920" w:rsidR="00614977" w:rsidRPr="008222C4" w:rsidRDefault="00614977" w:rsidP="00614977">
      <w:pPr>
        <w:pStyle w:val="Normal1"/>
        <w:rPr>
          <w:b/>
          <w:color w:val="FF0000"/>
        </w:rPr>
      </w:pPr>
    </w:p>
    <w:p w14:paraId="233DF999" w14:textId="3C05C920" w:rsidR="00614977" w:rsidRDefault="00614977" w:rsidP="009F66D6">
      <w:pPr>
        <w:pStyle w:val="Normal1"/>
        <w:rPr>
          <w:b/>
          <w:color w:val="FF0000"/>
        </w:rPr>
      </w:pPr>
    </w:p>
    <w:p w14:paraId="6291221E" w14:textId="16323C5F" w:rsidR="008D77D6" w:rsidRPr="002F051D" w:rsidRDefault="00395F1E" w:rsidP="009F66D6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884D19">
        <w:rPr>
          <w:b/>
        </w:rPr>
        <w:t>2</w:t>
      </w:r>
      <w:r w:rsidRPr="002F051D">
        <w:rPr>
          <w:b/>
        </w:rPr>
        <w:t>.1</w:t>
      </w:r>
      <w:r w:rsidR="00971574" w:rsidRPr="002F051D">
        <w:rPr>
          <w:b/>
        </w:rPr>
        <w:t xml:space="preserve">                                   Figure </w:t>
      </w:r>
      <w:r w:rsidR="00884D19">
        <w:rPr>
          <w:b/>
        </w:rPr>
        <w:t>2</w:t>
      </w:r>
      <w:r w:rsidR="00971574" w:rsidRPr="002F051D">
        <w:rPr>
          <w:b/>
        </w:rPr>
        <w:t>.</w:t>
      </w:r>
      <w:r w:rsidR="00884D19">
        <w:rPr>
          <w:b/>
        </w:rPr>
        <w:t>2                                  Figure 2.3</w:t>
      </w:r>
    </w:p>
    <w:p w14:paraId="73F9FFF6" w14:textId="77777777" w:rsidR="00E562C8" w:rsidRDefault="00E562C8" w:rsidP="009F66D6">
      <w:pPr>
        <w:pStyle w:val="Normal1"/>
        <w:rPr>
          <w:b/>
          <w:color w:val="FF0000"/>
        </w:rPr>
      </w:pPr>
    </w:p>
    <w:p w14:paraId="5652D626" w14:textId="688724DC" w:rsidR="006A19F6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2D05F0C" wp14:editId="35C33A26">
            <wp:extent cx="1872607" cy="3442218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D1B7AA" wp14:editId="2FC6C8CE">
            <wp:extent cx="1830664" cy="34392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DEDB5" wp14:editId="456D3FA0">
            <wp:extent cx="1845844" cy="3422399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B786" w14:textId="77777777" w:rsidR="006A19F6" w:rsidRDefault="006A19F6" w:rsidP="009F66D6">
      <w:pPr>
        <w:pStyle w:val="Normal1"/>
        <w:rPr>
          <w:b/>
          <w:color w:val="FF0000"/>
        </w:rPr>
      </w:pPr>
    </w:p>
    <w:p w14:paraId="3D315B29" w14:textId="77777777" w:rsidR="006A19F6" w:rsidRDefault="006A19F6" w:rsidP="009F66D6">
      <w:pPr>
        <w:pStyle w:val="Normal1"/>
        <w:rPr>
          <w:b/>
          <w:color w:val="FF0000"/>
        </w:rPr>
      </w:pPr>
    </w:p>
    <w:p w14:paraId="22B0029C" w14:textId="77777777" w:rsidR="006A19F6" w:rsidRDefault="006A19F6" w:rsidP="009F66D6">
      <w:pPr>
        <w:pStyle w:val="Normal1"/>
        <w:rPr>
          <w:b/>
          <w:color w:val="FF0000"/>
        </w:rPr>
      </w:pPr>
    </w:p>
    <w:p w14:paraId="279A367A" w14:textId="77777777" w:rsidR="006A19F6" w:rsidRDefault="006A19F6" w:rsidP="009F66D6">
      <w:pPr>
        <w:pStyle w:val="Normal1"/>
        <w:rPr>
          <w:b/>
          <w:color w:val="FF0000"/>
        </w:rPr>
      </w:pPr>
    </w:p>
    <w:p w14:paraId="4B23C2E6" w14:textId="77777777" w:rsidR="006A19F6" w:rsidRDefault="006A19F6" w:rsidP="009F66D6">
      <w:pPr>
        <w:pStyle w:val="Normal1"/>
        <w:rPr>
          <w:b/>
          <w:color w:val="FF0000"/>
        </w:rPr>
      </w:pPr>
    </w:p>
    <w:p w14:paraId="22526DE1" w14:textId="77777777" w:rsidR="006A19F6" w:rsidRDefault="006A19F6" w:rsidP="009F66D6">
      <w:pPr>
        <w:pStyle w:val="Normal1"/>
        <w:rPr>
          <w:b/>
          <w:color w:val="FF0000"/>
        </w:rPr>
      </w:pPr>
    </w:p>
    <w:p w14:paraId="7F12E301" w14:textId="77777777" w:rsidR="006A19F6" w:rsidRDefault="006A19F6" w:rsidP="009F66D6">
      <w:pPr>
        <w:pStyle w:val="Normal1"/>
        <w:rPr>
          <w:b/>
          <w:color w:val="FF0000"/>
        </w:rPr>
      </w:pPr>
    </w:p>
    <w:p w14:paraId="73D0D9D6" w14:textId="7C0EAA0B" w:rsidR="006A19F6" w:rsidRDefault="006A19F6" w:rsidP="009F66D6">
      <w:pPr>
        <w:pStyle w:val="Normal1"/>
        <w:rPr>
          <w:b/>
          <w:color w:val="FF0000"/>
        </w:rPr>
      </w:pPr>
      <w:r w:rsidRPr="002F051D">
        <w:rPr>
          <w:b/>
        </w:rPr>
        <w:lastRenderedPageBreak/>
        <w:t xml:space="preserve">Figure </w:t>
      </w:r>
      <w:r>
        <w:rPr>
          <w:b/>
        </w:rPr>
        <w:t>1</w:t>
      </w:r>
      <w:r w:rsidRPr="002F051D">
        <w:rPr>
          <w:b/>
        </w:rPr>
        <w:t xml:space="preserve">.1                                   </w:t>
      </w:r>
    </w:p>
    <w:p w14:paraId="31E59393" w14:textId="50A8CC08" w:rsidR="00395F1E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BDE02AF" wp14:editId="3DCA5F69">
            <wp:extent cx="1846534" cy="3441939"/>
            <wp:effectExtent l="0" t="0" r="190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30555" w14:textId="77777777" w:rsidR="008D77D6" w:rsidRDefault="008D77D6" w:rsidP="009F66D6">
      <w:pPr>
        <w:pStyle w:val="Normal1"/>
        <w:rPr>
          <w:b/>
          <w:color w:val="FF0000"/>
        </w:rPr>
      </w:pPr>
    </w:p>
    <w:p w14:paraId="1D4B9184" w14:textId="77777777" w:rsidR="008D77D6" w:rsidRDefault="008D77D6" w:rsidP="009F66D6">
      <w:pPr>
        <w:pStyle w:val="Normal1"/>
        <w:rPr>
          <w:b/>
          <w:color w:val="FF0000"/>
        </w:rPr>
      </w:pPr>
    </w:p>
    <w:p w14:paraId="450BCD6A" w14:textId="77777777" w:rsidR="008D77D6" w:rsidRDefault="008D77D6" w:rsidP="009F66D6">
      <w:pPr>
        <w:pStyle w:val="Normal1"/>
        <w:rPr>
          <w:b/>
          <w:color w:val="FF0000"/>
        </w:rPr>
      </w:pPr>
    </w:p>
    <w:p w14:paraId="15A844AF" w14:textId="77777777" w:rsidR="008D77D6" w:rsidRDefault="008D77D6" w:rsidP="009F66D6">
      <w:pPr>
        <w:pStyle w:val="Normal1"/>
        <w:rPr>
          <w:b/>
          <w:color w:val="FF0000"/>
        </w:rPr>
      </w:pPr>
    </w:p>
    <w:p w14:paraId="368FC2F3" w14:textId="77777777" w:rsidR="008D77D6" w:rsidRDefault="008D77D6" w:rsidP="009F66D6">
      <w:pPr>
        <w:pStyle w:val="Normal1"/>
        <w:rPr>
          <w:b/>
          <w:color w:val="FF0000"/>
        </w:rPr>
      </w:pPr>
    </w:p>
    <w:p w14:paraId="7F068629" w14:textId="77777777" w:rsidR="008D77D6" w:rsidRDefault="008D77D6" w:rsidP="009F66D6">
      <w:pPr>
        <w:pStyle w:val="Normal1"/>
        <w:rPr>
          <w:b/>
          <w:color w:val="FF0000"/>
        </w:rPr>
      </w:pPr>
    </w:p>
    <w:p w14:paraId="4CCD17A4" w14:textId="77777777" w:rsidR="008D77D6" w:rsidRDefault="008D77D6" w:rsidP="009F66D6">
      <w:pPr>
        <w:pStyle w:val="Normal1"/>
        <w:rPr>
          <w:b/>
          <w:color w:val="FF0000"/>
        </w:rPr>
      </w:pPr>
    </w:p>
    <w:p w14:paraId="69523B19" w14:textId="77777777" w:rsidR="008D77D6" w:rsidRDefault="008D77D6" w:rsidP="009F66D6">
      <w:pPr>
        <w:pStyle w:val="Normal1"/>
        <w:rPr>
          <w:b/>
          <w:color w:val="FF0000"/>
        </w:rPr>
      </w:pPr>
    </w:p>
    <w:p w14:paraId="54342B67" w14:textId="77777777" w:rsidR="008D77D6" w:rsidRDefault="008D77D6" w:rsidP="009F66D6">
      <w:pPr>
        <w:pStyle w:val="Normal1"/>
        <w:rPr>
          <w:b/>
          <w:color w:val="FF0000"/>
        </w:rPr>
      </w:pPr>
    </w:p>
    <w:p w14:paraId="5FF01ABB" w14:textId="77777777" w:rsidR="008D77D6" w:rsidRDefault="008D77D6" w:rsidP="009F66D6">
      <w:pPr>
        <w:pStyle w:val="Normal1"/>
        <w:rPr>
          <w:b/>
          <w:color w:val="FF0000"/>
        </w:rPr>
      </w:pPr>
    </w:p>
    <w:p w14:paraId="06BCEBA4" w14:textId="77777777" w:rsidR="008D77D6" w:rsidRDefault="008D77D6" w:rsidP="009F66D6">
      <w:pPr>
        <w:pStyle w:val="Normal1"/>
        <w:rPr>
          <w:b/>
          <w:color w:val="FF0000"/>
        </w:rPr>
      </w:pPr>
    </w:p>
    <w:p w14:paraId="181702D9" w14:textId="77777777" w:rsidR="008D77D6" w:rsidRDefault="008D77D6" w:rsidP="009F66D6">
      <w:pPr>
        <w:pStyle w:val="Normal1"/>
        <w:rPr>
          <w:b/>
          <w:color w:val="FF0000"/>
        </w:rPr>
      </w:pPr>
    </w:p>
    <w:p w14:paraId="177CFA10" w14:textId="77777777" w:rsidR="008D77D6" w:rsidRDefault="008D77D6" w:rsidP="009F66D6">
      <w:pPr>
        <w:pStyle w:val="Normal1"/>
        <w:rPr>
          <w:b/>
          <w:color w:val="FF0000"/>
        </w:rPr>
      </w:pPr>
    </w:p>
    <w:p w14:paraId="67CB9543" w14:textId="77777777" w:rsidR="008D77D6" w:rsidRDefault="008D77D6" w:rsidP="009F66D6">
      <w:pPr>
        <w:pStyle w:val="Normal1"/>
        <w:rPr>
          <w:b/>
          <w:color w:val="FF0000"/>
        </w:rPr>
      </w:pPr>
    </w:p>
    <w:p w14:paraId="513D6E8D" w14:textId="77777777" w:rsidR="008D77D6" w:rsidRDefault="008D77D6" w:rsidP="009F66D6">
      <w:pPr>
        <w:pStyle w:val="Normal1"/>
        <w:rPr>
          <w:b/>
          <w:color w:val="FF0000"/>
        </w:rPr>
      </w:pPr>
    </w:p>
    <w:p w14:paraId="39316C6E" w14:textId="77777777" w:rsidR="008D77D6" w:rsidRDefault="008D77D6" w:rsidP="009F66D6">
      <w:pPr>
        <w:pStyle w:val="Normal1"/>
        <w:rPr>
          <w:b/>
          <w:color w:val="FF0000"/>
        </w:rPr>
      </w:pPr>
    </w:p>
    <w:p w14:paraId="4806B6A1" w14:textId="77777777" w:rsidR="008D77D6" w:rsidRDefault="008D77D6" w:rsidP="009F66D6">
      <w:pPr>
        <w:pStyle w:val="Normal1"/>
        <w:rPr>
          <w:b/>
          <w:color w:val="FF0000"/>
        </w:rPr>
      </w:pPr>
    </w:p>
    <w:p w14:paraId="3DBD7D6A" w14:textId="77777777" w:rsidR="008D77D6" w:rsidRDefault="008D77D6" w:rsidP="009F66D6">
      <w:pPr>
        <w:pStyle w:val="Normal1"/>
        <w:rPr>
          <w:b/>
          <w:color w:val="FF0000"/>
        </w:rPr>
      </w:pPr>
    </w:p>
    <w:p w14:paraId="5C09876A" w14:textId="77777777" w:rsidR="008D77D6" w:rsidRDefault="008D77D6" w:rsidP="009F66D6">
      <w:pPr>
        <w:pStyle w:val="Normal1"/>
        <w:rPr>
          <w:b/>
          <w:color w:val="FF0000"/>
        </w:rPr>
      </w:pPr>
    </w:p>
    <w:p w14:paraId="3FC619EA" w14:textId="77777777" w:rsidR="008D77D6" w:rsidRDefault="008D77D6" w:rsidP="009F66D6">
      <w:pPr>
        <w:pStyle w:val="Normal1"/>
        <w:rPr>
          <w:b/>
          <w:color w:val="FF0000"/>
        </w:rPr>
      </w:pPr>
    </w:p>
    <w:p w14:paraId="132A6FAE" w14:textId="4BB70879" w:rsidR="008D77D6" w:rsidRDefault="008D77D6" w:rsidP="009F66D6">
      <w:pPr>
        <w:pStyle w:val="Normal1"/>
        <w:rPr>
          <w:b/>
          <w:color w:val="FF0000"/>
        </w:rPr>
      </w:pPr>
    </w:p>
    <w:p w14:paraId="42B9944E" w14:textId="4BB70879" w:rsidR="00321D53" w:rsidRDefault="00321D53" w:rsidP="009F66D6">
      <w:pPr>
        <w:pStyle w:val="Normal1"/>
        <w:rPr>
          <w:b/>
          <w:color w:val="FF0000"/>
        </w:rPr>
      </w:pPr>
    </w:p>
    <w:p w14:paraId="6AAF17CB" w14:textId="4BB70879" w:rsidR="00321D53" w:rsidRDefault="00321D53" w:rsidP="009F66D6">
      <w:pPr>
        <w:pStyle w:val="Normal1"/>
        <w:rPr>
          <w:b/>
          <w:color w:val="FF0000"/>
        </w:rPr>
      </w:pPr>
    </w:p>
    <w:p w14:paraId="178A60C9" w14:textId="4BB70879" w:rsidR="00321D53" w:rsidRDefault="00321D53" w:rsidP="009F66D6">
      <w:pPr>
        <w:pStyle w:val="Normal1"/>
        <w:rPr>
          <w:b/>
          <w:color w:val="FF0000"/>
        </w:rPr>
      </w:pPr>
    </w:p>
    <w:p w14:paraId="1C732060" w14:textId="4BB70879" w:rsidR="00321D53" w:rsidRDefault="00321D53" w:rsidP="009F66D6">
      <w:pPr>
        <w:pStyle w:val="Normal1"/>
        <w:rPr>
          <w:b/>
          <w:color w:val="FF0000"/>
        </w:rPr>
      </w:pPr>
    </w:p>
    <w:p w14:paraId="69E2923F" w14:textId="77777777" w:rsidR="008D77D6" w:rsidRDefault="008D77D6" w:rsidP="009F66D6">
      <w:pPr>
        <w:pStyle w:val="Normal1"/>
        <w:rPr>
          <w:b/>
          <w:color w:val="FF0000"/>
        </w:rPr>
      </w:pPr>
    </w:p>
    <w:p w14:paraId="1BB209CB" w14:textId="77777777" w:rsidR="008D77D6" w:rsidRDefault="008D77D6" w:rsidP="009F66D6">
      <w:pPr>
        <w:pStyle w:val="Normal1"/>
        <w:rPr>
          <w:b/>
          <w:color w:val="FF0000"/>
        </w:rPr>
      </w:pPr>
    </w:p>
    <w:p w14:paraId="462C775D" w14:textId="77777777" w:rsidR="008D77D6" w:rsidRDefault="008D77D6" w:rsidP="009F66D6">
      <w:pPr>
        <w:pStyle w:val="Normal1"/>
        <w:rPr>
          <w:b/>
          <w:color w:val="FF0000"/>
        </w:rPr>
      </w:pPr>
    </w:p>
    <w:p w14:paraId="71D79D4A" w14:textId="77777777" w:rsidR="008D77D6" w:rsidRDefault="008D77D6" w:rsidP="008D77D6">
      <w:pPr>
        <w:pStyle w:val="Normal1"/>
        <w:rPr>
          <w:b/>
          <w:bCs/>
          <w:color w:val="FF0000"/>
        </w:rPr>
      </w:pPr>
    </w:p>
    <w:p w14:paraId="77BA20FB" w14:textId="4A5E55CD" w:rsidR="008D77D6" w:rsidRDefault="008D77D6" w:rsidP="008D77D6">
      <w:pPr>
        <w:pStyle w:val="Normal1"/>
        <w:rPr>
          <w:b/>
          <w:bCs/>
          <w:color w:val="FF0000"/>
        </w:rPr>
      </w:pPr>
    </w:p>
    <w:p w14:paraId="112E99F5" w14:textId="4A5E55CD" w:rsidR="00B11D81" w:rsidRDefault="00B11D81" w:rsidP="008D77D6">
      <w:pPr>
        <w:pStyle w:val="Normal1"/>
      </w:pPr>
    </w:p>
    <w:p w14:paraId="3A903C30" w14:textId="4D1CC46F" w:rsidR="008D77D6" w:rsidRDefault="008D77D6" w:rsidP="008D77D6">
      <w:pPr>
        <w:pStyle w:val="Normal1"/>
        <w:rPr>
          <w:sz w:val="21"/>
          <w:szCs w:val="21"/>
        </w:rPr>
      </w:pPr>
      <w:r>
        <w:lastRenderedPageBreak/>
        <w:t xml:space="preserve">UC 4: </w:t>
      </w:r>
      <w:r w:rsidR="00F77C6D">
        <w:t>View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8D77D6" w14:paraId="25E0183A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61D2C8" w14:textId="5553EBC0" w:rsidR="008D77D6" w:rsidRDefault="6D5D8FB4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="00B3675D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00B3675D" w:rsidRPr="39E586A6">
              <w:rPr>
                <w:b/>
                <w:bCs/>
                <w:sz w:val="24"/>
                <w:szCs w:val="24"/>
              </w:rPr>
              <w:t>that is logged in</w:t>
            </w:r>
            <w:r w:rsidR="00AD3A66">
              <w:rPr>
                <w:b/>
                <w:bCs/>
                <w:sz w:val="24"/>
                <w:szCs w:val="24"/>
              </w:rPr>
              <w:t xml:space="preserve"> and</w:t>
            </w:r>
            <w:r w:rsidR="006F023A">
              <w:rPr>
                <w:b/>
                <w:bCs/>
                <w:sz w:val="24"/>
                <w:szCs w:val="24"/>
              </w:rPr>
              <w:t xml:space="preserve"> on the</w:t>
            </w:r>
            <w:r w:rsidR="00AD3A66">
              <w:rPr>
                <w:b/>
                <w:bCs/>
                <w:sz w:val="24"/>
                <w:szCs w:val="24"/>
              </w:rPr>
              <w:t xml:space="preserve"> System User Home screen.</w:t>
            </w:r>
          </w:p>
        </w:tc>
      </w:tr>
      <w:tr w:rsidR="008D77D6" w14:paraId="5E802685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E2D2F" w14:textId="447BC8FA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0A44FA">
              <w:rPr>
                <w:b/>
                <w:bCs/>
                <w:sz w:val="21"/>
                <w:szCs w:val="21"/>
              </w:rPr>
              <w:t xml:space="preserve"> 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E81BD2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8D77D6" w14:paraId="103937EC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2B759" w14:textId="77777777" w:rsidR="008D77D6" w:rsidRDefault="008D77D6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72721B" w14:textId="46387E5A" w:rsidR="008D77D6" w:rsidRDefault="008D77D6" w:rsidP="3850284B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3FAC3B41">
              <w:t xml:space="preserve">System User </w:t>
            </w:r>
            <w:r>
              <w:t xml:space="preserve">Home </w:t>
            </w:r>
            <w:r w:rsidR="00417077">
              <w:t>s</w:t>
            </w:r>
            <w:r>
              <w:t>creen</w:t>
            </w:r>
          </w:p>
          <w:p w14:paraId="5E2D27AE" w14:textId="7FE81265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. Admin</w:t>
            </w:r>
            <w:r w:rsidRPr="3850284B">
              <w:rPr>
                <w:b/>
                <w:bCs/>
              </w:rPr>
              <w:t xml:space="preserve"> (Figure 2.1)</w:t>
            </w:r>
            <w:r w:rsidRPr="3850284B">
              <w:rPr>
                <w:sz w:val="21"/>
                <w:szCs w:val="21"/>
              </w:rPr>
              <w:t>.</w:t>
            </w:r>
          </w:p>
          <w:p w14:paraId="49E711B2" w14:textId="4CB9996C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3850284B">
              <w:rPr>
                <w:sz w:val="21"/>
                <w:szCs w:val="21"/>
              </w:rPr>
              <w:t xml:space="preserve">     2. Rental Manager </w:t>
            </w:r>
            <w:r w:rsidRPr="3850284B">
              <w:rPr>
                <w:b/>
                <w:bCs/>
              </w:rPr>
              <w:t>(Figure 2.2)</w:t>
            </w:r>
            <w:r w:rsidRPr="3850284B">
              <w:rPr>
                <w:sz w:val="21"/>
                <w:szCs w:val="21"/>
              </w:rPr>
              <w:t>.</w:t>
            </w:r>
          </w:p>
          <w:p w14:paraId="0150B4EA" w14:textId="2439C18E" w:rsidR="008D77D6" w:rsidRDefault="3FAC3B41" w:rsidP="009717BF">
            <w:pPr>
              <w:pStyle w:val="Normal1"/>
              <w:ind w:left="140" w:right="140"/>
              <w:rPr>
                <w:b/>
                <w:bCs/>
              </w:rPr>
            </w:pPr>
            <w:r w:rsidRPr="3850284B">
              <w:rPr>
                <w:sz w:val="21"/>
                <w:szCs w:val="21"/>
              </w:rPr>
              <w:t xml:space="preserve">     3. User </w:t>
            </w:r>
            <w:r w:rsidRPr="3850284B">
              <w:rPr>
                <w:b/>
                <w:bCs/>
              </w:rPr>
              <w:t>(Figure 2.3)</w:t>
            </w:r>
            <w:r w:rsidRPr="3850284B">
              <w:rPr>
                <w:sz w:val="21"/>
                <w:szCs w:val="21"/>
              </w:rPr>
              <w:t>.</w:t>
            </w:r>
          </w:p>
        </w:tc>
      </w:tr>
      <w:tr w:rsidR="008D77D6" w14:paraId="2641AC0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231413" w14:textId="13761CC1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6EB960B7" w:rsidRPr="27B23433">
              <w:rPr>
                <w:sz w:val="21"/>
                <w:szCs w:val="21"/>
              </w:rPr>
              <w:t>View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 </w:t>
            </w:r>
            <w:r w:rsidRPr="0BFAA449">
              <w:rPr>
                <w:sz w:val="21"/>
                <w:szCs w:val="21"/>
              </w:rPr>
              <w:t xml:space="preserve">Home Screen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010F54" w14:textId="06F78A70" w:rsidR="3566AD37" w:rsidRDefault="59B9B371" w:rsidP="3566AD37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59B75AD9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67D611D3" w14:textId="4BB70879" w:rsidR="008D77D6" w:rsidRDefault="008D77D6" w:rsidP="2067761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>2. The system displays</w:t>
            </w:r>
            <w:r w:rsidR="6659C97E" w:rsidRPr="6C2AE4A3">
              <w:rPr>
                <w:sz w:val="21"/>
                <w:szCs w:val="21"/>
              </w:rPr>
              <w:t xml:space="preserve"> the System User’s View Profile screen</w:t>
            </w:r>
          </w:p>
          <w:p w14:paraId="7CCD0DBF" w14:textId="7976F868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Admin is shown Admin details</w:t>
            </w:r>
            <w:r w:rsidR="2B35EA1E" w:rsidRPr="08BE1B63">
              <w:rPr>
                <w:sz w:val="21"/>
                <w:szCs w:val="21"/>
              </w:rPr>
              <w:t xml:space="preserve"> </w:t>
            </w:r>
            <w:r w:rsidR="2B35EA1E" w:rsidRPr="08BE1B63">
              <w:rPr>
                <w:b/>
                <w:bCs/>
              </w:rPr>
              <w:t xml:space="preserve">(Figure </w:t>
            </w:r>
            <w:r w:rsidR="6622A488" w:rsidRPr="75D11338">
              <w:rPr>
                <w:b/>
                <w:bCs/>
              </w:rPr>
              <w:t>4</w:t>
            </w:r>
            <w:r w:rsidR="2B35EA1E" w:rsidRPr="08BE1B63">
              <w:rPr>
                <w:b/>
                <w:bCs/>
              </w:rPr>
              <w:t>.1)</w:t>
            </w:r>
            <w:r w:rsidRPr="08BE1B63">
              <w:rPr>
                <w:sz w:val="21"/>
                <w:szCs w:val="21"/>
              </w:rPr>
              <w:t>.</w:t>
            </w:r>
          </w:p>
          <w:p w14:paraId="2E02EAA6" w14:textId="074D6892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</w:t>
            </w:r>
            <w:r w:rsidR="5C021789" w:rsidRPr="75D11338">
              <w:rPr>
                <w:b/>
                <w:bCs/>
              </w:rPr>
              <w:t xml:space="preserve"> (Figure </w:t>
            </w:r>
            <w:r w:rsidR="1BEB6ECD" w:rsidRPr="038046CC">
              <w:rPr>
                <w:b/>
                <w:bCs/>
              </w:rPr>
              <w:t>4</w:t>
            </w:r>
            <w:r w:rsidR="5C021789" w:rsidRPr="75D11338">
              <w:rPr>
                <w:b/>
                <w:bCs/>
              </w:rPr>
              <w:t>.</w:t>
            </w:r>
            <w:r w:rsidR="2C058E47" w:rsidRPr="3546C782">
              <w:rPr>
                <w:b/>
                <w:bCs/>
              </w:rPr>
              <w:t>2</w:t>
            </w:r>
            <w:r w:rsidR="5C021789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</w:p>
          <w:p w14:paraId="22C62337" w14:textId="01173810" w:rsidR="008D77D6" w:rsidRDefault="15206797" w:rsidP="20677613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</w:t>
            </w:r>
            <w:r w:rsidR="5FD71E0F" w:rsidRPr="75D11338">
              <w:rPr>
                <w:sz w:val="21"/>
                <w:szCs w:val="21"/>
              </w:rPr>
              <w:t xml:space="preserve"> </w:t>
            </w:r>
            <w:r w:rsidR="5FD71E0F" w:rsidRPr="75D11338">
              <w:rPr>
                <w:b/>
                <w:bCs/>
              </w:rPr>
              <w:t xml:space="preserve">(Figure </w:t>
            </w:r>
            <w:r w:rsidR="6C74D5A6" w:rsidRPr="3546C782">
              <w:rPr>
                <w:b/>
                <w:bCs/>
              </w:rPr>
              <w:t>4.3</w:t>
            </w:r>
            <w:r w:rsidR="5FD71E0F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  <w:r w:rsidR="16FE66D2" w:rsidRPr="08BE1B63">
              <w:rPr>
                <w:sz w:val="21"/>
                <w:szCs w:val="21"/>
              </w:rPr>
              <w:t xml:space="preserve"> </w:t>
            </w:r>
          </w:p>
        </w:tc>
      </w:tr>
      <w:tr w:rsidR="008D77D6" w14:paraId="45FE4AEE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6D7763" w14:textId="6C421940" w:rsidR="007B304A" w:rsidRPr="007B304A" w:rsidRDefault="008D77D6" w:rsidP="007B304A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B8CA2DE">
              <w:rPr>
                <w:b/>
                <w:bCs/>
                <w:sz w:val="21"/>
                <w:szCs w:val="21"/>
              </w:rPr>
              <w:t>3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 w:rsidR="7BEF1C3A" w:rsidRPr="7EF0FBAC">
              <w:rPr>
                <w:sz w:val="21"/>
                <w:szCs w:val="21"/>
              </w:rPr>
              <w:t>sees</w:t>
            </w:r>
            <w:r w:rsidR="7BEF1C3A" w:rsidRPr="7B8CA2DE">
              <w:rPr>
                <w:sz w:val="21"/>
                <w:szCs w:val="21"/>
              </w:rPr>
              <w:t xml:space="preserve"> profile details on the </w:t>
            </w:r>
            <w:r w:rsidR="00914861">
              <w:rPr>
                <w:sz w:val="21"/>
                <w:szCs w:val="21"/>
              </w:rPr>
              <w:t xml:space="preserve">System User’s </w:t>
            </w:r>
            <w:r w:rsidR="7BEF1C3A" w:rsidRPr="7EF0FBAC">
              <w:rPr>
                <w:sz w:val="21"/>
                <w:szCs w:val="21"/>
              </w:rPr>
              <w:t>View Profile screen.</w:t>
            </w:r>
          </w:p>
          <w:p w14:paraId="276434A2" w14:textId="65F52B67" w:rsidR="7EF0FBAC" w:rsidRDefault="7EF0FBAC" w:rsidP="7EF0FBAC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7E3F0C7C" w14:textId="77777777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CEF79E" w14:textId="77777777" w:rsidR="008D77D6" w:rsidRDefault="008D77D6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8D77D6" w14:paraId="15C8931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8D60D4" w14:textId="34D3FA3E" w:rsidR="008D77D6" w:rsidRDefault="008D77D6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364F672E" w:rsidRPr="019E6B4C">
              <w:rPr>
                <w:b/>
                <w:bCs/>
                <w:sz w:val="24"/>
                <w:szCs w:val="24"/>
              </w:rPr>
              <w:t>T</w:t>
            </w:r>
            <w:r w:rsidR="3171823E" w:rsidRPr="019E6B4C">
              <w:rPr>
                <w:b/>
                <w:bCs/>
                <w:sz w:val="24"/>
                <w:szCs w:val="24"/>
              </w:rPr>
              <w:t>he</w:t>
            </w:r>
            <w:r w:rsidR="0D5324A8" w:rsidRPr="1C1D1EB9">
              <w:rPr>
                <w:b/>
                <w:bCs/>
                <w:sz w:val="24"/>
                <w:szCs w:val="24"/>
              </w:rPr>
              <w:t xml:space="preserve"> system displays the System User’s information</w:t>
            </w:r>
            <w:r w:rsidR="5A045FCD" w:rsidRPr="11041A00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3090844E" w14:textId="2439C18E" w:rsidR="008D77D6" w:rsidRDefault="008D77D6" w:rsidP="008D77D6">
      <w:pPr>
        <w:pStyle w:val="Normal1"/>
        <w:rPr>
          <w:b/>
          <w:color w:val="FF0000"/>
        </w:rPr>
      </w:pPr>
    </w:p>
    <w:p w14:paraId="14C78BD4" w14:textId="2439C18E" w:rsidR="004674E0" w:rsidRPr="002F051D" w:rsidRDefault="004674E0" w:rsidP="004674E0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.3</w:t>
      </w:r>
    </w:p>
    <w:p w14:paraId="464C061A" w14:textId="2439C18E" w:rsidR="004674E0" w:rsidRDefault="004674E0" w:rsidP="004674E0">
      <w:pPr>
        <w:pStyle w:val="Normal1"/>
        <w:rPr>
          <w:b/>
          <w:color w:val="FF0000"/>
        </w:rPr>
      </w:pPr>
    </w:p>
    <w:p w14:paraId="6D92F539" w14:textId="2439C18E" w:rsidR="004674E0" w:rsidRDefault="004674E0" w:rsidP="004674E0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0311B85" wp14:editId="1538FA26">
            <wp:extent cx="1872607" cy="3442218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9EB168" wp14:editId="1BE853E5">
            <wp:extent cx="1830664" cy="34392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D65BA" wp14:editId="005C2B16">
            <wp:extent cx="1845844" cy="3422399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8D7C" w14:textId="2439C18E" w:rsidR="004674E0" w:rsidRDefault="004674E0" w:rsidP="004674E0">
      <w:pPr>
        <w:pStyle w:val="Normal1"/>
        <w:rPr>
          <w:b/>
          <w:color w:val="FF0000"/>
        </w:rPr>
      </w:pPr>
    </w:p>
    <w:p w14:paraId="76FE9899" w14:textId="2439C18E" w:rsidR="004674E0" w:rsidRDefault="004674E0" w:rsidP="004674E0">
      <w:pPr>
        <w:pStyle w:val="Normal1"/>
        <w:rPr>
          <w:b/>
          <w:color w:val="FF0000"/>
        </w:rPr>
      </w:pPr>
    </w:p>
    <w:p w14:paraId="0BFB1352" w14:textId="77777777" w:rsidR="00DD585C" w:rsidRDefault="00DD585C" w:rsidP="00DD585C">
      <w:pPr>
        <w:pStyle w:val="Normal1"/>
        <w:rPr>
          <w:b/>
        </w:rPr>
      </w:pPr>
    </w:p>
    <w:p w14:paraId="0EBB6210" w14:textId="2472718D" w:rsidR="00DD585C" w:rsidRPr="002F051D" w:rsidRDefault="00DD585C" w:rsidP="00DD585C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EC4550">
        <w:rPr>
          <w:b/>
        </w:rPr>
        <w:t>4</w:t>
      </w:r>
      <w:r w:rsidRPr="002F051D">
        <w:rPr>
          <w:b/>
        </w:rPr>
        <w:t xml:space="preserve">.1                                   Figure </w:t>
      </w:r>
      <w:r w:rsidR="00EC4550">
        <w:rPr>
          <w:b/>
        </w:rPr>
        <w:t>4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EC4550">
        <w:rPr>
          <w:b/>
        </w:rPr>
        <w:t>4</w:t>
      </w:r>
      <w:r>
        <w:rPr>
          <w:b/>
        </w:rPr>
        <w:t>.3</w:t>
      </w:r>
    </w:p>
    <w:p w14:paraId="46A3A345" w14:textId="77777777" w:rsidR="00DD585C" w:rsidRDefault="00DD585C" w:rsidP="004674E0">
      <w:pPr>
        <w:pStyle w:val="Normal1"/>
        <w:rPr>
          <w:b/>
          <w:color w:val="FF0000"/>
        </w:rPr>
      </w:pPr>
    </w:p>
    <w:p w14:paraId="61F3B3F6" w14:textId="74523660" w:rsidR="007B304A" w:rsidRDefault="00EF25C1" w:rsidP="008D77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399FCF5" wp14:editId="43C3F9C6">
            <wp:extent cx="1845062" cy="3438526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062" cy="343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490C3F" wp14:editId="26D1D28A">
            <wp:extent cx="1811938" cy="3426928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1567" w:rsidRPr="2BB85205">
        <w:rPr>
          <w:noProof/>
        </w:rPr>
        <w:t xml:space="preserve"> </w:t>
      </w:r>
      <w:r w:rsidR="00914439" w:rsidRPr="2BB85205">
        <w:rPr>
          <w:noProof/>
        </w:rPr>
        <w:t xml:space="preserve"> </w:t>
      </w:r>
      <w:r w:rsidR="00505DDB">
        <w:rPr>
          <w:noProof/>
        </w:rPr>
        <w:drawing>
          <wp:inline distT="0" distB="0" distL="0" distR="0" wp14:anchorId="10FD08F3" wp14:editId="7D4711C7">
            <wp:extent cx="1828800" cy="3426542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426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1185" w14:textId="77777777" w:rsidR="007B304A" w:rsidRDefault="007B304A" w:rsidP="008D77D6">
      <w:pPr>
        <w:pStyle w:val="Normal1"/>
        <w:rPr>
          <w:b/>
          <w:color w:val="FF0000"/>
        </w:rPr>
      </w:pPr>
    </w:p>
    <w:p w14:paraId="6BE50F55" w14:textId="77777777" w:rsidR="007B304A" w:rsidRDefault="007B304A" w:rsidP="008D77D6">
      <w:pPr>
        <w:pStyle w:val="Normal1"/>
        <w:rPr>
          <w:b/>
          <w:color w:val="FF0000"/>
        </w:rPr>
      </w:pPr>
    </w:p>
    <w:p w14:paraId="49802615" w14:textId="77777777" w:rsidR="007B304A" w:rsidRDefault="007B304A" w:rsidP="008D77D6">
      <w:pPr>
        <w:pStyle w:val="Normal1"/>
        <w:rPr>
          <w:b/>
          <w:color w:val="FF0000"/>
        </w:rPr>
      </w:pPr>
    </w:p>
    <w:p w14:paraId="7C011FED" w14:textId="77777777" w:rsidR="007B304A" w:rsidRDefault="007B304A" w:rsidP="008D77D6">
      <w:pPr>
        <w:pStyle w:val="Normal1"/>
        <w:rPr>
          <w:b/>
          <w:color w:val="FF0000"/>
        </w:rPr>
      </w:pPr>
    </w:p>
    <w:p w14:paraId="7F7F5907" w14:textId="77777777" w:rsidR="007B304A" w:rsidRDefault="007B304A" w:rsidP="008D77D6">
      <w:pPr>
        <w:pStyle w:val="Normal1"/>
        <w:rPr>
          <w:b/>
          <w:color w:val="FF0000"/>
        </w:rPr>
      </w:pPr>
    </w:p>
    <w:p w14:paraId="08DAEF73" w14:textId="77777777" w:rsidR="007B304A" w:rsidRDefault="007B304A" w:rsidP="008D77D6">
      <w:pPr>
        <w:pStyle w:val="Normal1"/>
        <w:rPr>
          <w:b/>
          <w:color w:val="FF0000"/>
        </w:rPr>
      </w:pPr>
    </w:p>
    <w:p w14:paraId="4D8CAC00" w14:textId="77777777" w:rsidR="007B304A" w:rsidRDefault="007B304A" w:rsidP="008D77D6">
      <w:pPr>
        <w:pStyle w:val="Normal1"/>
        <w:rPr>
          <w:b/>
          <w:color w:val="FF0000"/>
        </w:rPr>
      </w:pPr>
    </w:p>
    <w:p w14:paraId="6AE43A9C" w14:textId="77777777" w:rsidR="007B304A" w:rsidRDefault="007B304A" w:rsidP="008D77D6">
      <w:pPr>
        <w:pStyle w:val="Normal1"/>
        <w:rPr>
          <w:b/>
          <w:color w:val="FF0000"/>
        </w:rPr>
      </w:pPr>
    </w:p>
    <w:p w14:paraId="0D220A4C" w14:textId="77777777" w:rsidR="007B304A" w:rsidRDefault="007B304A" w:rsidP="008D77D6">
      <w:pPr>
        <w:pStyle w:val="Normal1"/>
        <w:rPr>
          <w:b/>
          <w:color w:val="FF0000"/>
        </w:rPr>
      </w:pPr>
    </w:p>
    <w:p w14:paraId="7055D022" w14:textId="77777777" w:rsidR="007B304A" w:rsidRDefault="007B304A" w:rsidP="008D77D6">
      <w:pPr>
        <w:pStyle w:val="Normal1"/>
        <w:rPr>
          <w:b/>
          <w:color w:val="FF0000"/>
        </w:rPr>
      </w:pPr>
    </w:p>
    <w:p w14:paraId="5A3B8F1D" w14:textId="77777777" w:rsidR="007B304A" w:rsidRDefault="007B304A" w:rsidP="008D77D6">
      <w:pPr>
        <w:pStyle w:val="Normal1"/>
        <w:rPr>
          <w:b/>
          <w:color w:val="FF0000"/>
        </w:rPr>
      </w:pPr>
    </w:p>
    <w:p w14:paraId="013EF87D" w14:textId="77777777" w:rsidR="007B304A" w:rsidRDefault="007B304A" w:rsidP="008D77D6">
      <w:pPr>
        <w:pStyle w:val="Normal1"/>
        <w:rPr>
          <w:b/>
          <w:color w:val="FF0000"/>
        </w:rPr>
      </w:pPr>
    </w:p>
    <w:p w14:paraId="20429AF5" w14:textId="77777777" w:rsidR="007B304A" w:rsidRDefault="007B304A" w:rsidP="008D77D6">
      <w:pPr>
        <w:pStyle w:val="Normal1"/>
        <w:rPr>
          <w:b/>
          <w:color w:val="FF0000"/>
        </w:rPr>
      </w:pPr>
    </w:p>
    <w:p w14:paraId="3B9740A5" w14:textId="77777777" w:rsidR="007B304A" w:rsidRDefault="007B304A" w:rsidP="008D77D6">
      <w:pPr>
        <w:pStyle w:val="Normal1"/>
        <w:rPr>
          <w:b/>
          <w:color w:val="FF0000"/>
        </w:rPr>
      </w:pPr>
    </w:p>
    <w:p w14:paraId="3DCD068A" w14:textId="77777777" w:rsidR="007B304A" w:rsidRDefault="007B304A" w:rsidP="008D77D6">
      <w:pPr>
        <w:pStyle w:val="Normal1"/>
        <w:rPr>
          <w:b/>
          <w:color w:val="FF0000"/>
        </w:rPr>
      </w:pPr>
    </w:p>
    <w:p w14:paraId="4B8D3D41" w14:textId="77777777" w:rsidR="007B304A" w:rsidRDefault="007B304A" w:rsidP="008D77D6">
      <w:pPr>
        <w:pStyle w:val="Normal1"/>
        <w:rPr>
          <w:b/>
          <w:color w:val="FF0000"/>
        </w:rPr>
      </w:pPr>
    </w:p>
    <w:p w14:paraId="65DF0881" w14:textId="77777777" w:rsidR="007B304A" w:rsidRDefault="007B304A" w:rsidP="008D77D6">
      <w:pPr>
        <w:pStyle w:val="Normal1"/>
        <w:rPr>
          <w:b/>
          <w:color w:val="FF0000"/>
        </w:rPr>
      </w:pPr>
    </w:p>
    <w:p w14:paraId="5AB47D6C" w14:textId="77777777" w:rsidR="007B304A" w:rsidRDefault="007B304A" w:rsidP="008D77D6">
      <w:pPr>
        <w:pStyle w:val="Normal1"/>
        <w:rPr>
          <w:b/>
          <w:color w:val="FF0000"/>
        </w:rPr>
      </w:pPr>
    </w:p>
    <w:p w14:paraId="00C87F5E" w14:textId="77777777" w:rsidR="007B304A" w:rsidRDefault="007B304A" w:rsidP="008D77D6">
      <w:pPr>
        <w:pStyle w:val="Normal1"/>
        <w:rPr>
          <w:b/>
          <w:color w:val="FF0000"/>
        </w:rPr>
      </w:pPr>
    </w:p>
    <w:p w14:paraId="5406AF3A" w14:textId="77777777" w:rsidR="007B304A" w:rsidRDefault="007B304A" w:rsidP="008D77D6">
      <w:pPr>
        <w:pStyle w:val="Normal1"/>
        <w:rPr>
          <w:b/>
          <w:color w:val="FF0000"/>
        </w:rPr>
      </w:pPr>
    </w:p>
    <w:p w14:paraId="1D3D9D70" w14:textId="77777777" w:rsidR="007B304A" w:rsidRDefault="007B304A" w:rsidP="008D77D6">
      <w:pPr>
        <w:pStyle w:val="Normal1"/>
        <w:rPr>
          <w:b/>
          <w:color w:val="FF0000"/>
        </w:rPr>
      </w:pPr>
    </w:p>
    <w:p w14:paraId="6F09796C" w14:textId="77777777" w:rsidR="007B304A" w:rsidRDefault="007B304A" w:rsidP="008D77D6">
      <w:pPr>
        <w:pStyle w:val="Normal1"/>
        <w:rPr>
          <w:b/>
          <w:color w:val="FF0000"/>
        </w:rPr>
      </w:pPr>
    </w:p>
    <w:p w14:paraId="39DED7D2" w14:textId="259D237D" w:rsidR="007B304A" w:rsidRDefault="007B304A" w:rsidP="008D77D6">
      <w:pPr>
        <w:pStyle w:val="Normal1"/>
        <w:rPr>
          <w:b/>
          <w:color w:val="FF0000"/>
        </w:rPr>
      </w:pPr>
    </w:p>
    <w:p w14:paraId="186747E8" w14:textId="77777777" w:rsidR="005239EB" w:rsidRDefault="005239EB" w:rsidP="008D77D6">
      <w:pPr>
        <w:pStyle w:val="Normal1"/>
        <w:rPr>
          <w:b/>
          <w:color w:val="FF0000"/>
        </w:rPr>
      </w:pPr>
    </w:p>
    <w:p w14:paraId="696B9ACA" w14:textId="77777777" w:rsidR="007B304A" w:rsidRDefault="007B304A" w:rsidP="008D77D6">
      <w:pPr>
        <w:pStyle w:val="Normal1"/>
        <w:rPr>
          <w:b/>
          <w:color w:val="FF0000"/>
        </w:rPr>
      </w:pPr>
    </w:p>
    <w:p w14:paraId="02612601" w14:textId="77777777" w:rsidR="007B304A" w:rsidRDefault="007B304A" w:rsidP="008D77D6">
      <w:pPr>
        <w:pStyle w:val="Normal1"/>
        <w:rPr>
          <w:b/>
          <w:color w:val="FF0000"/>
        </w:rPr>
      </w:pPr>
    </w:p>
    <w:p w14:paraId="7D240DCE" w14:textId="4A0A5C2C" w:rsidR="19B567E6" w:rsidRDefault="19B567E6" w:rsidP="19B567E6">
      <w:pPr>
        <w:pStyle w:val="Normal1"/>
      </w:pPr>
    </w:p>
    <w:p w14:paraId="0A7ED848" w14:textId="77777777" w:rsidR="00605096" w:rsidRDefault="00605096" w:rsidP="19B567E6">
      <w:pPr>
        <w:pStyle w:val="Normal1"/>
      </w:pPr>
    </w:p>
    <w:p w14:paraId="6E09B8D4" w14:textId="7C6E0557" w:rsidR="007B304A" w:rsidRDefault="007B304A" w:rsidP="007B304A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C03F23">
        <w:t>5</w:t>
      </w:r>
      <w:r>
        <w:t xml:space="preserve">: </w:t>
      </w:r>
      <w:r w:rsidR="00C03F23">
        <w:t>Update</w:t>
      </w:r>
      <w:r>
        <w:t xml:space="preserve">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B304A" w14:paraId="7810961C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48FE2" w14:textId="66176901" w:rsidR="007B304A" w:rsidRDefault="007B304A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D48E2">
              <w:rPr>
                <w:b/>
                <w:bCs/>
                <w:sz w:val="24"/>
                <w:szCs w:val="24"/>
              </w:rPr>
              <w:t xml:space="preserve"> and on View Profile </w:t>
            </w:r>
            <w:r w:rsidR="00C57BE0">
              <w:rPr>
                <w:b/>
                <w:bCs/>
                <w:sz w:val="24"/>
                <w:szCs w:val="24"/>
              </w:rPr>
              <w:t>s</w:t>
            </w:r>
            <w:r w:rsidR="003D48E2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7B304A" w14:paraId="4FD0C1F0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5B952D" w14:textId="575DC646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</w:t>
            </w:r>
            <w:r w:rsidR="00297C36">
              <w:rPr>
                <w:b/>
                <w:bCs/>
                <w:sz w:val="21"/>
                <w:szCs w:val="21"/>
              </w:rPr>
              <w:t xml:space="preserve"> System </w:t>
            </w:r>
            <w:r w:rsidR="00DF3FA7">
              <w:rPr>
                <w:b/>
                <w:bCs/>
                <w:sz w:val="21"/>
                <w:szCs w:val="21"/>
              </w:rPr>
              <w:t>User (</w:t>
            </w:r>
            <w:r w:rsidR="00DF3FA7" w:rsidRPr="04A57C20">
              <w:rPr>
                <w:b/>
                <w:bCs/>
                <w:sz w:val="21"/>
                <w:szCs w:val="21"/>
              </w:rPr>
              <w:t>User</w:t>
            </w:r>
            <w:r w:rsidR="000176D0">
              <w:rPr>
                <w:b/>
                <w:bCs/>
                <w:sz w:val="21"/>
                <w:szCs w:val="21"/>
              </w:rPr>
              <w:t>,</w:t>
            </w:r>
            <w:r w:rsidR="00E8004A">
              <w:rPr>
                <w:b/>
                <w:bCs/>
                <w:sz w:val="21"/>
                <w:szCs w:val="21"/>
              </w:rPr>
              <w:t xml:space="preserve"> </w:t>
            </w:r>
            <w:r w:rsidR="00443246">
              <w:rPr>
                <w:b/>
                <w:bCs/>
                <w:sz w:val="21"/>
                <w:szCs w:val="21"/>
              </w:rPr>
              <w:t>Rental Manager</w:t>
            </w:r>
            <w:r w:rsidR="00285A32">
              <w:rPr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6B37D" w14:textId="77777777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7B304A" w14:paraId="2303DED8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CF3E0" w14:textId="77777777" w:rsidR="007B304A" w:rsidRDefault="007B304A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0F2BBC" w14:textId="77FF5FF9" w:rsidR="007B304A" w:rsidRDefault="007B304A" w:rsidP="386259BC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ED0A51">
              <w:t>View Profile</w:t>
            </w:r>
            <w:r>
              <w:t xml:space="preserve"> </w:t>
            </w:r>
            <w:r w:rsidR="00E8004A">
              <w:t>s</w:t>
            </w:r>
            <w:r>
              <w:t>creen</w:t>
            </w:r>
            <w:r w:rsidRPr="446BA984">
              <w:rPr>
                <w:b/>
                <w:bCs/>
              </w:rPr>
              <w:t>.</w:t>
            </w:r>
          </w:p>
          <w:p w14:paraId="0EC8BBCF" w14:textId="0A94132A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>Rental Manager is shown Rental Manager details</w:t>
            </w:r>
            <w:r w:rsidRPr="386259BC">
              <w:rPr>
                <w:b/>
                <w:bCs/>
              </w:rPr>
              <w:t xml:space="preserve"> (Figure 4.2)</w:t>
            </w:r>
            <w:r w:rsidRPr="386259BC">
              <w:rPr>
                <w:sz w:val="21"/>
                <w:szCs w:val="21"/>
              </w:rPr>
              <w:t>.</w:t>
            </w:r>
          </w:p>
          <w:p w14:paraId="04148A22" w14:textId="109207AB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 xml:space="preserve">User is shown User details </w:t>
            </w:r>
            <w:r w:rsidRPr="386259BC">
              <w:rPr>
                <w:b/>
                <w:bCs/>
              </w:rPr>
              <w:t>(Figure 4.3)</w:t>
            </w:r>
            <w:r w:rsidRPr="386259BC">
              <w:rPr>
                <w:sz w:val="21"/>
                <w:szCs w:val="21"/>
              </w:rPr>
              <w:t>.</w:t>
            </w:r>
          </w:p>
        </w:tc>
      </w:tr>
      <w:tr w:rsidR="007B304A" w14:paraId="1F6242E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88C98D" w14:textId="25BDD2E1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</w:t>
            </w:r>
            <w:r w:rsidR="6042AF78" w:rsidRPr="7C3D9251">
              <w:rPr>
                <w:sz w:val="21"/>
                <w:szCs w:val="21"/>
              </w:rPr>
              <w:t xml:space="preserve">updates </w:t>
            </w:r>
            <w:r w:rsidR="5E099526" w:rsidRPr="7452557E">
              <w:rPr>
                <w:sz w:val="21"/>
                <w:szCs w:val="21"/>
              </w:rPr>
              <w:t>one</w:t>
            </w:r>
            <w:r w:rsidR="6042AF78" w:rsidRPr="7C3D9251">
              <w:rPr>
                <w:sz w:val="21"/>
                <w:szCs w:val="21"/>
              </w:rPr>
              <w:t xml:space="preserve"> or more fields and </w:t>
            </w:r>
            <w:r w:rsidRPr="4994EA7B">
              <w:rPr>
                <w:sz w:val="21"/>
                <w:szCs w:val="21"/>
              </w:rPr>
              <w:t xml:space="preserve">selects </w:t>
            </w:r>
            <w:r w:rsidRPr="446BA984">
              <w:rPr>
                <w:sz w:val="21"/>
                <w:szCs w:val="21"/>
              </w:rPr>
              <w:t>the “</w:t>
            </w:r>
            <w:r w:rsidR="000B0AC7">
              <w:rPr>
                <w:sz w:val="21"/>
                <w:szCs w:val="21"/>
              </w:rPr>
              <w:t>Update</w:t>
            </w:r>
            <w:r w:rsidRPr="27B23433">
              <w:rPr>
                <w:sz w:val="21"/>
                <w:szCs w:val="21"/>
              </w:rPr>
              <w:t xml:space="preserve">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</w:t>
            </w:r>
            <w:r w:rsidR="00F834E9">
              <w:rPr>
                <w:sz w:val="21"/>
                <w:szCs w:val="21"/>
              </w:rPr>
              <w:t xml:space="preserve"> View Profile </w:t>
            </w:r>
            <w:r w:rsidR="00A84CC8">
              <w:rPr>
                <w:sz w:val="21"/>
                <w:szCs w:val="21"/>
              </w:rPr>
              <w:t>s</w:t>
            </w:r>
            <w:r w:rsidR="00F834E9">
              <w:rPr>
                <w:sz w:val="21"/>
                <w:szCs w:val="21"/>
              </w:rPr>
              <w:t>creen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DA8D0F" w14:textId="69711420" w:rsidR="007B304A" w:rsidRDefault="280A1C68" w:rsidP="0E54E4C7">
            <w:pPr>
              <w:pStyle w:val="Normal1"/>
              <w:ind w:right="140"/>
              <w:rPr>
                <w:sz w:val="21"/>
                <w:szCs w:val="21"/>
              </w:rPr>
            </w:pPr>
            <w:r w:rsidRPr="5D74FC0B">
              <w:rPr>
                <w:sz w:val="21"/>
                <w:szCs w:val="21"/>
              </w:rPr>
              <w:t xml:space="preserve">2. </w:t>
            </w:r>
            <w:r w:rsidR="0F243A12" w:rsidRPr="745B80D3">
              <w:rPr>
                <w:sz w:val="21"/>
                <w:szCs w:val="21"/>
              </w:rPr>
              <w:t xml:space="preserve">The system </w:t>
            </w:r>
            <w:r w:rsidR="028A586E" w:rsidRPr="6DEA768B">
              <w:rPr>
                <w:sz w:val="21"/>
                <w:szCs w:val="21"/>
              </w:rPr>
              <w:t>displays</w:t>
            </w:r>
            <w:r w:rsidR="0F243A12" w:rsidRPr="745B80D3">
              <w:rPr>
                <w:sz w:val="21"/>
                <w:szCs w:val="21"/>
              </w:rPr>
              <w:t xml:space="preserve"> </w:t>
            </w:r>
            <w:r w:rsidR="028A586E" w:rsidRPr="32FFE372">
              <w:rPr>
                <w:sz w:val="21"/>
                <w:szCs w:val="21"/>
              </w:rPr>
              <w:t>a c</w:t>
            </w:r>
            <w:r w:rsidR="0F243A12" w:rsidRPr="32FFE372">
              <w:rPr>
                <w:sz w:val="21"/>
                <w:szCs w:val="21"/>
              </w:rPr>
              <w:t>onfirmation</w:t>
            </w:r>
            <w:r w:rsidR="0F243A12" w:rsidRPr="745B80D3">
              <w:rPr>
                <w:sz w:val="21"/>
                <w:szCs w:val="21"/>
              </w:rPr>
              <w:t xml:space="preserve"> message to the System user</w:t>
            </w:r>
            <w:r w:rsidR="00894382">
              <w:rPr>
                <w:sz w:val="21"/>
                <w:szCs w:val="21"/>
              </w:rPr>
              <w:t xml:space="preserve"> on View Profile screen.</w:t>
            </w:r>
            <w:r w:rsidR="00644DD8" w:rsidRPr="386259BC">
              <w:rPr>
                <w:b/>
                <w:bCs/>
              </w:rPr>
              <w:t xml:space="preserve"> (Figure </w:t>
            </w:r>
            <w:r w:rsidR="00644DD8">
              <w:rPr>
                <w:b/>
                <w:bCs/>
              </w:rPr>
              <w:t>5</w:t>
            </w:r>
            <w:r w:rsidR="00644DD8" w:rsidRPr="386259BC">
              <w:rPr>
                <w:b/>
                <w:bCs/>
              </w:rPr>
              <w:t>.</w:t>
            </w:r>
            <w:r w:rsidR="00644DD8">
              <w:rPr>
                <w:b/>
                <w:bCs/>
              </w:rPr>
              <w:t>1</w:t>
            </w:r>
            <w:r w:rsidR="00644DD8" w:rsidRPr="386259BC">
              <w:rPr>
                <w:b/>
                <w:bCs/>
              </w:rPr>
              <w:t>)</w:t>
            </w:r>
          </w:p>
        </w:tc>
      </w:tr>
      <w:tr w:rsidR="003D7CF3" w14:paraId="52997DC6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B011EC" w14:textId="015369C2" w:rsidR="003D7CF3" w:rsidRPr="005B5CD0" w:rsidRDefault="00936792" w:rsidP="0093679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8F5205">
              <w:rPr>
                <w:sz w:val="21"/>
                <w:szCs w:val="21"/>
              </w:rPr>
              <w:t xml:space="preserve">The System user </w:t>
            </w:r>
            <w:r w:rsidR="000D197D">
              <w:rPr>
                <w:sz w:val="21"/>
                <w:szCs w:val="21"/>
              </w:rPr>
              <w:t xml:space="preserve">can </w:t>
            </w:r>
            <w:r w:rsidR="22724D5C" w:rsidRPr="11D8F886">
              <w:rPr>
                <w:sz w:val="21"/>
                <w:szCs w:val="21"/>
              </w:rPr>
              <w:t>either click ‘</w:t>
            </w:r>
            <w:r w:rsidR="546BCFA2" w:rsidRPr="68D457AA">
              <w:rPr>
                <w:sz w:val="21"/>
                <w:szCs w:val="21"/>
              </w:rPr>
              <w:t>YES</w:t>
            </w:r>
            <w:r w:rsidR="22724D5C" w:rsidRPr="68D457AA">
              <w:rPr>
                <w:sz w:val="21"/>
                <w:szCs w:val="21"/>
              </w:rPr>
              <w:t>’</w:t>
            </w:r>
            <w:r w:rsidR="22724D5C" w:rsidRPr="11D8F886">
              <w:rPr>
                <w:sz w:val="21"/>
                <w:szCs w:val="21"/>
              </w:rPr>
              <w:t xml:space="preserve"> or ‘</w:t>
            </w:r>
            <w:r w:rsidR="249AD01B" w:rsidRPr="68D457AA">
              <w:rPr>
                <w:sz w:val="21"/>
                <w:szCs w:val="21"/>
              </w:rPr>
              <w:t>NO</w:t>
            </w:r>
            <w:r w:rsidR="003A3418">
              <w:rPr>
                <w:sz w:val="21"/>
                <w:szCs w:val="21"/>
              </w:rPr>
              <w:t>’</w:t>
            </w:r>
            <w:r w:rsidR="63B3C921" w:rsidRPr="11D8F886">
              <w:rPr>
                <w:sz w:val="21"/>
                <w:szCs w:val="21"/>
              </w:rPr>
              <w:t xml:space="preserve"> </w:t>
            </w:r>
            <w:r w:rsidR="5DCE8001" w:rsidRPr="427675AE">
              <w:rPr>
                <w:sz w:val="21"/>
                <w:szCs w:val="21"/>
              </w:rPr>
              <w:t xml:space="preserve">with respect to </w:t>
            </w:r>
            <w:r w:rsidR="5DCE8001" w:rsidRPr="0D2072C1">
              <w:rPr>
                <w:sz w:val="21"/>
                <w:szCs w:val="21"/>
              </w:rPr>
              <w:t xml:space="preserve">updating </w:t>
            </w:r>
            <w:r w:rsidR="19A0B097" w:rsidRPr="07C0E2E6">
              <w:rPr>
                <w:sz w:val="21"/>
                <w:szCs w:val="21"/>
              </w:rPr>
              <w:t>the</w:t>
            </w:r>
            <w:r w:rsidR="5BD2F032" w:rsidRPr="07C0E2E6">
              <w:rPr>
                <w:sz w:val="21"/>
                <w:szCs w:val="21"/>
              </w:rPr>
              <w:t xml:space="preserve"> </w:t>
            </w:r>
            <w:r w:rsidR="5DCE8001" w:rsidRPr="1B43B605">
              <w:rPr>
                <w:sz w:val="21"/>
                <w:szCs w:val="21"/>
              </w:rPr>
              <w:t xml:space="preserve">System User’s </w:t>
            </w:r>
            <w:r w:rsidR="5DCE8001" w:rsidRPr="0D2072C1">
              <w:rPr>
                <w:sz w:val="21"/>
                <w:szCs w:val="21"/>
              </w:rPr>
              <w:t>profile</w:t>
            </w:r>
            <w:r w:rsidR="006A6931" w:rsidRPr="1B43B605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C92AEC" w14:textId="6136AB11" w:rsidR="00732A69" w:rsidRDefault="008A0592" w:rsidP="37E7FE9E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FEF0E37">
              <w:rPr>
                <w:sz w:val="21"/>
                <w:szCs w:val="21"/>
              </w:rPr>
              <w:t xml:space="preserve"> </w:t>
            </w:r>
            <w:r w:rsidR="716468EF" w:rsidRPr="37E7FE9E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5BA68C14" w14:textId="7968E6F3" w:rsidR="00732A69" w:rsidRDefault="00E50BB6" w:rsidP="0FEF0E37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  <w:r w:rsidR="0DC63E82" w:rsidRPr="745B80D3">
              <w:rPr>
                <w:sz w:val="21"/>
                <w:szCs w:val="21"/>
              </w:rPr>
              <w:t xml:space="preserve">. The system </w:t>
            </w:r>
            <w:r w:rsidR="6799D3EA" w:rsidRPr="17F90C10">
              <w:rPr>
                <w:sz w:val="21"/>
                <w:szCs w:val="21"/>
              </w:rPr>
              <w:t xml:space="preserve">updates </w:t>
            </w:r>
            <w:r w:rsidR="0DC63E82" w:rsidRPr="17F90C10">
              <w:rPr>
                <w:sz w:val="21"/>
                <w:szCs w:val="21"/>
              </w:rPr>
              <w:t>the</w:t>
            </w:r>
            <w:r w:rsidR="0DC63E82" w:rsidRPr="745B80D3">
              <w:rPr>
                <w:sz w:val="21"/>
                <w:szCs w:val="21"/>
              </w:rPr>
              <w:t xml:space="preserve"> System User’s </w:t>
            </w:r>
            <w:r w:rsidR="2744FA56" w:rsidRPr="33CF1691">
              <w:rPr>
                <w:sz w:val="21"/>
                <w:szCs w:val="21"/>
              </w:rPr>
              <w:t>details and displays the</w:t>
            </w:r>
            <w:r w:rsidR="0DC63E82" w:rsidRPr="33CF1691">
              <w:rPr>
                <w:sz w:val="21"/>
                <w:szCs w:val="21"/>
              </w:rPr>
              <w:t xml:space="preserve"> </w:t>
            </w:r>
            <w:r w:rsidR="51DED7C0" w:rsidRPr="08DB46D0">
              <w:rPr>
                <w:sz w:val="21"/>
                <w:szCs w:val="21"/>
              </w:rPr>
              <w:t xml:space="preserve">confirmation message </w:t>
            </w:r>
            <w:r w:rsidR="51DED7C0" w:rsidRPr="0A291F3C">
              <w:rPr>
                <w:sz w:val="21"/>
                <w:szCs w:val="21"/>
              </w:rPr>
              <w:t>on the</w:t>
            </w:r>
            <w:r w:rsidR="0DC63E82" w:rsidRPr="08DB46D0">
              <w:rPr>
                <w:sz w:val="21"/>
                <w:szCs w:val="21"/>
              </w:rPr>
              <w:t xml:space="preserve"> </w:t>
            </w:r>
            <w:r w:rsidR="0DC63E82" w:rsidRPr="33CF1691">
              <w:rPr>
                <w:sz w:val="21"/>
                <w:szCs w:val="21"/>
              </w:rPr>
              <w:t>View Profile</w:t>
            </w:r>
            <w:r w:rsidR="3A19FC74" w:rsidRPr="33CF1691">
              <w:rPr>
                <w:sz w:val="21"/>
                <w:szCs w:val="21"/>
              </w:rPr>
              <w:t xml:space="preserve"> </w:t>
            </w:r>
            <w:r w:rsidR="004D5985">
              <w:rPr>
                <w:sz w:val="21"/>
                <w:szCs w:val="21"/>
              </w:rPr>
              <w:t>s</w:t>
            </w:r>
            <w:r w:rsidR="3A19FC74" w:rsidRPr="5D7A1FED">
              <w:rPr>
                <w:sz w:val="21"/>
                <w:szCs w:val="21"/>
              </w:rPr>
              <w:t>creen</w:t>
            </w:r>
            <w:r w:rsidR="0DC63E82" w:rsidRPr="5D7A1FED">
              <w:rPr>
                <w:sz w:val="21"/>
                <w:szCs w:val="21"/>
              </w:rPr>
              <w:t>.</w:t>
            </w:r>
          </w:p>
          <w:p w14:paraId="45B52744" w14:textId="75591BE7" w:rsidR="00732A69" w:rsidRDefault="0DC63E82" w:rsidP="745B80D3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Rental Manager is shown Rental Manag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2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  <w:p w14:paraId="7DAC35D1" w14:textId="1C893DAA" w:rsidR="00732A69" w:rsidRDefault="0DC63E82" w:rsidP="745B80D3">
            <w:pPr>
              <w:pStyle w:val="Normal1"/>
              <w:numPr>
                <w:ilvl w:val="0"/>
                <w:numId w:val="7"/>
              </w:numPr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User is shown Us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3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</w:tc>
      </w:tr>
      <w:tr w:rsidR="007B304A" w14:paraId="5E38E7B1" w14:textId="77777777" w:rsidTr="00605096">
        <w:trPr>
          <w:trHeight w:val="847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9AFF64" w14:textId="49EC5CC0" w:rsidR="007B304A" w:rsidRPr="005633F3" w:rsidRDefault="000D146E" w:rsidP="00605096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7B304A" w:rsidRPr="7B8CA2DE">
              <w:rPr>
                <w:b/>
                <w:bCs/>
                <w:sz w:val="21"/>
                <w:szCs w:val="21"/>
              </w:rPr>
              <w:t>. TUCEW</w:t>
            </w:r>
            <w:r w:rsidR="007B304A" w:rsidRPr="7B8CA2DE">
              <w:rPr>
                <w:sz w:val="21"/>
                <w:szCs w:val="21"/>
              </w:rPr>
              <w:t xml:space="preserve"> the System User </w:t>
            </w:r>
            <w:r w:rsidR="007B304A">
              <w:rPr>
                <w:sz w:val="21"/>
                <w:szCs w:val="21"/>
              </w:rPr>
              <w:t xml:space="preserve">sees </w:t>
            </w:r>
            <w:r w:rsidR="004D10CA">
              <w:rPr>
                <w:sz w:val="21"/>
                <w:szCs w:val="21"/>
              </w:rPr>
              <w:t xml:space="preserve">‘Account Details Updated’ </w:t>
            </w:r>
            <w:r w:rsidR="00F777DC">
              <w:rPr>
                <w:sz w:val="21"/>
                <w:szCs w:val="21"/>
              </w:rPr>
              <w:t xml:space="preserve">message and </w:t>
            </w:r>
            <w:r w:rsidR="00641BE7">
              <w:rPr>
                <w:sz w:val="21"/>
                <w:szCs w:val="21"/>
              </w:rPr>
              <w:t xml:space="preserve">returns to the </w:t>
            </w:r>
            <w:r w:rsidR="007B304A">
              <w:rPr>
                <w:sz w:val="21"/>
                <w:szCs w:val="21"/>
              </w:rPr>
              <w:t>View Profile screen.</w:t>
            </w:r>
          </w:p>
          <w:p w14:paraId="6A446D7A" w14:textId="77777777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28CC77" w14:textId="77777777" w:rsidR="007B304A" w:rsidRDefault="007B304A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7B304A" w14:paraId="27D84A3E" w14:textId="77777777" w:rsidTr="00605096">
        <w:trPr>
          <w:trHeight w:val="429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D51CF" w14:textId="04BEEB7F" w:rsidR="007B304A" w:rsidRDefault="007B304A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0502A99"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System User’s </w:t>
            </w:r>
            <w:r w:rsidR="00538F00" w:rsidRPr="448875B7">
              <w:rPr>
                <w:b/>
                <w:bCs/>
                <w:sz w:val="24"/>
                <w:szCs w:val="24"/>
              </w:rPr>
              <w:t xml:space="preserve">profile </w:t>
            </w:r>
            <w:r w:rsidR="00667FE9">
              <w:rPr>
                <w:b/>
                <w:bCs/>
                <w:sz w:val="24"/>
                <w:szCs w:val="24"/>
              </w:rPr>
              <w:t>i</w:t>
            </w:r>
            <w:r w:rsidRPr="1C1D1EB9">
              <w:rPr>
                <w:b/>
                <w:bCs/>
                <w:sz w:val="24"/>
                <w:szCs w:val="24"/>
              </w:rPr>
              <w:t>nformation</w:t>
            </w:r>
          </w:p>
        </w:tc>
      </w:tr>
    </w:tbl>
    <w:p w14:paraId="5B909DC0" w14:textId="41E46027" w:rsidR="00DC22B5" w:rsidRDefault="009E3F0B" w:rsidP="009E3F0B">
      <w:pPr>
        <w:pStyle w:val="Normal1"/>
        <w:rPr>
          <w:b/>
          <w:color w:val="FF0000"/>
        </w:rPr>
      </w:pPr>
      <w:r>
        <w:rPr>
          <w:b/>
          <w:color w:val="FF0000"/>
        </w:rPr>
        <w:t xml:space="preserve">  </w:t>
      </w:r>
    </w:p>
    <w:p w14:paraId="3D9C6AB1" w14:textId="222D6FCD" w:rsidR="009E3F0B" w:rsidRPr="002F051D" w:rsidRDefault="009E3F0B" w:rsidP="009E3F0B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4</w:t>
      </w:r>
      <w:r w:rsidRPr="002F051D">
        <w:rPr>
          <w:b/>
        </w:rPr>
        <w:t>.</w:t>
      </w:r>
      <w:r>
        <w:rPr>
          <w:b/>
        </w:rPr>
        <w:t>2                                  Figure 4.3</w:t>
      </w:r>
      <w:r w:rsidR="0073593D">
        <w:rPr>
          <w:b/>
        </w:rPr>
        <w:t xml:space="preserve">                               Figure </w:t>
      </w:r>
      <w:r w:rsidR="00D44E2A">
        <w:rPr>
          <w:b/>
        </w:rPr>
        <w:t>5.1</w:t>
      </w:r>
    </w:p>
    <w:p w14:paraId="74A1CAD9" w14:textId="4D2FD140" w:rsidR="00DC22B5" w:rsidRDefault="009E3F0B" w:rsidP="009E3F0B">
      <w:pPr>
        <w:pStyle w:val="Normal1"/>
        <w:rPr>
          <w:noProof/>
        </w:rPr>
      </w:pPr>
      <w:r>
        <w:rPr>
          <w:noProof/>
        </w:rPr>
        <w:drawing>
          <wp:inline distT="0" distB="0" distL="0" distR="0" wp14:anchorId="46DAAFC9" wp14:editId="6D741ADD">
            <wp:extent cx="1811938" cy="3426928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2CF">
        <w:rPr>
          <w:noProof/>
        </w:rPr>
        <w:drawing>
          <wp:inline distT="0" distB="0" distL="0" distR="0" wp14:anchorId="17A558B3" wp14:editId="36DE9BA8">
            <wp:extent cx="1835196" cy="3438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196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 </w:t>
      </w:r>
      <w:r w:rsidR="003200A6">
        <w:rPr>
          <w:noProof/>
        </w:rPr>
        <w:drawing>
          <wp:inline distT="0" distB="0" distL="0" distR="0" wp14:anchorId="7E13A547" wp14:editId="0D2030A4">
            <wp:extent cx="1863650" cy="3432262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650" cy="343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0F4" w:rsidRPr="2BB85205">
        <w:rPr>
          <w:noProof/>
        </w:rPr>
        <w:t xml:space="preserve"> </w:t>
      </w:r>
    </w:p>
    <w:p w14:paraId="3E7B5A0B" w14:textId="77777777" w:rsidR="00605096" w:rsidRDefault="00605096" w:rsidP="009E3F0B">
      <w:pPr>
        <w:pStyle w:val="Normal1"/>
        <w:rPr>
          <w:noProof/>
        </w:rPr>
      </w:pPr>
    </w:p>
    <w:p w14:paraId="7DEFCF0E" w14:textId="0C1E4CC2" w:rsidR="00DC22B5" w:rsidRPr="002F051D" w:rsidRDefault="00DC22B5" w:rsidP="00DC22B5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1B5561">
        <w:rPr>
          <w:b/>
        </w:rPr>
        <w:t>5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2F0F5D">
        <w:rPr>
          <w:b/>
        </w:rPr>
        <w:t>5</w:t>
      </w:r>
      <w:r>
        <w:rPr>
          <w:b/>
        </w:rPr>
        <w:t>.3</w:t>
      </w:r>
    </w:p>
    <w:p w14:paraId="3D2AB95C" w14:textId="5EE4E120" w:rsidR="009E3F0B" w:rsidRDefault="00F700F4" w:rsidP="009E3F0B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9EBDF1F" wp14:editId="3F4CCC8B">
            <wp:extent cx="1796139" cy="333842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139" cy="333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2B5" w:rsidRPr="2BB85205">
        <w:rPr>
          <w:noProof/>
        </w:rPr>
        <w:t xml:space="preserve"> </w:t>
      </w:r>
      <w:r w:rsidR="001A7900">
        <w:rPr>
          <w:noProof/>
        </w:rPr>
        <w:drawing>
          <wp:inline distT="0" distB="0" distL="0" distR="0" wp14:anchorId="0D9D7E57" wp14:editId="7870FDC5">
            <wp:extent cx="1733550" cy="3347380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334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CDBD" w14:textId="2B15CD79" w:rsidR="007B304A" w:rsidRPr="008222C4" w:rsidRDefault="007B304A" w:rsidP="009E3F0B">
      <w:pPr>
        <w:pStyle w:val="Normal1"/>
        <w:tabs>
          <w:tab w:val="left" w:pos="2405"/>
        </w:tabs>
        <w:rPr>
          <w:b/>
          <w:color w:val="FF0000"/>
        </w:rPr>
      </w:pPr>
    </w:p>
    <w:p w14:paraId="1E8F12F9" w14:textId="02C09E36" w:rsidR="008D77D6" w:rsidRDefault="008D77D6" w:rsidP="009F66D6">
      <w:pPr>
        <w:pStyle w:val="Normal1"/>
        <w:rPr>
          <w:b/>
          <w:color w:val="FF0000"/>
        </w:rPr>
      </w:pPr>
    </w:p>
    <w:p w14:paraId="1A95FAD6" w14:textId="02C09E36" w:rsidR="00F44060" w:rsidRDefault="00F44060" w:rsidP="009F66D6">
      <w:pPr>
        <w:pStyle w:val="Normal1"/>
        <w:rPr>
          <w:b/>
          <w:color w:val="FF0000"/>
        </w:rPr>
      </w:pPr>
    </w:p>
    <w:p w14:paraId="7818418E" w14:textId="02C09E36" w:rsidR="00F44060" w:rsidRDefault="00F44060" w:rsidP="009F66D6">
      <w:pPr>
        <w:pStyle w:val="Normal1"/>
        <w:rPr>
          <w:b/>
          <w:color w:val="FF0000"/>
        </w:rPr>
      </w:pPr>
    </w:p>
    <w:p w14:paraId="7A817EF0" w14:textId="02C09E36" w:rsidR="00F44060" w:rsidRDefault="00F44060" w:rsidP="009F66D6">
      <w:pPr>
        <w:pStyle w:val="Normal1"/>
        <w:rPr>
          <w:b/>
          <w:color w:val="FF0000"/>
        </w:rPr>
      </w:pPr>
    </w:p>
    <w:p w14:paraId="08F17D28" w14:textId="02C09E36" w:rsidR="00F44060" w:rsidRDefault="00F44060" w:rsidP="009F66D6">
      <w:pPr>
        <w:pStyle w:val="Normal1"/>
        <w:rPr>
          <w:b/>
          <w:color w:val="FF0000"/>
        </w:rPr>
      </w:pPr>
    </w:p>
    <w:p w14:paraId="474DA2BD" w14:textId="02C09E36" w:rsidR="00F44060" w:rsidRDefault="00F44060" w:rsidP="009F66D6">
      <w:pPr>
        <w:pStyle w:val="Normal1"/>
        <w:rPr>
          <w:b/>
          <w:color w:val="FF0000"/>
        </w:rPr>
      </w:pPr>
    </w:p>
    <w:p w14:paraId="3E84A12F" w14:textId="02C09E36" w:rsidR="00F44060" w:rsidRDefault="00F44060" w:rsidP="009F66D6">
      <w:pPr>
        <w:pStyle w:val="Normal1"/>
        <w:rPr>
          <w:b/>
          <w:color w:val="FF0000"/>
        </w:rPr>
      </w:pPr>
    </w:p>
    <w:p w14:paraId="03FC4E4C" w14:textId="02C09E36" w:rsidR="00F44060" w:rsidRDefault="00F44060" w:rsidP="009F66D6">
      <w:pPr>
        <w:pStyle w:val="Normal1"/>
        <w:rPr>
          <w:b/>
          <w:color w:val="FF0000"/>
        </w:rPr>
      </w:pPr>
    </w:p>
    <w:p w14:paraId="1FA499C2" w14:textId="02C09E36" w:rsidR="00F97B5E" w:rsidRPr="00F97B5E" w:rsidRDefault="00F97B5E" w:rsidP="00F97B5E">
      <w:pPr>
        <w:pStyle w:val="Normal1"/>
        <w:rPr>
          <w:b/>
          <w:color w:val="FF0000"/>
        </w:rPr>
      </w:pPr>
    </w:p>
    <w:p w14:paraId="274E8C45" w14:textId="001B1DB6" w:rsidR="79C06F55" w:rsidRDefault="79C06F55" w:rsidP="79C06F55">
      <w:pPr>
        <w:pStyle w:val="Normal1"/>
        <w:rPr>
          <w:b/>
          <w:bCs/>
          <w:color w:val="FF0000"/>
        </w:rPr>
      </w:pPr>
    </w:p>
    <w:p w14:paraId="514A000F" w14:textId="6CC5CD14" w:rsidR="79C06F55" w:rsidRDefault="79C06F55" w:rsidP="79C06F55">
      <w:pPr>
        <w:pStyle w:val="Normal1"/>
        <w:rPr>
          <w:b/>
          <w:bCs/>
          <w:color w:val="FF0000"/>
        </w:rPr>
      </w:pPr>
    </w:p>
    <w:p w14:paraId="7B596DAD" w14:textId="30D177F7" w:rsidR="00E174BE" w:rsidRDefault="00E174BE" w:rsidP="79C06F55">
      <w:pPr>
        <w:pStyle w:val="Normal1"/>
        <w:rPr>
          <w:b/>
          <w:bCs/>
          <w:color w:val="FF0000"/>
        </w:rPr>
      </w:pPr>
    </w:p>
    <w:p w14:paraId="6EF40AC8" w14:textId="234E8282" w:rsidR="00E174BE" w:rsidRDefault="00E174BE" w:rsidP="79C06F55">
      <w:pPr>
        <w:pStyle w:val="Normal1"/>
        <w:rPr>
          <w:b/>
          <w:bCs/>
          <w:color w:val="FF0000"/>
        </w:rPr>
      </w:pPr>
    </w:p>
    <w:p w14:paraId="15F185C7" w14:textId="6DA5E0E2" w:rsidR="00E174BE" w:rsidRDefault="00E174BE" w:rsidP="79C06F55">
      <w:pPr>
        <w:pStyle w:val="Normal1"/>
        <w:rPr>
          <w:b/>
          <w:bCs/>
          <w:color w:val="FF0000"/>
        </w:rPr>
      </w:pPr>
    </w:p>
    <w:p w14:paraId="0FB123C8" w14:textId="19B675DE" w:rsidR="00E174BE" w:rsidRDefault="00E174BE" w:rsidP="79C06F55">
      <w:pPr>
        <w:pStyle w:val="Normal1"/>
        <w:rPr>
          <w:b/>
          <w:bCs/>
          <w:color w:val="FF0000"/>
        </w:rPr>
      </w:pPr>
    </w:p>
    <w:p w14:paraId="07D480B2" w14:textId="7E59E53B" w:rsidR="00E174BE" w:rsidRDefault="00E174BE" w:rsidP="79C06F55">
      <w:pPr>
        <w:pStyle w:val="Normal1"/>
        <w:rPr>
          <w:b/>
          <w:bCs/>
          <w:color w:val="FF0000"/>
        </w:rPr>
      </w:pPr>
    </w:p>
    <w:p w14:paraId="59BC0DF4" w14:textId="1E703DDB" w:rsidR="00E174BE" w:rsidRDefault="00E174BE" w:rsidP="79C06F55">
      <w:pPr>
        <w:pStyle w:val="Normal1"/>
        <w:rPr>
          <w:b/>
          <w:bCs/>
          <w:color w:val="FF0000"/>
        </w:rPr>
      </w:pPr>
    </w:p>
    <w:p w14:paraId="5301C9D5" w14:textId="06A8D0F7" w:rsidR="00E174BE" w:rsidRDefault="00E174BE" w:rsidP="79C06F55">
      <w:pPr>
        <w:pStyle w:val="Normal1"/>
        <w:rPr>
          <w:b/>
          <w:bCs/>
          <w:color w:val="FF0000"/>
        </w:rPr>
      </w:pPr>
    </w:p>
    <w:p w14:paraId="15654C61" w14:textId="6A2FE500" w:rsidR="00E174BE" w:rsidRDefault="00E174BE" w:rsidP="79C06F55">
      <w:pPr>
        <w:pStyle w:val="Normal1"/>
        <w:rPr>
          <w:b/>
          <w:bCs/>
          <w:color w:val="FF0000"/>
        </w:rPr>
      </w:pPr>
    </w:p>
    <w:p w14:paraId="4A7120F1" w14:textId="7109A5A0" w:rsidR="00E174BE" w:rsidRDefault="00E174BE" w:rsidP="79C06F55">
      <w:pPr>
        <w:pStyle w:val="Normal1"/>
        <w:rPr>
          <w:b/>
          <w:bCs/>
          <w:color w:val="FF0000"/>
        </w:rPr>
      </w:pPr>
    </w:p>
    <w:p w14:paraId="1A23D06E" w14:textId="6AFFD59D" w:rsidR="00E174BE" w:rsidRDefault="00E174BE" w:rsidP="79C06F55">
      <w:pPr>
        <w:pStyle w:val="Normal1"/>
        <w:rPr>
          <w:b/>
          <w:bCs/>
          <w:color w:val="FF0000"/>
        </w:rPr>
      </w:pPr>
    </w:p>
    <w:p w14:paraId="73B2D713" w14:textId="2EF1FB99" w:rsidR="00E174BE" w:rsidRDefault="00E174BE" w:rsidP="79C06F55">
      <w:pPr>
        <w:pStyle w:val="Normal1"/>
        <w:rPr>
          <w:b/>
          <w:bCs/>
          <w:color w:val="FF0000"/>
        </w:rPr>
      </w:pPr>
    </w:p>
    <w:p w14:paraId="144DF4A0" w14:textId="0DAE6203" w:rsidR="00E174BE" w:rsidRDefault="00E174BE" w:rsidP="79C06F55">
      <w:pPr>
        <w:pStyle w:val="Normal1"/>
        <w:rPr>
          <w:b/>
          <w:bCs/>
          <w:color w:val="FF0000"/>
        </w:rPr>
      </w:pPr>
    </w:p>
    <w:p w14:paraId="75F2D64B" w14:textId="0013E6D9" w:rsidR="00E174BE" w:rsidRDefault="00E174BE" w:rsidP="79C06F55">
      <w:pPr>
        <w:pStyle w:val="Normal1"/>
        <w:rPr>
          <w:b/>
          <w:bCs/>
          <w:color w:val="FF0000"/>
        </w:rPr>
      </w:pPr>
    </w:p>
    <w:p w14:paraId="168BC004" w14:textId="0A52213D" w:rsidR="00E174BE" w:rsidRDefault="00E174BE" w:rsidP="79C06F55">
      <w:pPr>
        <w:pStyle w:val="Normal1"/>
        <w:rPr>
          <w:b/>
          <w:bCs/>
          <w:color w:val="FF0000"/>
        </w:rPr>
      </w:pPr>
    </w:p>
    <w:p w14:paraId="0BD1E2BF" w14:textId="0DF4628B" w:rsidR="00E174BE" w:rsidRDefault="00E174BE" w:rsidP="79C06F55">
      <w:pPr>
        <w:pStyle w:val="Normal1"/>
        <w:rPr>
          <w:b/>
          <w:bCs/>
          <w:color w:val="FF0000"/>
        </w:rPr>
      </w:pPr>
    </w:p>
    <w:p w14:paraId="737535C5" w14:textId="729CB4F4" w:rsidR="00E174BE" w:rsidRDefault="00E174BE" w:rsidP="79C06F55">
      <w:pPr>
        <w:pStyle w:val="Normal1"/>
        <w:rPr>
          <w:b/>
          <w:bCs/>
          <w:color w:val="FF0000"/>
        </w:rPr>
      </w:pPr>
    </w:p>
    <w:p w14:paraId="00D6DC1F" w14:textId="77777777" w:rsidR="00E174BE" w:rsidRDefault="00E174BE" w:rsidP="79C06F55">
      <w:pPr>
        <w:pStyle w:val="Normal1"/>
        <w:rPr>
          <w:b/>
          <w:bCs/>
          <w:color w:val="FF0000"/>
        </w:rPr>
      </w:pPr>
    </w:p>
    <w:p w14:paraId="24B47E80" w14:textId="541979B3" w:rsidR="79C06F55" w:rsidRDefault="79C06F55" w:rsidP="79C06F55">
      <w:pPr>
        <w:pStyle w:val="Normal1"/>
        <w:rPr>
          <w:b/>
          <w:bCs/>
          <w:color w:val="FF0000"/>
        </w:rPr>
      </w:pPr>
    </w:p>
    <w:p w14:paraId="31E30D51" w14:textId="02C09E36" w:rsidR="00F44060" w:rsidRDefault="00F44060" w:rsidP="009F66D6">
      <w:pPr>
        <w:pStyle w:val="Normal1"/>
        <w:rPr>
          <w:b/>
          <w:color w:val="FF0000"/>
        </w:rPr>
      </w:pPr>
    </w:p>
    <w:p w14:paraId="7A000F1D" w14:textId="02C09E36" w:rsidR="00F44060" w:rsidRDefault="00F44060" w:rsidP="00F44060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367FAC">
        <w:t>6</w:t>
      </w:r>
      <w:r>
        <w:t xml:space="preserve">: </w:t>
      </w:r>
      <w:r w:rsidR="00796CA0">
        <w:t>Search Vehicle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44060" w14:paraId="07BC3965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50BEFF" w14:textId="30F97DF4" w:rsidR="00F44060" w:rsidRDefault="00F44060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E0109">
              <w:rPr>
                <w:b/>
                <w:bCs/>
                <w:sz w:val="24"/>
                <w:szCs w:val="24"/>
              </w:rPr>
              <w:t xml:space="preserve"> and on User Home screen.</w:t>
            </w:r>
          </w:p>
        </w:tc>
      </w:tr>
      <w:tr w:rsidR="00F44060" w14:paraId="1C27645E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F29BCD" w14:textId="329F0C22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882A1C"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4FE596" w14:textId="54DDDC28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44060" w14:paraId="7902650A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421875" w14:textId="77777777" w:rsidR="00F44060" w:rsidRDefault="00F44060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B0FDB9" w14:textId="652180E7" w:rsidR="00F44060" w:rsidRDefault="00F44060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4955DC">
              <w:t>Use</w:t>
            </w:r>
            <w:r w:rsidR="00F201EE">
              <w:t>r’s Home</w:t>
            </w:r>
            <w:r w:rsidR="001D34D3">
              <w:t xml:space="preserve"> </w:t>
            </w:r>
            <w:r w:rsidR="007B256E">
              <w:t>s</w:t>
            </w:r>
            <w:r w:rsidR="001D34D3">
              <w:t>creen</w:t>
            </w:r>
            <w:r w:rsidR="5B863086">
              <w:t xml:space="preserve"> </w:t>
            </w:r>
            <w:r w:rsidR="5B863086" w:rsidRPr="0D93C865">
              <w:rPr>
                <w:b/>
                <w:bCs/>
              </w:rPr>
              <w:t>(Figure 2.3)</w:t>
            </w:r>
            <w:r w:rsidRPr="0D93C865">
              <w:rPr>
                <w:b/>
                <w:bCs/>
              </w:rPr>
              <w:t>.</w:t>
            </w:r>
          </w:p>
        </w:tc>
      </w:tr>
      <w:tr w:rsidR="00F44060" w14:paraId="32DA1A15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B31BB" w14:textId="21198563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User selects </w:t>
            </w:r>
            <w:r w:rsidRPr="446BA984">
              <w:rPr>
                <w:sz w:val="21"/>
                <w:szCs w:val="21"/>
              </w:rPr>
              <w:t>the “</w:t>
            </w:r>
            <w:r w:rsidR="000565C1">
              <w:rPr>
                <w:sz w:val="21"/>
                <w:szCs w:val="21"/>
              </w:rPr>
              <w:t>Search Vehicles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User</w:t>
            </w:r>
            <w:r w:rsidR="00DB6ADD">
              <w:rPr>
                <w:sz w:val="21"/>
                <w:szCs w:val="21"/>
              </w:rPr>
              <w:t>’s Home</w:t>
            </w:r>
            <w:r>
              <w:rPr>
                <w:sz w:val="21"/>
                <w:szCs w:val="21"/>
              </w:rPr>
              <w:t xml:space="preserve"> </w:t>
            </w:r>
            <w:r w:rsidR="00B740B8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A73DED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2B6BFA" w14:textId="6422516B" w:rsidR="00F44060" w:rsidRDefault="00F44060" w:rsidP="00816995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</w:t>
            </w:r>
            <w:r w:rsidR="00DE2E98">
              <w:rPr>
                <w:sz w:val="21"/>
                <w:szCs w:val="21"/>
              </w:rPr>
              <w:t xml:space="preserve">Search Vehicles </w:t>
            </w:r>
            <w:r w:rsidRPr="6C2AE4A3">
              <w:rPr>
                <w:sz w:val="21"/>
                <w:szCs w:val="21"/>
              </w:rPr>
              <w:t>screen</w:t>
            </w:r>
            <w:r w:rsidR="231654DC" w:rsidRPr="46B8199E">
              <w:rPr>
                <w:sz w:val="21"/>
                <w:szCs w:val="21"/>
              </w:rPr>
              <w:t xml:space="preserve"> </w:t>
            </w:r>
            <w:r w:rsidR="231654DC" w:rsidRPr="46B8199E">
              <w:rPr>
                <w:b/>
                <w:bCs/>
              </w:rPr>
              <w:t>(Figure 6.1)</w:t>
            </w:r>
            <w:r w:rsidR="007240D1" w:rsidRPr="46B8199E">
              <w:rPr>
                <w:sz w:val="21"/>
                <w:szCs w:val="21"/>
              </w:rPr>
              <w:t>.</w:t>
            </w:r>
          </w:p>
        </w:tc>
      </w:tr>
      <w:tr w:rsidR="00F44060" w14:paraId="481CF79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275D4F" w14:textId="78F9B21D" w:rsidR="00F44060" w:rsidRPr="005B5CD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882A1C">
              <w:rPr>
                <w:sz w:val="21"/>
                <w:szCs w:val="21"/>
              </w:rPr>
              <w:t>User</w:t>
            </w:r>
            <w:r w:rsidR="006A241F">
              <w:rPr>
                <w:sz w:val="21"/>
                <w:szCs w:val="21"/>
              </w:rPr>
              <w:t xml:space="preserve"> </w:t>
            </w:r>
            <w:r w:rsidR="00DF4EE7">
              <w:rPr>
                <w:sz w:val="21"/>
                <w:szCs w:val="21"/>
              </w:rPr>
              <w:t>fills the details</w:t>
            </w:r>
            <w:r w:rsidR="00F16287">
              <w:rPr>
                <w:sz w:val="21"/>
                <w:szCs w:val="21"/>
              </w:rPr>
              <w:t xml:space="preserve"> and clicks the </w:t>
            </w:r>
            <w:r w:rsidR="008051D1">
              <w:rPr>
                <w:sz w:val="21"/>
                <w:szCs w:val="21"/>
              </w:rPr>
              <w:t>“</w:t>
            </w:r>
            <w:r w:rsidR="00F16287">
              <w:rPr>
                <w:sz w:val="21"/>
                <w:szCs w:val="21"/>
              </w:rPr>
              <w:t>Searc</w:t>
            </w:r>
            <w:r w:rsidR="00E63AEC">
              <w:rPr>
                <w:sz w:val="21"/>
                <w:szCs w:val="21"/>
              </w:rPr>
              <w:t>h</w:t>
            </w:r>
            <w:r w:rsidR="008051D1">
              <w:rPr>
                <w:sz w:val="21"/>
                <w:szCs w:val="21"/>
              </w:rPr>
              <w:t>”</w:t>
            </w:r>
            <w:r w:rsidR="00F16287">
              <w:rPr>
                <w:sz w:val="21"/>
                <w:szCs w:val="21"/>
              </w:rPr>
              <w:t xml:space="preserve">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42AB17" w14:textId="20E665D9" w:rsidR="00EE2905" w:rsidRDefault="5EC64B3B" w:rsidP="0A291F3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="594B856B" w:rsidRPr="0A291F3C">
              <w:rPr>
                <w:sz w:val="21"/>
                <w:szCs w:val="21"/>
              </w:rPr>
              <w:t xml:space="preserve"> </w:t>
            </w:r>
          </w:p>
          <w:p w14:paraId="25339D0E" w14:textId="06FFF05C" w:rsidR="00EE2905" w:rsidRDefault="00EE2905" w:rsidP="007F1269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4. </w:t>
            </w:r>
            <w:r w:rsidR="00EA24AB">
              <w:rPr>
                <w:sz w:val="21"/>
                <w:szCs w:val="21"/>
              </w:rPr>
              <w:t xml:space="preserve">The system retrieves the </w:t>
            </w:r>
            <w:r w:rsidR="00741A3D">
              <w:rPr>
                <w:sz w:val="21"/>
                <w:szCs w:val="21"/>
              </w:rPr>
              <w:t xml:space="preserve">relevant </w:t>
            </w:r>
            <w:r w:rsidR="00EA24AB">
              <w:rPr>
                <w:sz w:val="21"/>
                <w:szCs w:val="21"/>
              </w:rPr>
              <w:t xml:space="preserve">list of available </w:t>
            </w:r>
            <w:r w:rsidR="00ED2485">
              <w:rPr>
                <w:sz w:val="21"/>
                <w:szCs w:val="21"/>
              </w:rPr>
              <w:t>v</w:t>
            </w:r>
            <w:r w:rsidR="00EA24AB">
              <w:rPr>
                <w:sz w:val="21"/>
                <w:szCs w:val="21"/>
              </w:rPr>
              <w:t xml:space="preserve">ehicles </w:t>
            </w:r>
            <w:r w:rsidR="00855BCB">
              <w:rPr>
                <w:sz w:val="21"/>
                <w:szCs w:val="21"/>
              </w:rPr>
              <w:t xml:space="preserve">and displays </w:t>
            </w:r>
            <w:r w:rsidR="00FD0489">
              <w:rPr>
                <w:sz w:val="21"/>
                <w:szCs w:val="21"/>
              </w:rPr>
              <w:t xml:space="preserve">them on Search Vehicles </w:t>
            </w:r>
            <w:r w:rsidR="00E55DFB">
              <w:rPr>
                <w:sz w:val="21"/>
                <w:szCs w:val="21"/>
              </w:rPr>
              <w:t>s</w:t>
            </w:r>
            <w:r w:rsidR="00FD0489">
              <w:rPr>
                <w:sz w:val="21"/>
                <w:szCs w:val="21"/>
              </w:rPr>
              <w:t>creen</w:t>
            </w:r>
            <w:r w:rsidR="0F47764F" w:rsidRPr="36D83033">
              <w:rPr>
                <w:sz w:val="21"/>
                <w:szCs w:val="21"/>
              </w:rPr>
              <w:t xml:space="preserve"> </w:t>
            </w:r>
            <w:r w:rsidR="0F47764F" w:rsidRPr="36D83033">
              <w:rPr>
                <w:b/>
                <w:bCs/>
              </w:rPr>
              <w:t>(Figure 6.2)</w:t>
            </w:r>
            <w:r w:rsidR="5D171CBC" w:rsidRPr="36D83033">
              <w:rPr>
                <w:sz w:val="21"/>
                <w:szCs w:val="21"/>
              </w:rPr>
              <w:t>.</w:t>
            </w:r>
          </w:p>
        </w:tc>
      </w:tr>
      <w:tr w:rsidR="00F44060" w14:paraId="6A23D295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52CC46" w14:textId="4A7F21E3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</w:t>
            </w:r>
            <w:r w:rsidR="008E7A77">
              <w:rPr>
                <w:sz w:val="21"/>
                <w:szCs w:val="21"/>
              </w:rPr>
              <w:t xml:space="preserve">the </w:t>
            </w:r>
            <w:r w:rsidR="00201E16">
              <w:rPr>
                <w:sz w:val="21"/>
                <w:szCs w:val="21"/>
              </w:rPr>
              <w:t xml:space="preserve">relevant </w:t>
            </w:r>
            <w:r w:rsidR="008E7A77">
              <w:rPr>
                <w:sz w:val="21"/>
                <w:szCs w:val="21"/>
              </w:rPr>
              <w:t>list of vehicles on Search</w:t>
            </w:r>
            <w:r>
              <w:rPr>
                <w:sz w:val="21"/>
                <w:szCs w:val="21"/>
              </w:rPr>
              <w:t xml:space="preserve"> </w:t>
            </w:r>
            <w:r w:rsidR="008E7A77">
              <w:rPr>
                <w:sz w:val="21"/>
                <w:szCs w:val="21"/>
              </w:rPr>
              <w:t xml:space="preserve">Vehicles </w:t>
            </w:r>
            <w:r w:rsidR="00CA2B72">
              <w:rPr>
                <w:sz w:val="21"/>
                <w:szCs w:val="21"/>
              </w:rPr>
              <w:t>s</w:t>
            </w:r>
            <w:r w:rsidR="008E7A77">
              <w:rPr>
                <w:sz w:val="21"/>
                <w:szCs w:val="21"/>
              </w:rPr>
              <w:t>creen.</w:t>
            </w:r>
          </w:p>
          <w:p w14:paraId="7573554B" w14:textId="77777777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49C2377" w14:textId="77777777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098AEF" w14:textId="77777777" w:rsidR="00F44060" w:rsidRDefault="00F44060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F44060" w14:paraId="269A6DB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527D36" w14:textId="16413A57" w:rsidR="00F44060" w:rsidRDefault="00F44060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9E27AB">
              <w:rPr>
                <w:b/>
                <w:bCs/>
                <w:sz w:val="24"/>
                <w:szCs w:val="24"/>
              </w:rPr>
              <w:t>relevant vehicles list.</w:t>
            </w:r>
          </w:p>
        </w:tc>
      </w:tr>
    </w:tbl>
    <w:p w14:paraId="0D6FCAF1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1BD6AD31" w14:textId="6E129A24" w:rsidR="00F97B5E" w:rsidRDefault="005A49B5" w:rsidP="009F66D6">
      <w:pPr>
        <w:pStyle w:val="Normal1"/>
        <w:rPr>
          <w:noProof/>
        </w:rPr>
      </w:pPr>
      <w:r w:rsidRPr="2BB85205">
        <w:rPr>
          <w:b/>
          <w:bCs/>
        </w:rPr>
        <w:t xml:space="preserve">Figure </w:t>
      </w:r>
      <w:r w:rsidR="004A4C71" w:rsidRPr="2BB85205">
        <w:rPr>
          <w:b/>
          <w:bCs/>
        </w:rPr>
        <w:t>2</w:t>
      </w:r>
      <w:r w:rsidRPr="2BB85205">
        <w:rPr>
          <w:b/>
          <w:bCs/>
        </w:rPr>
        <w:t>.</w:t>
      </w:r>
      <w:r w:rsidR="004A4C71" w:rsidRPr="2BB85205">
        <w:rPr>
          <w:b/>
          <w:bCs/>
        </w:rPr>
        <w:t>3</w:t>
      </w:r>
      <w:r w:rsidRPr="2BB85205">
        <w:rPr>
          <w:b/>
          <w:bCs/>
        </w:rPr>
        <w:t xml:space="preserve">                                  Figure </w:t>
      </w:r>
      <w:r w:rsidR="00D56649" w:rsidRPr="2BB85205">
        <w:rPr>
          <w:b/>
          <w:bCs/>
        </w:rPr>
        <w:t>6.1</w:t>
      </w:r>
      <w:r w:rsidRPr="2BB85205">
        <w:rPr>
          <w:b/>
          <w:bCs/>
        </w:rPr>
        <w:t xml:space="preserve">                               Figure </w:t>
      </w:r>
      <w:r w:rsidR="00CF5700" w:rsidRPr="2BB85205">
        <w:rPr>
          <w:b/>
          <w:bCs/>
        </w:rPr>
        <w:t>6</w:t>
      </w:r>
      <w:r w:rsidRPr="2BB85205">
        <w:rPr>
          <w:b/>
          <w:bCs/>
        </w:rPr>
        <w:t>.</w:t>
      </w:r>
      <w:r w:rsidR="00CF5700" w:rsidRPr="2BB85205">
        <w:rPr>
          <w:b/>
          <w:bCs/>
        </w:rPr>
        <w:t>2</w:t>
      </w:r>
      <w:r w:rsidR="004A235A">
        <w:rPr>
          <w:noProof/>
        </w:rPr>
        <w:drawing>
          <wp:inline distT="0" distB="0" distL="0" distR="0" wp14:anchorId="49EFAC01" wp14:editId="77B55B7B">
            <wp:extent cx="1802921" cy="3325176"/>
            <wp:effectExtent l="0" t="0" r="698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921" cy="332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87" w:rsidRPr="2BB85205">
        <w:rPr>
          <w:noProof/>
        </w:rPr>
        <w:t xml:space="preserve"> </w:t>
      </w:r>
      <w:r w:rsidR="002F3487">
        <w:rPr>
          <w:noProof/>
        </w:rPr>
        <w:drawing>
          <wp:inline distT="0" distB="0" distL="0" distR="0" wp14:anchorId="5AA9DAF4" wp14:editId="2ABCC4DC">
            <wp:extent cx="1801185" cy="3334108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185" cy="333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59F6" w:rsidRPr="2BB85205">
        <w:rPr>
          <w:noProof/>
        </w:rPr>
        <w:t xml:space="preserve"> </w:t>
      </w:r>
      <w:r w:rsidR="00F5007F" w:rsidRPr="2BB85205">
        <w:rPr>
          <w:noProof/>
        </w:rPr>
        <w:t xml:space="preserve"> </w:t>
      </w:r>
      <w:r w:rsidR="00CF5700">
        <w:rPr>
          <w:noProof/>
        </w:rPr>
        <w:drawing>
          <wp:inline distT="0" distB="0" distL="0" distR="0" wp14:anchorId="4BCA3261" wp14:editId="000996EC">
            <wp:extent cx="1749847" cy="3328514"/>
            <wp:effectExtent l="0" t="0" r="3175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847" cy="332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AF115" w14:textId="77777777" w:rsidR="00F97B5E" w:rsidRDefault="00F97B5E" w:rsidP="009F66D6">
      <w:pPr>
        <w:pStyle w:val="Normal1"/>
        <w:rPr>
          <w:noProof/>
        </w:rPr>
      </w:pPr>
    </w:p>
    <w:p w14:paraId="62C46D0D" w14:textId="77777777" w:rsidR="00F97B5E" w:rsidRDefault="00F97B5E" w:rsidP="009F66D6">
      <w:pPr>
        <w:pStyle w:val="Normal1"/>
        <w:rPr>
          <w:noProof/>
        </w:rPr>
      </w:pPr>
    </w:p>
    <w:p w14:paraId="059415F4" w14:textId="77777777" w:rsidR="00F97B5E" w:rsidRDefault="00F97B5E" w:rsidP="009F66D6">
      <w:pPr>
        <w:pStyle w:val="Normal1"/>
        <w:rPr>
          <w:noProof/>
        </w:rPr>
      </w:pPr>
    </w:p>
    <w:p w14:paraId="2C923909" w14:textId="77777777" w:rsidR="00F97B5E" w:rsidRDefault="00F97B5E" w:rsidP="009F66D6">
      <w:pPr>
        <w:pStyle w:val="Normal1"/>
        <w:rPr>
          <w:noProof/>
        </w:rPr>
      </w:pPr>
    </w:p>
    <w:p w14:paraId="0419D293" w14:textId="10C0BBED" w:rsidR="00F97B5E" w:rsidRDefault="00F97B5E" w:rsidP="009F66D6">
      <w:pPr>
        <w:pStyle w:val="Normal1"/>
        <w:rPr>
          <w:noProof/>
        </w:rPr>
      </w:pPr>
    </w:p>
    <w:p w14:paraId="4B28DF01" w14:textId="4CA1685C" w:rsidR="00F44060" w:rsidRDefault="00F44060" w:rsidP="009F66D6">
      <w:pPr>
        <w:pStyle w:val="Normal1"/>
        <w:rPr>
          <w:b/>
          <w:color w:val="FF0000"/>
        </w:rPr>
      </w:pPr>
    </w:p>
    <w:p w14:paraId="4BA78A1E" w14:textId="77777777" w:rsidR="006152B7" w:rsidRDefault="006152B7" w:rsidP="009F66D6">
      <w:pPr>
        <w:pStyle w:val="Normal1"/>
        <w:rPr>
          <w:b/>
          <w:color w:val="FF0000"/>
        </w:rPr>
      </w:pPr>
    </w:p>
    <w:p w14:paraId="3F9E6267" w14:textId="6AD4199B" w:rsidR="74A828EB" w:rsidRDefault="74A828EB" w:rsidP="74A828EB">
      <w:pPr>
        <w:pStyle w:val="Normal1"/>
        <w:rPr>
          <w:b/>
          <w:color w:val="FF0000"/>
        </w:rPr>
      </w:pPr>
    </w:p>
    <w:p w14:paraId="0058CB7E" w14:textId="77777777" w:rsidR="00424ABC" w:rsidRDefault="00424ABC" w:rsidP="74A828EB">
      <w:pPr>
        <w:pStyle w:val="Normal1"/>
        <w:rPr>
          <w:b/>
          <w:bCs/>
          <w:color w:val="FF0000"/>
        </w:rPr>
      </w:pPr>
    </w:p>
    <w:p w14:paraId="56D3FB8F" w14:textId="77777777" w:rsidR="006152B7" w:rsidRDefault="006152B7" w:rsidP="009F66D6">
      <w:pPr>
        <w:pStyle w:val="Normal1"/>
        <w:rPr>
          <w:b/>
          <w:color w:val="FF0000"/>
        </w:rPr>
      </w:pPr>
    </w:p>
    <w:p w14:paraId="6C20D8A7" w14:textId="6C713C42" w:rsidR="006152B7" w:rsidRDefault="006152B7" w:rsidP="006152B7">
      <w:pPr>
        <w:pStyle w:val="Normal1"/>
        <w:rPr>
          <w:sz w:val="21"/>
          <w:szCs w:val="21"/>
        </w:rPr>
      </w:pPr>
      <w:r>
        <w:t xml:space="preserve">UC 7: </w:t>
      </w:r>
      <w:r w:rsidR="002B1CB5">
        <w:t xml:space="preserve">Select </w:t>
      </w:r>
      <w:r>
        <w:t>Vehic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52B7" w14:paraId="69A593FC" w14:textId="77777777" w:rsidTr="70E5F14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247B93" w14:textId="5D4A5D5B" w:rsidR="006152B7" w:rsidRDefault="006152B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B7D6C">
              <w:rPr>
                <w:b/>
                <w:bCs/>
                <w:sz w:val="24"/>
                <w:szCs w:val="24"/>
              </w:rPr>
              <w:t xml:space="preserve"> and on Search Vehicles screen.</w:t>
            </w:r>
          </w:p>
        </w:tc>
      </w:tr>
      <w:tr w:rsidR="006152B7" w14:paraId="2F1B26F3" w14:textId="77777777" w:rsidTr="70E5F14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2B25BB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534216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52B7" w14:paraId="64740605" w14:textId="77777777" w:rsidTr="70E5F14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B213C4" w14:textId="77777777" w:rsidR="006152B7" w:rsidRDefault="006152B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AD17BA" w14:textId="3D2927AC" w:rsidR="006152B7" w:rsidRDefault="006152B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C41776">
              <w:t>u</w:t>
            </w:r>
            <w:r>
              <w:t xml:space="preserve">ser’s </w:t>
            </w:r>
            <w:r w:rsidR="004368E4">
              <w:t>Search Vehicles</w:t>
            </w:r>
            <w:r>
              <w:t xml:space="preserve"> Screen</w:t>
            </w:r>
            <w:r w:rsidR="4AF45CA0">
              <w:t xml:space="preserve"> </w:t>
            </w:r>
            <w:r w:rsidR="0BD3964D">
              <w:t>with the list of available vehicles</w:t>
            </w:r>
            <w:r w:rsidR="4AF45CA0">
              <w:t xml:space="preserve"> </w:t>
            </w:r>
            <w:r w:rsidR="4AF45CA0" w:rsidRPr="60394535">
              <w:rPr>
                <w:b/>
                <w:bCs/>
              </w:rPr>
              <w:t>(Figure 6.</w:t>
            </w:r>
            <w:r w:rsidR="31E0D806" w:rsidRPr="60394535">
              <w:rPr>
                <w:b/>
                <w:bCs/>
              </w:rPr>
              <w:t>2</w:t>
            </w:r>
            <w:r w:rsidR="4AF45CA0" w:rsidRPr="60394535">
              <w:rPr>
                <w:b/>
                <w:bCs/>
              </w:rPr>
              <w:t>)</w:t>
            </w:r>
            <w:r w:rsidRPr="60394535">
              <w:rPr>
                <w:b/>
                <w:bCs/>
              </w:rPr>
              <w:t>.</w:t>
            </w:r>
          </w:p>
        </w:tc>
      </w:tr>
      <w:tr w:rsidR="006152B7" w14:paraId="41B282B8" w14:textId="77777777" w:rsidTr="70E5F14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17EAA5" w14:textId="7D7DE83A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</w:t>
            </w:r>
            <w:r w:rsidR="009717BF" w:rsidRPr="74A828EB">
              <w:rPr>
                <w:sz w:val="21"/>
                <w:szCs w:val="21"/>
              </w:rPr>
              <w:t xml:space="preserve"> ‘Select Vehicle’ function </w:t>
            </w:r>
            <w:r w:rsidR="1EA1A740" w:rsidRPr="74A828EB">
              <w:rPr>
                <w:sz w:val="21"/>
                <w:szCs w:val="21"/>
              </w:rPr>
              <w:t xml:space="preserve">by choosing a vehicle </w:t>
            </w:r>
            <w:r w:rsidR="009717BF" w:rsidRPr="74A828EB">
              <w:rPr>
                <w:sz w:val="21"/>
                <w:szCs w:val="21"/>
              </w:rPr>
              <w:t>from the User’s Search Vehicl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91AD4E" w14:textId="38B8C57B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the </w:t>
            </w:r>
            <w:r w:rsidR="0E88EA12" w:rsidRPr="70E5F14B">
              <w:rPr>
                <w:sz w:val="21"/>
                <w:szCs w:val="21"/>
              </w:rPr>
              <w:t>details of the selected vehicle</w:t>
            </w:r>
            <w:r w:rsidR="00715577" w:rsidRPr="60394535">
              <w:rPr>
                <w:b/>
                <w:bCs/>
              </w:rPr>
              <w:t xml:space="preserve"> (Figure </w:t>
            </w:r>
            <w:r w:rsidR="00E60886">
              <w:rPr>
                <w:b/>
                <w:bCs/>
              </w:rPr>
              <w:t>7</w:t>
            </w:r>
            <w:r w:rsidR="00715577" w:rsidRPr="60394535">
              <w:rPr>
                <w:b/>
                <w:bCs/>
              </w:rPr>
              <w:t>.</w:t>
            </w:r>
            <w:r w:rsidR="00E60886">
              <w:rPr>
                <w:b/>
                <w:bCs/>
              </w:rPr>
              <w:t>1</w:t>
            </w:r>
            <w:r w:rsidR="00715577" w:rsidRPr="60394535">
              <w:rPr>
                <w:b/>
                <w:bCs/>
              </w:rPr>
              <w:t>).</w:t>
            </w:r>
          </w:p>
        </w:tc>
      </w:tr>
      <w:tr w:rsidR="006152B7" w14:paraId="52208A6C" w14:textId="77777777" w:rsidTr="70E5F14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864F87" w14:textId="6EB764FD" w:rsidR="006152B7" w:rsidRPr="005633F3" w:rsidRDefault="00EF7BB5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="006152B7" w:rsidRPr="7B8CA2DE">
              <w:rPr>
                <w:b/>
                <w:bCs/>
                <w:sz w:val="21"/>
                <w:szCs w:val="21"/>
              </w:rPr>
              <w:t>. TUCEW</w:t>
            </w:r>
            <w:r w:rsidR="006152B7" w:rsidRPr="7B8CA2DE">
              <w:rPr>
                <w:sz w:val="21"/>
                <w:szCs w:val="21"/>
              </w:rPr>
              <w:t xml:space="preserve"> the User </w:t>
            </w:r>
            <w:r w:rsidR="006152B7">
              <w:rPr>
                <w:sz w:val="21"/>
                <w:szCs w:val="21"/>
              </w:rPr>
              <w:t xml:space="preserve">sees the </w:t>
            </w:r>
            <w:r w:rsidR="00CB5A79">
              <w:rPr>
                <w:sz w:val="21"/>
                <w:szCs w:val="21"/>
              </w:rPr>
              <w:t>selected vehicle from the list</w:t>
            </w:r>
            <w:r w:rsidR="005117D1">
              <w:rPr>
                <w:sz w:val="21"/>
                <w:szCs w:val="21"/>
              </w:rPr>
              <w:t xml:space="preserve"> displayed on Select</w:t>
            </w:r>
            <w:r w:rsidR="00FE4A0B">
              <w:rPr>
                <w:sz w:val="21"/>
                <w:szCs w:val="21"/>
              </w:rPr>
              <w:t>ed</w:t>
            </w:r>
            <w:r w:rsidR="005117D1">
              <w:rPr>
                <w:sz w:val="21"/>
                <w:szCs w:val="21"/>
              </w:rPr>
              <w:t xml:space="preserve"> Vehicle </w:t>
            </w:r>
            <w:r w:rsidR="00DB392A">
              <w:rPr>
                <w:sz w:val="21"/>
                <w:szCs w:val="21"/>
              </w:rPr>
              <w:t>s</w:t>
            </w:r>
            <w:r w:rsidR="005117D1">
              <w:rPr>
                <w:sz w:val="21"/>
                <w:szCs w:val="21"/>
              </w:rPr>
              <w:t>creen.</w:t>
            </w:r>
          </w:p>
          <w:p w14:paraId="72A5AD0E" w14:textId="77777777" w:rsidR="006152B7" w:rsidRPr="005633F3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58ECE912" w14:textId="77777777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B64277" w14:textId="77777777" w:rsidR="006152B7" w:rsidRDefault="006152B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52B7" w14:paraId="3E3A68BA" w14:textId="77777777" w:rsidTr="70E5F14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6B3E1B" w14:textId="0FB76059" w:rsidR="006152B7" w:rsidRDefault="006152B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425E64">
              <w:rPr>
                <w:b/>
                <w:bCs/>
                <w:sz w:val="24"/>
                <w:szCs w:val="24"/>
              </w:rPr>
              <w:t>details of the selected vehicl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017477B4" w14:textId="77777777" w:rsidR="006152B7" w:rsidRDefault="006152B7" w:rsidP="009F66D6">
      <w:pPr>
        <w:pStyle w:val="Normal1"/>
        <w:rPr>
          <w:b/>
          <w:color w:val="FF0000"/>
        </w:rPr>
      </w:pPr>
    </w:p>
    <w:p w14:paraId="6FC1E47D" w14:textId="77BC0202" w:rsidR="00291228" w:rsidRDefault="00291228" w:rsidP="009F66D6">
      <w:pPr>
        <w:pStyle w:val="Normal1"/>
        <w:rPr>
          <w:b/>
          <w:color w:val="FF0000"/>
        </w:rPr>
      </w:pPr>
    </w:p>
    <w:p w14:paraId="043B84FE" w14:textId="452FF405" w:rsidR="008C3CD0" w:rsidRDefault="008C3CD0" w:rsidP="008C3CD0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6.2                                  Figure </w:t>
      </w:r>
      <w:r w:rsidR="007D55AC" w:rsidRPr="5FFA3F6F">
        <w:rPr>
          <w:b/>
          <w:bCs/>
        </w:rPr>
        <w:t>7</w:t>
      </w:r>
      <w:r w:rsidRPr="5FFA3F6F">
        <w:rPr>
          <w:b/>
          <w:bCs/>
        </w:rPr>
        <w:t xml:space="preserve">.1                              </w:t>
      </w:r>
      <w:r w:rsidRPr="00F5007F">
        <w:rPr>
          <w:noProof/>
        </w:rPr>
        <w:drawing>
          <wp:inline distT="0" distB="0" distL="0" distR="0" wp14:anchorId="243D5E69" wp14:editId="1DDD1324">
            <wp:extent cx="1802921" cy="3305006"/>
            <wp:effectExtent l="0" t="0" r="698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3629"/>
                    <a:stretch/>
                  </pic:blipFill>
                  <pic:spPr bwMode="auto">
                    <a:xfrm>
                      <a:off x="0" y="0"/>
                      <a:ext cx="1823149" cy="3342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34C66"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0AD8B6BC" wp14:editId="60D97CD4">
            <wp:extent cx="1826926" cy="3320066"/>
            <wp:effectExtent l="0" t="0" r="190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171" cy="340410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9D494" w14:textId="7A69C9CE" w:rsidR="00291228" w:rsidRDefault="00291228" w:rsidP="008C3CD0">
      <w:pPr>
        <w:pStyle w:val="Normal1"/>
        <w:tabs>
          <w:tab w:val="left" w:pos="5570"/>
        </w:tabs>
        <w:rPr>
          <w:b/>
          <w:color w:val="FF0000"/>
        </w:rPr>
      </w:pPr>
    </w:p>
    <w:p w14:paraId="74D0ADA3" w14:textId="77777777" w:rsidR="00291228" w:rsidRDefault="00291228" w:rsidP="009F66D6">
      <w:pPr>
        <w:pStyle w:val="Normal1"/>
        <w:rPr>
          <w:b/>
          <w:color w:val="FF0000"/>
        </w:rPr>
      </w:pPr>
    </w:p>
    <w:p w14:paraId="5F2C975C" w14:textId="77777777" w:rsidR="00291228" w:rsidRDefault="00291228" w:rsidP="009F66D6">
      <w:pPr>
        <w:pStyle w:val="Normal1"/>
        <w:rPr>
          <w:b/>
          <w:color w:val="FF0000"/>
        </w:rPr>
      </w:pPr>
    </w:p>
    <w:p w14:paraId="38D7E677" w14:textId="77777777" w:rsidR="00291228" w:rsidRDefault="00291228" w:rsidP="009F66D6">
      <w:pPr>
        <w:pStyle w:val="Normal1"/>
        <w:rPr>
          <w:b/>
          <w:color w:val="FF0000"/>
        </w:rPr>
      </w:pPr>
    </w:p>
    <w:p w14:paraId="241EC61A" w14:textId="2BA6F2EE" w:rsidR="00291228" w:rsidRDefault="00291228" w:rsidP="009F66D6">
      <w:pPr>
        <w:pStyle w:val="Normal1"/>
        <w:rPr>
          <w:b/>
          <w:color w:val="FF0000"/>
        </w:rPr>
      </w:pPr>
    </w:p>
    <w:p w14:paraId="3EC2599F" w14:textId="40F4F557" w:rsidR="0042111B" w:rsidRDefault="0042111B" w:rsidP="009F66D6">
      <w:pPr>
        <w:pStyle w:val="Normal1"/>
        <w:rPr>
          <w:b/>
          <w:color w:val="FF0000"/>
        </w:rPr>
      </w:pPr>
    </w:p>
    <w:p w14:paraId="1074D683" w14:textId="77777777" w:rsidR="0042111B" w:rsidRDefault="0042111B" w:rsidP="009F66D6">
      <w:pPr>
        <w:pStyle w:val="Normal1"/>
        <w:rPr>
          <w:b/>
          <w:color w:val="FF0000"/>
        </w:rPr>
      </w:pPr>
    </w:p>
    <w:p w14:paraId="3594B81B" w14:textId="77777777" w:rsidR="00291228" w:rsidRDefault="00291228" w:rsidP="009F66D6">
      <w:pPr>
        <w:pStyle w:val="Normal1"/>
        <w:rPr>
          <w:b/>
          <w:color w:val="FF0000"/>
        </w:rPr>
      </w:pPr>
    </w:p>
    <w:p w14:paraId="157F1687" w14:textId="77777777" w:rsidR="00291228" w:rsidRDefault="00291228" w:rsidP="009F66D6">
      <w:pPr>
        <w:pStyle w:val="Normal1"/>
        <w:rPr>
          <w:b/>
          <w:color w:val="FF0000"/>
        </w:rPr>
      </w:pPr>
    </w:p>
    <w:p w14:paraId="76B0E4A6" w14:textId="77777777" w:rsidR="00291228" w:rsidRDefault="00291228" w:rsidP="009F66D6">
      <w:pPr>
        <w:pStyle w:val="Normal1"/>
        <w:rPr>
          <w:b/>
          <w:color w:val="FF0000"/>
        </w:rPr>
      </w:pPr>
    </w:p>
    <w:p w14:paraId="7214D5D9" w14:textId="77777777" w:rsidR="00291228" w:rsidRDefault="00291228" w:rsidP="009F66D6">
      <w:pPr>
        <w:pStyle w:val="Normal1"/>
        <w:rPr>
          <w:b/>
          <w:color w:val="FF0000"/>
        </w:rPr>
      </w:pPr>
    </w:p>
    <w:p w14:paraId="1D4813A4" w14:textId="12CE1119" w:rsidR="00291228" w:rsidRDefault="00291228" w:rsidP="00291228">
      <w:pPr>
        <w:pStyle w:val="Normal1"/>
        <w:rPr>
          <w:sz w:val="21"/>
          <w:szCs w:val="21"/>
        </w:rPr>
      </w:pPr>
      <w:r>
        <w:t xml:space="preserve">UC 8: </w:t>
      </w:r>
      <w:r w:rsidR="005369D2">
        <w:t>Reserve Rental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291228" w14:paraId="60E9DEF2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262F1A" w14:textId="488B5EEB" w:rsidR="00291228" w:rsidRDefault="00291228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B72D6">
              <w:rPr>
                <w:b/>
                <w:bCs/>
                <w:sz w:val="24"/>
                <w:szCs w:val="24"/>
              </w:rPr>
              <w:t xml:space="preserve"> and on User’s Selected Vehicles screen.</w:t>
            </w:r>
          </w:p>
        </w:tc>
      </w:tr>
      <w:tr w:rsidR="00291228" w14:paraId="5293514B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AD65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9D74B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291228" w14:paraId="4A23BB8D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A288A7" w14:textId="77777777" w:rsidR="00291228" w:rsidRDefault="00291228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6169C7" w14:textId="01D6E0DA" w:rsidR="00291228" w:rsidRDefault="00291228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User’s </w:t>
            </w:r>
            <w:r w:rsidR="00335146">
              <w:rPr>
                <w:sz w:val="21"/>
                <w:szCs w:val="21"/>
              </w:rPr>
              <w:t>Selected Vehicle screen</w:t>
            </w:r>
            <w:r w:rsidR="00335146">
              <w:rPr>
                <w:b/>
                <w:bCs/>
              </w:rPr>
              <w:t xml:space="preserve"> </w:t>
            </w:r>
            <w:r w:rsidR="00B507E3">
              <w:rPr>
                <w:b/>
                <w:bCs/>
              </w:rPr>
              <w:t>(Figure 7.1)</w:t>
            </w:r>
          </w:p>
        </w:tc>
      </w:tr>
      <w:tr w:rsidR="00291228" w14:paraId="056EA6DF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DEFC45" w14:textId="362A1F48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User </w:t>
            </w:r>
            <w:r w:rsidR="00055C54">
              <w:rPr>
                <w:sz w:val="21"/>
                <w:szCs w:val="21"/>
              </w:rPr>
              <w:t xml:space="preserve">may </w:t>
            </w:r>
            <w:r w:rsidR="004F396A">
              <w:rPr>
                <w:sz w:val="21"/>
                <w:szCs w:val="21"/>
              </w:rPr>
              <w:t xml:space="preserve">choose Optional Features and </w:t>
            </w:r>
            <w:r w:rsidRPr="74A828EB">
              <w:rPr>
                <w:sz w:val="21"/>
                <w:szCs w:val="21"/>
              </w:rPr>
              <w:t>select the ‘</w:t>
            </w:r>
            <w:r w:rsidR="002770D1">
              <w:rPr>
                <w:sz w:val="21"/>
                <w:szCs w:val="21"/>
              </w:rPr>
              <w:t>Reserve</w:t>
            </w:r>
            <w:r w:rsidR="00335146">
              <w:rPr>
                <w:sz w:val="21"/>
                <w:szCs w:val="21"/>
              </w:rPr>
              <w:t>’</w:t>
            </w:r>
            <w:r w:rsidR="002770D1">
              <w:rPr>
                <w:sz w:val="21"/>
                <w:szCs w:val="21"/>
              </w:rPr>
              <w:t xml:space="preserve"> </w:t>
            </w:r>
            <w:r w:rsidRPr="74A828EB">
              <w:rPr>
                <w:sz w:val="21"/>
                <w:szCs w:val="21"/>
              </w:rPr>
              <w:t xml:space="preserve">function </w:t>
            </w:r>
            <w:r w:rsidR="00CF729C">
              <w:rPr>
                <w:sz w:val="21"/>
                <w:szCs w:val="21"/>
              </w:rPr>
              <w:t xml:space="preserve">on the </w:t>
            </w:r>
            <w:r w:rsidRPr="74A828EB">
              <w:rPr>
                <w:sz w:val="21"/>
                <w:szCs w:val="21"/>
              </w:rPr>
              <w:t xml:space="preserve">User’s </w:t>
            </w:r>
            <w:r w:rsidR="00CF729C">
              <w:rPr>
                <w:sz w:val="21"/>
                <w:szCs w:val="21"/>
              </w:rPr>
              <w:t>Selected</w:t>
            </w:r>
            <w:r w:rsidRPr="74A828EB">
              <w:rPr>
                <w:sz w:val="21"/>
                <w:szCs w:val="21"/>
              </w:rPr>
              <w:t xml:space="preserve"> Vehicle </w:t>
            </w:r>
            <w:r w:rsidR="00335146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</w:t>
            </w:r>
            <w:r w:rsidR="00C260CB">
              <w:rPr>
                <w:sz w:val="21"/>
                <w:szCs w:val="21"/>
              </w:rPr>
              <w:t xml:space="preserve"> by </w:t>
            </w:r>
            <w:r w:rsidR="00706377">
              <w:rPr>
                <w:sz w:val="21"/>
                <w:szCs w:val="21"/>
              </w:rPr>
              <w:t>choosing</w:t>
            </w:r>
            <w:r w:rsidR="00C260CB">
              <w:rPr>
                <w:sz w:val="21"/>
                <w:szCs w:val="21"/>
              </w:rPr>
              <w:t xml:space="preserve"> the </w:t>
            </w:r>
            <w:r w:rsidR="00685B87">
              <w:rPr>
                <w:sz w:val="21"/>
                <w:szCs w:val="21"/>
              </w:rPr>
              <w:t>‘</w:t>
            </w:r>
            <w:r w:rsidR="00C260CB">
              <w:rPr>
                <w:sz w:val="21"/>
                <w:szCs w:val="21"/>
              </w:rPr>
              <w:t>Reserve</w:t>
            </w:r>
            <w:r w:rsidR="00685B87">
              <w:rPr>
                <w:sz w:val="21"/>
                <w:szCs w:val="21"/>
              </w:rPr>
              <w:t>’</w:t>
            </w:r>
            <w:r w:rsidR="00C260CB">
              <w:rPr>
                <w:sz w:val="21"/>
                <w:szCs w:val="21"/>
              </w:rPr>
              <w:t xml:space="preserve"> </w:t>
            </w:r>
            <w:r w:rsidR="00706377">
              <w:rPr>
                <w:sz w:val="21"/>
                <w:szCs w:val="21"/>
              </w:rPr>
              <w:t>option</w:t>
            </w:r>
            <w:r w:rsidR="00C260C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590FA4" w14:textId="77777777" w:rsidR="006F40F0" w:rsidRDefault="006F40F0" w:rsidP="006F40F0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080BA0F" w14:textId="68BD7BAB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</w:t>
            </w:r>
            <w:r w:rsidR="00A23AFE">
              <w:rPr>
                <w:sz w:val="21"/>
                <w:szCs w:val="21"/>
              </w:rPr>
              <w:t xml:space="preserve"> creates a reservation and</w:t>
            </w:r>
            <w:r w:rsidRPr="70E5F14B">
              <w:rPr>
                <w:sz w:val="21"/>
                <w:szCs w:val="21"/>
              </w:rPr>
              <w:t xml:space="preserve"> displays the</w:t>
            </w:r>
            <w:r w:rsidR="00400A23">
              <w:rPr>
                <w:sz w:val="21"/>
                <w:szCs w:val="21"/>
              </w:rPr>
              <w:t xml:space="preserve"> </w:t>
            </w:r>
            <w:r w:rsidR="00051AA5">
              <w:rPr>
                <w:sz w:val="21"/>
                <w:szCs w:val="21"/>
              </w:rPr>
              <w:t xml:space="preserve">details </w:t>
            </w:r>
            <w:r w:rsidRPr="70E5F14B">
              <w:rPr>
                <w:sz w:val="21"/>
                <w:szCs w:val="21"/>
              </w:rPr>
              <w:t>of the</w:t>
            </w:r>
            <w:r w:rsidR="00400A23">
              <w:rPr>
                <w:sz w:val="21"/>
                <w:szCs w:val="21"/>
              </w:rPr>
              <w:t xml:space="preserve"> reservation</w:t>
            </w:r>
            <w:r w:rsidR="007B4F16">
              <w:rPr>
                <w:sz w:val="21"/>
                <w:szCs w:val="21"/>
              </w:rPr>
              <w:t xml:space="preserve"> on Reservation Summary screen</w:t>
            </w:r>
            <w:r w:rsidR="00335146">
              <w:rPr>
                <w:sz w:val="21"/>
                <w:szCs w:val="21"/>
              </w:rPr>
              <w:t xml:space="preserve"> </w:t>
            </w:r>
            <w:r w:rsidR="00B507E3" w:rsidRPr="00B507E3">
              <w:rPr>
                <w:b/>
                <w:bCs/>
                <w:sz w:val="21"/>
                <w:szCs w:val="21"/>
              </w:rPr>
              <w:t>(</w:t>
            </w:r>
            <w:r w:rsidR="00B507E3">
              <w:rPr>
                <w:b/>
                <w:bCs/>
                <w:sz w:val="21"/>
                <w:szCs w:val="21"/>
              </w:rPr>
              <w:t>Figure 8.1</w:t>
            </w:r>
            <w:r w:rsidR="00B507E3" w:rsidRPr="00B507E3">
              <w:rPr>
                <w:b/>
                <w:bCs/>
                <w:sz w:val="21"/>
                <w:szCs w:val="21"/>
              </w:rPr>
              <w:t>)</w:t>
            </w:r>
          </w:p>
        </w:tc>
      </w:tr>
      <w:tr w:rsidR="00291228" w14:paraId="330EB12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046F30" w14:textId="7DC340E5" w:rsidR="00291228" w:rsidRPr="005633F3" w:rsidRDefault="000B6A5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</w:t>
            </w:r>
            <w:r w:rsidR="00291228" w:rsidRPr="003971FA">
              <w:rPr>
                <w:b/>
                <w:bCs/>
                <w:sz w:val="21"/>
                <w:szCs w:val="21"/>
              </w:rPr>
              <w:t xml:space="preserve">. </w:t>
            </w:r>
            <w:r w:rsidR="00051AA5" w:rsidRPr="003971FA">
              <w:rPr>
                <w:b/>
                <w:bCs/>
                <w:sz w:val="21"/>
                <w:szCs w:val="21"/>
              </w:rPr>
              <w:t>TUCE</w:t>
            </w:r>
            <w:r w:rsidR="003971FA" w:rsidRPr="003971FA">
              <w:rPr>
                <w:b/>
                <w:bCs/>
                <w:sz w:val="21"/>
                <w:szCs w:val="21"/>
              </w:rPr>
              <w:t>W</w:t>
            </w:r>
            <w:r w:rsidR="003971FA">
              <w:rPr>
                <w:sz w:val="21"/>
                <w:szCs w:val="21"/>
              </w:rPr>
              <w:t xml:space="preserve"> t</w:t>
            </w:r>
            <w:r w:rsidR="00291228" w:rsidRPr="7B8CA2DE">
              <w:rPr>
                <w:sz w:val="21"/>
                <w:szCs w:val="21"/>
              </w:rPr>
              <w:t xml:space="preserve">he User </w:t>
            </w:r>
            <w:r w:rsidR="00291228">
              <w:rPr>
                <w:sz w:val="21"/>
                <w:szCs w:val="21"/>
              </w:rPr>
              <w:t xml:space="preserve">sees the </w:t>
            </w:r>
            <w:r w:rsidR="00BE28D7">
              <w:rPr>
                <w:sz w:val="21"/>
                <w:szCs w:val="21"/>
              </w:rPr>
              <w:t xml:space="preserve">reserved rental </w:t>
            </w:r>
            <w:r w:rsidR="003761CB">
              <w:rPr>
                <w:sz w:val="21"/>
                <w:szCs w:val="21"/>
              </w:rPr>
              <w:t xml:space="preserve">on </w:t>
            </w:r>
            <w:r w:rsidR="00A02BC4">
              <w:rPr>
                <w:sz w:val="21"/>
                <w:szCs w:val="21"/>
              </w:rPr>
              <w:t xml:space="preserve">the </w:t>
            </w:r>
            <w:r w:rsidR="007C6022">
              <w:rPr>
                <w:sz w:val="21"/>
                <w:szCs w:val="21"/>
              </w:rPr>
              <w:t xml:space="preserve">Reservation </w:t>
            </w:r>
            <w:r w:rsidR="007B6299">
              <w:rPr>
                <w:sz w:val="21"/>
                <w:szCs w:val="21"/>
              </w:rPr>
              <w:t>Sum</w:t>
            </w:r>
            <w:r w:rsidR="004E1E61">
              <w:rPr>
                <w:sz w:val="21"/>
                <w:szCs w:val="21"/>
              </w:rPr>
              <w:t>mary</w:t>
            </w:r>
            <w:r w:rsidR="006204B8">
              <w:rPr>
                <w:sz w:val="21"/>
                <w:szCs w:val="21"/>
              </w:rPr>
              <w:t xml:space="preserve"> screen.</w:t>
            </w:r>
          </w:p>
          <w:p w14:paraId="222A446E" w14:textId="77777777" w:rsidR="00291228" w:rsidRPr="005633F3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4A8FE815" w14:textId="77777777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C754D9" w14:textId="77777777" w:rsidR="00291228" w:rsidRDefault="00291228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291228" w14:paraId="2862183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AEA7A4" w14:textId="6E238A73" w:rsidR="00291228" w:rsidRDefault="00291228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92977">
              <w:rPr>
                <w:b/>
                <w:bCs/>
                <w:sz w:val="24"/>
                <w:szCs w:val="24"/>
              </w:rPr>
              <w:t>reserved rental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9062F0F" w14:textId="77777777" w:rsidR="00291228" w:rsidRDefault="00291228" w:rsidP="009F66D6">
      <w:pPr>
        <w:pStyle w:val="Normal1"/>
        <w:rPr>
          <w:b/>
          <w:color w:val="FF0000"/>
        </w:rPr>
      </w:pPr>
    </w:p>
    <w:p w14:paraId="2D20DA49" w14:textId="77777777" w:rsidR="009C5975" w:rsidRDefault="009C5975" w:rsidP="009F66D6">
      <w:pPr>
        <w:pStyle w:val="Normal1"/>
        <w:rPr>
          <w:b/>
          <w:color w:val="FF0000"/>
        </w:rPr>
      </w:pPr>
    </w:p>
    <w:p w14:paraId="4AC3AF52" w14:textId="13BA1A7A" w:rsidR="003D5539" w:rsidRDefault="003D5539" w:rsidP="003D5539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>
        <w:rPr>
          <w:b/>
          <w:bCs/>
        </w:rPr>
        <w:t>7.1</w:t>
      </w:r>
      <w:r w:rsidRPr="5FFA3F6F">
        <w:rPr>
          <w:b/>
          <w:bCs/>
        </w:rPr>
        <w:t xml:space="preserve">                                  Figure </w:t>
      </w:r>
      <w:r w:rsidR="0089266D">
        <w:rPr>
          <w:b/>
          <w:bCs/>
        </w:rPr>
        <w:t>8</w:t>
      </w:r>
      <w:r w:rsidRPr="5FFA3F6F">
        <w:rPr>
          <w:b/>
          <w:bCs/>
        </w:rPr>
        <w:t xml:space="preserve">.1                              </w:t>
      </w:r>
      <w:r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65966733" wp14:editId="3F74ED19">
            <wp:extent cx="2199736" cy="3997571"/>
            <wp:effectExtent l="0" t="0" r="0" b="31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89" cy="412033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762F">
        <w:rPr>
          <w:noProof/>
        </w:rPr>
        <w:drawing>
          <wp:inline distT="0" distB="0" distL="0" distR="0" wp14:anchorId="5914B7CD" wp14:editId="7F1996C6">
            <wp:extent cx="2225616" cy="4018839"/>
            <wp:effectExtent l="0" t="0" r="381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34" cy="409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C494" w14:textId="77777777" w:rsidR="009C5975" w:rsidRDefault="009C5975" w:rsidP="009F66D6">
      <w:pPr>
        <w:pStyle w:val="Normal1"/>
        <w:rPr>
          <w:b/>
          <w:color w:val="FF0000"/>
        </w:rPr>
      </w:pPr>
    </w:p>
    <w:p w14:paraId="6D209B2A" w14:textId="77777777" w:rsidR="009C5975" w:rsidRDefault="009C5975" w:rsidP="009F66D6">
      <w:pPr>
        <w:pStyle w:val="Normal1"/>
        <w:rPr>
          <w:b/>
          <w:color w:val="FF0000"/>
        </w:rPr>
      </w:pPr>
    </w:p>
    <w:p w14:paraId="31C78F96" w14:textId="77777777" w:rsidR="009C5975" w:rsidRDefault="009C5975" w:rsidP="009F66D6">
      <w:pPr>
        <w:pStyle w:val="Normal1"/>
        <w:rPr>
          <w:b/>
          <w:color w:val="FF0000"/>
        </w:rPr>
      </w:pPr>
    </w:p>
    <w:p w14:paraId="4C3FAC60" w14:textId="77777777" w:rsidR="009C5975" w:rsidRDefault="009C5975" w:rsidP="009F66D6">
      <w:pPr>
        <w:pStyle w:val="Normal1"/>
        <w:rPr>
          <w:b/>
          <w:color w:val="FF0000"/>
        </w:rPr>
      </w:pPr>
    </w:p>
    <w:p w14:paraId="458A54C7" w14:textId="02455B78" w:rsidR="323ABC71" w:rsidRDefault="323ABC71" w:rsidP="323ABC71">
      <w:pPr>
        <w:pStyle w:val="Normal1"/>
        <w:rPr>
          <w:b/>
          <w:bCs/>
          <w:color w:val="FF0000"/>
        </w:rPr>
      </w:pPr>
    </w:p>
    <w:p w14:paraId="19C44BCF" w14:textId="77777777" w:rsidR="009C5975" w:rsidRDefault="009C5975" w:rsidP="009F66D6">
      <w:pPr>
        <w:pStyle w:val="Normal1"/>
        <w:rPr>
          <w:b/>
          <w:color w:val="FF0000"/>
        </w:rPr>
      </w:pPr>
    </w:p>
    <w:p w14:paraId="0DE113FA" w14:textId="2F675064" w:rsidR="009C5975" w:rsidRDefault="009C5975" w:rsidP="009C5975">
      <w:pPr>
        <w:pStyle w:val="Normal1"/>
        <w:rPr>
          <w:sz w:val="21"/>
          <w:szCs w:val="21"/>
        </w:rPr>
      </w:pPr>
      <w:r>
        <w:t xml:space="preserve">UC </w:t>
      </w:r>
      <w:r w:rsidR="00D609EB">
        <w:t>13</w:t>
      </w:r>
      <w:r>
        <w:t xml:space="preserve">: </w:t>
      </w:r>
      <w:r w:rsidR="00D609EB">
        <w:t xml:space="preserve">Search </w:t>
      </w:r>
      <w:r w:rsidR="00B93B4A">
        <w:t>A</w:t>
      </w:r>
      <w:r w:rsidR="00D609EB">
        <w:t>ll</w:t>
      </w:r>
      <w:r w:rsidR="00B93B4A">
        <w:t xml:space="preserve"> Use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C5975" w14:paraId="2BF6262A" w14:textId="77777777" w:rsidTr="44C44D0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C80F0D" w14:textId="3BE9F3FD" w:rsidR="009C5975" w:rsidRDefault="009C5975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3827C3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606">
              <w:rPr>
                <w:b/>
                <w:bCs/>
                <w:sz w:val="24"/>
                <w:szCs w:val="24"/>
              </w:rPr>
              <w:t xml:space="preserve"> and on admin Home screen.</w:t>
            </w:r>
          </w:p>
        </w:tc>
      </w:tr>
      <w:tr w:rsidR="009C5975" w14:paraId="5946C4AC" w14:textId="77777777" w:rsidTr="44C44D0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22D4D4" w14:textId="15C44016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AA5E9C"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B8C00" w14:textId="77777777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C5975" w14:paraId="53D9C8F2" w14:textId="77777777" w:rsidTr="44C44D0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F3F12D" w14:textId="77777777" w:rsidR="009C5975" w:rsidRDefault="009C5975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77F409" w14:textId="3D4A809F" w:rsidR="009C5975" w:rsidRDefault="009C5975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E1C72">
              <w:t xml:space="preserve">Admin Home </w:t>
            </w:r>
            <w:r w:rsidR="004C2320">
              <w:t>s</w:t>
            </w:r>
            <w:r w:rsidR="000E1C72">
              <w:t>creen</w:t>
            </w:r>
            <w:r w:rsidR="1DD88D84">
              <w:t xml:space="preserve"> </w:t>
            </w:r>
            <w:r w:rsidR="1DD88D84" w:rsidRPr="2B77147A">
              <w:rPr>
                <w:b/>
                <w:bCs/>
              </w:rPr>
              <w:t>(Figure 2.1)</w:t>
            </w:r>
            <w:r w:rsidR="000E1C72">
              <w:t>.</w:t>
            </w:r>
          </w:p>
        </w:tc>
      </w:tr>
      <w:tr w:rsidR="009C5975" w14:paraId="563918D3" w14:textId="77777777" w:rsidTr="44C44D0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FED749" w14:textId="42465606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602EE1"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</w:t>
            </w:r>
            <w:r w:rsidR="00602EE1">
              <w:rPr>
                <w:sz w:val="21"/>
                <w:szCs w:val="21"/>
              </w:rPr>
              <w:t xml:space="preserve">‘Search All Users’ function from the Admin Home </w:t>
            </w:r>
            <w:r w:rsidR="00000C93">
              <w:rPr>
                <w:sz w:val="21"/>
                <w:szCs w:val="21"/>
              </w:rPr>
              <w:t>s</w:t>
            </w:r>
            <w:r w:rsidR="00602EE1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F086" w14:textId="1F5EF062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>
              <w:rPr>
                <w:sz w:val="21"/>
                <w:szCs w:val="21"/>
              </w:rPr>
              <w:t xml:space="preserve"> </w:t>
            </w:r>
            <w:r w:rsidR="00C75073">
              <w:rPr>
                <w:sz w:val="21"/>
                <w:szCs w:val="21"/>
              </w:rPr>
              <w:t xml:space="preserve">list </w:t>
            </w:r>
            <w:r w:rsidRPr="70E5F14B">
              <w:rPr>
                <w:sz w:val="21"/>
                <w:szCs w:val="21"/>
              </w:rPr>
              <w:t>of the</w:t>
            </w:r>
            <w:r w:rsidR="00C75073">
              <w:rPr>
                <w:sz w:val="21"/>
                <w:szCs w:val="21"/>
              </w:rPr>
              <w:t xml:space="preserve"> users</w:t>
            </w:r>
            <w:r w:rsidR="00C741E5">
              <w:rPr>
                <w:sz w:val="21"/>
                <w:szCs w:val="21"/>
              </w:rPr>
              <w:t xml:space="preserve"> on the Search All </w:t>
            </w:r>
            <w:r w:rsidR="00E45421">
              <w:rPr>
                <w:sz w:val="21"/>
                <w:szCs w:val="21"/>
              </w:rPr>
              <w:t>U</w:t>
            </w:r>
            <w:r w:rsidR="00C741E5">
              <w:rPr>
                <w:sz w:val="21"/>
                <w:szCs w:val="21"/>
              </w:rPr>
              <w:t>sers</w:t>
            </w:r>
            <w:r w:rsidR="00E45421">
              <w:rPr>
                <w:sz w:val="21"/>
                <w:szCs w:val="21"/>
              </w:rPr>
              <w:t xml:space="preserve"> screen</w:t>
            </w:r>
            <w:r>
              <w:rPr>
                <w:sz w:val="21"/>
                <w:szCs w:val="21"/>
              </w:rPr>
              <w:t>.</w:t>
            </w:r>
            <w:r w:rsidR="00122EEE" w:rsidRPr="2B77147A">
              <w:rPr>
                <w:b/>
                <w:bCs/>
              </w:rPr>
              <w:t xml:space="preserve"> (Figure </w:t>
            </w:r>
            <w:r w:rsidR="00122EEE">
              <w:rPr>
                <w:b/>
                <w:bCs/>
              </w:rPr>
              <w:t>13</w:t>
            </w:r>
            <w:r w:rsidR="00122EEE" w:rsidRPr="2B77147A">
              <w:rPr>
                <w:b/>
                <w:bCs/>
              </w:rPr>
              <w:t>.1)</w:t>
            </w:r>
          </w:p>
        </w:tc>
      </w:tr>
      <w:tr w:rsidR="000C3AAE" w14:paraId="24C08435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3AE532" w14:textId="519F67B3" w:rsidR="000C3AAE" w:rsidRPr="000C3AAE" w:rsidRDefault="000C3AAE" w:rsidP="000C3AAE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A04383">
              <w:rPr>
                <w:sz w:val="21"/>
                <w:szCs w:val="21"/>
              </w:rPr>
              <w:t xml:space="preserve">The admin </w:t>
            </w:r>
            <w:r w:rsidR="4DEA2863" w:rsidRPr="05A0FB2B">
              <w:rPr>
                <w:sz w:val="21"/>
                <w:szCs w:val="21"/>
              </w:rPr>
              <w:t>may</w:t>
            </w:r>
            <w:r w:rsidR="45955691" w:rsidRPr="51EAE1C0">
              <w:rPr>
                <w:sz w:val="21"/>
                <w:szCs w:val="21"/>
              </w:rPr>
              <w:t xml:space="preserve"> </w:t>
            </w:r>
            <w:r w:rsidR="25298178" w:rsidRPr="51EAE1C0">
              <w:rPr>
                <w:sz w:val="21"/>
                <w:szCs w:val="21"/>
              </w:rPr>
              <w:t>enter</w:t>
            </w:r>
            <w:r w:rsidR="00A04383">
              <w:rPr>
                <w:sz w:val="21"/>
                <w:szCs w:val="21"/>
              </w:rPr>
              <w:t xml:space="preserve"> the last name </w:t>
            </w:r>
            <w:r w:rsidR="000D77D7">
              <w:rPr>
                <w:sz w:val="21"/>
                <w:szCs w:val="21"/>
              </w:rPr>
              <w:t xml:space="preserve">on Search All Users </w:t>
            </w:r>
            <w:r w:rsidR="00000C93">
              <w:rPr>
                <w:sz w:val="21"/>
                <w:szCs w:val="21"/>
              </w:rPr>
              <w:t>s</w:t>
            </w:r>
            <w:r w:rsidR="000D77D7">
              <w:rPr>
                <w:sz w:val="21"/>
                <w:szCs w:val="21"/>
              </w:rPr>
              <w:t>creen</w:t>
            </w:r>
            <w:r w:rsidR="4A0DF3DD" w:rsidRPr="05A0FB2B">
              <w:rPr>
                <w:sz w:val="21"/>
                <w:szCs w:val="21"/>
              </w:rPr>
              <w:t>.</w:t>
            </w:r>
            <w:r w:rsidRPr="000C3AAE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4EEDFE" w14:textId="373906F9" w:rsidR="000C3AAE" w:rsidRPr="009F7A44" w:rsidRDefault="009F7A44" w:rsidP="00085B1C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5777A9F8" w14:textId="21BC87ED" w:rsidR="000C3AAE" w:rsidRDefault="000D77D7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r w:rsidR="007929C4">
              <w:rPr>
                <w:sz w:val="21"/>
                <w:szCs w:val="21"/>
              </w:rPr>
              <w:t xml:space="preserve">The system displays the list of users </w:t>
            </w:r>
            <w:r w:rsidR="006538EA">
              <w:rPr>
                <w:sz w:val="21"/>
                <w:szCs w:val="21"/>
              </w:rPr>
              <w:t xml:space="preserve">    </w:t>
            </w:r>
            <w:r w:rsidR="007929C4">
              <w:rPr>
                <w:sz w:val="21"/>
                <w:szCs w:val="21"/>
              </w:rPr>
              <w:t>with the corresponding last name.</w:t>
            </w:r>
            <w:r w:rsidR="007168DA" w:rsidRPr="2B77147A">
              <w:rPr>
                <w:b/>
                <w:bCs/>
              </w:rPr>
              <w:t xml:space="preserve"> (Figure </w:t>
            </w:r>
            <w:r w:rsidR="007168DA">
              <w:rPr>
                <w:b/>
                <w:bCs/>
              </w:rPr>
              <w:t>13</w:t>
            </w:r>
            <w:r w:rsidR="007168DA" w:rsidRPr="2B77147A">
              <w:rPr>
                <w:b/>
                <w:bCs/>
              </w:rPr>
              <w:t>.</w:t>
            </w:r>
            <w:r w:rsidR="007168DA">
              <w:rPr>
                <w:b/>
                <w:bCs/>
              </w:rPr>
              <w:t>2</w:t>
            </w:r>
            <w:r w:rsidR="007168DA" w:rsidRPr="2B77147A">
              <w:rPr>
                <w:b/>
                <w:bCs/>
              </w:rPr>
              <w:t>)</w:t>
            </w:r>
          </w:p>
        </w:tc>
      </w:tr>
      <w:tr w:rsidR="009C5975" w14:paraId="27B1053F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A2FD1" w14:textId="2D1AF29B" w:rsidR="009C5975" w:rsidRPr="005633F3" w:rsidRDefault="141E8543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C44D0B">
              <w:rPr>
                <w:b/>
                <w:bCs/>
                <w:sz w:val="21"/>
                <w:szCs w:val="21"/>
              </w:rPr>
              <w:t>5</w:t>
            </w:r>
            <w:r w:rsidR="009C5975" w:rsidRPr="44C44D0B">
              <w:rPr>
                <w:b/>
                <w:bCs/>
                <w:sz w:val="21"/>
                <w:szCs w:val="21"/>
              </w:rPr>
              <w:t>. TUCEW</w:t>
            </w:r>
            <w:r w:rsidR="009C5975" w:rsidRPr="44C44D0B">
              <w:rPr>
                <w:sz w:val="21"/>
                <w:szCs w:val="21"/>
              </w:rPr>
              <w:t xml:space="preserve"> the </w:t>
            </w:r>
            <w:r w:rsidR="006538EA" w:rsidRPr="44C44D0B">
              <w:rPr>
                <w:sz w:val="21"/>
                <w:szCs w:val="21"/>
              </w:rPr>
              <w:t xml:space="preserve">admin sees the </w:t>
            </w:r>
            <w:r w:rsidR="00BC14E0" w:rsidRPr="44C44D0B">
              <w:rPr>
                <w:sz w:val="21"/>
                <w:szCs w:val="21"/>
              </w:rPr>
              <w:t xml:space="preserve">relevant list of users on Search All Users </w:t>
            </w:r>
            <w:r w:rsidR="00CD7653">
              <w:rPr>
                <w:sz w:val="21"/>
                <w:szCs w:val="21"/>
              </w:rPr>
              <w:t>s</w:t>
            </w:r>
            <w:r w:rsidR="00BC14E0" w:rsidRPr="44C44D0B">
              <w:rPr>
                <w:sz w:val="21"/>
                <w:szCs w:val="21"/>
              </w:rPr>
              <w:t>creen.</w:t>
            </w:r>
          </w:p>
          <w:p w14:paraId="5589449C" w14:textId="77777777" w:rsidR="009C5975" w:rsidRPr="005633F3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0E19ECCA" w14:textId="77777777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9DCC3D" w14:textId="77777777" w:rsidR="009C5975" w:rsidRDefault="009C5975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C5975" w14:paraId="53E36329" w14:textId="77777777" w:rsidTr="44C44D0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3077F" w14:textId="36D904D4" w:rsidR="009C5975" w:rsidRDefault="009C5975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2F5A3C">
              <w:rPr>
                <w:b/>
                <w:bCs/>
                <w:sz w:val="24"/>
                <w:szCs w:val="24"/>
              </w:rPr>
              <w:t xml:space="preserve"> searched user</w:t>
            </w:r>
            <w:r w:rsidR="002004F3">
              <w:rPr>
                <w:b/>
                <w:bCs/>
                <w:sz w:val="24"/>
                <w:szCs w:val="24"/>
              </w:rPr>
              <w:t>(s)</w:t>
            </w:r>
            <w:r w:rsidR="002F5A3C">
              <w:rPr>
                <w:b/>
                <w:bCs/>
                <w:sz w:val="24"/>
                <w:szCs w:val="24"/>
              </w:rPr>
              <w:t xml:space="preserve"> by last nam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555FF56F" w14:textId="77777777" w:rsidR="009C5975" w:rsidRPr="008222C4" w:rsidRDefault="009C5975" w:rsidP="009C5975">
      <w:pPr>
        <w:pStyle w:val="Normal1"/>
        <w:rPr>
          <w:b/>
          <w:color w:val="FF0000"/>
        </w:rPr>
      </w:pPr>
    </w:p>
    <w:p w14:paraId="098EDBBE" w14:textId="77777777" w:rsidR="00A96D19" w:rsidRDefault="00A96D19" w:rsidP="009F66D6">
      <w:pPr>
        <w:pStyle w:val="Normal1"/>
        <w:rPr>
          <w:bCs/>
          <w:color w:val="FF0000"/>
        </w:rPr>
      </w:pPr>
    </w:p>
    <w:p w14:paraId="3379A15A" w14:textId="671F6E67" w:rsidR="00580A51" w:rsidRPr="002F051D" w:rsidRDefault="00580A51" w:rsidP="00580A51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</w:t>
      </w:r>
      <w:r w:rsidR="00900B7F" w:rsidRPr="002F051D">
        <w:rPr>
          <w:b/>
        </w:rPr>
        <w:t xml:space="preserve">Figure </w:t>
      </w:r>
      <w:r w:rsidR="00A24103">
        <w:rPr>
          <w:b/>
        </w:rPr>
        <w:t>13</w:t>
      </w:r>
      <w:r w:rsidR="00900B7F" w:rsidRPr="002F051D">
        <w:rPr>
          <w:b/>
        </w:rPr>
        <w:t xml:space="preserve">.1    </w:t>
      </w:r>
      <w:r w:rsidR="00944040">
        <w:rPr>
          <w:b/>
        </w:rPr>
        <w:t xml:space="preserve">                     </w:t>
      </w:r>
      <w:r w:rsidR="00900B7F" w:rsidRPr="002F051D">
        <w:rPr>
          <w:b/>
        </w:rPr>
        <w:t xml:space="preserve">  </w:t>
      </w:r>
      <w:r w:rsidR="00944040" w:rsidRPr="002F051D">
        <w:rPr>
          <w:b/>
        </w:rPr>
        <w:t xml:space="preserve">Figure </w:t>
      </w:r>
      <w:r w:rsidR="00944040">
        <w:rPr>
          <w:b/>
        </w:rPr>
        <w:t>13</w:t>
      </w:r>
      <w:r w:rsidR="00944040" w:rsidRPr="002F051D">
        <w:rPr>
          <w:b/>
        </w:rPr>
        <w:t>.</w:t>
      </w:r>
      <w:r w:rsidR="00944040">
        <w:rPr>
          <w:b/>
        </w:rPr>
        <w:t>2</w:t>
      </w:r>
    </w:p>
    <w:p w14:paraId="5C2FD22F" w14:textId="77777777" w:rsidR="00580A51" w:rsidRDefault="00580A51" w:rsidP="00580A51">
      <w:pPr>
        <w:pStyle w:val="Normal1"/>
        <w:rPr>
          <w:b/>
          <w:color w:val="FF0000"/>
        </w:rPr>
      </w:pPr>
    </w:p>
    <w:p w14:paraId="319F42C5" w14:textId="1AD42498" w:rsidR="00580A51" w:rsidRDefault="00580A51" w:rsidP="5FFA3F6F">
      <w:pPr>
        <w:pStyle w:val="Normal1"/>
      </w:pPr>
      <w:r>
        <w:rPr>
          <w:noProof/>
        </w:rPr>
        <w:drawing>
          <wp:inline distT="0" distB="0" distL="0" distR="0" wp14:anchorId="45D15669" wp14:editId="1275820E">
            <wp:extent cx="1872607" cy="3442218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0B7F" w:rsidRPr="2BB85205">
        <w:rPr>
          <w:noProof/>
        </w:rPr>
        <w:t xml:space="preserve"> </w:t>
      </w:r>
      <w:r w:rsidR="00995A4C" w:rsidRPr="2BB85205">
        <w:rPr>
          <w:noProof/>
        </w:rPr>
        <w:t xml:space="preserve"> </w:t>
      </w:r>
      <w:r w:rsidR="7D6041E8">
        <w:rPr>
          <w:noProof/>
        </w:rPr>
        <w:drawing>
          <wp:inline distT="0" distB="0" distL="0" distR="0" wp14:anchorId="23EB3553" wp14:editId="73C37475">
            <wp:extent cx="1723789" cy="3428560"/>
            <wp:effectExtent l="0" t="0" r="0" b="635"/>
            <wp:docPr id="1487147145" name="Picture 1487147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7147145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49"/>
                    <a:stretch/>
                  </pic:blipFill>
                  <pic:spPr bwMode="auto">
                    <a:xfrm>
                      <a:off x="0" y="0"/>
                      <a:ext cx="1728101" cy="3437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215300DB">
        <w:rPr>
          <w:noProof/>
        </w:rPr>
        <w:drawing>
          <wp:inline distT="0" distB="0" distL="0" distR="0" wp14:anchorId="741A7FC8" wp14:editId="1D5DF15A">
            <wp:extent cx="1820848" cy="3445379"/>
            <wp:effectExtent l="0" t="0" r="8255" b="3175"/>
            <wp:docPr id="11809398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7E381" w14:textId="7C869227" w:rsidR="22C77B83" w:rsidRDefault="22C77B83" w:rsidP="22C77B83">
      <w:pPr>
        <w:pStyle w:val="Normal1"/>
        <w:rPr>
          <w:noProof/>
        </w:rPr>
      </w:pPr>
    </w:p>
    <w:p w14:paraId="7125C9CF" w14:textId="77777777" w:rsidR="00A96D19" w:rsidRDefault="00A96D19" w:rsidP="009F66D6">
      <w:pPr>
        <w:pStyle w:val="Normal1"/>
        <w:rPr>
          <w:bCs/>
          <w:color w:val="FF0000"/>
        </w:rPr>
      </w:pPr>
    </w:p>
    <w:p w14:paraId="36945B68" w14:textId="77777777" w:rsidR="00A96D19" w:rsidRDefault="00A96D19" w:rsidP="009F66D6">
      <w:pPr>
        <w:pStyle w:val="Normal1"/>
        <w:rPr>
          <w:bCs/>
          <w:color w:val="FF0000"/>
        </w:rPr>
      </w:pPr>
    </w:p>
    <w:p w14:paraId="72081DAA" w14:textId="77777777" w:rsidR="00A96D19" w:rsidRDefault="00A96D19" w:rsidP="009F66D6">
      <w:pPr>
        <w:pStyle w:val="Normal1"/>
        <w:rPr>
          <w:bCs/>
          <w:color w:val="FF0000"/>
        </w:rPr>
      </w:pPr>
    </w:p>
    <w:p w14:paraId="57B2A00F" w14:textId="18231B66" w:rsidR="00A96D19" w:rsidRDefault="00A96D19" w:rsidP="009F66D6">
      <w:pPr>
        <w:pStyle w:val="Normal1"/>
      </w:pPr>
    </w:p>
    <w:p w14:paraId="19F1B405" w14:textId="026B5A47" w:rsidR="1B672A8C" w:rsidRDefault="1B672A8C" w:rsidP="1B672A8C">
      <w:pPr>
        <w:pStyle w:val="Normal1"/>
        <w:rPr>
          <w:color w:val="FF0000"/>
        </w:rPr>
      </w:pPr>
    </w:p>
    <w:p w14:paraId="3C4BD2AC" w14:textId="77777777" w:rsidR="00A96D19" w:rsidRDefault="00A96D19" w:rsidP="009F66D6">
      <w:pPr>
        <w:pStyle w:val="Normal1"/>
        <w:rPr>
          <w:bCs/>
          <w:color w:val="FF0000"/>
        </w:rPr>
      </w:pPr>
    </w:p>
    <w:p w14:paraId="5C371F56" w14:textId="24FF36A7" w:rsidR="00A96D19" w:rsidRDefault="00A96D19" w:rsidP="00A96D19">
      <w:pPr>
        <w:pStyle w:val="Normal1"/>
        <w:rPr>
          <w:sz w:val="21"/>
          <w:szCs w:val="21"/>
        </w:rPr>
      </w:pPr>
      <w:r>
        <w:t xml:space="preserve">UC 14: </w:t>
      </w:r>
      <w:r w:rsidR="00071CDE">
        <w:t>View Us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A96D19" w14:paraId="027656B7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BA12F6" w14:textId="0E2B2B6C" w:rsidR="00A96D19" w:rsidRDefault="00A96D19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7F659D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7FB">
              <w:rPr>
                <w:b/>
                <w:bCs/>
                <w:sz w:val="24"/>
                <w:szCs w:val="24"/>
              </w:rPr>
              <w:t xml:space="preserve"> and on Search All Users screen.</w:t>
            </w:r>
          </w:p>
        </w:tc>
      </w:tr>
      <w:tr w:rsidR="00A96D19" w14:paraId="32AAEAD5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E95AD0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4D971C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A96D19" w14:paraId="0BAB1101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FFC92A" w14:textId="77777777" w:rsidR="00A96D19" w:rsidRDefault="00A96D19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D53DA8" w14:textId="3CD7D3CA" w:rsidR="00A96D19" w:rsidRDefault="00A96D19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32288F">
              <w:t xml:space="preserve">Search All Users </w:t>
            </w:r>
            <w:r w:rsidR="00DA58F7">
              <w:t>s</w:t>
            </w:r>
            <w:r w:rsidR="0032288F">
              <w:t>creen</w:t>
            </w:r>
            <w:r w:rsidR="006C11FA">
              <w:t xml:space="preserve"> </w:t>
            </w:r>
            <w:r w:rsidR="00C420E7" w:rsidRPr="2B77147A">
              <w:rPr>
                <w:b/>
                <w:bCs/>
              </w:rPr>
              <w:t xml:space="preserve">(Figure </w:t>
            </w:r>
            <w:r w:rsidR="00C420E7">
              <w:rPr>
                <w:b/>
                <w:bCs/>
              </w:rPr>
              <w:t>13</w:t>
            </w:r>
            <w:r w:rsidR="00C420E7" w:rsidRPr="2B77147A">
              <w:rPr>
                <w:b/>
                <w:bCs/>
              </w:rPr>
              <w:t>.</w:t>
            </w:r>
            <w:r w:rsidR="00C420E7">
              <w:rPr>
                <w:b/>
                <w:bCs/>
              </w:rPr>
              <w:t>2</w:t>
            </w:r>
            <w:r w:rsidR="00C420E7" w:rsidRPr="2B77147A">
              <w:rPr>
                <w:b/>
                <w:bCs/>
              </w:rPr>
              <w:t>)</w:t>
            </w:r>
          </w:p>
        </w:tc>
      </w:tr>
      <w:tr w:rsidR="00B76542" w14:paraId="67E74F6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804F7" w14:textId="1AB56CFA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‘</w:t>
            </w:r>
            <w:r w:rsidR="0064104D">
              <w:rPr>
                <w:sz w:val="21"/>
                <w:szCs w:val="21"/>
              </w:rPr>
              <w:t xml:space="preserve">View User’ </w:t>
            </w:r>
            <w:r w:rsidRPr="74A828EB">
              <w:rPr>
                <w:sz w:val="21"/>
                <w:szCs w:val="21"/>
              </w:rPr>
              <w:t xml:space="preserve">function by choosing a </w:t>
            </w:r>
            <w:r w:rsidR="0064104D">
              <w:rPr>
                <w:sz w:val="21"/>
                <w:szCs w:val="21"/>
              </w:rPr>
              <w:t xml:space="preserve">user </w:t>
            </w:r>
            <w:r w:rsidRPr="74A828EB">
              <w:rPr>
                <w:sz w:val="21"/>
                <w:szCs w:val="21"/>
              </w:rPr>
              <w:t xml:space="preserve">from the </w:t>
            </w:r>
            <w:r w:rsidR="0064104D">
              <w:rPr>
                <w:sz w:val="21"/>
                <w:szCs w:val="21"/>
              </w:rPr>
              <w:t>Search All Users</w:t>
            </w:r>
            <w:r w:rsidRPr="74A828EB">
              <w:rPr>
                <w:sz w:val="21"/>
                <w:szCs w:val="21"/>
              </w:rPr>
              <w:t xml:space="preserve"> </w:t>
            </w:r>
            <w:r w:rsidR="004D3105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A35B02" w14:textId="741BCD23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 w:rsidR="006F6081">
              <w:rPr>
                <w:sz w:val="21"/>
                <w:szCs w:val="21"/>
              </w:rPr>
              <w:t xml:space="preserve"> details of the selected user</w:t>
            </w:r>
            <w:r w:rsidR="00BB7F82">
              <w:rPr>
                <w:sz w:val="21"/>
                <w:szCs w:val="21"/>
              </w:rPr>
              <w:t xml:space="preserve"> on User Profile screen.</w:t>
            </w:r>
            <w:r w:rsidR="00B25199">
              <w:rPr>
                <w:sz w:val="21"/>
                <w:szCs w:val="21"/>
              </w:rPr>
              <w:t xml:space="preserve"> </w:t>
            </w:r>
            <w:r w:rsidR="00B25199" w:rsidRPr="2B77147A">
              <w:rPr>
                <w:b/>
                <w:bCs/>
              </w:rPr>
              <w:t xml:space="preserve">(Figure </w:t>
            </w:r>
            <w:r w:rsidR="00B25199">
              <w:rPr>
                <w:b/>
                <w:bCs/>
              </w:rPr>
              <w:t>14</w:t>
            </w:r>
            <w:r w:rsidR="00B25199" w:rsidRPr="2B77147A">
              <w:rPr>
                <w:b/>
                <w:bCs/>
              </w:rPr>
              <w:t>.1)</w:t>
            </w:r>
          </w:p>
        </w:tc>
      </w:tr>
      <w:tr w:rsidR="00B76542" w14:paraId="4D86E6E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3908C4" w14:textId="71714BAE" w:rsidR="00B76542" w:rsidRDefault="00BF347B" w:rsidP="00BF347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</w:t>
            </w:r>
            <w:r>
              <w:rPr>
                <w:sz w:val="21"/>
                <w:szCs w:val="21"/>
              </w:rPr>
              <w:t>admin</w:t>
            </w:r>
            <w:r w:rsidRPr="7B8CA2D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sees the selected user from the list displayed on </w:t>
            </w:r>
            <w:r w:rsidR="00C65E37">
              <w:rPr>
                <w:sz w:val="21"/>
                <w:szCs w:val="21"/>
              </w:rPr>
              <w:t>User Profile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123BA4" w14:textId="77777777" w:rsidR="00B76542" w:rsidRDefault="00B76542" w:rsidP="00B76542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76542" w14:paraId="1EC9849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553470" w14:textId="73542ACD" w:rsidR="00B76542" w:rsidRDefault="00B76542" w:rsidP="00B76542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F76E97">
              <w:rPr>
                <w:b/>
                <w:bCs/>
                <w:sz w:val="24"/>
                <w:szCs w:val="24"/>
              </w:rPr>
              <w:t xml:space="preserve"> selected user.</w:t>
            </w:r>
          </w:p>
        </w:tc>
      </w:tr>
    </w:tbl>
    <w:p w14:paraId="3336E68B" w14:textId="77777777" w:rsidR="00A96D19" w:rsidRDefault="00A96D19" w:rsidP="009F66D6">
      <w:pPr>
        <w:pStyle w:val="Normal1"/>
        <w:rPr>
          <w:bCs/>
          <w:color w:val="FF0000"/>
        </w:rPr>
      </w:pPr>
    </w:p>
    <w:p w14:paraId="0495BB34" w14:textId="499F4838" w:rsidR="00453C96" w:rsidRPr="002F051D" w:rsidRDefault="00E900D9" w:rsidP="00453C96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13</w:t>
      </w:r>
      <w:r w:rsidRPr="002F051D">
        <w:rPr>
          <w:b/>
        </w:rPr>
        <w:t>.</w:t>
      </w:r>
      <w:r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</w:t>
      </w:r>
      <w:r w:rsidR="00453C96" w:rsidRPr="002F051D">
        <w:rPr>
          <w:b/>
        </w:rPr>
        <w:t xml:space="preserve">Figure </w:t>
      </w:r>
      <w:r w:rsidR="00453C96">
        <w:rPr>
          <w:b/>
        </w:rPr>
        <w:t>1</w:t>
      </w:r>
      <w:r w:rsidR="00684816">
        <w:rPr>
          <w:b/>
        </w:rPr>
        <w:t>4</w:t>
      </w:r>
      <w:r w:rsidR="00453C96" w:rsidRPr="002F051D">
        <w:rPr>
          <w:b/>
        </w:rPr>
        <w:t xml:space="preserve">.1    </w:t>
      </w:r>
      <w:r w:rsidR="00453C96">
        <w:rPr>
          <w:b/>
        </w:rPr>
        <w:t xml:space="preserve">                     </w:t>
      </w:r>
      <w:r w:rsidR="00453C96" w:rsidRPr="002F051D">
        <w:rPr>
          <w:b/>
        </w:rPr>
        <w:t xml:space="preserve">  </w:t>
      </w:r>
    </w:p>
    <w:p w14:paraId="7F3B69EB" w14:textId="77777777" w:rsidR="00453C96" w:rsidRDefault="00453C96" w:rsidP="00453C96">
      <w:pPr>
        <w:pStyle w:val="Normal1"/>
        <w:rPr>
          <w:b/>
          <w:color w:val="FF0000"/>
        </w:rPr>
      </w:pPr>
    </w:p>
    <w:p w14:paraId="255B46C5" w14:textId="4CD2B686" w:rsidR="00453C96" w:rsidRDefault="00453C96" w:rsidP="00453C96">
      <w:pPr>
        <w:pStyle w:val="Normal1"/>
        <w:rPr>
          <w:b/>
          <w:color w:val="FF0000"/>
        </w:rPr>
      </w:pPr>
      <w:r w:rsidRPr="2BB85205">
        <w:rPr>
          <w:noProof/>
        </w:rPr>
        <w:t xml:space="preserve">  </w:t>
      </w:r>
      <w:r w:rsidR="3D919B48">
        <w:rPr>
          <w:noProof/>
        </w:rPr>
        <w:drawing>
          <wp:inline distT="0" distB="0" distL="0" distR="0" wp14:anchorId="7D988F51" wp14:editId="544E1A11">
            <wp:extent cx="1820848" cy="3445379"/>
            <wp:effectExtent l="0" t="0" r="8255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4816" w:rsidRPr="2BB85205">
        <w:rPr>
          <w:noProof/>
        </w:rPr>
        <w:t xml:space="preserve"> </w:t>
      </w:r>
      <w:r w:rsidR="6DCC333C">
        <w:rPr>
          <w:noProof/>
        </w:rPr>
        <w:drawing>
          <wp:inline distT="0" distB="0" distL="0" distR="0" wp14:anchorId="3929C4B3" wp14:editId="5BD111D1">
            <wp:extent cx="1856117" cy="3445664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0CFFB" w14:textId="3E5DE0A6" w:rsidR="00131A6C" w:rsidRDefault="00131A6C" w:rsidP="009F66D6">
      <w:pPr>
        <w:pStyle w:val="Normal1"/>
        <w:rPr>
          <w:bCs/>
          <w:color w:val="FF0000"/>
        </w:rPr>
      </w:pPr>
    </w:p>
    <w:p w14:paraId="32800E75" w14:textId="75B76349" w:rsidR="00C00788" w:rsidRDefault="00C00788" w:rsidP="009F66D6">
      <w:pPr>
        <w:pStyle w:val="Normal1"/>
        <w:rPr>
          <w:bCs/>
          <w:color w:val="FF0000"/>
        </w:rPr>
      </w:pPr>
    </w:p>
    <w:p w14:paraId="1768DDFC" w14:textId="2D18C6C5" w:rsidR="00C00788" w:rsidRDefault="00C00788" w:rsidP="009F66D6">
      <w:pPr>
        <w:pStyle w:val="Normal1"/>
        <w:rPr>
          <w:bCs/>
          <w:color w:val="FF0000"/>
        </w:rPr>
      </w:pPr>
    </w:p>
    <w:p w14:paraId="2A8E2C37" w14:textId="2B42F9BF" w:rsidR="00C00788" w:rsidRDefault="00C00788" w:rsidP="009F66D6">
      <w:pPr>
        <w:pStyle w:val="Normal1"/>
        <w:rPr>
          <w:bCs/>
          <w:color w:val="FF0000"/>
        </w:rPr>
      </w:pPr>
    </w:p>
    <w:p w14:paraId="4373DDF7" w14:textId="4F1734CE" w:rsidR="00C00788" w:rsidRDefault="00C00788" w:rsidP="009F66D6">
      <w:pPr>
        <w:pStyle w:val="Normal1"/>
        <w:rPr>
          <w:bCs/>
          <w:color w:val="FF0000"/>
        </w:rPr>
      </w:pPr>
    </w:p>
    <w:p w14:paraId="4851A824" w14:textId="7FAC36BB" w:rsidR="00C00788" w:rsidRDefault="00C00788" w:rsidP="009F66D6">
      <w:pPr>
        <w:pStyle w:val="Normal1"/>
        <w:rPr>
          <w:bCs/>
          <w:color w:val="FF0000"/>
        </w:rPr>
      </w:pPr>
    </w:p>
    <w:p w14:paraId="0CBC92FB" w14:textId="395F6227" w:rsidR="00C00788" w:rsidRDefault="00C00788" w:rsidP="009F66D6">
      <w:pPr>
        <w:pStyle w:val="Normal1"/>
        <w:rPr>
          <w:bCs/>
          <w:color w:val="FF0000"/>
        </w:rPr>
      </w:pPr>
    </w:p>
    <w:p w14:paraId="1B454A23" w14:textId="4C39DDA2" w:rsidR="00C00788" w:rsidRDefault="00C00788" w:rsidP="009F66D6">
      <w:pPr>
        <w:pStyle w:val="Normal1"/>
        <w:rPr>
          <w:bCs/>
          <w:color w:val="FF0000"/>
        </w:rPr>
      </w:pPr>
    </w:p>
    <w:p w14:paraId="62F85D2D" w14:textId="6D1B7291" w:rsidR="00C00788" w:rsidRDefault="00C00788" w:rsidP="009F66D6">
      <w:pPr>
        <w:pStyle w:val="Normal1"/>
        <w:rPr>
          <w:bCs/>
          <w:color w:val="FF0000"/>
        </w:rPr>
      </w:pPr>
    </w:p>
    <w:p w14:paraId="5107221B" w14:textId="19B44259" w:rsidR="00C00788" w:rsidRDefault="00C00788" w:rsidP="009F66D6">
      <w:pPr>
        <w:pStyle w:val="Normal1"/>
        <w:rPr>
          <w:bCs/>
          <w:color w:val="FF0000"/>
        </w:rPr>
      </w:pPr>
    </w:p>
    <w:p w14:paraId="33621052" w14:textId="5418F846" w:rsidR="00C00788" w:rsidRDefault="00C00788" w:rsidP="009F66D6">
      <w:pPr>
        <w:pStyle w:val="Normal1"/>
        <w:rPr>
          <w:bCs/>
          <w:color w:val="FF0000"/>
        </w:rPr>
      </w:pPr>
    </w:p>
    <w:p w14:paraId="5CF97124" w14:textId="68765881" w:rsidR="00C00788" w:rsidRDefault="00C00788" w:rsidP="009F66D6">
      <w:pPr>
        <w:pStyle w:val="Normal1"/>
        <w:rPr>
          <w:bCs/>
          <w:color w:val="FF0000"/>
        </w:rPr>
      </w:pPr>
    </w:p>
    <w:p w14:paraId="1F2E3252" w14:textId="1088A0B6" w:rsidR="00C00788" w:rsidRDefault="00C00788" w:rsidP="009F66D6">
      <w:pPr>
        <w:pStyle w:val="Normal1"/>
        <w:rPr>
          <w:bCs/>
          <w:color w:val="FF0000"/>
        </w:rPr>
      </w:pPr>
    </w:p>
    <w:p w14:paraId="648A14F3" w14:textId="20528CEA" w:rsidR="003101F4" w:rsidRDefault="003101F4" w:rsidP="009F66D6">
      <w:pPr>
        <w:pStyle w:val="Normal1"/>
        <w:rPr>
          <w:bCs/>
          <w:color w:val="FF0000"/>
        </w:rPr>
      </w:pPr>
    </w:p>
    <w:p w14:paraId="668F7CDE" w14:textId="77777777" w:rsidR="00131A6C" w:rsidRDefault="00131A6C" w:rsidP="009F66D6">
      <w:pPr>
        <w:pStyle w:val="Normal1"/>
        <w:rPr>
          <w:bCs/>
          <w:color w:val="FF0000"/>
        </w:rPr>
      </w:pPr>
    </w:p>
    <w:p w14:paraId="011BB312" w14:textId="062958A5" w:rsidR="009F137B" w:rsidRDefault="009F137B" w:rsidP="009F137B">
      <w:pPr>
        <w:pStyle w:val="Normal1"/>
        <w:rPr>
          <w:sz w:val="21"/>
          <w:szCs w:val="21"/>
        </w:rPr>
      </w:pPr>
      <w:r>
        <w:t xml:space="preserve">UC 15: </w:t>
      </w:r>
      <w:r w:rsidR="002940E9">
        <w:t>Modify User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137B" w14:paraId="17E6A1AC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B16E71" w14:textId="7265D3C0" w:rsidR="009F137B" w:rsidRDefault="009F137B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0E5438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8083F">
              <w:rPr>
                <w:b/>
                <w:bCs/>
                <w:sz w:val="24"/>
                <w:szCs w:val="24"/>
              </w:rPr>
              <w:t xml:space="preserve"> and on </w:t>
            </w:r>
            <w:r w:rsidR="006300F8" w:rsidRPr="00455504">
              <w:rPr>
                <w:b/>
                <w:bCs/>
                <w:sz w:val="24"/>
                <w:szCs w:val="24"/>
              </w:rPr>
              <w:t>User Profile screen</w:t>
            </w:r>
            <w:r w:rsidR="00E635B6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9F137B" w14:paraId="31B36531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D50071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EACAE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F137B" w14:paraId="097A1978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3DE004" w14:textId="77777777" w:rsidR="009F137B" w:rsidRDefault="009F137B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C7E3C7" w14:textId="648331F5" w:rsidR="009F137B" w:rsidRDefault="009F137B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9B73A4">
              <w:rPr>
                <w:sz w:val="21"/>
                <w:szCs w:val="21"/>
              </w:rPr>
              <w:t>User Profile screen</w:t>
            </w:r>
            <w:r w:rsidR="00570DDC">
              <w:t xml:space="preserve"> </w:t>
            </w:r>
            <w:r w:rsidR="00570DDC" w:rsidRPr="2B77147A">
              <w:rPr>
                <w:b/>
                <w:bCs/>
              </w:rPr>
              <w:t xml:space="preserve">(Figure </w:t>
            </w:r>
            <w:r w:rsidR="00570DDC">
              <w:rPr>
                <w:b/>
                <w:bCs/>
              </w:rPr>
              <w:t>14</w:t>
            </w:r>
            <w:r w:rsidR="00570DDC" w:rsidRPr="2B77147A">
              <w:rPr>
                <w:b/>
                <w:bCs/>
              </w:rPr>
              <w:t>.1)</w:t>
            </w:r>
          </w:p>
        </w:tc>
      </w:tr>
      <w:tr w:rsidR="009F137B" w14:paraId="5494111B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FF372" w14:textId="2CE81734" w:rsidR="0073704D" w:rsidRDefault="009F137B" w:rsidP="0073704D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3C6FDD">
              <w:rPr>
                <w:sz w:val="21"/>
                <w:szCs w:val="21"/>
              </w:rPr>
              <w:t xml:space="preserve">the </w:t>
            </w:r>
            <w:r w:rsidR="00C469CE">
              <w:rPr>
                <w:sz w:val="21"/>
                <w:szCs w:val="21"/>
              </w:rPr>
              <w:t>A</w:t>
            </w:r>
            <w:r w:rsidR="003C6FDD">
              <w:rPr>
                <w:sz w:val="21"/>
                <w:szCs w:val="21"/>
              </w:rPr>
              <w:t xml:space="preserve">dmin updates one or more fields </w:t>
            </w:r>
            <w:r w:rsidR="009C11CC">
              <w:rPr>
                <w:sz w:val="21"/>
                <w:szCs w:val="21"/>
              </w:rPr>
              <w:t xml:space="preserve">and selects the ‘Modify User Profile’ function on the </w:t>
            </w:r>
            <w:r w:rsidR="009B73A4">
              <w:rPr>
                <w:sz w:val="21"/>
                <w:szCs w:val="21"/>
              </w:rPr>
              <w:t>User Profile screen</w:t>
            </w:r>
            <w:r w:rsidR="009C11CC">
              <w:rPr>
                <w:sz w:val="21"/>
                <w:szCs w:val="21"/>
              </w:rPr>
              <w:t>.</w:t>
            </w:r>
          </w:p>
          <w:p w14:paraId="2C2FD1B5" w14:textId="2E0DCD77" w:rsidR="009F137B" w:rsidRDefault="009F137B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8CE0AC" w14:textId="4E3C124B" w:rsidR="009F137B" w:rsidRDefault="009F137B" w:rsidP="00F3529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</w:t>
            </w:r>
            <w:r w:rsidR="003A0BBD">
              <w:rPr>
                <w:sz w:val="21"/>
                <w:szCs w:val="21"/>
              </w:rPr>
              <w:t xml:space="preserve">displays a confirmation </w:t>
            </w:r>
            <w:r w:rsidR="00C928AE">
              <w:rPr>
                <w:sz w:val="21"/>
                <w:szCs w:val="21"/>
              </w:rPr>
              <w:t>window</w:t>
            </w:r>
            <w:r w:rsidR="003A0BBD">
              <w:rPr>
                <w:sz w:val="21"/>
                <w:szCs w:val="21"/>
              </w:rPr>
              <w:t xml:space="preserve"> to the system user</w:t>
            </w:r>
            <w:r w:rsidR="00012E4B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012E4B">
              <w:rPr>
                <w:sz w:val="21"/>
                <w:szCs w:val="21"/>
              </w:rPr>
              <w:t>.</w:t>
            </w:r>
            <w:r w:rsidR="00F35293">
              <w:rPr>
                <w:sz w:val="21"/>
                <w:szCs w:val="21"/>
              </w:rPr>
              <w:t xml:space="preserve"> </w:t>
            </w:r>
            <w:r w:rsidR="00F35293" w:rsidRPr="2B77147A">
              <w:rPr>
                <w:b/>
                <w:bCs/>
              </w:rPr>
              <w:t xml:space="preserve">(Figure </w:t>
            </w:r>
            <w:r w:rsidR="00F35293">
              <w:rPr>
                <w:b/>
                <w:bCs/>
              </w:rPr>
              <w:t>15</w:t>
            </w:r>
            <w:r w:rsidR="00F35293" w:rsidRPr="2B77147A">
              <w:rPr>
                <w:b/>
                <w:bCs/>
              </w:rPr>
              <w:t>.</w:t>
            </w:r>
            <w:r w:rsidR="00F35293">
              <w:rPr>
                <w:b/>
                <w:bCs/>
              </w:rPr>
              <w:t>1</w:t>
            </w:r>
            <w:r w:rsidR="00F35293" w:rsidRPr="2B77147A">
              <w:rPr>
                <w:b/>
                <w:bCs/>
              </w:rPr>
              <w:t>)</w:t>
            </w:r>
          </w:p>
        </w:tc>
      </w:tr>
      <w:tr w:rsidR="00073CDF" w14:paraId="1B6EC2E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D04343" w14:textId="570B6192" w:rsidR="00073CDF" w:rsidRPr="00073CDF" w:rsidRDefault="00073CDF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</w:t>
            </w:r>
            <w:r w:rsidR="001462FC">
              <w:rPr>
                <w:sz w:val="21"/>
                <w:szCs w:val="21"/>
              </w:rPr>
              <w:t xml:space="preserve">The </w:t>
            </w:r>
            <w:r w:rsidR="006C3E94">
              <w:rPr>
                <w:sz w:val="21"/>
                <w:szCs w:val="21"/>
              </w:rPr>
              <w:t>A</w:t>
            </w:r>
            <w:r w:rsidR="001462FC">
              <w:rPr>
                <w:sz w:val="21"/>
                <w:szCs w:val="21"/>
              </w:rPr>
              <w:t xml:space="preserve">dmin </w:t>
            </w:r>
            <w:r w:rsidR="00417222">
              <w:rPr>
                <w:sz w:val="21"/>
                <w:szCs w:val="21"/>
              </w:rPr>
              <w:t>can either click ‘Y</w:t>
            </w:r>
            <w:r w:rsidR="00EA2054">
              <w:rPr>
                <w:sz w:val="21"/>
                <w:szCs w:val="21"/>
              </w:rPr>
              <w:t>ES</w:t>
            </w:r>
            <w:r w:rsidR="00417222">
              <w:rPr>
                <w:sz w:val="21"/>
                <w:szCs w:val="21"/>
              </w:rPr>
              <w:t>’ or ‘N</w:t>
            </w:r>
            <w:r w:rsidR="00EA2054">
              <w:rPr>
                <w:sz w:val="21"/>
                <w:szCs w:val="21"/>
              </w:rPr>
              <w:t>O</w:t>
            </w:r>
            <w:r w:rsidR="00417222">
              <w:rPr>
                <w:sz w:val="21"/>
                <w:szCs w:val="21"/>
              </w:rPr>
              <w:t>’ with respective to modify the user’s profile</w:t>
            </w:r>
            <w:r w:rsidR="00F069E2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F069E2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21310E" w14:textId="68D53108" w:rsidR="00073CDF" w:rsidRPr="0038727D" w:rsidRDefault="0038727D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5B13C9B" w14:textId="118749E2" w:rsidR="00073CDF" w:rsidRDefault="00665ADD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 </w:t>
            </w:r>
            <w:r w:rsidR="00970F27">
              <w:rPr>
                <w:sz w:val="21"/>
                <w:szCs w:val="21"/>
              </w:rPr>
              <w:t xml:space="preserve">The system </w:t>
            </w:r>
            <w:r w:rsidR="0044478D">
              <w:rPr>
                <w:sz w:val="21"/>
                <w:szCs w:val="21"/>
              </w:rPr>
              <w:t>modifies</w:t>
            </w:r>
            <w:r w:rsidR="00970F27">
              <w:rPr>
                <w:sz w:val="21"/>
                <w:szCs w:val="21"/>
              </w:rPr>
              <w:t xml:space="preserve"> the user profile with </w:t>
            </w:r>
            <w:r w:rsidR="0044478D">
              <w:rPr>
                <w:sz w:val="21"/>
                <w:szCs w:val="21"/>
              </w:rPr>
              <w:t>altered</w:t>
            </w:r>
            <w:r w:rsidR="00970F27">
              <w:rPr>
                <w:sz w:val="21"/>
                <w:szCs w:val="21"/>
              </w:rPr>
              <w:t xml:space="preserve"> fields and </w:t>
            </w:r>
            <w:r w:rsidR="00755D41">
              <w:rPr>
                <w:sz w:val="21"/>
                <w:szCs w:val="21"/>
              </w:rPr>
              <w:t xml:space="preserve">Account Details Updated </w:t>
            </w:r>
            <w:r w:rsidR="00970F27">
              <w:rPr>
                <w:sz w:val="21"/>
                <w:szCs w:val="21"/>
              </w:rPr>
              <w:t xml:space="preserve">message is displayed to the </w:t>
            </w:r>
            <w:r w:rsidR="006C3E94">
              <w:rPr>
                <w:sz w:val="21"/>
                <w:szCs w:val="21"/>
              </w:rPr>
              <w:t>A</w:t>
            </w:r>
            <w:r w:rsidR="00BA68FC">
              <w:rPr>
                <w:sz w:val="21"/>
                <w:szCs w:val="21"/>
              </w:rPr>
              <w:t xml:space="preserve">dmin </w:t>
            </w:r>
            <w:r w:rsidR="0044478D">
              <w:rPr>
                <w:sz w:val="21"/>
                <w:szCs w:val="21"/>
              </w:rPr>
              <w:t xml:space="preserve">on the </w:t>
            </w:r>
            <w:r w:rsidR="009B73A4">
              <w:rPr>
                <w:sz w:val="21"/>
                <w:szCs w:val="21"/>
              </w:rPr>
              <w:t>User Profile screen</w:t>
            </w:r>
            <w:r w:rsidR="00C362A4">
              <w:rPr>
                <w:sz w:val="21"/>
                <w:szCs w:val="21"/>
              </w:rPr>
              <w:t>.</w:t>
            </w:r>
          </w:p>
        </w:tc>
      </w:tr>
      <w:tr w:rsidR="009F137B" w14:paraId="288142A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6124DB" w14:textId="67400785" w:rsidR="009F137B" w:rsidRDefault="00977700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9F137B" w:rsidRPr="7B8CA2DE">
              <w:rPr>
                <w:b/>
                <w:bCs/>
                <w:sz w:val="21"/>
                <w:szCs w:val="21"/>
              </w:rPr>
              <w:t>. TUCEW</w:t>
            </w:r>
            <w:r w:rsidR="009F137B" w:rsidRPr="7B8CA2DE">
              <w:rPr>
                <w:sz w:val="21"/>
                <w:szCs w:val="21"/>
              </w:rPr>
              <w:t xml:space="preserve"> the </w:t>
            </w:r>
            <w:r w:rsidR="00C469CE">
              <w:rPr>
                <w:sz w:val="21"/>
                <w:szCs w:val="21"/>
              </w:rPr>
              <w:t>A</w:t>
            </w:r>
            <w:r w:rsidR="009F137B">
              <w:rPr>
                <w:sz w:val="21"/>
                <w:szCs w:val="21"/>
              </w:rPr>
              <w:t>dmin</w:t>
            </w:r>
            <w:r w:rsidR="009F137B" w:rsidRPr="7B8CA2DE">
              <w:rPr>
                <w:sz w:val="21"/>
                <w:szCs w:val="21"/>
              </w:rPr>
              <w:t xml:space="preserve"> </w:t>
            </w:r>
            <w:r w:rsidR="009F137B">
              <w:rPr>
                <w:sz w:val="21"/>
                <w:szCs w:val="21"/>
              </w:rPr>
              <w:t>sees the selected user</w:t>
            </w:r>
            <w:r w:rsidR="00DF3312">
              <w:rPr>
                <w:sz w:val="21"/>
                <w:szCs w:val="21"/>
              </w:rPr>
              <w:t xml:space="preserve">’s profile information </w:t>
            </w:r>
            <w:r w:rsidR="009F137B">
              <w:rPr>
                <w:sz w:val="21"/>
                <w:szCs w:val="21"/>
              </w:rPr>
              <w:t xml:space="preserve">displayed on </w:t>
            </w:r>
            <w:r w:rsidR="009B73A4">
              <w:rPr>
                <w:sz w:val="21"/>
                <w:szCs w:val="21"/>
              </w:rPr>
              <w:t>User Profile screen</w:t>
            </w:r>
            <w:r w:rsidR="009F137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CFBC8D" w14:textId="77777777" w:rsidR="009F137B" w:rsidRDefault="009F137B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137B" w14:paraId="7F81C0E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E66A1E" w14:textId="3C7F9BB5" w:rsidR="009F137B" w:rsidRDefault="009F137B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5462F9">
              <w:rPr>
                <w:b/>
                <w:bCs/>
                <w:sz w:val="24"/>
                <w:szCs w:val="24"/>
              </w:rPr>
              <w:t xml:space="preserve">modified </w:t>
            </w:r>
            <w:r>
              <w:rPr>
                <w:b/>
                <w:bCs/>
                <w:sz w:val="24"/>
                <w:szCs w:val="24"/>
              </w:rPr>
              <w:t>details of the selected user.</w:t>
            </w:r>
          </w:p>
        </w:tc>
      </w:tr>
    </w:tbl>
    <w:p w14:paraId="2AAFD160" w14:textId="77777777" w:rsidR="00422DFF" w:rsidRDefault="00422DFF" w:rsidP="00422DFF">
      <w:pPr>
        <w:pStyle w:val="Normal1"/>
        <w:rPr>
          <w:bCs/>
          <w:color w:val="FF0000"/>
        </w:rPr>
      </w:pPr>
    </w:p>
    <w:p w14:paraId="3CE5FED4" w14:textId="77777777" w:rsidR="00422DFF" w:rsidRDefault="00422DFF" w:rsidP="00422DFF">
      <w:pPr>
        <w:pStyle w:val="Normal1"/>
        <w:rPr>
          <w:bCs/>
          <w:color w:val="FF0000"/>
        </w:rPr>
      </w:pPr>
    </w:p>
    <w:p w14:paraId="38CEF8C8" w14:textId="77777777" w:rsidR="00422DFF" w:rsidRDefault="00422DFF" w:rsidP="00422DFF">
      <w:pPr>
        <w:pStyle w:val="Normal1"/>
        <w:rPr>
          <w:bCs/>
          <w:color w:val="FF0000"/>
        </w:rPr>
      </w:pPr>
    </w:p>
    <w:p w14:paraId="7B5CA069" w14:textId="6AF3BF37" w:rsidR="00422DFF" w:rsidRPr="002F051D" w:rsidRDefault="00422DFF" w:rsidP="00422DFF">
      <w:pPr>
        <w:pStyle w:val="Normal1"/>
        <w:rPr>
          <w:b/>
        </w:rPr>
      </w:pPr>
      <w:r>
        <w:rPr>
          <w:bCs/>
          <w:color w:val="FF0000"/>
        </w:rPr>
        <w:t xml:space="preserve">     </w:t>
      </w:r>
      <w:r w:rsidRPr="002F051D">
        <w:rPr>
          <w:b/>
        </w:rPr>
        <w:t xml:space="preserve">Figure </w:t>
      </w:r>
      <w:r>
        <w:rPr>
          <w:b/>
        </w:rPr>
        <w:t>14</w:t>
      </w:r>
      <w:r w:rsidRPr="002F051D">
        <w:rPr>
          <w:b/>
        </w:rPr>
        <w:t xml:space="preserve">.1    </w:t>
      </w:r>
      <w:r>
        <w:rPr>
          <w:b/>
        </w:rPr>
        <w:t xml:space="preserve">                     </w:t>
      </w:r>
      <w:r w:rsidRPr="002F051D">
        <w:rPr>
          <w:b/>
        </w:rPr>
        <w:t xml:space="preserve">  </w:t>
      </w:r>
      <w:r w:rsidR="00F35293">
        <w:rPr>
          <w:b/>
        </w:rPr>
        <w:t>Figure 15.1</w:t>
      </w:r>
      <w:r w:rsidR="00E309C4">
        <w:rPr>
          <w:b/>
        </w:rPr>
        <w:tab/>
      </w:r>
      <w:r w:rsidR="00E309C4">
        <w:rPr>
          <w:b/>
        </w:rPr>
        <w:tab/>
        <w:t xml:space="preserve">                Figure 15.2</w:t>
      </w:r>
    </w:p>
    <w:p w14:paraId="2B82CEF0" w14:textId="3176460D" w:rsidR="00422DFF" w:rsidRDefault="00422DFF" w:rsidP="00422DFF">
      <w:pPr>
        <w:pStyle w:val="Normal1"/>
        <w:rPr>
          <w:b/>
          <w:color w:val="FF0000"/>
        </w:rPr>
      </w:pPr>
      <w:r w:rsidRPr="2BB85205">
        <w:rPr>
          <w:noProof/>
        </w:rPr>
        <w:t xml:space="preserve">   </w:t>
      </w:r>
      <w:r>
        <w:rPr>
          <w:noProof/>
        </w:rPr>
        <w:drawing>
          <wp:inline distT="0" distB="0" distL="0" distR="0" wp14:anchorId="66DFFD0B" wp14:editId="65544748">
            <wp:extent cx="1856117" cy="3445664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5293">
        <w:rPr>
          <w:noProof/>
        </w:rPr>
        <w:drawing>
          <wp:inline distT="0" distB="0" distL="0" distR="0" wp14:anchorId="52E6D7FB" wp14:editId="723EB42E">
            <wp:extent cx="1830053" cy="3428267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53" cy="342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09C4">
        <w:rPr>
          <w:noProof/>
        </w:rPr>
        <w:drawing>
          <wp:inline distT="0" distB="0" distL="0" distR="0" wp14:anchorId="216A207D" wp14:editId="57B8FCF0">
            <wp:extent cx="1843847" cy="3454107"/>
            <wp:effectExtent l="0" t="0" r="444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847" cy="345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CF23E" w14:textId="77777777" w:rsidR="00131A6C" w:rsidRDefault="00131A6C" w:rsidP="009F66D6">
      <w:pPr>
        <w:pStyle w:val="Normal1"/>
        <w:rPr>
          <w:bCs/>
          <w:color w:val="FF0000"/>
        </w:rPr>
      </w:pPr>
    </w:p>
    <w:p w14:paraId="1655F24E" w14:textId="77777777" w:rsidR="00131A6C" w:rsidRDefault="00131A6C" w:rsidP="009F66D6">
      <w:pPr>
        <w:pStyle w:val="Normal1"/>
        <w:rPr>
          <w:bCs/>
          <w:color w:val="FF0000"/>
        </w:rPr>
      </w:pPr>
    </w:p>
    <w:p w14:paraId="1E408654" w14:textId="77777777" w:rsidR="00131A6C" w:rsidRDefault="00131A6C" w:rsidP="009F66D6">
      <w:pPr>
        <w:pStyle w:val="Normal1"/>
        <w:rPr>
          <w:bCs/>
          <w:color w:val="FF0000"/>
        </w:rPr>
      </w:pPr>
    </w:p>
    <w:p w14:paraId="4DDBBEA3" w14:textId="77777777" w:rsidR="00131A6C" w:rsidRDefault="00131A6C" w:rsidP="009F66D6">
      <w:pPr>
        <w:pStyle w:val="Normal1"/>
        <w:rPr>
          <w:bCs/>
          <w:color w:val="FF0000"/>
        </w:rPr>
      </w:pPr>
    </w:p>
    <w:p w14:paraId="1F36E0A8" w14:textId="77777777" w:rsidR="00131A6C" w:rsidRDefault="00131A6C" w:rsidP="009F66D6">
      <w:pPr>
        <w:pStyle w:val="Normal1"/>
        <w:rPr>
          <w:bCs/>
          <w:color w:val="FF0000"/>
        </w:rPr>
      </w:pPr>
    </w:p>
    <w:p w14:paraId="59582F40" w14:textId="1B788949" w:rsidR="00131A6C" w:rsidRDefault="00131A6C" w:rsidP="00131A6C">
      <w:pPr>
        <w:pStyle w:val="Normal1"/>
        <w:rPr>
          <w:sz w:val="21"/>
          <w:szCs w:val="21"/>
        </w:rPr>
      </w:pPr>
      <w:r>
        <w:t xml:space="preserve">UC 19: </w:t>
      </w:r>
      <w:r w:rsidR="006528AF">
        <w:t>View Available Ca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131A6C" w14:paraId="1CBBAC30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199D7E" w14:textId="45B8C449" w:rsidR="00131A6C" w:rsidRDefault="00131A6C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64C1A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131A6C" w14:paraId="4DAB9890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976DD" w14:textId="13CF033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0F44AC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E1FCC9" w14:textId="7777777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131A6C" w14:paraId="0F0D193A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08BB95" w14:textId="77777777" w:rsidR="00131A6C" w:rsidRDefault="00131A6C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1112DB" w14:textId="708B63F4" w:rsidR="00131A6C" w:rsidRDefault="00131A6C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F44AC">
              <w:t>Rental Manager</w:t>
            </w:r>
            <w:r>
              <w:t xml:space="preserve"> Home </w:t>
            </w:r>
            <w:r w:rsidR="006575F6">
              <w:t>s</w:t>
            </w:r>
            <w:r>
              <w:t>creen</w:t>
            </w:r>
            <w:r w:rsidR="090D5646">
              <w:t xml:space="preserve"> </w:t>
            </w:r>
            <w:r w:rsidR="090D5646" w:rsidRPr="63A111D8">
              <w:rPr>
                <w:b/>
                <w:bCs/>
              </w:rPr>
              <w:t>(Figure 2.2)</w:t>
            </w:r>
            <w:r>
              <w:t>.</w:t>
            </w:r>
            <w:r w:rsidR="36A9BBC8">
              <w:t xml:space="preserve"> </w:t>
            </w:r>
          </w:p>
        </w:tc>
      </w:tr>
      <w:tr w:rsidR="00131A6C" w14:paraId="66232A5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8D8C5B" w14:textId="19D7011B" w:rsidR="00131A6C" w:rsidRDefault="00131A6C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763AD6"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763AD6">
              <w:rPr>
                <w:sz w:val="21"/>
                <w:szCs w:val="21"/>
              </w:rPr>
              <w:t xml:space="preserve">View Available Cars’ </w:t>
            </w:r>
            <w:r>
              <w:rPr>
                <w:sz w:val="21"/>
                <w:szCs w:val="21"/>
              </w:rPr>
              <w:t xml:space="preserve">function </w:t>
            </w:r>
            <w:r w:rsidR="00D72E1B">
              <w:rPr>
                <w:sz w:val="21"/>
                <w:szCs w:val="21"/>
              </w:rPr>
              <w:t>on</w:t>
            </w:r>
            <w:r>
              <w:rPr>
                <w:sz w:val="21"/>
                <w:szCs w:val="21"/>
              </w:rPr>
              <w:t xml:space="preserve"> the </w:t>
            </w:r>
            <w:r w:rsidR="00763AD6">
              <w:rPr>
                <w:sz w:val="21"/>
                <w:szCs w:val="21"/>
              </w:rPr>
              <w:t>Rental Man</w:t>
            </w:r>
            <w:r w:rsidR="00951536">
              <w:rPr>
                <w:sz w:val="21"/>
                <w:szCs w:val="21"/>
              </w:rPr>
              <w:t>a</w:t>
            </w:r>
            <w:r w:rsidR="00763AD6">
              <w:rPr>
                <w:sz w:val="21"/>
                <w:szCs w:val="21"/>
              </w:rPr>
              <w:t xml:space="preserve">ger </w:t>
            </w:r>
            <w:r>
              <w:rPr>
                <w:sz w:val="21"/>
                <w:szCs w:val="21"/>
              </w:rPr>
              <w:t xml:space="preserve">Home </w:t>
            </w:r>
            <w:r w:rsidR="00096283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E4112" w14:textId="3DE3773F" w:rsidR="00B461F2" w:rsidRDefault="00131A6C" w:rsidP="00A029CE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r w:rsidR="00B461F2" w:rsidRPr="6C2AE4A3">
              <w:rPr>
                <w:sz w:val="21"/>
                <w:szCs w:val="21"/>
              </w:rPr>
              <w:t xml:space="preserve">The system displays the </w:t>
            </w:r>
            <w:r w:rsidR="00A029CE">
              <w:rPr>
                <w:sz w:val="21"/>
                <w:szCs w:val="21"/>
              </w:rPr>
              <w:t>View Available Cars</w:t>
            </w:r>
            <w:r w:rsidR="00B461F2">
              <w:rPr>
                <w:sz w:val="21"/>
                <w:szCs w:val="21"/>
              </w:rPr>
              <w:t xml:space="preserve"> </w:t>
            </w:r>
            <w:r w:rsidR="00B461F2" w:rsidRPr="6C2AE4A3">
              <w:rPr>
                <w:sz w:val="21"/>
                <w:szCs w:val="21"/>
              </w:rPr>
              <w:t>screen</w:t>
            </w:r>
            <w:r w:rsidR="00B461F2" w:rsidRPr="46B8199E">
              <w:rPr>
                <w:sz w:val="21"/>
                <w:szCs w:val="21"/>
              </w:rPr>
              <w:t xml:space="preserve"> </w:t>
            </w:r>
            <w:r w:rsidR="00B461F2" w:rsidRPr="46B8199E">
              <w:rPr>
                <w:b/>
                <w:bCs/>
              </w:rPr>
              <w:t xml:space="preserve">(Figure </w:t>
            </w:r>
            <w:r w:rsidR="00A029CE">
              <w:rPr>
                <w:b/>
                <w:bCs/>
              </w:rPr>
              <w:t>19</w:t>
            </w:r>
            <w:r w:rsidR="00B461F2" w:rsidRPr="46B8199E">
              <w:rPr>
                <w:b/>
                <w:bCs/>
              </w:rPr>
              <w:t>.1)</w:t>
            </w:r>
            <w:r w:rsidR="00B461F2" w:rsidRPr="46B8199E">
              <w:rPr>
                <w:sz w:val="21"/>
                <w:szCs w:val="21"/>
              </w:rPr>
              <w:t>.</w:t>
            </w:r>
          </w:p>
        </w:tc>
      </w:tr>
      <w:tr w:rsidR="00131A6C" w14:paraId="1F03E54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1C9E3A" w14:textId="35B69CED" w:rsidR="00131A6C" w:rsidRPr="000C3AAE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rental manager </w:t>
            </w:r>
            <w:r w:rsidR="00CA7C57">
              <w:rPr>
                <w:sz w:val="21"/>
                <w:szCs w:val="21"/>
              </w:rPr>
              <w:t>fills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details </w:t>
            </w:r>
            <w:r w:rsidR="00AD2BE7">
              <w:rPr>
                <w:sz w:val="21"/>
                <w:szCs w:val="21"/>
              </w:rPr>
              <w:t xml:space="preserve">and clicks ‘Search’ button </w:t>
            </w:r>
            <w:r>
              <w:rPr>
                <w:sz w:val="21"/>
                <w:szCs w:val="21"/>
              </w:rPr>
              <w:t xml:space="preserve">on </w:t>
            </w:r>
            <w:r w:rsidR="00833641">
              <w:rPr>
                <w:sz w:val="21"/>
                <w:szCs w:val="21"/>
              </w:rPr>
              <w:t xml:space="preserve">View Available Cars </w:t>
            </w:r>
            <w:r w:rsidR="005A7B9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833641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EF079C" w14:textId="70C3C4F6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9910F7" w:rsidRPr="70E5F14B">
              <w:rPr>
                <w:sz w:val="21"/>
                <w:szCs w:val="21"/>
              </w:rPr>
              <w:t>The system displays the</w:t>
            </w:r>
            <w:r w:rsidR="009910F7">
              <w:rPr>
                <w:sz w:val="21"/>
                <w:szCs w:val="21"/>
              </w:rPr>
              <w:t xml:space="preserve"> list </w:t>
            </w:r>
            <w:r w:rsidR="009910F7" w:rsidRPr="70E5F14B">
              <w:rPr>
                <w:sz w:val="21"/>
                <w:szCs w:val="21"/>
              </w:rPr>
              <w:t>of the</w:t>
            </w:r>
            <w:r w:rsidR="009910F7">
              <w:rPr>
                <w:sz w:val="21"/>
                <w:szCs w:val="21"/>
              </w:rPr>
              <w:t xml:space="preserve"> available cars</w:t>
            </w:r>
            <w:r w:rsidR="00AE1109">
              <w:rPr>
                <w:sz w:val="21"/>
                <w:szCs w:val="21"/>
              </w:rPr>
              <w:t xml:space="preserve"> on View Available Cars </w:t>
            </w:r>
            <w:r w:rsidR="00AA32F1">
              <w:rPr>
                <w:sz w:val="21"/>
                <w:szCs w:val="21"/>
              </w:rPr>
              <w:t>s</w:t>
            </w:r>
            <w:r w:rsidR="00AE1109">
              <w:rPr>
                <w:sz w:val="21"/>
                <w:szCs w:val="21"/>
              </w:rPr>
              <w:t>creen</w:t>
            </w:r>
            <w:r w:rsidR="00C003F9" w:rsidRPr="46B8199E">
              <w:rPr>
                <w:b/>
                <w:bCs/>
              </w:rPr>
              <w:t xml:space="preserve"> (Figure </w:t>
            </w:r>
            <w:r w:rsidR="00C003F9">
              <w:rPr>
                <w:b/>
                <w:bCs/>
              </w:rPr>
              <w:t>19</w:t>
            </w:r>
            <w:r w:rsidR="00C003F9" w:rsidRPr="46B8199E">
              <w:rPr>
                <w:b/>
                <w:bCs/>
              </w:rPr>
              <w:t>.</w:t>
            </w:r>
            <w:r w:rsidR="00C003F9">
              <w:rPr>
                <w:b/>
                <w:bCs/>
              </w:rPr>
              <w:t>2</w:t>
            </w:r>
            <w:r w:rsidR="00C003F9" w:rsidRPr="46B8199E">
              <w:rPr>
                <w:b/>
                <w:bCs/>
              </w:rPr>
              <w:t>)</w:t>
            </w:r>
          </w:p>
        </w:tc>
      </w:tr>
      <w:tr w:rsidR="00131A6C" w14:paraId="32953D8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EC4535" w14:textId="48E22660" w:rsidR="00131A6C" w:rsidRDefault="008832E0" w:rsidP="00CC7567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131A6C" w:rsidRPr="003971FA">
              <w:rPr>
                <w:b/>
                <w:bCs/>
                <w:sz w:val="21"/>
                <w:szCs w:val="21"/>
              </w:rPr>
              <w:t>. TUCEW</w:t>
            </w:r>
            <w:r w:rsidR="00131A6C">
              <w:rPr>
                <w:sz w:val="21"/>
                <w:szCs w:val="21"/>
              </w:rPr>
              <w:t xml:space="preserve"> t</w:t>
            </w:r>
            <w:r w:rsidR="00131A6C" w:rsidRPr="7B8CA2DE">
              <w:rPr>
                <w:sz w:val="21"/>
                <w:szCs w:val="21"/>
              </w:rPr>
              <w:t xml:space="preserve">he </w:t>
            </w:r>
            <w:r w:rsidR="0038579B">
              <w:rPr>
                <w:sz w:val="21"/>
                <w:szCs w:val="21"/>
              </w:rPr>
              <w:t>rental manager</w:t>
            </w:r>
            <w:r w:rsidR="00131A6C">
              <w:rPr>
                <w:sz w:val="21"/>
                <w:szCs w:val="21"/>
              </w:rPr>
              <w:t xml:space="preserve"> sees the relevant list of </w:t>
            </w:r>
            <w:r w:rsidR="0038579B">
              <w:rPr>
                <w:sz w:val="21"/>
                <w:szCs w:val="21"/>
              </w:rPr>
              <w:t xml:space="preserve">available cars </w:t>
            </w:r>
            <w:r w:rsidR="00131A6C">
              <w:rPr>
                <w:sz w:val="21"/>
                <w:szCs w:val="21"/>
              </w:rPr>
              <w:t xml:space="preserve">on </w:t>
            </w:r>
            <w:r w:rsidR="0038579B">
              <w:rPr>
                <w:sz w:val="21"/>
                <w:szCs w:val="21"/>
              </w:rPr>
              <w:t xml:space="preserve">View Available Cars </w:t>
            </w:r>
            <w:r w:rsidR="000D5BB2">
              <w:rPr>
                <w:sz w:val="21"/>
                <w:szCs w:val="21"/>
              </w:rPr>
              <w:t>s</w:t>
            </w:r>
            <w:r w:rsidR="00131A6C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7D7F9" w14:textId="77777777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131A6C" w14:paraId="244A0CEB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553BC" w14:textId="380818BF" w:rsidR="00131A6C" w:rsidRDefault="00131A6C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C446B">
              <w:rPr>
                <w:b/>
                <w:bCs/>
                <w:sz w:val="24"/>
                <w:szCs w:val="24"/>
              </w:rPr>
              <w:t>relevant car</w:t>
            </w:r>
            <w:r w:rsidR="00E37390">
              <w:rPr>
                <w:b/>
                <w:bCs/>
                <w:sz w:val="24"/>
                <w:szCs w:val="24"/>
              </w:rPr>
              <w:t>(s).</w:t>
            </w:r>
          </w:p>
        </w:tc>
      </w:tr>
    </w:tbl>
    <w:p w14:paraId="47DE60FF" w14:textId="77777777" w:rsidR="00131A6C" w:rsidRPr="008222C4" w:rsidRDefault="00131A6C" w:rsidP="00131A6C">
      <w:pPr>
        <w:pStyle w:val="Normal1"/>
        <w:rPr>
          <w:b/>
          <w:color w:val="FF0000"/>
        </w:rPr>
      </w:pPr>
    </w:p>
    <w:p w14:paraId="393BF75F" w14:textId="77777777" w:rsidR="00131A6C" w:rsidRDefault="00131A6C" w:rsidP="00131A6C">
      <w:pPr>
        <w:pStyle w:val="Normal1"/>
        <w:rPr>
          <w:bCs/>
          <w:color w:val="FF0000"/>
        </w:rPr>
      </w:pPr>
    </w:p>
    <w:p w14:paraId="47FE5A59" w14:textId="03DE32F3" w:rsidR="00E00E4D" w:rsidRPr="002F051D" w:rsidRDefault="00E00E4D" w:rsidP="00E00E4D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0A2B45">
        <w:rPr>
          <w:b/>
        </w:rPr>
        <w:t>19</w:t>
      </w:r>
      <w:r>
        <w:rPr>
          <w:b/>
        </w:rPr>
        <w:t>.</w:t>
      </w:r>
      <w:r w:rsidR="000A2B45">
        <w:rPr>
          <w:b/>
        </w:rPr>
        <w:t>1</w:t>
      </w:r>
      <w:r w:rsidR="001B692D">
        <w:rPr>
          <w:b/>
        </w:rPr>
        <w:tab/>
      </w:r>
      <w:r w:rsidR="001B692D">
        <w:rPr>
          <w:b/>
        </w:rPr>
        <w:tab/>
      </w:r>
      <w:r w:rsidR="001B692D">
        <w:rPr>
          <w:b/>
        </w:rPr>
        <w:tab/>
        <w:t xml:space="preserve">   Figure 19.2</w:t>
      </w:r>
    </w:p>
    <w:p w14:paraId="03DCDE94" w14:textId="63F14F67" w:rsidR="00E00E4D" w:rsidRDefault="00E00E4D" w:rsidP="00E00E4D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624FCBA" wp14:editId="1899DC3D">
            <wp:extent cx="1830664" cy="343928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2B45">
        <w:rPr>
          <w:noProof/>
        </w:rPr>
        <w:drawing>
          <wp:inline distT="0" distB="0" distL="0" distR="0" wp14:anchorId="35D37943" wp14:editId="08BCD5F4">
            <wp:extent cx="1829705" cy="3456109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705" cy="345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692D" w:rsidRPr="2BB85205">
        <w:rPr>
          <w:noProof/>
        </w:rPr>
        <w:t xml:space="preserve"> </w:t>
      </w:r>
      <w:r w:rsidR="00861612" w:rsidRPr="00C00FEB">
        <w:rPr>
          <w:noProof/>
        </w:rPr>
        <w:drawing>
          <wp:inline distT="0" distB="0" distL="0" distR="0" wp14:anchorId="3B801369" wp14:editId="564F9FCA">
            <wp:extent cx="1845725" cy="3457623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67442" cy="349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304B3" w14:textId="77777777" w:rsidR="00131A6C" w:rsidRDefault="00131A6C" w:rsidP="009F66D6">
      <w:pPr>
        <w:pStyle w:val="Normal1"/>
        <w:rPr>
          <w:bCs/>
          <w:color w:val="FF0000"/>
        </w:rPr>
      </w:pPr>
    </w:p>
    <w:p w14:paraId="26487B9D" w14:textId="77777777" w:rsidR="003749D1" w:rsidRDefault="003749D1" w:rsidP="009F66D6">
      <w:pPr>
        <w:pStyle w:val="Normal1"/>
        <w:rPr>
          <w:bCs/>
          <w:color w:val="FF0000"/>
        </w:rPr>
      </w:pPr>
    </w:p>
    <w:p w14:paraId="325D2D11" w14:textId="77777777" w:rsidR="003749D1" w:rsidRDefault="003749D1" w:rsidP="009F66D6">
      <w:pPr>
        <w:pStyle w:val="Normal1"/>
        <w:rPr>
          <w:bCs/>
          <w:color w:val="FF0000"/>
        </w:rPr>
      </w:pPr>
    </w:p>
    <w:p w14:paraId="21CBC6E3" w14:textId="77777777" w:rsidR="003749D1" w:rsidRDefault="003749D1" w:rsidP="009F66D6">
      <w:pPr>
        <w:pStyle w:val="Normal1"/>
        <w:rPr>
          <w:bCs/>
          <w:color w:val="FF0000"/>
        </w:rPr>
      </w:pPr>
    </w:p>
    <w:p w14:paraId="1E57A209" w14:textId="77777777" w:rsidR="003749D1" w:rsidRDefault="003749D1" w:rsidP="009F66D6">
      <w:pPr>
        <w:pStyle w:val="Normal1"/>
        <w:rPr>
          <w:bCs/>
          <w:color w:val="FF0000"/>
        </w:rPr>
      </w:pPr>
    </w:p>
    <w:p w14:paraId="6B485E77" w14:textId="77777777" w:rsidR="003749D1" w:rsidRDefault="003749D1" w:rsidP="009F66D6">
      <w:pPr>
        <w:pStyle w:val="Normal1"/>
        <w:rPr>
          <w:bCs/>
          <w:color w:val="FF0000"/>
        </w:rPr>
      </w:pPr>
    </w:p>
    <w:p w14:paraId="53ADE880" w14:textId="77777777" w:rsidR="003749D1" w:rsidRDefault="003749D1" w:rsidP="009F66D6">
      <w:pPr>
        <w:pStyle w:val="Normal1"/>
        <w:rPr>
          <w:bCs/>
          <w:color w:val="FF0000"/>
        </w:rPr>
      </w:pPr>
    </w:p>
    <w:p w14:paraId="6AAB1E24" w14:textId="77777777" w:rsidR="003749D1" w:rsidRDefault="003749D1" w:rsidP="009F66D6">
      <w:pPr>
        <w:pStyle w:val="Normal1"/>
        <w:rPr>
          <w:bCs/>
          <w:color w:val="FF0000"/>
        </w:rPr>
      </w:pPr>
    </w:p>
    <w:p w14:paraId="1E6C77A0" w14:textId="77777777" w:rsidR="003749D1" w:rsidRDefault="003749D1" w:rsidP="009F66D6">
      <w:pPr>
        <w:pStyle w:val="Normal1"/>
        <w:rPr>
          <w:bCs/>
          <w:color w:val="FF0000"/>
        </w:rPr>
      </w:pPr>
    </w:p>
    <w:p w14:paraId="1F18D991" w14:textId="474F3BFE" w:rsidR="003749D1" w:rsidRDefault="003749D1" w:rsidP="003749D1">
      <w:pPr>
        <w:pStyle w:val="Normal1"/>
        <w:rPr>
          <w:sz w:val="21"/>
          <w:szCs w:val="21"/>
        </w:rPr>
      </w:pPr>
      <w:r>
        <w:t xml:space="preserve">UC </w:t>
      </w:r>
      <w:r w:rsidR="00B53505">
        <w:t>20</w:t>
      </w:r>
      <w:r>
        <w:t xml:space="preserve">: </w:t>
      </w:r>
      <w:r w:rsidR="00B53505">
        <w:t>Search for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3749D1" w14:paraId="3FCA9C5F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5F5849" w14:textId="2C7D596E" w:rsidR="003749D1" w:rsidRDefault="003749D1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FB72BD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3749D1" w14:paraId="76AC1097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DDB6A9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B55C8C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3749D1" w14:paraId="2C3E34EC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0577BA" w14:textId="77777777" w:rsidR="003749D1" w:rsidRDefault="003749D1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EF29C" w14:textId="5F694448" w:rsidR="003749D1" w:rsidRDefault="003749D1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 w:rsidR="003404DA">
              <w:t xml:space="preserve">System displays the Rental Manager Home </w:t>
            </w:r>
            <w:r w:rsidR="00AA6517">
              <w:t>s</w:t>
            </w:r>
            <w:r w:rsidR="003404DA">
              <w:t>creen</w:t>
            </w:r>
            <w:r w:rsidR="1175EFCF">
              <w:t xml:space="preserve"> </w:t>
            </w:r>
            <w:r w:rsidR="1175EFCF" w:rsidRPr="6ADD7E1D">
              <w:rPr>
                <w:b/>
                <w:bCs/>
              </w:rPr>
              <w:t>(Figure 2.2)</w:t>
            </w:r>
            <w:r w:rsidR="003404DA">
              <w:t>.</w:t>
            </w:r>
          </w:p>
        </w:tc>
      </w:tr>
      <w:tr w:rsidR="003749D1" w14:paraId="4E2BE690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810AF0" w14:textId="1BCEC0F0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3404DA">
              <w:rPr>
                <w:sz w:val="21"/>
                <w:szCs w:val="21"/>
              </w:rPr>
              <w:t xml:space="preserve">Search for Car’ </w:t>
            </w:r>
            <w:r>
              <w:rPr>
                <w:sz w:val="21"/>
                <w:szCs w:val="21"/>
              </w:rPr>
              <w:t xml:space="preserve">function from the Rental Manager Home </w:t>
            </w:r>
            <w:r w:rsidR="000F1D9A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8D84CA" w14:textId="3CD8FE74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D76BD3">
              <w:rPr>
                <w:sz w:val="21"/>
                <w:szCs w:val="21"/>
              </w:rPr>
              <w:t xml:space="preserve">Search for </w:t>
            </w:r>
            <w:r w:rsidR="00A9680D">
              <w:rPr>
                <w:sz w:val="21"/>
                <w:szCs w:val="21"/>
              </w:rPr>
              <w:t>C</w:t>
            </w:r>
            <w:r w:rsidR="00D76BD3">
              <w:rPr>
                <w:sz w:val="21"/>
                <w:szCs w:val="21"/>
              </w:rPr>
              <w:t>ar</w:t>
            </w:r>
            <w:r w:rsidR="007468BB">
              <w:rPr>
                <w:sz w:val="21"/>
                <w:szCs w:val="21"/>
              </w:rPr>
              <w:t>s</w:t>
            </w:r>
            <w:r w:rsidR="00D76BD3">
              <w:rPr>
                <w:sz w:val="21"/>
                <w:szCs w:val="21"/>
              </w:rPr>
              <w:t xml:space="preserve"> </w:t>
            </w:r>
            <w:r w:rsidR="5DC38352" w:rsidRPr="6ADD7E1D">
              <w:rPr>
                <w:sz w:val="21"/>
                <w:szCs w:val="21"/>
              </w:rPr>
              <w:t>screen</w:t>
            </w:r>
            <w:r w:rsidR="3D017027" w:rsidRPr="2C18C16D">
              <w:rPr>
                <w:sz w:val="21"/>
                <w:szCs w:val="21"/>
              </w:rPr>
              <w:t xml:space="preserve"> </w:t>
            </w:r>
            <w:r w:rsidR="3D017027" w:rsidRPr="2C18C16D">
              <w:rPr>
                <w:b/>
                <w:bCs/>
              </w:rPr>
              <w:t>(Figure 20.1)</w:t>
            </w:r>
            <w:r w:rsidR="2D8B4660" w:rsidRPr="2C18C16D">
              <w:rPr>
                <w:sz w:val="21"/>
                <w:szCs w:val="21"/>
              </w:rPr>
              <w:t>.</w:t>
            </w:r>
          </w:p>
        </w:tc>
      </w:tr>
      <w:tr w:rsidR="003749D1" w14:paraId="225E6AD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391076" w14:textId="7E7F3BCC" w:rsidR="003749D1" w:rsidRPr="000C3AAE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rental manager </w:t>
            </w:r>
            <w:r w:rsidR="00687FB9" w:rsidRPr="217AAABD">
              <w:rPr>
                <w:sz w:val="21"/>
                <w:szCs w:val="21"/>
              </w:rPr>
              <w:t>enter</w:t>
            </w:r>
            <w:r w:rsidR="0C6913A1" w:rsidRPr="217AAABD">
              <w:rPr>
                <w:sz w:val="21"/>
                <w:szCs w:val="21"/>
              </w:rPr>
              <w:t>s</w:t>
            </w:r>
            <w:r w:rsidR="00687FB9">
              <w:rPr>
                <w:sz w:val="21"/>
                <w:szCs w:val="21"/>
              </w:rPr>
              <w:t xml:space="preserve"> the car </w:t>
            </w:r>
            <w:r w:rsidR="00687FB9" w:rsidRPr="72DFD416">
              <w:rPr>
                <w:sz w:val="21"/>
                <w:szCs w:val="21"/>
              </w:rPr>
              <w:t>name</w:t>
            </w:r>
            <w:r w:rsidR="2EDE5383" w:rsidRPr="72DFD416">
              <w:rPr>
                <w:sz w:val="21"/>
                <w:szCs w:val="21"/>
              </w:rPr>
              <w:t xml:space="preserve"> on the S</w:t>
            </w:r>
            <w:r w:rsidR="006359E5" w:rsidRPr="72DFD416">
              <w:rPr>
                <w:sz w:val="21"/>
                <w:szCs w:val="21"/>
              </w:rPr>
              <w:t>earch</w:t>
            </w:r>
            <w:r w:rsidR="006359E5">
              <w:rPr>
                <w:sz w:val="21"/>
                <w:szCs w:val="21"/>
              </w:rPr>
              <w:t xml:space="preserve"> for Car</w:t>
            </w:r>
            <w:r>
              <w:rPr>
                <w:sz w:val="21"/>
                <w:szCs w:val="21"/>
              </w:rPr>
              <w:t xml:space="preserve"> </w:t>
            </w:r>
            <w:r w:rsidR="00B75A00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8B9138" w14:textId="2BAB1E4B" w:rsidR="003749D1" w:rsidRPr="00064DE4" w:rsidRDefault="00064DE4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793932CA" w14:textId="4EAF319F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r w:rsidRPr="70E5F14B">
              <w:rPr>
                <w:sz w:val="21"/>
                <w:szCs w:val="21"/>
              </w:rPr>
              <w:t>The system displays the</w:t>
            </w:r>
            <w:r>
              <w:rPr>
                <w:sz w:val="21"/>
                <w:szCs w:val="21"/>
              </w:rPr>
              <w:t xml:space="preserve"> list </w:t>
            </w:r>
            <w:r w:rsidRPr="70E5F14B">
              <w:rPr>
                <w:sz w:val="21"/>
                <w:szCs w:val="21"/>
              </w:rPr>
              <w:t>of the</w:t>
            </w:r>
            <w:r>
              <w:rPr>
                <w:sz w:val="21"/>
                <w:szCs w:val="21"/>
              </w:rPr>
              <w:t xml:space="preserve"> available cars</w:t>
            </w:r>
            <w:r w:rsidR="1693FA6E" w:rsidRPr="52F411A8">
              <w:rPr>
                <w:sz w:val="21"/>
                <w:szCs w:val="21"/>
              </w:rPr>
              <w:t xml:space="preserve"> </w:t>
            </w:r>
            <w:r w:rsidR="5ECC208C" w:rsidRPr="0826E518">
              <w:rPr>
                <w:sz w:val="21"/>
                <w:szCs w:val="21"/>
              </w:rPr>
              <w:t>relative to the car name</w:t>
            </w:r>
            <w:r w:rsidR="36669C46" w:rsidRPr="0826E518">
              <w:rPr>
                <w:sz w:val="21"/>
                <w:szCs w:val="21"/>
              </w:rPr>
              <w:t xml:space="preserve"> </w:t>
            </w:r>
            <w:r w:rsidR="5ECC208C" w:rsidRPr="628CB945">
              <w:rPr>
                <w:sz w:val="21"/>
                <w:szCs w:val="21"/>
              </w:rPr>
              <w:t>on Search for Cars screen</w:t>
            </w:r>
            <w:r w:rsidR="36669C46" w:rsidRPr="628CB945">
              <w:rPr>
                <w:sz w:val="21"/>
                <w:szCs w:val="21"/>
              </w:rPr>
              <w:t xml:space="preserve"> </w:t>
            </w:r>
            <w:r w:rsidR="36669C46" w:rsidRPr="628CB945">
              <w:rPr>
                <w:b/>
                <w:bCs/>
              </w:rPr>
              <w:t>(Figure 20.2)</w:t>
            </w:r>
            <w:r w:rsidR="2D8B4660" w:rsidRPr="628CB945">
              <w:rPr>
                <w:sz w:val="21"/>
                <w:szCs w:val="21"/>
              </w:rPr>
              <w:t>.</w:t>
            </w:r>
          </w:p>
        </w:tc>
      </w:tr>
      <w:tr w:rsidR="003749D1" w14:paraId="7A0CDCC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368750" w14:textId="4A2E13FF" w:rsidR="003749D1" w:rsidRDefault="003B2732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3749D1" w:rsidRPr="003971FA">
              <w:rPr>
                <w:b/>
                <w:bCs/>
                <w:sz w:val="21"/>
                <w:szCs w:val="21"/>
              </w:rPr>
              <w:t>. TUCEW</w:t>
            </w:r>
            <w:r w:rsidR="003749D1">
              <w:rPr>
                <w:sz w:val="21"/>
                <w:szCs w:val="21"/>
              </w:rPr>
              <w:t xml:space="preserve"> t</w:t>
            </w:r>
            <w:r w:rsidR="003749D1" w:rsidRPr="7B8CA2DE">
              <w:rPr>
                <w:sz w:val="21"/>
                <w:szCs w:val="21"/>
              </w:rPr>
              <w:t xml:space="preserve">he </w:t>
            </w:r>
            <w:r w:rsidR="003749D1">
              <w:rPr>
                <w:sz w:val="21"/>
                <w:szCs w:val="21"/>
              </w:rPr>
              <w:t xml:space="preserve">rental manager sees the relevant list of available cars on </w:t>
            </w:r>
            <w:r w:rsidR="00C857C5">
              <w:rPr>
                <w:sz w:val="21"/>
                <w:szCs w:val="21"/>
              </w:rPr>
              <w:t>Search for Car</w:t>
            </w:r>
            <w:r w:rsidR="00860AA3">
              <w:rPr>
                <w:sz w:val="21"/>
                <w:szCs w:val="21"/>
              </w:rPr>
              <w:t>s</w:t>
            </w:r>
            <w:r w:rsidR="005B05C9">
              <w:rPr>
                <w:sz w:val="21"/>
                <w:szCs w:val="21"/>
              </w:rPr>
              <w:t xml:space="preserve"> </w:t>
            </w:r>
            <w:r w:rsidR="003749D1"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F1D88A" w14:textId="77777777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3749D1" w14:paraId="2584F3C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7DC1E9" w14:textId="77777777" w:rsidR="003749D1" w:rsidRDefault="003749D1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 relevant car(s).</w:t>
            </w:r>
          </w:p>
        </w:tc>
      </w:tr>
    </w:tbl>
    <w:p w14:paraId="2CE66E0E" w14:textId="56EFCECE" w:rsidR="003749D1" w:rsidRDefault="003749D1" w:rsidP="009F66D6">
      <w:pPr>
        <w:pStyle w:val="Normal1"/>
        <w:rPr>
          <w:bCs/>
          <w:color w:val="FF0000"/>
        </w:rPr>
      </w:pPr>
    </w:p>
    <w:p w14:paraId="48DDA813" w14:textId="7A85C8AD" w:rsidR="00BC264A" w:rsidRDefault="00BC264A" w:rsidP="009F66D6">
      <w:pPr>
        <w:pStyle w:val="Normal1"/>
        <w:rPr>
          <w:bCs/>
          <w:color w:val="FF0000"/>
        </w:rPr>
      </w:pPr>
    </w:p>
    <w:p w14:paraId="36E8EA99" w14:textId="44B6DF6F" w:rsidR="00F5466C" w:rsidRPr="002F051D" w:rsidRDefault="00F5466C" w:rsidP="00F5466C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0.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Figure 20.2</w:t>
      </w:r>
    </w:p>
    <w:p w14:paraId="207CC5E7" w14:textId="24EBAB28" w:rsidR="00F5466C" w:rsidRDefault="00F5466C" w:rsidP="00F5466C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6DC0EBFB" wp14:editId="3FA89413">
            <wp:extent cx="1830664" cy="343928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 w:rsidR="00192286">
        <w:rPr>
          <w:noProof/>
        </w:rPr>
        <w:drawing>
          <wp:inline distT="0" distB="0" distL="0" distR="0" wp14:anchorId="0E83FCCB" wp14:editId="6D903E3A">
            <wp:extent cx="1836791" cy="3465082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791" cy="346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F4B" w:rsidRPr="2BB85205">
        <w:rPr>
          <w:noProof/>
        </w:rPr>
        <w:t xml:space="preserve"> </w:t>
      </w:r>
      <w:r w:rsidR="00275F4B">
        <w:rPr>
          <w:noProof/>
        </w:rPr>
        <w:drawing>
          <wp:inline distT="0" distB="0" distL="0" distR="0" wp14:anchorId="5AEF0F63" wp14:editId="4DF8A0E2">
            <wp:extent cx="1851340" cy="3505406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84A3" w14:textId="6C9D61B7" w:rsidR="00BC264A" w:rsidRDefault="00BC264A" w:rsidP="009F66D6">
      <w:pPr>
        <w:pStyle w:val="Normal1"/>
        <w:rPr>
          <w:bCs/>
          <w:color w:val="FF0000"/>
        </w:rPr>
      </w:pPr>
    </w:p>
    <w:p w14:paraId="6CBA9719" w14:textId="4D439065" w:rsidR="00BC264A" w:rsidRDefault="00BC264A" w:rsidP="009F66D6">
      <w:pPr>
        <w:pStyle w:val="Normal1"/>
        <w:rPr>
          <w:bCs/>
          <w:color w:val="FF0000"/>
        </w:rPr>
      </w:pPr>
    </w:p>
    <w:p w14:paraId="34074557" w14:textId="15FBDB7F" w:rsidR="00BC264A" w:rsidRDefault="00BC264A" w:rsidP="009F66D6">
      <w:pPr>
        <w:pStyle w:val="Normal1"/>
        <w:rPr>
          <w:bCs/>
          <w:color w:val="FF0000"/>
        </w:rPr>
      </w:pPr>
    </w:p>
    <w:p w14:paraId="7A205626" w14:textId="4595E6CA" w:rsidR="00BC264A" w:rsidRDefault="00BC264A" w:rsidP="009F66D6">
      <w:pPr>
        <w:pStyle w:val="Normal1"/>
        <w:rPr>
          <w:bCs/>
          <w:color w:val="FF0000"/>
        </w:rPr>
      </w:pPr>
    </w:p>
    <w:p w14:paraId="22C3BE4F" w14:textId="4A6897E4" w:rsidR="00BC264A" w:rsidRDefault="00BC264A" w:rsidP="009F66D6">
      <w:pPr>
        <w:pStyle w:val="Normal1"/>
        <w:rPr>
          <w:bCs/>
          <w:color w:val="FF0000"/>
        </w:rPr>
      </w:pPr>
    </w:p>
    <w:p w14:paraId="5FB91E01" w14:textId="56609AB8" w:rsidR="00BC264A" w:rsidRDefault="00BC264A" w:rsidP="009F66D6">
      <w:pPr>
        <w:pStyle w:val="Normal1"/>
        <w:rPr>
          <w:bCs/>
          <w:color w:val="FF0000"/>
        </w:rPr>
      </w:pPr>
    </w:p>
    <w:p w14:paraId="176DCF77" w14:textId="6ABCB7BC" w:rsidR="00BC264A" w:rsidRDefault="00BC264A" w:rsidP="009F66D6">
      <w:pPr>
        <w:pStyle w:val="Normal1"/>
        <w:rPr>
          <w:bCs/>
          <w:color w:val="FF0000"/>
        </w:rPr>
      </w:pPr>
    </w:p>
    <w:p w14:paraId="5B7E9254" w14:textId="77777777" w:rsidR="00EC0962" w:rsidRDefault="00EC0962" w:rsidP="00BC264A">
      <w:pPr>
        <w:pStyle w:val="Normal1"/>
      </w:pPr>
    </w:p>
    <w:p w14:paraId="3681A4BC" w14:textId="5439B863" w:rsidR="00BC264A" w:rsidRDefault="00BC264A" w:rsidP="00BC264A">
      <w:pPr>
        <w:pStyle w:val="Normal1"/>
        <w:rPr>
          <w:sz w:val="21"/>
          <w:szCs w:val="21"/>
        </w:rPr>
      </w:pPr>
      <w:r>
        <w:t xml:space="preserve">UC 21: </w:t>
      </w:r>
      <w:r w:rsidR="004F7857">
        <w:t>View Selected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BC264A" w14:paraId="6ECEF5F8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99A155" w14:textId="69E117BA" w:rsidR="00BC264A" w:rsidRDefault="00BC264A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F014C7">
              <w:rPr>
                <w:b/>
                <w:bCs/>
                <w:sz w:val="24"/>
                <w:szCs w:val="24"/>
              </w:rPr>
              <w:t>Rental Manager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C2EE5">
              <w:rPr>
                <w:b/>
                <w:bCs/>
                <w:sz w:val="24"/>
                <w:szCs w:val="24"/>
              </w:rPr>
              <w:t xml:space="preserve"> and on </w:t>
            </w:r>
            <w:r w:rsidR="00367B8A">
              <w:rPr>
                <w:b/>
                <w:bCs/>
                <w:sz w:val="24"/>
                <w:szCs w:val="24"/>
              </w:rPr>
              <w:t xml:space="preserve">View Available Cars screen or </w:t>
            </w:r>
            <w:r w:rsidR="00101A2D">
              <w:rPr>
                <w:b/>
                <w:bCs/>
                <w:sz w:val="24"/>
                <w:szCs w:val="24"/>
              </w:rPr>
              <w:t>Search for Car</w:t>
            </w:r>
            <w:r w:rsidR="00367B8A">
              <w:rPr>
                <w:b/>
                <w:bCs/>
                <w:sz w:val="24"/>
                <w:szCs w:val="24"/>
              </w:rPr>
              <w:t>s</w:t>
            </w:r>
            <w:r w:rsidR="00101A2D">
              <w:rPr>
                <w:b/>
                <w:bCs/>
                <w:sz w:val="24"/>
                <w:szCs w:val="24"/>
              </w:rPr>
              <w:t xml:space="preserve"> </w:t>
            </w:r>
            <w:r w:rsidR="004C2EE5">
              <w:rPr>
                <w:b/>
                <w:bCs/>
                <w:sz w:val="24"/>
                <w:szCs w:val="24"/>
              </w:rPr>
              <w:t>screen</w:t>
            </w:r>
            <w:r w:rsidR="00367B8A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BC264A" w14:paraId="0AF2DD92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BF1EDC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0FA9D4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BC264A" w14:paraId="478E6B96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2ADC52" w14:textId="77777777" w:rsidR="00BC264A" w:rsidRDefault="00BC264A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2FBB0" w14:textId="33003061" w:rsidR="00BC264A" w:rsidRPr="00030F27" w:rsidRDefault="00BC264A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Rental Manager </w:t>
            </w:r>
            <w:r w:rsidR="00C74206">
              <w:t xml:space="preserve">View Available Cars Screen </w:t>
            </w:r>
            <w:r w:rsidR="00030F27"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19</w:t>
            </w:r>
            <w:r w:rsidR="00030F27" w:rsidRPr="002F051D">
              <w:rPr>
                <w:b/>
              </w:rPr>
              <w:t>.</w:t>
            </w:r>
            <w:r w:rsidR="00030F27">
              <w:rPr>
                <w:b/>
              </w:rPr>
              <w:t>2)</w:t>
            </w:r>
            <w:r w:rsidR="00030F27">
              <w:t xml:space="preserve"> </w:t>
            </w:r>
            <w:r w:rsidR="00C74206">
              <w:t xml:space="preserve">(or) </w:t>
            </w:r>
            <w:r w:rsidR="00490C7F">
              <w:t>View Search for Car Screen</w:t>
            </w:r>
            <w:r w:rsidR="00644BC6">
              <w:t xml:space="preserve"> </w:t>
            </w:r>
            <w:r w:rsidR="00030F27">
              <w:rPr>
                <w:b/>
                <w:bCs/>
              </w:rPr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20.2</w:t>
            </w:r>
            <w:r w:rsidR="00030F27">
              <w:rPr>
                <w:b/>
                <w:bCs/>
              </w:rPr>
              <w:t>)</w:t>
            </w:r>
          </w:p>
        </w:tc>
      </w:tr>
      <w:tr w:rsidR="00BC264A" w14:paraId="20A6B40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C23727" w14:textId="2A55E62F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A85A95" w:rsidRPr="74A828EB">
              <w:rPr>
                <w:sz w:val="21"/>
                <w:szCs w:val="21"/>
              </w:rPr>
              <w:t>the</w:t>
            </w:r>
            <w:r w:rsidR="00F63261">
              <w:rPr>
                <w:sz w:val="21"/>
                <w:szCs w:val="21"/>
              </w:rPr>
              <w:t xml:space="preserve"> Rental Manager</w:t>
            </w:r>
            <w:r w:rsidR="00A85A95" w:rsidRPr="74A828EB">
              <w:rPr>
                <w:sz w:val="21"/>
                <w:szCs w:val="21"/>
              </w:rPr>
              <w:t xml:space="preserve"> selects the </w:t>
            </w:r>
            <w:r w:rsidR="00705B17">
              <w:rPr>
                <w:sz w:val="21"/>
                <w:szCs w:val="21"/>
              </w:rPr>
              <w:t xml:space="preserve">View Selected </w:t>
            </w:r>
            <w:r w:rsidR="00705B17" w:rsidRPr="4627AFAB">
              <w:rPr>
                <w:sz w:val="21"/>
                <w:szCs w:val="21"/>
              </w:rPr>
              <w:t>Car</w:t>
            </w:r>
            <w:r w:rsidR="00705B17">
              <w:rPr>
                <w:sz w:val="21"/>
                <w:szCs w:val="21"/>
              </w:rPr>
              <w:t xml:space="preserve"> </w:t>
            </w:r>
            <w:r w:rsidR="00A85A95" w:rsidRPr="74A828EB">
              <w:rPr>
                <w:sz w:val="21"/>
                <w:szCs w:val="21"/>
              </w:rPr>
              <w:t xml:space="preserve">function by choosing a vehicle from the </w:t>
            </w:r>
            <w:r w:rsidR="00DB5597">
              <w:rPr>
                <w:sz w:val="21"/>
                <w:szCs w:val="21"/>
              </w:rPr>
              <w:t>View Available Cars Screen (or) View Search for Car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CAAEF4" w14:textId="36D4B73E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E90346">
              <w:rPr>
                <w:sz w:val="21"/>
                <w:szCs w:val="21"/>
              </w:rPr>
              <w:t xml:space="preserve">details of the selected </w:t>
            </w:r>
            <w:r w:rsidR="00FA569D">
              <w:rPr>
                <w:sz w:val="21"/>
                <w:szCs w:val="21"/>
              </w:rPr>
              <w:t>car</w:t>
            </w:r>
            <w:r w:rsidR="008E4DB4">
              <w:rPr>
                <w:sz w:val="21"/>
                <w:szCs w:val="21"/>
              </w:rPr>
              <w:t xml:space="preserve"> on Car Details screen</w:t>
            </w:r>
            <w:r>
              <w:rPr>
                <w:sz w:val="21"/>
                <w:szCs w:val="21"/>
              </w:rPr>
              <w:t xml:space="preserve"> </w:t>
            </w:r>
            <w:r w:rsidR="00436B73">
              <w:rPr>
                <w:b/>
                <w:bCs/>
              </w:rPr>
              <w:t>(</w:t>
            </w:r>
            <w:r w:rsidR="00436B73" w:rsidRPr="002F051D">
              <w:rPr>
                <w:b/>
              </w:rPr>
              <w:t xml:space="preserve">Figure </w:t>
            </w:r>
            <w:r w:rsidR="00436B73">
              <w:rPr>
                <w:b/>
              </w:rPr>
              <w:t>21.1</w:t>
            </w:r>
            <w:r w:rsidR="00436B73">
              <w:rPr>
                <w:b/>
                <w:bCs/>
              </w:rPr>
              <w:t>)</w:t>
            </w:r>
          </w:p>
        </w:tc>
      </w:tr>
      <w:tr w:rsidR="00BC264A" w14:paraId="1E8B8C93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A636C" w14:textId="105B0C79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>
              <w:rPr>
                <w:sz w:val="21"/>
                <w:szCs w:val="21"/>
              </w:rPr>
              <w:t>rental manager sees the</w:t>
            </w:r>
            <w:r w:rsidR="00FA569D">
              <w:rPr>
                <w:sz w:val="21"/>
                <w:szCs w:val="21"/>
              </w:rPr>
              <w:t xml:space="preserve"> details of the selected car</w:t>
            </w:r>
            <w:r>
              <w:rPr>
                <w:sz w:val="21"/>
                <w:szCs w:val="21"/>
              </w:rPr>
              <w:t xml:space="preserve"> on </w:t>
            </w:r>
            <w:r w:rsidR="00055A78">
              <w:rPr>
                <w:sz w:val="21"/>
                <w:szCs w:val="21"/>
              </w:rPr>
              <w:t xml:space="preserve">Car Details </w:t>
            </w:r>
            <w:r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551176" w14:textId="77777777" w:rsidR="00BC264A" w:rsidRDefault="00BC264A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C264A" w14:paraId="14B6C304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9C996C" w14:textId="1099FB3B" w:rsidR="00BC264A" w:rsidRDefault="00BC264A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036BB1">
              <w:rPr>
                <w:b/>
                <w:bCs/>
                <w:sz w:val="24"/>
                <w:szCs w:val="24"/>
              </w:rPr>
              <w:t>selected</w:t>
            </w:r>
            <w:r>
              <w:rPr>
                <w:b/>
                <w:bCs/>
                <w:sz w:val="24"/>
                <w:szCs w:val="24"/>
              </w:rPr>
              <w:t xml:space="preserve"> car</w:t>
            </w:r>
            <w:r w:rsidR="009A3497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426430D1" w14:textId="77777777" w:rsidR="00BC264A" w:rsidRPr="00A96D19" w:rsidRDefault="00BC264A" w:rsidP="00BC264A">
      <w:pPr>
        <w:pStyle w:val="Normal1"/>
        <w:rPr>
          <w:bCs/>
          <w:color w:val="FF0000"/>
        </w:rPr>
      </w:pPr>
    </w:p>
    <w:p w14:paraId="4D9A5DF7" w14:textId="0C0183EA" w:rsidR="009F5FC7" w:rsidRPr="002F051D" w:rsidRDefault="009F5FC7" w:rsidP="009F5FC7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540DDB">
        <w:rPr>
          <w:b/>
        </w:rPr>
        <w:t>19</w:t>
      </w:r>
      <w:r w:rsidRPr="002F051D">
        <w:rPr>
          <w:b/>
        </w:rPr>
        <w:t>.</w:t>
      </w:r>
      <w:r>
        <w:rPr>
          <w:b/>
        </w:rPr>
        <w:t>2                                  Figure 20.</w:t>
      </w:r>
      <w:r w:rsidR="00540DDB"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 w:rsidR="00816ABA">
        <w:rPr>
          <w:b/>
        </w:rPr>
        <w:t xml:space="preserve">         Figure 21.1</w:t>
      </w:r>
      <w:r>
        <w:rPr>
          <w:b/>
        </w:rPr>
        <w:t xml:space="preserve">   </w:t>
      </w:r>
    </w:p>
    <w:p w14:paraId="36139FAD" w14:textId="10A4D7DD" w:rsidR="009F5FC7" w:rsidRDefault="009F5FC7" w:rsidP="009F5FC7">
      <w:pPr>
        <w:pStyle w:val="Normal1"/>
        <w:rPr>
          <w:b/>
          <w:color w:val="FF0000"/>
        </w:rPr>
      </w:pPr>
      <w:r w:rsidRPr="2BB85205">
        <w:rPr>
          <w:noProof/>
        </w:rPr>
        <w:t xml:space="preserve"> </w:t>
      </w:r>
      <w:r w:rsidR="00C00FEB" w:rsidRPr="00C00FEB">
        <w:rPr>
          <w:noProof/>
        </w:rPr>
        <w:drawing>
          <wp:inline distT="0" distB="0" distL="0" distR="0" wp14:anchorId="1EF9F06F" wp14:editId="3CE89D34">
            <wp:extent cx="1868877" cy="3500996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84796" cy="35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5C56C7" wp14:editId="5296D4B3">
            <wp:extent cx="1851340" cy="3505406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6ABA" w:rsidRPr="2BB85205">
        <w:rPr>
          <w:noProof/>
        </w:rPr>
        <w:t xml:space="preserve"> </w:t>
      </w:r>
      <w:r w:rsidR="00C73F10" w:rsidRPr="00C73F10">
        <w:rPr>
          <w:noProof/>
        </w:rPr>
        <w:drawing>
          <wp:inline distT="0" distB="0" distL="0" distR="0" wp14:anchorId="67571483" wp14:editId="66E46FB6">
            <wp:extent cx="1854679" cy="347939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73138" cy="351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B363" w14:textId="77777777" w:rsidR="00BC264A" w:rsidRPr="00A96D19" w:rsidRDefault="00BC264A" w:rsidP="009F66D6">
      <w:pPr>
        <w:pStyle w:val="Normal1"/>
        <w:rPr>
          <w:bCs/>
          <w:color w:val="FF0000"/>
        </w:rPr>
      </w:pPr>
    </w:p>
    <w:sectPr w:rsidR="00BC264A" w:rsidRPr="00A96D19" w:rsidSect="00717E06">
      <w:pgSz w:w="12240" w:h="15840"/>
      <w:pgMar w:top="630" w:right="1440" w:bottom="27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854923" w14:textId="77777777" w:rsidR="009C0D9A" w:rsidRDefault="009C0D9A" w:rsidP="009F66D6">
      <w:pPr>
        <w:spacing w:line="240" w:lineRule="auto"/>
      </w:pPr>
      <w:r>
        <w:separator/>
      </w:r>
    </w:p>
  </w:endnote>
  <w:endnote w:type="continuationSeparator" w:id="0">
    <w:p w14:paraId="196369B4" w14:textId="77777777" w:rsidR="009C0D9A" w:rsidRDefault="009C0D9A" w:rsidP="009F66D6">
      <w:pPr>
        <w:spacing w:line="240" w:lineRule="auto"/>
      </w:pPr>
      <w:r>
        <w:continuationSeparator/>
      </w:r>
    </w:p>
  </w:endnote>
  <w:endnote w:type="continuationNotice" w:id="1">
    <w:p w14:paraId="0B04B189" w14:textId="77777777" w:rsidR="009C0D9A" w:rsidRDefault="009C0D9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002076" w14:textId="77777777" w:rsidR="009C0D9A" w:rsidRDefault="009C0D9A" w:rsidP="009F66D6">
      <w:pPr>
        <w:spacing w:line="240" w:lineRule="auto"/>
      </w:pPr>
      <w:r>
        <w:separator/>
      </w:r>
    </w:p>
  </w:footnote>
  <w:footnote w:type="continuationSeparator" w:id="0">
    <w:p w14:paraId="11B09869" w14:textId="77777777" w:rsidR="009C0D9A" w:rsidRDefault="009C0D9A" w:rsidP="009F66D6">
      <w:pPr>
        <w:spacing w:line="240" w:lineRule="auto"/>
      </w:pPr>
      <w:r>
        <w:continuationSeparator/>
      </w:r>
    </w:p>
  </w:footnote>
  <w:footnote w:type="continuationNotice" w:id="1">
    <w:p w14:paraId="5A8FDC63" w14:textId="77777777" w:rsidR="009C0D9A" w:rsidRDefault="009C0D9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7675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B0783"/>
    <w:multiLevelType w:val="hybridMultilevel"/>
    <w:tmpl w:val="FFFFFFFF"/>
    <w:lvl w:ilvl="0" w:tplc="9CD2BBF6">
      <w:start w:val="1"/>
      <w:numFmt w:val="decimal"/>
      <w:lvlText w:val="%1."/>
      <w:lvlJc w:val="left"/>
      <w:pPr>
        <w:ind w:left="720" w:hanging="360"/>
      </w:pPr>
    </w:lvl>
    <w:lvl w:ilvl="1" w:tplc="6D56D8F2">
      <w:start w:val="1"/>
      <w:numFmt w:val="lowerLetter"/>
      <w:lvlText w:val="%2."/>
      <w:lvlJc w:val="left"/>
      <w:pPr>
        <w:ind w:left="1440" w:hanging="360"/>
      </w:pPr>
    </w:lvl>
    <w:lvl w:ilvl="2" w:tplc="76B2E5FC">
      <w:start w:val="1"/>
      <w:numFmt w:val="lowerRoman"/>
      <w:lvlText w:val="%3."/>
      <w:lvlJc w:val="right"/>
      <w:pPr>
        <w:ind w:left="2160" w:hanging="180"/>
      </w:pPr>
    </w:lvl>
    <w:lvl w:ilvl="3" w:tplc="B678B566">
      <w:start w:val="1"/>
      <w:numFmt w:val="decimal"/>
      <w:lvlText w:val="%4."/>
      <w:lvlJc w:val="left"/>
      <w:pPr>
        <w:ind w:left="2880" w:hanging="360"/>
      </w:pPr>
    </w:lvl>
    <w:lvl w:ilvl="4" w:tplc="A4D4F5FE">
      <w:start w:val="1"/>
      <w:numFmt w:val="lowerLetter"/>
      <w:lvlText w:val="%5."/>
      <w:lvlJc w:val="left"/>
      <w:pPr>
        <w:ind w:left="3600" w:hanging="360"/>
      </w:pPr>
    </w:lvl>
    <w:lvl w:ilvl="5" w:tplc="CD76CC72">
      <w:start w:val="1"/>
      <w:numFmt w:val="lowerRoman"/>
      <w:lvlText w:val="%6."/>
      <w:lvlJc w:val="right"/>
      <w:pPr>
        <w:ind w:left="4320" w:hanging="180"/>
      </w:pPr>
    </w:lvl>
    <w:lvl w:ilvl="6" w:tplc="C7049A42">
      <w:start w:val="1"/>
      <w:numFmt w:val="decimal"/>
      <w:lvlText w:val="%7."/>
      <w:lvlJc w:val="left"/>
      <w:pPr>
        <w:ind w:left="5040" w:hanging="360"/>
      </w:pPr>
    </w:lvl>
    <w:lvl w:ilvl="7" w:tplc="6FAEC2E2">
      <w:start w:val="1"/>
      <w:numFmt w:val="lowerLetter"/>
      <w:lvlText w:val="%8."/>
      <w:lvlJc w:val="left"/>
      <w:pPr>
        <w:ind w:left="5760" w:hanging="360"/>
      </w:pPr>
    </w:lvl>
    <w:lvl w:ilvl="8" w:tplc="D3B0C7F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12381"/>
    <w:multiLevelType w:val="hybridMultilevel"/>
    <w:tmpl w:val="9B12AE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A24143"/>
    <w:multiLevelType w:val="hybridMultilevel"/>
    <w:tmpl w:val="FFFFFFFF"/>
    <w:lvl w:ilvl="0" w:tplc="EDE88A46">
      <w:start w:val="1"/>
      <w:numFmt w:val="decimal"/>
      <w:lvlText w:val="%1."/>
      <w:lvlJc w:val="left"/>
      <w:pPr>
        <w:ind w:left="720" w:hanging="360"/>
      </w:pPr>
    </w:lvl>
    <w:lvl w:ilvl="1" w:tplc="0AE096D2">
      <w:start w:val="1"/>
      <w:numFmt w:val="lowerLetter"/>
      <w:lvlText w:val="%2."/>
      <w:lvlJc w:val="left"/>
      <w:pPr>
        <w:ind w:left="1440" w:hanging="360"/>
      </w:pPr>
    </w:lvl>
    <w:lvl w:ilvl="2" w:tplc="78DAE02A">
      <w:start w:val="1"/>
      <w:numFmt w:val="lowerRoman"/>
      <w:lvlText w:val="%3."/>
      <w:lvlJc w:val="right"/>
      <w:pPr>
        <w:ind w:left="2160" w:hanging="180"/>
      </w:pPr>
    </w:lvl>
    <w:lvl w:ilvl="3" w:tplc="3FEA84AA">
      <w:start w:val="1"/>
      <w:numFmt w:val="decimal"/>
      <w:lvlText w:val="%4."/>
      <w:lvlJc w:val="left"/>
      <w:pPr>
        <w:ind w:left="2880" w:hanging="360"/>
      </w:pPr>
    </w:lvl>
    <w:lvl w:ilvl="4" w:tplc="E56C1318">
      <w:start w:val="1"/>
      <w:numFmt w:val="lowerLetter"/>
      <w:lvlText w:val="%5."/>
      <w:lvlJc w:val="left"/>
      <w:pPr>
        <w:ind w:left="3600" w:hanging="360"/>
      </w:pPr>
    </w:lvl>
    <w:lvl w:ilvl="5" w:tplc="D2DC0164">
      <w:start w:val="1"/>
      <w:numFmt w:val="lowerRoman"/>
      <w:lvlText w:val="%6."/>
      <w:lvlJc w:val="right"/>
      <w:pPr>
        <w:ind w:left="4320" w:hanging="180"/>
      </w:pPr>
    </w:lvl>
    <w:lvl w:ilvl="6" w:tplc="C8D07E5E">
      <w:start w:val="1"/>
      <w:numFmt w:val="decimal"/>
      <w:lvlText w:val="%7."/>
      <w:lvlJc w:val="left"/>
      <w:pPr>
        <w:ind w:left="5040" w:hanging="360"/>
      </w:pPr>
    </w:lvl>
    <w:lvl w:ilvl="7" w:tplc="62F26482">
      <w:start w:val="1"/>
      <w:numFmt w:val="lowerLetter"/>
      <w:lvlText w:val="%8."/>
      <w:lvlJc w:val="left"/>
      <w:pPr>
        <w:ind w:left="5760" w:hanging="360"/>
      </w:pPr>
    </w:lvl>
    <w:lvl w:ilvl="8" w:tplc="5B5C5B1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9589D"/>
    <w:multiLevelType w:val="hybridMultilevel"/>
    <w:tmpl w:val="AAA60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B7986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0C4CFD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E4EBF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FE7070"/>
    <w:multiLevelType w:val="hybridMultilevel"/>
    <w:tmpl w:val="FFFFFFFF"/>
    <w:lvl w:ilvl="0" w:tplc="A394D44E">
      <w:start w:val="1"/>
      <w:numFmt w:val="decimal"/>
      <w:lvlText w:val="%1."/>
      <w:lvlJc w:val="left"/>
      <w:pPr>
        <w:ind w:left="720" w:hanging="360"/>
      </w:pPr>
    </w:lvl>
    <w:lvl w:ilvl="1" w:tplc="54B882FC">
      <w:start w:val="1"/>
      <w:numFmt w:val="lowerLetter"/>
      <w:lvlText w:val="%2."/>
      <w:lvlJc w:val="left"/>
      <w:pPr>
        <w:ind w:left="1440" w:hanging="360"/>
      </w:pPr>
    </w:lvl>
    <w:lvl w:ilvl="2" w:tplc="604A5EC6">
      <w:start w:val="1"/>
      <w:numFmt w:val="lowerRoman"/>
      <w:lvlText w:val="%3."/>
      <w:lvlJc w:val="right"/>
      <w:pPr>
        <w:ind w:left="2160" w:hanging="180"/>
      </w:pPr>
    </w:lvl>
    <w:lvl w:ilvl="3" w:tplc="30BCF34E">
      <w:start w:val="1"/>
      <w:numFmt w:val="decimal"/>
      <w:lvlText w:val="%4."/>
      <w:lvlJc w:val="left"/>
      <w:pPr>
        <w:ind w:left="2880" w:hanging="360"/>
      </w:pPr>
    </w:lvl>
    <w:lvl w:ilvl="4" w:tplc="A5426CE6">
      <w:start w:val="1"/>
      <w:numFmt w:val="lowerLetter"/>
      <w:lvlText w:val="%5."/>
      <w:lvlJc w:val="left"/>
      <w:pPr>
        <w:ind w:left="3600" w:hanging="360"/>
      </w:pPr>
    </w:lvl>
    <w:lvl w:ilvl="5" w:tplc="1F24EF3A">
      <w:start w:val="1"/>
      <w:numFmt w:val="lowerRoman"/>
      <w:lvlText w:val="%6."/>
      <w:lvlJc w:val="right"/>
      <w:pPr>
        <w:ind w:left="4320" w:hanging="180"/>
      </w:pPr>
    </w:lvl>
    <w:lvl w:ilvl="6" w:tplc="3BDA6924">
      <w:start w:val="1"/>
      <w:numFmt w:val="decimal"/>
      <w:lvlText w:val="%7."/>
      <w:lvlJc w:val="left"/>
      <w:pPr>
        <w:ind w:left="5040" w:hanging="360"/>
      </w:pPr>
    </w:lvl>
    <w:lvl w:ilvl="7" w:tplc="F0B6143E">
      <w:start w:val="1"/>
      <w:numFmt w:val="lowerLetter"/>
      <w:lvlText w:val="%8."/>
      <w:lvlJc w:val="left"/>
      <w:pPr>
        <w:ind w:left="5760" w:hanging="360"/>
      </w:pPr>
    </w:lvl>
    <w:lvl w:ilvl="8" w:tplc="EC1ED85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F427C6"/>
    <w:multiLevelType w:val="hybridMultilevel"/>
    <w:tmpl w:val="398ACDF0"/>
    <w:lvl w:ilvl="0" w:tplc="2C80AF8E">
      <w:start w:val="1"/>
      <w:numFmt w:val="decimal"/>
      <w:lvlText w:val="%1."/>
      <w:lvlJc w:val="left"/>
      <w:pPr>
        <w:ind w:left="720" w:hanging="360"/>
      </w:pPr>
    </w:lvl>
    <w:lvl w:ilvl="1" w:tplc="8A86A382">
      <w:start w:val="1"/>
      <w:numFmt w:val="lowerLetter"/>
      <w:lvlText w:val="%2."/>
      <w:lvlJc w:val="left"/>
      <w:pPr>
        <w:ind w:left="1440" w:hanging="360"/>
      </w:pPr>
    </w:lvl>
    <w:lvl w:ilvl="2" w:tplc="2A48916C">
      <w:start w:val="1"/>
      <w:numFmt w:val="lowerRoman"/>
      <w:lvlText w:val="%3."/>
      <w:lvlJc w:val="right"/>
      <w:pPr>
        <w:ind w:left="2160" w:hanging="180"/>
      </w:pPr>
    </w:lvl>
    <w:lvl w:ilvl="3" w:tplc="671275DE">
      <w:start w:val="1"/>
      <w:numFmt w:val="decimal"/>
      <w:lvlText w:val="%4."/>
      <w:lvlJc w:val="left"/>
      <w:pPr>
        <w:ind w:left="2880" w:hanging="360"/>
      </w:pPr>
    </w:lvl>
    <w:lvl w:ilvl="4" w:tplc="27AEC406">
      <w:start w:val="1"/>
      <w:numFmt w:val="lowerLetter"/>
      <w:lvlText w:val="%5."/>
      <w:lvlJc w:val="left"/>
      <w:pPr>
        <w:ind w:left="3600" w:hanging="360"/>
      </w:pPr>
    </w:lvl>
    <w:lvl w:ilvl="5" w:tplc="AA447628">
      <w:start w:val="1"/>
      <w:numFmt w:val="lowerRoman"/>
      <w:lvlText w:val="%6."/>
      <w:lvlJc w:val="right"/>
      <w:pPr>
        <w:ind w:left="4320" w:hanging="180"/>
      </w:pPr>
    </w:lvl>
    <w:lvl w:ilvl="6" w:tplc="714605E6">
      <w:start w:val="1"/>
      <w:numFmt w:val="decimal"/>
      <w:lvlText w:val="%7."/>
      <w:lvlJc w:val="left"/>
      <w:pPr>
        <w:ind w:left="5040" w:hanging="360"/>
      </w:pPr>
    </w:lvl>
    <w:lvl w:ilvl="7" w:tplc="A2B8EAFC">
      <w:start w:val="1"/>
      <w:numFmt w:val="lowerLetter"/>
      <w:lvlText w:val="%8."/>
      <w:lvlJc w:val="left"/>
      <w:pPr>
        <w:ind w:left="5760" w:hanging="360"/>
      </w:pPr>
    </w:lvl>
    <w:lvl w:ilvl="8" w:tplc="7BFAC85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66DE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10"/>
  </w:num>
  <w:num w:numId="8">
    <w:abstractNumId w:val="0"/>
  </w:num>
  <w:num w:numId="9">
    <w:abstractNumId w:val="2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drawingGridHorizontalSpacing w:val="187"/>
  <w:drawingGridVerticalSpacing w:val="187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e2sDAwNzY3MDFX0lEKTi0uzszPAykwtKwFALWV08gtAAAA"/>
  </w:docVars>
  <w:rsids>
    <w:rsidRoot w:val="00717E06"/>
    <w:rsid w:val="00000C93"/>
    <w:rsid w:val="00004822"/>
    <w:rsid w:val="00007409"/>
    <w:rsid w:val="00011D5C"/>
    <w:rsid w:val="00012E4B"/>
    <w:rsid w:val="00015A61"/>
    <w:rsid w:val="000176D0"/>
    <w:rsid w:val="00017A8B"/>
    <w:rsid w:val="0002131E"/>
    <w:rsid w:val="0002184D"/>
    <w:rsid w:val="00026C02"/>
    <w:rsid w:val="00027AB7"/>
    <w:rsid w:val="00030F27"/>
    <w:rsid w:val="00033C0E"/>
    <w:rsid w:val="000350DD"/>
    <w:rsid w:val="00036BB1"/>
    <w:rsid w:val="00040EB3"/>
    <w:rsid w:val="00042EF9"/>
    <w:rsid w:val="00046F96"/>
    <w:rsid w:val="00051A49"/>
    <w:rsid w:val="00051AA5"/>
    <w:rsid w:val="00052513"/>
    <w:rsid w:val="000535C4"/>
    <w:rsid w:val="00053A19"/>
    <w:rsid w:val="00055A78"/>
    <w:rsid w:val="00055C54"/>
    <w:rsid w:val="00055C82"/>
    <w:rsid w:val="000565C1"/>
    <w:rsid w:val="000602FD"/>
    <w:rsid w:val="00062844"/>
    <w:rsid w:val="00062872"/>
    <w:rsid w:val="00064DE4"/>
    <w:rsid w:val="0007042F"/>
    <w:rsid w:val="00071BB2"/>
    <w:rsid w:val="00071CDE"/>
    <w:rsid w:val="000720DE"/>
    <w:rsid w:val="00073681"/>
    <w:rsid w:val="00073CDF"/>
    <w:rsid w:val="0007440F"/>
    <w:rsid w:val="000758DB"/>
    <w:rsid w:val="00075A4F"/>
    <w:rsid w:val="000764E4"/>
    <w:rsid w:val="00081A5D"/>
    <w:rsid w:val="000826F4"/>
    <w:rsid w:val="0008378F"/>
    <w:rsid w:val="000844CA"/>
    <w:rsid w:val="00084651"/>
    <w:rsid w:val="00085B1C"/>
    <w:rsid w:val="00086105"/>
    <w:rsid w:val="00096283"/>
    <w:rsid w:val="000963CA"/>
    <w:rsid w:val="00097CBB"/>
    <w:rsid w:val="000A04A5"/>
    <w:rsid w:val="000A0CC0"/>
    <w:rsid w:val="000A2B45"/>
    <w:rsid w:val="000A44FA"/>
    <w:rsid w:val="000A6120"/>
    <w:rsid w:val="000B0467"/>
    <w:rsid w:val="000B0AC7"/>
    <w:rsid w:val="000B659E"/>
    <w:rsid w:val="000B6A5A"/>
    <w:rsid w:val="000C2857"/>
    <w:rsid w:val="000C3AAE"/>
    <w:rsid w:val="000C4596"/>
    <w:rsid w:val="000D07A2"/>
    <w:rsid w:val="000D146E"/>
    <w:rsid w:val="000D197D"/>
    <w:rsid w:val="000D26FC"/>
    <w:rsid w:val="000D5BB2"/>
    <w:rsid w:val="000D77D7"/>
    <w:rsid w:val="000E1C72"/>
    <w:rsid w:val="000E5438"/>
    <w:rsid w:val="000E614A"/>
    <w:rsid w:val="000F1D9A"/>
    <w:rsid w:val="000F44AC"/>
    <w:rsid w:val="000F4696"/>
    <w:rsid w:val="000F494A"/>
    <w:rsid w:val="000F52A9"/>
    <w:rsid w:val="001000CC"/>
    <w:rsid w:val="0010152C"/>
    <w:rsid w:val="00101A2D"/>
    <w:rsid w:val="00107ED6"/>
    <w:rsid w:val="0011063C"/>
    <w:rsid w:val="00111567"/>
    <w:rsid w:val="00112376"/>
    <w:rsid w:val="00112785"/>
    <w:rsid w:val="0011796C"/>
    <w:rsid w:val="00121C04"/>
    <w:rsid w:val="00121CDA"/>
    <w:rsid w:val="00122EEE"/>
    <w:rsid w:val="0012338F"/>
    <w:rsid w:val="00126270"/>
    <w:rsid w:val="00131A6C"/>
    <w:rsid w:val="001400B8"/>
    <w:rsid w:val="00144B1A"/>
    <w:rsid w:val="001462FC"/>
    <w:rsid w:val="00150FB4"/>
    <w:rsid w:val="00153922"/>
    <w:rsid w:val="00153EBF"/>
    <w:rsid w:val="00155193"/>
    <w:rsid w:val="00160C0D"/>
    <w:rsid w:val="00162CE4"/>
    <w:rsid w:val="001665F8"/>
    <w:rsid w:val="0017020D"/>
    <w:rsid w:val="0017090C"/>
    <w:rsid w:val="0017142F"/>
    <w:rsid w:val="00177D44"/>
    <w:rsid w:val="00180036"/>
    <w:rsid w:val="001826C3"/>
    <w:rsid w:val="00186A85"/>
    <w:rsid w:val="00187C8D"/>
    <w:rsid w:val="00191E5F"/>
    <w:rsid w:val="00192286"/>
    <w:rsid w:val="001A3A38"/>
    <w:rsid w:val="001A7900"/>
    <w:rsid w:val="001B2120"/>
    <w:rsid w:val="001B46E7"/>
    <w:rsid w:val="001B5561"/>
    <w:rsid w:val="001B56F7"/>
    <w:rsid w:val="001B692D"/>
    <w:rsid w:val="001C1FC7"/>
    <w:rsid w:val="001C5609"/>
    <w:rsid w:val="001C687A"/>
    <w:rsid w:val="001D2BB2"/>
    <w:rsid w:val="001D2DCC"/>
    <w:rsid w:val="001D2E79"/>
    <w:rsid w:val="001D34D3"/>
    <w:rsid w:val="001D681A"/>
    <w:rsid w:val="001D78F7"/>
    <w:rsid w:val="001E0B7C"/>
    <w:rsid w:val="001E1F1B"/>
    <w:rsid w:val="001E2EC1"/>
    <w:rsid w:val="001F3E2D"/>
    <w:rsid w:val="002004F3"/>
    <w:rsid w:val="002006AA"/>
    <w:rsid w:val="00200C5C"/>
    <w:rsid w:val="00201E16"/>
    <w:rsid w:val="00205D09"/>
    <w:rsid w:val="0021039F"/>
    <w:rsid w:val="00211687"/>
    <w:rsid w:val="002173BE"/>
    <w:rsid w:val="00232F57"/>
    <w:rsid w:val="00233918"/>
    <w:rsid w:val="00236426"/>
    <w:rsid w:val="00240859"/>
    <w:rsid w:val="002411C8"/>
    <w:rsid w:val="00241DA7"/>
    <w:rsid w:val="0025108F"/>
    <w:rsid w:val="00254691"/>
    <w:rsid w:val="00256CF2"/>
    <w:rsid w:val="00257657"/>
    <w:rsid w:val="002642C8"/>
    <w:rsid w:val="00275F4B"/>
    <w:rsid w:val="002770D1"/>
    <w:rsid w:val="00280555"/>
    <w:rsid w:val="00285A32"/>
    <w:rsid w:val="00291228"/>
    <w:rsid w:val="00291D82"/>
    <w:rsid w:val="002922AE"/>
    <w:rsid w:val="002940E9"/>
    <w:rsid w:val="00297C36"/>
    <w:rsid w:val="002A1B17"/>
    <w:rsid w:val="002B1CB5"/>
    <w:rsid w:val="002B479A"/>
    <w:rsid w:val="002C0EC1"/>
    <w:rsid w:val="002C5279"/>
    <w:rsid w:val="002D244A"/>
    <w:rsid w:val="002D5EE5"/>
    <w:rsid w:val="002D6048"/>
    <w:rsid w:val="002D7D6E"/>
    <w:rsid w:val="002F051D"/>
    <w:rsid w:val="002F08B3"/>
    <w:rsid w:val="002F0F5D"/>
    <w:rsid w:val="002F3487"/>
    <w:rsid w:val="002F39CC"/>
    <w:rsid w:val="002F5A3C"/>
    <w:rsid w:val="002F6648"/>
    <w:rsid w:val="0030081A"/>
    <w:rsid w:val="003076B6"/>
    <w:rsid w:val="003101F4"/>
    <w:rsid w:val="003119FA"/>
    <w:rsid w:val="00312612"/>
    <w:rsid w:val="00314787"/>
    <w:rsid w:val="003200A6"/>
    <w:rsid w:val="00321D53"/>
    <w:rsid w:val="0032288F"/>
    <w:rsid w:val="0032296A"/>
    <w:rsid w:val="003238DA"/>
    <w:rsid w:val="00335146"/>
    <w:rsid w:val="00337FDC"/>
    <w:rsid w:val="003404DA"/>
    <w:rsid w:val="00341C68"/>
    <w:rsid w:val="003424EB"/>
    <w:rsid w:val="003433C7"/>
    <w:rsid w:val="0034596A"/>
    <w:rsid w:val="003532C7"/>
    <w:rsid w:val="00356439"/>
    <w:rsid w:val="00364C1A"/>
    <w:rsid w:val="00367B8A"/>
    <w:rsid w:val="00367FAC"/>
    <w:rsid w:val="00372E49"/>
    <w:rsid w:val="003749D1"/>
    <w:rsid w:val="003761CB"/>
    <w:rsid w:val="00376BC2"/>
    <w:rsid w:val="00377AD0"/>
    <w:rsid w:val="003827C3"/>
    <w:rsid w:val="0038579B"/>
    <w:rsid w:val="00385BC5"/>
    <w:rsid w:val="0038727D"/>
    <w:rsid w:val="003917FF"/>
    <w:rsid w:val="00391C9B"/>
    <w:rsid w:val="00395F1E"/>
    <w:rsid w:val="003970A1"/>
    <w:rsid w:val="003971FA"/>
    <w:rsid w:val="003A0BBD"/>
    <w:rsid w:val="003A3418"/>
    <w:rsid w:val="003A780A"/>
    <w:rsid w:val="003B10F5"/>
    <w:rsid w:val="003B11B5"/>
    <w:rsid w:val="003B2732"/>
    <w:rsid w:val="003B50BC"/>
    <w:rsid w:val="003B78AD"/>
    <w:rsid w:val="003C6FDD"/>
    <w:rsid w:val="003C7DD5"/>
    <w:rsid w:val="003D05B7"/>
    <w:rsid w:val="003D06A9"/>
    <w:rsid w:val="003D103C"/>
    <w:rsid w:val="003D1962"/>
    <w:rsid w:val="003D4270"/>
    <w:rsid w:val="003D463B"/>
    <w:rsid w:val="003D48E2"/>
    <w:rsid w:val="003D5539"/>
    <w:rsid w:val="003D56A4"/>
    <w:rsid w:val="003D67FB"/>
    <w:rsid w:val="003D7CF3"/>
    <w:rsid w:val="003E0F60"/>
    <w:rsid w:val="003E18F0"/>
    <w:rsid w:val="003E1FF7"/>
    <w:rsid w:val="003E3AF6"/>
    <w:rsid w:val="00400449"/>
    <w:rsid w:val="00400A23"/>
    <w:rsid w:val="00403D9E"/>
    <w:rsid w:val="0041037A"/>
    <w:rsid w:val="00413DA0"/>
    <w:rsid w:val="00413F25"/>
    <w:rsid w:val="0041522C"/>
    <w:rsid w:val="00417077"/>
    <w:rsid w:val="00417222"/>
    <w:rsid w:val="00417518"/>
    <w:rsid w:val="00417F5F"/>
    <w:rsid w:val="0042111B"/>
    <w:rsid w:val="004222CF"/>
    <w:rsid w:val="00422DFF"/>
    <w:rsid w:val="004230C5"/>
    <w:rsid w:val="00424ABC"/>
    <w:rsid w:val="00425E64"/>
    <w:rsid w:val="00430F6C"/>
    <w:rsid w:val="004339C8"/>
    <w:rsid w:val="00435114"/>
    <w:rsid w:val="004368E4"/>
    <w:rsid w:val="00436B73"/>
    <w:rsid w:val="00441AE0"/>
    <w:rsid w:val="00442FE7"/>
    <w:rsid w:val="00443246"/>
    <w:rsid w:val="00443CB2"/>
    <w:rsid w:val="0044478D"/>
    <w:rsid w:val="00446E85"/>
    <w:rsid w:val="0044783D"/>
    <w:rsid w:val="00450535"/>
    <w:rsid w:val="00453C96"/>
    <w:rsid w:val="00454FA3"/>
    <w:rsid w:val="00455504"/>
    <w:rsid w:val="00461DA5"/>
    <w:rsid w:val="00462338"/>
    <w:rsid w:val="00463D42"/>
    <w:rsid w:val="00466A89"/>
    <w:rsid w:val="004674E0"/>
    <w:rsid w:val="0047048F"/>
    <w:rsid w:val="0047339C"/>
    <w:rsid w:val="00476451"/>
    <w:rsid w:val="00476FE4"/>
    <w:rsid w:val="004775D3"/>
    <w:rsid w:val="00480D82"/>
    <w:rsid w:val="00490C7F"/>
    <w:rsid w:val="004914EE"/>
    <w:rsid w:val="004924C3"/>
    <w:rsid w:val="00492977"/>
    <w:rsid w:val="004955DC"/>
    <w:rsid w:val="0049629D"/>
    <w:rsid w:val="0049728A"/>
    <w:rsid w:val="004977BF"/>
    <w:rsid w:val="004A235A"/>
    <w:rsid w:val="004A4C71"/>
    <w:rsid w:val="004B405B"/>
    <w:rsid w:val="004B4628"/>
    <w:rsid w:val="004B4ABA"/>
    <w:rsid w:val="004B7D6C"/>
    <w:rsid w:val="004C2320"/>
    <w:rsid w:val="004C2EE5"/>
    <w:rsid w:val="004C446B"/>
    <w:rsid w:val="004CA710"/>
    <w:rsid w:val="004D10CA"/>
    <w:rsid w:val="004D3105"/>
    <w:rsid w:val="004D46DA"/>
    <w:rsid w:val="004D5985"/>
    <w:rsid w:val="004E1E61"/>
    <w:rsid w:val="004E2BEF"/>
    <w:rsid w:val="004E7D21"/>
    <w:rsid w:val="004F396A"/>
    <w:rsid w:val="004F7857"/>
    <w:rsid w:val="005029D0"/>
    <w:rsid w:val="00502A99"/>
    <w:rsid w:val="00503669"/>
    <w:rsid w:val="005043A5"/>
    <w:rsid w:val="00505DDB"/>
    <w:rsid w:val="005063A8"/>
    <w:rsid w:val="005068DB"/>
    <w:rsid w:val="00507B97"/>
    <w:rsid w:val="0051099B"/>
    <w:rsid w:val="005117D1"/>
    <w:rsid w:val="00512BA8"/>
    <w:rsid w:val="00512E13"/>
    <w:rsid w:val="0052009D"/>
    <w:rsid w:val="00521954"/>
    <w:rsid w:val="005239EB"/>
    <w:rsid w:val="005369D2"/>
    <w:rsid w:val="005373F0"/>
    <w:rsid w:val="00538F00"/>
    <w:rsid w:val="00540851"/>
    <w:rsid w:val="00540985"/>
    <w:rsid w:val="00540CD9"/>
    <w:rsid w:val="00540DDB"/>
    <w:rsid w:val="005420D2"/>
    <w:rsid w:val="0054255A"/>
    <w:rsid w:val="0054383E"/>
    <w:rsid w:val="0054537C"/>
    <w:rsid w:val="005462F9"/>
    <w:rsid w:val="0055031F"/>
    <w:rsid w:val="0055469D"/>
    <w:rsid w:val="00554FBB"/>
    <w:rsid w:val="005560F3"/>
    <w:rsid w:val="00556E31"/>
    <w:rsid w:val="005633F3"/>
    <w:rsid w:val="005636E7"/>
    <w:rsid w:val="00563961"/>
    <w:rsid w:val="00570DDC"/>
    <w:rsid w:val="0057549D"/>
    <w:rsid w:val="00575B60"/>
    <w:rsid w:val="00575B8E"/>
    <w:rsid w:val="00575F80"/>
    <w:rsid w:val="00576BFB"/>
    <w:rsid w:val="005772D8"/>
    <w:rsid w:val="00580A51"/>
    <w:rsid w:val="00581E79"/>
    <w:rsid w:val="00582B4F"/>
    <w:rsid w:val="0058976A"/>
    <w:rsid w:val="005A207A"/>
    <w:rsid w:val="005A49B5"/>
    <w:rsid w:val="005A5D62"/>
    <w:rsid w:val="005A7B91"/>
    <w:rsid w:val="005B05C9"/>
    <w:rsid w:val="005B40A2"/>
    <w:rsid w:val="005B5CD0"/>
    <w:rsid w:val="005B5D4F"/>
    <w:rsid w:val="005C00DE"/>
    <w:rsid w:val="005C303D"/>
    <w:rsid w:val="005D1C8B"/>
    <w:rsid w:val="005D2A27"/>
    <w:rsid w:val="005D50B5"/>
    <w:rsid w:val="005E01DB"/>
    <w:rsid w:val="005F048A"/>
    <w:rsid w:val="005F6F8E"/>
    <w:rsid w:val="00600A44"/>
    <w:rsid w:val="00601AEC"/>
    <w:rsid w:val="00602EE1"/>
    <w:rsid w:val="00605096"/>
    <w:rsid w:val="00605DA7"/>
    <w:rsid w:val="00612A6F"/>
    <w:rsid w:val="00612FF7"/>
    <w:rsid w:val="00614977"/>
    <w:rsid w:val="006152B7"/>
    <w:rsid w:val="00617E56"/>
    <w:rsid w:val="006204B8"/>
    <w:rsid w:val="00620CE8"/>
    <w:rsid w:val="006300F8"/>
    <w:rsid w:val="006359E5"/>
    <w:rsid w:val="006407CE"/>
    <w:rsid w:val="0064104D"/>
    <w:rsid w:val="006410A6"/>
    <w:rsid w:val="00641952"/>
    <w:rsid w:val="00641BE7"/>
    <w:rsid w:val="006444C6"/>
    <w:rsid w:val="00644BC6"/>
    <w:rsid w:val="00644BF5"/>
    <w:rsid w:val="00644DD8"/>
    <w:rsid w:val="006505FD"/>
    <w:rsid w:val="00650921"/>
    <w:rsid w:val="00650CCF"/>
    <w:rsid w:val="006528AF"/>
    <w:rsid w:val="006538EA"/>
    <w:rsid w:val="00654864"/>
    <w:rsid w:val="006575F6"/>
    <w:rsid w:val="00657827"/>
    <w:rsid w:val="00660F06"/>
    <w:rsid w:val="00665ADD"/>
    <w:rsid w:val="006665C4"/>
    <w:rsid w:val="0066719B"/>
    <w:rsid w:val="00667FE9"/>
    <w:rsid w:val="00674AAA"/>
    <w:rsid w:val="00684816"/>
    <w:rsid w:val="006854E6"/>
    <w:rsid w:val="00685B87"/>
    <w:rsid w:val="00685DAF"/>
    <w:rsid w:val="00685FC5"/>
    <w:rsid w:val="00686AA7"/>
    <w:rsid w:val="00687FB9"/>
    <w:rsid w:val="006905F1"/>
    <w:rsid w:val="00692185"/>
    <w:rsid w:val="0069319E"/>
    <w:rsid w:val="00693588"/>
    <w:rsid w:val="0069393F"/>
    <w:rsid w:val="006955DD"/>
    <w:rsid w:val="006A19F6"/>
    <w:rsid w:val="006A1DC4"/>
    <w:rsid w:val="006A241F"/>
    <w:rsid w:val="006A6931"/>
    <w:rsid w:val="006B16BC"/>
    <w:rsid w:val="006B5F3D"/>
    <w:rsid w:val="006C11FA"/>
    <w:rsid w:val="006C27FA"/>
    <w:rsid w:val="006C285F"/>
    <w:rsid w:val="006C3B98"/>
    <w:rsid w:val="006C3E94"/>
    <w:rsid w:val="006C5EE2"/>
    <w:rsid w:val="006D3042"/>
    <w:rsid w:val="006E4855"/>
    <w:rsid w:val="006E7D9C"/>
    <w:rsid w:val="006F023A"/>
    <w:rsid w:val="006F053B"/>
    <w:rsid w:val="006F11A7"/>
    <w:rsid w:val="006F2ABA"/>
    <w:rsid w:val="006F40F0"/>
    <w:rsid w:val="006F6081"/>
    <w:rsid w:val="00705B17"/>
    <w:rsid w:val="00706377"/>
    <w:rsid w:val="0071038F"/>
    <w:rsid w:val="0071542F"/>
    <w:rsid w:val="00715577"/>
    <w:rsid w:val="0071581D"/>
    <w:rsid w:val="007168DA"/>
    <w:rsid w:val="00717E06"/>
    <w:rsid w:val="007225AC"/>
    <w:rsid w:val="007240D1"/>
    <w:rsid w:val="007279ED"/>
    <w:rsid w:val="00732A69"/>
    <w:rsid w:val="00735102"/>
    <w:rsid w:val="0073593D"/>
    <w:rsid w:val="0073704D"/>
    <w:rsid w:val="00740428"/>
    <w:rsid w:val="00740E8C"/>
    <w:rsid w:val="0074158D"/>
    <w:rsid w:val="00741A3D"/>
    <w:rsid w:val="007468BB"/>
    <w:rsid w:val="00746C2E"/>
    <w:rsid w:val="00755D41"/>
    <w:rsid w:val="007573B0"/>
    <w:rsid w:val="00763AD6"/>
    <w:rsid w:val="00764BC3"/>
    <w:rsid w:val="00765ECE"/>
    <w:rsid w:val="00772688"/>
    <w:rsid w:val="007756FD"/>
    <w:rsid w:val="00777BA9"/>
    <w:rsid w:val="00786632"/>
    <w:rsid w:val="00787500"/>
    <w:rsid w:val="00792607"/>
    <w:rsid w:val="007929C4"/>
    <w:rsid w:val="00793EE6"/>
    <w:rsid w:val="007954D9"/>
    <w:rsid w:val="00795CB3"/>
    <w:rsid w:val="00796639"/>
    <w:rsid w:val="00796C57"/>
    <w:rsid w:val="00796CA0"/>
    <w:rsid w:val="007A5CA6"/>
    <w:rsid w:val="007A7267"/>
    <w:rsid w:val="007B256B"/>
    <w:rsid w:val="007B256E"/>
    <w:rsid w:val="007B304A"/>
    <w:rsid w:val="007B4F16"/>
    <w:rsid w:val="007B6299"/>
    <w:rsid w:val="007C1807"/>
    <w:rsid w:val="007C41C8"/>
    <w:rsid w:val="007C6022"/>
    <w:rsid w:val="007D3D17"/>
    <w:rsid w:val="007D4C47"/>
    <w:rsid w:val="007D4D29"/>
    <w:rsid w:val="007D5445"/>
    <w:rsid w:val="007D55AC"/>
    <w:rsid w:val="007E439C"/>
    <w:rsid w:val="007E6969"/>
    <w:rsid w:val="007F1269"/>
    <w:rsid w:val="007F44BB"/>
    <w:rsid w:val="007F523F"/>
    <w:rsid w:val="007F659D"/>
    <w:rsid w:val="008007E0"/>
    <w:rsid w:val="008051D1"/>
    <w:rsid w:val="00807167"/>
    <w:rsid w:val="00807236"/>
    <w:rsid w:val="00816995"/>
    <w:rsid w:val="00816ABA"/>
    <w:rsid w:val="008222C4"/>
    <w:rsid w:val="008236EF"/>
    <w:rsid w:val="00825152"/>
    <w:rsid w:val="00833641"/>
    <w:rsid w:val="008379BC"/>
    <w:rsid w:val="00855BCB"/>
    <w:rsid w:val="00860AA3"/>
    <w:rsid w:val="00861612"/>
    <w:rsid w:val="00863F3C"/>
    <w:rsid w:val="00867EC0"/>
    <w:rsid w:val="008709E1"/>
    <w:rsid w:val="0087305C"/>
    <w:rsid w:val="008737AD"/>
    <w:rsid w:val="008750F4"/>
    <w:rsid w:val="008766B3"/>
    <w:rsid w:val="00876BF0"/>
    <w:rsid w:val="0088211F"/>
    <w:rsid w:val="00882A1C"/>
    <w:rsid w:val="008832E0"/>
    <w:rsid w:val="00883C74"/>
    <w:rsid w:val="00884D19"/>
    <w:rsid w:val="00886F8C"/>
    <w:rsid w:val="008875C3"/>
    <w:rsid w:val="0089266D"/>
    <w:rsid w:val="00893039"/>
    <w:rsid w:val="00894382"/>
    <w:rsid w:val="00894B1D"/>
    <w:rsid w:val="008A0592"/>
    <w:rsid w:val="008A0FB2"/>
    <w:rsid w:val="008A5E58"/>
    <w:rsid w:val="008A642F"/>
    <w:rsid w:val="008A65BC"/>
    <w:rsid w:val="008B367F"/>
    <w:rsid w:val="008B69E4"/>
    <w:rsid w:val="008B7EA7"/>
    <w:rsid w:val="008C3CD0"/>
    <w:rsid w:val="008C64F3"/>
    <w:rsid w:val="008D3FC8"/>
    <w:rsid w:val="008D4A41"/>
    <w:rsid w:val="008D5804"/>
    <w:rsid w:val="008D77D6"/>
    <w:rsid w:val="008E00E0"/>
    <w:rsid w:val="008E441B"/>
    <w:rsid w:val="008E4DB4"/>
    <w:rsid w:val="008E6B90"/>
    <w:rsid w:val="008E7A77"/>
    <w:rsid w:val="008F1CAD"/>
    <w:rsid w:val="008F3132"/>
    <w:rsid w:val="008F476D"/>
    <w:rsid w:val="008F5205"/>
    <w:rsid w:val="00900108"/>
    <w:rsid w:val="00900B7F"/>
    <w:rsid w:val="0090280B"/>
    <w:rsid w:val="00904D38"/>
    <w:rsid w:val="00905068"/>
    <w:rsid w:val="00914439"/>
    <w:rsid w:val="009144E4"/>
    <w:rsid w:val="00914861"/>
    <w:rsid w:val="00917283"/>
    <w:rsid w:val="0092358C"/>
    <w:rsid w:val="00931033"/>
    <w:rsid w:val="009347B3"/>
    <w:rsid w:val="0093547E"/>
    <w:rsid w:val="00936792"/>
    <w:rsid w:val="00937658"/>
    <w:rsid w:val="00943751"/>
    <w:rsid w:val="00944040"/>
    <w:rsid w:val="0094484E"/>
    <w:rsid w:val="009449F0"/>
    <w:rsid w:val="009476CB"/>
    <w:rsid w:val="00951536"/>
    <w:rsid w:val="00954D9A"/>
    <w:rsid w:val="00956AC8"/>
    <w:rsid w:val="00956C9E"/>
    <w:rsid w:val="0096383B"/>
    <w:rsid w:val="00970F27"/>
    <w:rsid w:val="009711E9"/>
    <w:rsid w:val="00971574"/>
    <w:rsid w:val="009717BF"/>
    <w:rsid w:val="00977700"/>
    <w:rsid w:val="00980546"/>
    <w:rsid w:val="00984F6E"/>
    <w:rsid w:val="009910F7"/>
    <w:rsid w:val="00995310"/>
    <w:rsid w:val="00995A4C"/>
    <w:rsid w:val="00996436"/>
    <w:rsid w:val="009A0CAE"/>
    <w:rsid w:val="009A24BC"/>
    <w:rsid w:val="009A3497"/>
    <w:rsid w:val="009A6DC3"/>
    <w:rsid w:val="009B125C"/>
    <w:rsid w:val="009B165F"/>
    <w:rsid w:val="009B487A"/>
    <w:rsid w:val="009B73A4"/>
    <w:rsid w:val="009C0D9A"/>
    <w:rsid w:val="009C11CC"/>
    <w:rsid w:val="009C1550"/>
    <w:rsid w:val="009C5452"/>
    <w:rsid w:val="009C5975"/>
    <w:rsid w:val="009C734D"/>
    <w:rsid w:val="009D1306"/>
    <w:rsid w:val="009D1BEF"/>
    <w:rsid w:val="009D1C02"/>
    <w:rsid w:val="009D28D7"/>
    <w:rsid w:val="009D430B"/>
    <w:rsid w:val="009E27AB"/>
    <w:rsid w:val="009E3F0B"/>
    <w:rsid w:val="009E4616"/>
    <w:rsid w:val="009E6E51"/>
    <w:rsid w:val="009E6EFA"/>
    <w:rsid w:val="009E764F"/>
    <w:rsid w:val="009F137B"/>
    <w:rsid w:val="009F14F8"/>
    <w:rsid w:val="009F3EED"/>
    <w:rsid w:val="009F5C4B"/>
    <w:rsid w:val="009F5FC7"/>
    <w:rsid w:val="009F66D6"/>
    <w:rsid w:val="009F6B52"/>
    <w:rsid w:val="009F7A44"/>
    <w:rsid w:val="009F7E7B"/>
    <w:rsid w:val="00A029CE"/>
    <w:rsid w:val="00A02BC4"/>
    <w:rsid w:val="00A04383"/>
    <w:rsid w:val="00A15DF6"/>
    <w:rsid w:val="00A206A0"/>
    <w:rsid w:val="00A225B3"/>
    <w:rsid w:val="00A23AFE"/>
    <w:rsid w:val="00A24103"/>
    <w:rsid w:val="00A255AE"/>
    <w:rsid w:val="00A30097"/>
    <w:rsid w:val="00A44DE1"/>
    <w:rsid w:val="00A478A9"/>
    <w:rsid w:val="00A53403"/>
    <w:rsid w:val="00A661A8"/>
    <w:rsid w:val="00A7025C"/>
    <w:rsid w:val="00A705E1"/>
    <w:rsid w:val="00A73DED"/>
    <w:rsid w:val="00A76216"/>
    <w:rsid w:val="00A77BBF"/>
    <w:rsid w:val="00A83606"/>
    <w:rsid w:val="00A837FB"/>
    <w:rsid w:val="00A83EBF"/>
    <w:rsid w:val="00A8441B"/>
    <w:rsid w:val="00A84AB9"/>
    <w:rsid w:val="00A84CC8"/>
    <w:rsid w:val="00A85A95"/>
    <w:rsid w:val="00A862A6"/>
    <w:rsid w:val="00A87388"/>
    <w:rsid w:val="00A879A0"/>
    <w:rsid w:val="00A91718"/>
    <w:rsid w:val="00A921CC"/>
    <w:rsid w:val="00A92C91"/>
    <w:rsid w:val="00A9680D"/>
    <w:rsid w:val="00A96D19"/>
    <w:rsid w:val="00AA0B92"/>
    <w:rsid w:val="00AA1840"/>
    <w:rsid w:val="00AA32F1"/>
    <w:rsid w:val="00AA3DB0"/>
    <w:rsid w:val="00AA5E9C"/>
    <w:rsid w:val="00AA6517"/>
    <w:rsid w:val="00AB2082"/>
    <w:rsid w:val="00AB6E52"/>
    <w:rsid w:val="00AC09AF"/>
    <w:rsid w:val="00AC30CC"/>
    <w:rsid w:val="00AC4BCE"/>
    <w:rsid w:val="00AC525B"/>
    <w:rsid w:val="00AC5D0E"/>
    <w:rsid w:val="00AC6C32"/>
    <w:rsid w:val="00AD00EE"/>
    <w:rsid w:val="00AD2BE7"/>
    <w:rsid w:val="00AD3A66"/>
    <w:rsid w:val="00AD44CE"/>
    <w:rsid w:val="00AD55C5"/>
    <w:rsid w:val="00AD5ED7"/>
    <w:rsid w:val="00AE0109"/>
    <w:rsid w:val="00AE0295"/>
    <w:rsid w:val="00AE1109"/>
    <w:rsid w:val="00AE5867"/>
    <w:rsid w:val="00AE658C"/>
    <w:rsid w:val="00AE741F"/>
    <w:rsid w:val="00AE79CF"/>
    <w:rsid w:val="00AF3135"/>
    <w:rsid w:val="00B025E4"/>
    <w:rsid w:val="00B06743"/>
    <w:rsid w:val="00B07B42"/>
    <w:rsid w:val="00B1071E"/>
    <w:rsid w:val="00B11D81"/>
    <w:rsid w:val="00B147B8"/>
    <w:rsid w:val="00B162EC"/>
    <w:rsid w:val="00B200C1"/>
    <w:rsid w:val="00B21EBE"/>
    <w:rsid w:val="00B23C49"/>
    <w:rsid w:val="00B23D56"/>
    <w:rsid w:val="00B25199"/>
    <w:rsid w:val="00B2576C"/>
    <w:rsid w:val="00B26056"/>
    <w:rsid w:val="00B26392"/>
    <w:rsid w:val="00B31CE0"/>
    <w:rsid w:val="00B3675D"/>
    <w:rsid w:val="00B36E41"/>
    <w:rsid w:val="00B40AB5"/>
    <w:rsid w:val="00B459F6"/>
    <w:rsid w:val="00B461F2"/>
    <w:rsid w:val="00B47192"/>
    <w:rsid w:val="00B507E3"/>
    <w:rsid w:val="00B513DF"/>
    <w:rsid w:val="00B518BF"/>
    <w:rsid w:val="00B51D91"/>
    <w:rsid w:val="00B53505"/>
    <w:rsid w:val="00B5388C"/>
    <w:rsid w:val="00B56F7C"/>
    <w:rsid w:val="00B62BCD"/>
    <w:rsid w:val="00B6486D"/>
    <w:rsid w:val="00B72D28"/>
    <w:rsid w:val="00B73F3D"/>
    <w:rsid w:val="00B740B8"/>
    <w:rsid w:val="00B75A00"/>
    <w:rsid w:val="00B76542"/>
    <w:rsid w:val="00B77676"/>
    <w:rsid w:val="00B80533"/>
    <w:rsid w:val="00B83448"/>
    <w:rsid w:val="00B856F8"/>
    <w:rsid w:val="00B86657"/>
    <w:rsid w:val="00B87933"/>
    <w:rsid w:val="00B93B4A"/>
    <w:rsid w:val="00B9540B"/>
    <w:rsid w:val="00B9560E"/>
    <w:rsid w:val="00B97B9D"/>
    <w:rsid w:val="00BA68FC"/>
    <w:rsid w:val="00BB2922"/>
    <w:rsid w:val="00BB3B6D"/>
    <w:rsid w:val="00BB7F82"/>
    <w:rsid w:val="00BC14E0"/>
    <w:rsid w:val="00BC264A"/>
    <w:rsid w:val="00BC2B60"/>
    <w:rsid w:val="00BC6663"/>
    <w:rsid w:val="00BC7445"/>
    <w:rsid w:val="00BE28D7"/>
    <w:rsid w:val="00BE3D77"/>
    <w:rsid w:val="00BF15CE"/>
    <w:rsid w:val="00BF347B"/>
    <w:rsid w:val="00BF657B"/>
    <w:rsid w:val="00C003F9"/>
    <w:rsid w:val="00C00788"/>
    <w:rsid w:val="00C00FEB"/>
    <w:rsid w:val="00C0127F"/>
    <w:rsid w:val="00C020AC"/>
    <w:rsid w:val="00C03F23"/>
    <w:rsid w:val="00C05C37"/>
    <w:rsid w:val="00C104CA"/>
    <w:rsid w:val="00C1676F"/>
    <w:rsid w:val="00C21694"/>
    <w:rsid w:val="00C24853"/>
    <w:rsid w:val="00C260CB"/>
    <w:rsid w:val="00C33899"/>
    <w:rsid w:val="00C362A4"/>
    <w:rsid w:val="00C41776"/>
    <w:rsid w:val="00C41AF8"/>
    <w:rsid w:val="00C420E7"/>
    <w:rsid w:val="00C469CE"/>
    <w:rsid w:val="00C4BD39"/>
    <w:rsid w:val="00C57BE0"/>
    <w:rsid w:val="00C61D35"/>
    <w:rsid w:val="00C65E37"/>
    <w:rsid w:val="00C66F06"/>
    <w:rsid w:val="00C6762F"/>
    <w:rsid w:val="00C72BEB"/>
    <w:rsid w:val="00C73F10"/>
    <w:rsid w:val="00C741E5"/>
    <w:rsid w:val="00C74206"/>
    <w:rsid w:val="00C74A2B"/>
    <w:rsid w:val="00C74D3F"/>
    <w:rsid w:val="00C75073"/>
    <w:rsid w:val="00C75C3A"/>
    <w:rsid w:val="00C8082A"/>
    <w:rsid w:val="00C835B2"/>
    <w:rsid w:val="00C857C5"/>
    <w:rsid w:val="00C870F4"/>
    <w:rsid w:val="00C928AE"/>
    <w:rsid w:val="00C93712"/>
    <w:rsid w:val="00CA01EF"/>
    <w:rsid w:val="00CA0E96"/>
    <w:rsid w:val="00CA1696"/>
    <w:rsid w:val="00CA1761"/>
    <w:rsid w:val="00CA1894"/>
    <w:rsid w:val="00CA2B72"/>
    <w:rsid w:val="00CA52CD"/>
    <w:rsid w:val="00CA7C57"/>
    <w:rsid w:val="00CA7EF6"/>
    <w:rsid w:val="00CB02A0"/>
    <w:rsid w:val="00CB176F"/>
    <w:rsid w:val="00CB1EEE"/>
    <w:rsid w:val="00CB5A79"/>
    <w:rsid w:val="00CC7567"/>
    <w:rsid w:val="00CD34E0"/>
    <w:rsid w:val="00CD470C"/>
    <w:rsid w:val="00CD52A9"/>
    <w:rsid w:val="00CD7653"/>
    <w:rsid w:val="00CE3973"/>
    <w:rsid w:val="00CF1F41"/>
    <w:rsid w:val="00CF2117"/>
    <w:rsid w:val="00CF5700"/>
    <w:rsid w:val="00CF729C"/>
    <w:rsid w:val="00CF7B17"/>
    <w:rsid w:val="00D03F35"/>
    <w:rsid w:val="00D067A6"/>
    <w:rsid w:val="00D117E9"/>
    <w:rsid w:val="00D11801"/>
    <w:rsid w:val="00D14A97"/>
    <w:rsid w:val="00D16961"/>
    <w:rsid w:val="00D16C26"/>
    <w:rsid w:val="00D2564E"/>
    <w:rsid w:val="00D33ECA"/>
    <w:rsid w:val="00D43B39"/>
    <w:rsid w:val="00D43DE6"/>
    <w:rsid w:val="00D44E2A"/>
    <w:rsid w:val="00D454B3"/>
    <w:rsid w:val="00D47D6D"/>
    <w:rsid w:val="00D555A8"/>
    <w:rsid w:val="00D56649"/>
    <w:rsid w:val="00D609EB"/>
    <w:rsid w:val="00D63E4D"/>
    <w:rsid w:val="00D6434B"/>
    <w:rsid w:val="00D66EEF"/>
    <w:rsid w:val="00D71F38"/>
    <w:rsid w:val="00D720AE"/>
    <w:rsid w:val="00D72E1B"/>
    <w:rsid w:val="00D7516C"/>
    <w:rsid w:val="00D76BD3"/>
    <w:rsid w:val="00D77702"/>
    <w:rsid w:val="00D85C6A"/>
    <w:rsid w:val="00D87D6C"/>
    <w:rsid w:val="00D929E2"/>
    <w:rsid w:val="00D930CA"/>
    <w:rsid w:val="00DA1203"/>
    <w:rsid w:val="00DA1260"/>
    <w:rsid w:val="00DA43BA"/>
    <w:rsid w:val="00DA46A4"/>
    <w:rsid w:val="00DA58F7"/>
    <w:rsid w:val="00DA7F2D"/>
    <w:rsid w:val="00DB0862"/>
    <w:rsid w:val="00DB1D08"/>
    <w:rsid w:val="00DB392A"/>
    <w:rsid w:val="00DB429A"/>
    <w:rsid w:val="00DB5597"/>
    <w:rsid w:val="00DB6ADD"/>
    <w:rsid w:val="00DB7FB0"/>
    <w:rsid w:val="00DC1452"/>
    <w:rsid w:val="00DC22B5"/>
    <w:rsid w:val="00DC3696"/>
    <w:rsid w:val="00DC3A1F"/>
    <w:rsid w:val="00DC426E"/>
    <w:rsid w:val="00DC476D"/>
    <w:rsid w:val="00DC48E9"/>
    <w:rsid w:val="00DC6A1C"/>
    <w:rsid w:val="00DD3455"/>
    <w:rsid w:val="00DD585C"/>
    <w:rsid w:val="00DE2767"/>
    <w:rsid w:val="00DE2E98"/>
    <w:rsid w:val="00DE367C"/>
    <w:rsid w:val="00DF2851"/>
    <w:rsid w:val="00DF3312"/>
    <w:rsid w:val="00DF39C2"/>
    <w:rsid w:val="00DF3FA7"/>
    <w:rsid w:val="00DF4EE7"/>
    <w:rsid w:val="00DF51AE"/>
    <w:rsid w:val="00DF5989"/>
    <w:rsid w:val="00DF7547"/>
    <w:rsid w:val="00DF7AEC"/>
    <w:rsid w:val="00E00E4D"/>
    <w:rsid w:val="00E00FA0"/>
    <w:rsid w:val="00E01BC4"/>
    <w:rsid w:val="00E03214"/>
    <w:rsid w:val="00E0344E"/>
    <w:rsid w:val="00E040B7"/>
    <w:rsid w:val="00E12944"/>
    <w:rsid w:val="00E16BC3"/>
    <w:rsid w:val="00E16EB9"/>
    <w:rsid w:val="00E174BE"/>
    <w:rsid w:val="00E24148"/>
    <w:rsid w:val="00E2566E"/>
    <w:rsid w:val="00E309C4"/>
    <w:rsid w:val="00E36FAC"/>
    <w:rsid w:val="00E37390"/>
    <w:rsid w:val="00E40760"/>
    <w:rsid w:val="00E41E47"/>
    <w:rsid w:val="00E45421"/>
    <w:rsid w:val="00E459CB"/>
    <w:rsid w:val="00E475C1"/>
    <w:rsid w:val="00E50A5E"/>
    <w:rsid w:val="00E50BB6"/>
    <w:rsid w:val="00E519DB"/>
    <w:rsid w:val="00E54342"/>
    <w:rsid w:val="00E55DFB"/>
    <w:rsid w:val="00E562C8"/>
    <w:rsid w:val="00E60886"/>
    <w:rsid w:val="00E61252"/>
    <w:rsid w:val="00E635B6"/>
    <w:rsid w:val="00E63AEC"/>
    <w:rsid w:val="00E71BC7"/>
    <w:rsid w:val="00E7316F"/>
    <w:rsid w:val="00E75182"/>
    <w:rsid w:val="00E8004A"/>
    <w:rsid w:val="00E8083F"/>
    <w:rsid w:val="00E8757D"/>
    <w:rsid w:val="00E900D9"/>
    <w:rsid w:val="00E90346"/>
    <w:rsid w:val="00E903C2"/>
    <w:rsid w:val="00E94BCF"/>
    <w:rsid w:val="00EA0BFC"/>
    <w:rsid w:val="00EA2054"/>
    <w:rsid w:val="00EA24AB"/>
    <w:rsid w:val="00EA254D"/>
    <w:rsid w:val="00EA2C9B"/>
    <w:rsid w:val="00EA3681"/>
    <w:rsid w:val="00EA4482"/>
    <w:rsid w:val="00EB1B15"/>
    <w:rsid w:val="00EB4671"/>
    <w:rsid w:val="00EB4E6A"/>
    <w:rsid w:val="00EB50B6"/>
    <w:rsid w:val="00EB72D6"/>
    <w:rsid w:val="00EC0962"/>
    <w:rsid w:val="00EC1E4B"/>
    <w:rsid w:val="00EC2D9A"/>
    <w:rsid w:val="00EC4550"/>
    <w:rsid w:val="00EC47FB"/>
    <w:rsid w:val="00ED0005"/>
    <w:rsid w:val="00ED0A51"/>
    <w:rsid w:val="00ED2485"/>
    <w:rsid w:val="00ED600E"/>
    <w:rsid w:val="00EE0400"/>
    <w:rsid w:val="00EE05A6"/>
    <w:rsid w:val="00EE2905"/>
    <w:rsid w:val="00EE5C29"/>
    <w:rsid w:val="00EF068A"/>
    <w:rsid w:val="00EF25C1"/>
    <w:rsid w:val="00EF3B94"/>
    <w:rsid w:val="00EF7BB5"/>
    <w:rsid w:val="00F014C7"/>
    <w:rsid w:val="00F069E2"/>
    <w:rsid w:val="00F13D8B"/>
    <w:rsid w:val="00F1420F"/>
    <w:rsid w:val="00F16287"/>
    <w:rsid w:val="00F16980"/>
    <w:rsid w:val="00F201EE"/>
    <w:rsid w:val="00F30C4E"/>
    <w:rsid w:val="00F31A37"/>
    <w:rsid w:val="00F34C66"/>
    <w:rsid w:val="00F35293"/>
    <w:rsid w:val="00F371AC"/>
    <w:rsid w:val="00F40AEB"/>
    <w:rsid w:val="00F44060"/>
    <w:rsid w:val="00F4511D"/>
    <w:rsid w:val="00F4651C"/>
    <w:rsid w:val="00F5007F"/>
    <w:rsid w:val="00F5466C"/>
    <w:rsid w:val="00F54BDF"/>
    <w:rsid w:val="00F63261"/>
    <w:rsid w:val="00F63B61"/>
    <w:rsid w:val="00F642B7"/>
    <w:rsid w:val="00F6451C"/>
    <w:rsid w:val="00F700F4"/>
    <w:rsid w:val="00F725F0"/>
    <w:rsid w:val="00F76D89"/>
    <w:rsid w:val="00F76E97"/>
    <w:rsid w:val="00F777DC"/>
    <w:rsid w:val="00F77C6D"/>
    <w:rsid w:val="00F834E9"/>
    <w:rsid w:val="00F90DF7"/>
    <w:rsid w:val="00F926AA"/>
    <w:rsid w:val="00F93C88"/>
    <w:rsid w:val="00F97B5E"/>
    <w:rsid w:val="00FA0BC0"/>
    <w:rsid w:val="00FA32FF"/>
    <w:rsid w:val="00FA41F4"/>
    <w:rsid w:val="00FA569D"/>
    <w:rsid w:val="00FB193C"/>
    <w:rsid w:val="00FB31A5"/>
    <w:rsid w:val="00FB36FF"/>
    <w:rsid w:val="00FB72BD"/>
    <w:rsid w:val="00FC40EF"/>
    <w:rsid w:val="00FC669D"/>
    <w:rsid w:val="00FD0489"/>
    <w:rsid w:val="00FD105D"/>
    <w:rsid w:val="00FD22C2"/>
    <w:rsid w:val="00FE03AE"/>
    <w:rsid w:val="00FE4A0B"/>
    <w:rsid w:val="00FE5566"/>
    <w:rsid w:val="00FE5873"/>
    <w:rsid w:val="00FF2B23"/>
    <w:rsid w:val="00FF4EE9"/>
    <w:rsid w:val="00FF7BBD"/>
    <w:rsid w:val="00FF7D39"/>
    <w:rsid w:val="012BDC65"/>
    <w:rsid w:val="019E6B4C"/>
    <w:rsid w:val="01F71521"/>
    <w:rsid w:val="02181E9C"/>
    <w:rsid w:val="0272A029"/>
    <w:rsid w:val="028A586E"/>
    <w:rsid w:val="0293CBBA"/>
    <w:rsid w:val="02A3798C"/>
    <w:rsid w:val="02B5E4DF"/>
    <w:rsid w:val="03131D16"/>
    <w:rsid w:val="03203A80"/>
    <w:rsid w:val="0342DEED"/>
    <w:rsid w:val="034390B4"/>
    <w:rsid w:val="0362B9B2"/>
    <w:rsid w:val="038046CC"/>
    <w:rsid w:val="039C58AB"/>
    <w:rsid w:val="04A57C20"/>
    <w:rsid w:val="054A565C"/>
    <w:rsid w:val="05A0FB2B"/>
    <w:rsid w:val="0620EC30"/>
    <w:rsid w:val="06C3C569"/>
    <w:rsid w:val="0702E5F2"/>
    <w:rsid w:val="072A0C9A"/>
    <w:rsid w:val="073519B0"/>
    <w:rsid w:val="079BA3A6"/>
    <w:rsid w:val="07C0E2E6"/>
    <w:rsid w:val="08036169"/>
    <w:rsid w:val="081305C8"/>
    <w:rsid w:val="0826E518"/>
    <w:rsid w:val="08612692"/>
    <w:rsid w:val="08BE1B63"/>
    <w:rsid w:val="08BFE08B"/>
    <w:rsid w:val="08DB46D0"/>
    <w:rsid w:val="090D5646"/>
    <w:rsid w:val="09C9BB01"/>
    <w:rsid w:val="09D308C7"/>
    <w:rsid w:val="0A138900"/>
    <w:rsid w:val="0A291F3C"/>
    <w:rsid w:val="0A39F8DB"/>
    <w:rsid w:val="0A52A505"/>
    <w:rsid w:val="0A815E35"/>
    <w:rsid w:val="0AB3B02C"/>
    <w:rsid w:val="0B7BF908"/>
    <w:rsid w:val="0B841A78"/>
    <w:rsid w:val="0BD3964D"/>
    <w:rsid w:val="0BDE4F1E"/>
    <w:rsid w:val="0BFAA449"/>
    <w:rsid w:val="0C2E24BA"/>
    <w:rsid w:val="0C6913A1"/>
    <w:rsid w:val="0C943EA8"/>
    <w:rsid w:val="0CEF119F"/>
    <w:rsid w:val="0D065073"/>
    <w:rsid w:val="0D2072C1"/>
    <w:rsid w:val="0D5324A8"/>
    <w:rsid w:val="0D596021"/>
    <w:rsid w:val="0D93C865"/>
    <w:rsid w:val="0D98E09D"/>
    <w:rsid w:val="0DC45EFC"/>
    <w:rsid w:val="0DC63E82"/>
    <w:rsid w:val="0DCEC2F5"/>
    <w:rsid w:val="0DE32FDA"/>
    <w:rsid w:val="0DE6BF1C"/>
    <w:rsid w:val="0E2A99C8"/>
    <w:rsid w:val="0E54E4C7"/>
    <w:rsid w:val="0E6696A2"/>
    <w:rsid w:val="0E88EA12"/>
    <w:rsid w:val="0F243A12"/>
    <w:rsid w:val="0F2CF7EE"/>
    <w:rsid w:val="0F313EF6"/>
    <w:rsid w:val="0F3F2A75"/>
    <w:rsid w:val="0F47764F"/>
    <w:rsid w:val="0FC2480E"/>
    <w:rsid w:val="0FEF0E37"/>
    <w:rsid w:val="10917FA5"/>
    <w:rsid w:val="10CE6447"/>
    <w:rsid w:val="10EB4B1F"/>
    <w:rsid w:val="11041A00"/>
    <w:rsid w:val="111AB870"/>
    <w:rsid w:val="11759BFA"/>
    <w:rsid w:val="1175EFCF"/>
    <w:rsid w:val="1184C09F"/>
    <w:rsid w:val="11AFB305"/>
    <w:rsid w:val="11CDCF71"/>
    <w:rsid w:val="11D002E6"/>
    <w:rsid w:val="11D8F886"/>
    <w:rsid w:val="121D02ED"/>
    <w:rsid w:val="121E4F6A"/>
    <w:rsid w:val="12643FDB"/>
    <w:rsid w:val="1266DCAB"/>
    <w:rsid w:val="12C88023"/>
    <w:rsid w:val="12FDE020"/>
    <w:rsid w:val="130BE9BF"/>
    <w:rsid w:val="132EF4FE"/>
    <w:rsid w:val="136A9E22"/>
    <w:rsid w:val="13AEAD49"/>
    <w:rsid w:val="13F3A102"/>
    <w:rsid w:val="1417AEB2"/>
    <w:rsid w:val="141E8543"/>
    <w:rsid w:val="142DB250"/>
    <w:rsid w:val="1476CBF4"/>
    <w:rsid w:val="14E11DC2"/>
    <w:rsid w:val="14F04E66"/>
    <w:rsid w:val="15182BFC"/>
    <w:rsid w:val="15206797"/>
    <w:rsid w:val="153D12CB"/>
    <w:rsid w:val="15801102"/>
    <w:rsid w:val="15843DAC"/>
    <w:rsid w:val="15CACAED"/>
    <w:rsid w:val="15E8290D"/>
    <w:rsid w:val="1610731E"/>
    <w:rsid w:val="161CFCA1"/>
    <w:rsid w:val="1693FA6E"/>
    <w:rsid w:val="16F55AA8"/>
    <w:rsid w:val="16FE66D2"/>
    <w:rsid w:val="17558663"/>
    <w:rsid w:val="175E080E"/>
    <w:rsid w:val="176CD6D9"/>
    <w:rsid w:val="177BBD05"/>
    <w:rsid w:val="177C2D42"/>
    <w:rsid w:val="1791355D"/>
    <w:rsid w:val="17DEDE35"/>
    <w:rsid w:val="17F90C10"/>
    <w:rsid w:val="183BC86F"/>
    <w:rsid w:val="1844D56C"/>
    <w:rsid w:val="1855B7A5"/>
    <w:rsid w:val="1879C9AB"/>
    <w:rsid w:val="188DC996"/>
    <w:rsid w:val="18A3283B"/>
    <w:rsid w:val="19A0B097"/>
    <w:rsid w:val="19A0E5A1"/>
    <w:rsid w:val="19B2CE8E"/>
    <w:rsid w:val="19B567E6"/>
    <w:rsid w:val="19BA15DC"/>
    <w:rsid w:val="19CBF2A0"/>
    <w:rsid w:val="1A2444D6"/>
    <w:rsid w:val="1AF318F7"/>
    <w:rsid w:val="1B3093C3"/>
    <w:rsid w:val="1B43B605"/>
    <w:rsid w:val="1B672A8C"/>
    <w:rsid w:val="1B705967"/>
    <w:rsid w:val="1BBC87FE"/>
    <w:rsid w:val="1BDE4D96"/>
    <w:rsid w:val="1BEB6ECD"/>
    <w:rsid w:val="1C1D1EB9"/>
    <w:rsid w:val="1C70E783"/>
    <w:rsid w:val="1C727C7D"/>
    <w:rsid w:val="1C8D74B5"/>
    <w:rsid w:val="1CB23CA9"/>
    <w:rsid w:val="1D5924AB"/>
    <w:rsid w:val="1D91CC70"/>
    <w:rsid w:val="1DD88D84"/>
    <w:rsid w:val="1E1513B1"/>
    <w:rsid w:val="1E83455C"/>
    <w:rsid w:val="1EA1A740"/>
    <w:rsid w:val="1EB9D7A4"/>
    <w:rsid w:val="1F37202C"/>
    <w:rsid w:val="1FAC5888"/>
    <w:rsid w:val="201B887B"/>
    <w:rsid w:val="204984EF"/>
    <w:rsid w:val="2066BD28"/>
    <w:rsid w:val="20677613"/>
    <w:rsid w:val="2086E104"/>
    <w:rsid w:val="2088DBA8"/>
    <w:rsid w:val="2090C4F6"/>
    <w:rsid w:val="20B3C6C1"/>
    <w:rsid w:val="20E96C55"/>
    <w:rsid w:val="20F7F96C"/>
    <w:rsid w:val="210C00D3"/>
    <w:rsid w:val="215300DB"/>
    <w:rsid w:val="217AAABD"/>
    <w:rsid w:val="218600C8"/>
    <w:rsid w:val="2190EE95"/>
    <w:rsid w:val="21959C93"/>
    <w:rsid w:val="2230AE68"/>
    <w:rsid w:val="22724D5C"/>
    <w:rsid w:val="227A3FC0"/>
    <w:rsid w:val="22A8BD1B"/>
    <w:rsid w:val="22C77B83"/>
    <w:rsid w:val="231654DC"/>
    <w:rsid w:val="2392EA6D"/>
    <w:rsid w:val="2397AC81"/>
    <w:rsid w:val="23B7FE4D"/>
    <w:rsid w:val="23C324A9"/>
    <w:rsid w:val="23D30CB7"/>
    <w:rsid w:val="23FAB448"/>
    <w:rsid w:val="24901C56"/>
    <w:rsid w:val="249AD01B"/>
    <w:rsid w:val="24D03A78"/>
    <w:rsid w:val="251F11E6"/>
    <w:rsid w:val="25298178"/>
    <w:rsid w:val="2562BE75"/>
    <w:rsid w:val="256638C1"/>
    <w:rsid w:val="25920A56"/>
    <w:rsid w:val="2606BCA5"/>
    <w:rsid w:val="262A54B5"/>
    <w:rsid w:val="26425AB4"/>
    <w:rsid w:val="266875CC"/>
    <w:rsid w:val="26725A6F"/>
    <w:rsid w:val="26E62F74"/>
    <w:rsid w:val="2712852F"/>
    <w:rsid w:val="2744FA56"/>
    <w:rsid w:val="2749D9EF"/>
    <w:rsid w:val="2758AE5D"/>
    <w:rsid w:val="279C7303"/>
    <w:rsid w:val="27B23433"/>
    <w:rsid w:val="27BAE3E2"/>
    <w:rsid w:val="27BB2068"/>
    <w:rsid w:val="280A1C68"/>
    <w:rsid w:val="2825409C"/>
    <w:rsid w:val="283288C0"/>
    <w:rsid w:val="283835D6"/>
    <w:rsid w:val="28970B98"/>
    <w:rsid w:val="28E3A8DC"/>
    <w:rsid w:val="291E606B"/>
    <w:rsid w:val="296E3F72"/>
    <w:rsid w:val="29A44807"/>
    <w:rsid w:val="29BF00A7"/>
    <w:rsid w:val="29DFDFF6"/>
    <w:rsid w:val="2A8817E2"/>
    <w:rsid w:val="2AA0E73C"/>
    <w:rsid w:val="2AA10C32"/>
    <w:rsid w:val="2B138EE6"/>
    <w:rsid w:val="2B35EA1E"/>
    <w:rsid w:val="2B438747"/>
    <w:rsid w:val="2B77147A"/>
    <w:rsid w:val="2BB85205"/>
    <w:rsid w:val="2BC4A0A9"/>
    <w:rsid w:val="2BCF1743"/>
    <w:rsid w:val="2C058E47"/>
    <w:rsid w:val="2C1633D2"/>
    <w:rsid w:val="2C18C16D"/>
    <w:rsid w:val="2C7A11FE"/>
    <w:rsid w:val="2CDB0627"/>
    <w:rsid w:val="2CF5D792"/>
    <w:rsid w:val="2D073933"/>
    <w:rsid w:val="2D36D9BB"/>
    <w:rsid w:val="2D68B215"/>
    <w:rsid w:val="2D7AC950"/>
    <w:rsid w:val="2D8B4660"/>
    <w:rsid w:val="2DBF1301"/>
    <w:rsid w:val="2DD203ED"/>
    <w:rsid w:val="2E085A1D"/>
    <w:rsid w:val="2E15116C"/>
    <w:rsid w:val="2E230588"/>
    <w:rsid w:val="2EDE5383"/>
    <w:rsid w:val="2F92AB3F"/>
    <w:rsid w:val="2F97FF85"/>
    <w:rsid w:val="300005BF"/>
    <w:rsid w:val="300D8B87"/>
    <w:rsid w:val="30EBCC31"/>
    <w:rsid w:val="31205858"/>
    <w:rsid w:val="3137D48B"/>
    <w:rsid w:val="3171823E"/>
    <w:rsid w:val="31806914"/>
    <w:rsid w:val="318FEE6E"/>
    <w:rsid w:val="31A015FB"/>
    <w:rsid w:val="31B93220"/>
    <w:rsid w:val="31C382AA"/>
    <w:rsid w:val="31D837EA"/>
    <w:rsid w:val="31E0D806"/>
    <w:rsid w:val="32332971"/>
    <w:rsid w:val="323ABC71"/>
    <w:rsid w:val="32916C0B"/>
    <w:rsid w:val="3296FA0F"/>
    <w:rsid w:val="32A25669"/>
    <w:rsid w:val="32CE1FE8"/>
    <w:rsid w:val="32D0EC51"/>
    <w:rsid w:val="32FFE372"/>
    <w:rsid w:val="331EC892"/>
    <w:rsid w:val="3355085A"/>
    <w:rsid w:val="33CF1691"/>
    <w:rsid w:val="33FF42F6"/>
    <w:rsid w:val="350B3019"/>
    <w:rsid w:val="3546C782"/>
    <w:rsid w:val="3566AD37"/>
    <w:rsid w:val="35849832"/>
    <w:rsid w:val="35CB4D95"/>
    <w:rsid w:val="3648F43A"/>
    <w:rsid w:val="364F672E"/>
    <w:rsid w:val="36669C46"/>
    <w:rsid w:val="36A9BBC8"/>
    <w:rsid w:val="36D83033"/>
    <w:rsid w:val="36DCA1CF"/>
    <w:rsid w:val="375928AF"/>
    <w:rsid w:val="37E7FE9E"/>
    <w:rsid w:val="3803AD1C"/>
    <w:rsid w:val="38445A2A"/>
    <w:rsid w:val="3850284B"/>
    <w:rsid w:val="386259BC"/>
    <w:rsid w:val="3878D446"/>
    <w:rsid w:val="3886EF15"/>
    <w:rsid w:val="3887C1B0"/>
    <w:rsid w:val="390AD764"/>
    <w:rsid w:val="39218F66"/>
    <w:rsid w:val="39311707"/>
    <w:rsid w:val="39551381"/>
    <w:rsid w:val="39E586A6"/>
    <w:rsid w:val="3A19FC74"/>
    <w:rsid w:val="3A3ACCB3"/>
    <w:rsid w:val="3A4715DB"/>
    <w:rsid w:val="3A674E6E"/>
    <w:rsid w:val="3AC33185"/>
    <w:rsid w:val="3AC49D5B"/>
    <w:rsid w:val="3B44B48D"/>
    <w:rsid w:val="3C081860"/>
    <w:rsid w:val="3C22E1F0"/>
    <w:rsid w:val="3C687CEA"/>
    <w:rsid w:val="3D017027"/>
    <w:rsid w:val="3D25FDC1"/>
    <w:rsid w:val="3D919B48"/>
    <w:rsid w:val="3DCF6360"/>
    <w:rsid w:val="3DFFC970"/>
    <w:rsid w:val="3E4E019A"/>
    <w:rsid w:val="3EA02498"/>
    <w:rsid w:val="3ECF3B98"/>
    <w:rsid w:val="3F0DA026"/>
    <w:rsid w:val="3F1363C0"/>
    <w:rsid w:val="3F1A4C75"/>
    <w:rsid w:val="3F5E996E"/>
    <w:rsid w:val="3F72F0FD"/>
    <w:rsid w:val="3F94E010"/>
    <w:rsid w:val="3FAC3B41"/>
    <w:rsid w:val="40166DC0"/>
    <w:rsid w:val="40979B6E"/>
    <w:rsid w:val="409E9D88"/>
    <w:rsid w:val="41262C7A"/>
    <w:rsid w:val="4198ED07"/>
    <w:rsid w:val="426C7C09"/>
    <w:rsid w:val="427675AE"/>
    <w:rsid w:val="4287218E"/>
    <w:rsid w:val="42F8C56A"/>
    <w:rsid w:val="4353AAFE"/>
    <w:rsid w:val="4365F2E3"/>
    <w:rsid w:val="4382A6E3"/>
    <w:rsid w:val="43CD6253"/>
    <w:rsid w:val="43EA5644"/>
    <w:rsid w:val="44013B2D"/>
    <w:rsid w:val="440E74DE"/>
    <w:rsid w:val="4417E307"/>
    <w:rsid w:val="44359CB4"/>
    <w:rsid w:val="446BA984"/>
    <w:rsid w:val="448875B7"/>
    <w:rsid w:val="44C44D0B"/>
    <w:rsid w:val="452BBD87"/>
    <w:rsid w:val="45955691"/>
    <w:rsid w:val="460799CC"/>
    <w:rsid w:val="4627AFAB"/>
    <w:rsid w:val="465253FC"/>
    <w:rsid w:val="466309DE"/>
    <w:rsid w:val="46A4B356"/>
    <w:rsid w:val="46B8199E"/>
    <w:rsid w:val="46E06D8F"/>
    <w:rsid w:val="46F41F37"/>
    <w:rsid w:val="4738B3DD"/>
    <w:rsid w:val="4766BEB2"/>
    <w:rsid w:val="47DEB7B1"/>
    <w:rsid w:val="484796F6"/>
    <w:rsid w:val="485B02E7"/>
    <w:rsid w:val="48FE8F5C"/>
    <w:rsid w:val="497336FB"/>
    <w:rsid w:val="4994EA7B"/>
    <w:rsid w:val="49BEE24A"/>
    <w:rsid w:val="49D9DC88"/>
    <w:rsid w:val="49EA9345"/>
    <w:rsid w:val="4A0DF3DD"/>
    <w:rsid w:val="4A716911"/>
    <w:rsid w:val="4AB30B7C"/>
    <w:rsid w:val="4AE7E8E1"/>
    <w:rsid w:val="4AF45CA0"/>
    <w:rsid w:val="4B64747F"/>
    <w:rsid w:val="4BB06D1D"/>
    <w:rsid w:val="4BB60D69"/>
    <w:rsid w:val="4C59E9DE"/>
    <w:rsid w:val="4C8B501F"/>
    <w:rsid w:val="4C9FD616"/>
    <w:rsid w:val="4CA2BD2B"/>
    <w:rsid w:val="4CF9D605"/>
    <w:rsid w:val="4DEA2863"/>
    <w:rsid w:val="4E47DB7B"/>
    <w:rsid w:val="4E515269"/>
    <w:rsid w:val="4E77A59F"/>
    <w:rsid w:val="4EC9876F"/>
    <w:rsid w:val="4F2E4FDE"/>
    <w:rsid w:val="4F4095DD"/>
    <w:rsid w:val="50049BE7"/>
    <w:rsid w:val="5019D3D2"/>
    <w:rsid w:val="501C5922"/>
    <w:rsid w:val="50AD528E"/>
    <w:rsid w:val="5106735E"/>
    <w:rsid w:val="513FCF69"/>
    <w:rsid w:val="51459234"/>
    <w:rsid w:val="51DED7C0"/>
    <w:rsid w:val="51EAE1C0"/>
    <w:rsid w:val="52435D08"/>
    <w:rsid w:val="528BC877"/>
    <w:rsid w:val="52F411A8"/>
    <w:rsid w:val="5348BC59"/>
    <w:rsid w:val="538AFB24"/>
    <w:rsid w:val="5391DFF8"/>
    <w:rsid w:val="53DEDE19"/>
    <w:rsid w:val="542827BA"/>
    <w:rsid w:val="5441D095"/>
    <w:rsid w:val="544FD532"/>
    <w:rsid w:val="546BCFA2"/>
    <w:rsid w:val="54D34B7D"/>
    <w:rsid w:val="550B7F01"/>
    <w:rsid w:val="5510CDCA"/>
    <w:rsid w:val="55343882"/>
    <w:rsid w:val="5554E483"/>
    <w:rsid w:val="55715CAC"/>
    <w:rsid w:val="56AC0C83"/>
    <w:rsid w:val="56C12BC2"/>
    <w:rsid w:val="5782F14B"/>
    <w:rsid w:val="5820327D"/>
    <w:rsid w:val="5879BBB9"/>
    <w:rsid w:val="58B434F7"/>
    <w:rsid w:val="58C600FD"/>
    <w:rsid w:val="58F05373"/>
    <w:rsid w:val="594B856B"/>
    <w:rsid w:val="595495D0"/>
    <w:rsid w:val="597F7699"/>
    <w:rsid w:val="59A417FE"/>
    <w:rsid w:val="59B75AD9"/>
    <w:rsid w:val="59B9B371"/>
    <w:rsid w:val="59E19D47"/>
    <w:rsid w:val="5A045FCD"/>
    <w:rsid w:val="5A3BDBBA"/>
    <w:rsid w:val="5A4172A8"/>
    <w:rsid w:val="5A51FAC3"/>
    <w:rsid w:val="5ADA66B2"/>
    <w:rsid w:val="5B863086"/>
    <w:rsid w:val="5BD2F032"/>
    <w:rsid w:val="5C021789"/>
    <w:rsid w:val="5C163ADE"/>
    <w:rsid w:val="5C52DA2E"/>
    <w:rsid w:val="5CD4A392"/>
    <w:rsid w:val="5D170405"/>
    <w:rsid w:val="5D171CBC"/>
    <w:rsid w:val="5D74FC0B"/>
    <w:rsid w:val="5D7A1FED"/>
    <w:rsid w:val="5DC06A10"/>
    <w:rsid w:val="5DC38352"/>
    <w:rsid w:val="5DCE8001"/>
    <w:rsid w:val="5DD73293"/>
    <w:rsid w:val="5DD8D74B"/>
    <w:rsid w:val="5DEEF2F7"/>
    <w:rsid w:val="5E099526"/>
    <w:rsid w:val="5E4EF669"/>
    <w:rsid w:val="5E6BA513"/>
    <w:rsid w:val="5E6C5CC6"/>
    <w:rsid w:val="5E89F73E"/>
    <w:rsid w:val="5EC64B3B"/>
    <w:rsid w:val="5ECC208C"/>
    <w:rsid w:val="5EFCE9CF"/>
    <w:rsid w:val="5F373DAB"/>
    <w:rsid w:val="5FB8C44B"/>
    <w:rsid w:val="5FD71E0F"/>
    <w:rsid w:val="5FFA3F6F"/>
    <w:rsid w:val="6012AF3B"/>
    <w:rsid w:val="60394535"/>
    <w:rsid w:val="6042AF78"/>
    <w:rsid w:val="604D5257"/>
    <w:rsid w:val="605B91F5"/>
    <w:rsid w:val="607BBA17"/>
    <w:rsid w:val="60BB070E"/>
    <w:rsid w:val="60C1BD45"/>
    <w:rsid w:val="6163F7D7"/>
    <w:rsid w:val="61A33B15"/>
    <w:rsid w:val="61B3EF3C"/>
    <w:rsid w:val="61BF4659"/>
    <w:rsid w:val="61C2FBF9"/>
    <w:rsid w:val="61EFF05F"/>
    <w:rsid w:val="61F07876"/>
    <w:rsid w:val="62117419"/>
    <w:rsid w:val="6249C594"/>
    <w:rsid w:val="628C6269"/>
    <w:rsid w:val="628CB945"/>
    <w:rsid w:val="62C71C79"/>
    <w:rsid w:val="631475D0"/>
    <w:rsid w:val="635A2612"/>
    <w:rsid w:val="63A111D8"/>
    <w:rsid w:val="63AB3357"/>
    <w:rsid w:val="63B3C921"/>
    <w:rsid w:val="63E6685D"/>
    <w:rsid w:val="6402B098"/>
    <w:rsid w:val="640CD9D4"/>
    <w:rsid w:val="6419FAE5"/>
    <w:rsid w:val="647C944D"/>
    <w:rsid w:val="648024E2"/>
    <w:rsid w:val="64BFC7D4"/>
    <w:rsid w:val="6523B2FE"/>
    <w:rsid w:val="65746260"/>
    <w:rsid w:val="65EC5A41"/>
    <w:rsid w:val="65F5C7AF"/>
    <w:rsid w:val="6605C46E"/>
    <w:rsid w:val="6622A488"/>
    <w:rsid w:val="6659C97E"/>
    <w:rsid w:val="66685E1F"/>
    <w:rsid w:val="66BF5BE7"/>
    <w:rsid w:val="66BF9950"/>
    <w:rsid w:val="66F022AA"/>
    <w:rsid w:val="673F854A"/>
    <w:rsid w:val="6748BE64"/>
    <w:rsid w:val="6799D3EA"/>
    <w:rsid w:val="67D9A472"/>
    <w:rsid w:val="6819B275"/>
    <w:rsid w:val="681FA06C"/>
    <w:rsid w:val="68237A12"/>
    <w:rsid w:val="68281676"/>
    <w:rsid w:val="6842C36D"/>
    <w:rsid w:val="68D457AA"/>
    <w:rsid w:val="6901A7E9"/>
    <w:rsid w:val="69443923"/>
    <w:rsid w:val="6964D9E1"/>
    <w:rsid w:val="698D8861"/>
    <w:rsid w:val="69A18B9B"/>
    <w:rsid w:val="69F31BD8"/>
    <w:rsid w:val="6A160FFC"/>
    <w:rsid w:val="6A57A6C3"/>
    <w:rsid w:val="6A6BC3CF"/>
    <w:rsid w:val="6A858DF7"/>
    <w:rsid w:val="6ADD7E1D"/>
    <w:rsid w:val="6B8891C6"/>
    <w:rsid w:val="6BBA1490"/>
    <w:rsid w:val="6BC2B3E0"/>
    <w:rsid w:val="6BCFB2CE"/>
    <w:rsid w:val="6C002264"/>
    <w:rsid w:val="6C15D278"/>
    <w:rsid w:val="6C2AE4A3"/>
    <w:rsid w:val="6C6E91B1"/>
    <w:rsid w:val="6C74D5A6"/>
    <w:rsid w:val="6D5D8FB4"/>
    <w:rsid w:val="6D94EBCE"/>
    <w:rsid w:val="6DCB4A2C"/>
    <w:rsid w:val="6DCC333C"/>
    <w:rsid w:val="6DDB43C6"/>
    <w:rsid w:val="6DDD7F26"/>
    <w:rsid w:val="6DEA768B"/>
    <w:rsid w:val="6E72E5D8"/>
    <w:rsid w:val="6EB15066"/>
    <w:rsid w:val="6EB960B7"/>
    <w:rsid w:val="6EBBB0E3"/>
    <w:rsid w:val="6F04932A"/>
    <w:rsid w:val="6F3C60EB"/>
    <w:rsid w:val="6F7A578C"/>
    <w:rsid w:val="6FEC19D1"/>
    <w:rsid w:val="7027A389"/>
    <w:rsid w:val="7052DD73"/>
    <w:rsid w:val="70DBA2C6"/>
    <w:rsid w:val="70E5F14B"/>
    <w:rsid w:val="7112CD07"/>
    <w:rsid w:val="715E4258"/>
    <w:rsid w:val="716468EF"/>
    <w:rsid w:val="71649D42"/>
    <w:rsid w:val="7181AB17"/>
    <w:rsid w:val="71CC539A"/>
    <w:rsid w:val="71DC16C1"/>
    <w:rsid w:val="721ADE29"/>
    <w:rsid w:val="721F022E"/>
    <w:rsid w:val="7277DB7A"/>
    <w:rsid w:val="72953461"/>
    <w:rsid w:val="72A4E5C0"/>
    <w:rsid w:val="72D80B8D"/>
    <w:rsid w:val="72DFD416"/>
    <w:rsid w:val="731CD9BB"/>
    <w:rsid w:val="73AAC43C"/>
    <w:rsid w:val="7418E874"/>
    <w:rsid w:val="741C9740"/>
    <w:rsid w:val="7452557E"/>
    <w:rsid w:val="745B80D3"/>
    <w:rsid w:val="74A828EB"/>
    <w:rsid w:val="74D95D6E"/>
    <w:rsid w:val="754809D8"/>
    <w:rsid w:val="754E9F8F"/>
    <w:rsid w:val="75A8B5F7"/>
    <w:rsid w:val="75D11338"/>
    <w:rsid w:val="76028503"/>
    <w:rsid w:val="7603C43F"/>
    <w:rsid w:val="760FE219"/>
    <w:rsid w:val="76A63B13"/>
    <w:rsid w:val="76AF16FD"/>
    <w:rsid w:val="76B08EE1"/>
    <w:rsid w:val="76ECDA8F"/>
    <w:rsid w:val="771B598A"/>
    <w:rsid w:val="773A32F9"/>
    <w:rsid w:val="77501806"/>
    <w:rsid w:val="778DCB80"/>
    <w:rsid w:val="77B18DB9"/>
    <w:rsid w:val="7809D167"/>
    <w:rsid w:val="78601FCE"/>
    <w:rsid w:val="786A3661"/>
    <w:rsid w:val="788A5E65"/>
    <w:rsid w:val="78AA0110"/>
    <w:rsid w:val="790A859C"/>
    <w:rsid w:val="7914E72C"/>
    <w:rsid w:val="7933B615"/>
    <w:rsid w:val="79394D44"/>
    <w:rsid w:val="795A2522"/>
    <w:rsid w:val="79869C38"/>
    <w:rsid w:val="7990B1CC"/>
    <w:rsid w:val="79A7DBEF"/>
    <w:rsid w:val="79C06F55"/>
    <w:rsid w:val="79F7DB7F"/>
    <w:rsid w:val="7A0F0A8C"/>
    <w:rsid w:val="7A406AE9"/>
    <w:rsid w:val="7A61F0D4"/>
    <w:rsid w:val="7A6F3D34"/>
    <w:rsid w:val="7A998DD8"/>
    <w:rsid w:val="7B04EAC4"/>
    <w:rsid w:val="7B57E307"/>
    <w:rsid w:val="7B5A4F32"/>
    <w:rsid w:val="7B8CA2DE"/>
    <w:rsid w:val="7BAC9CF6"/>
    <w:rsid w:val="7BC54A80"/>
    <w:rsid w:val="7BCA1C54"/>
    <w:rsid w:val="7BEF1C3A"/>
    <w:rsid w:val="7C391EC4"/>
    <w:rsid w:val="7C3D9251"/>
    <w:rsid w:val="7C561C75"/>
    <w:rsid w:val="7C5D1D04"/>
    <w:rsid w:val="7C64789A"/>
    <w:rsid w:val="7C7BBC62"/>
    <w:rsid w:val="7CD0DAB4"/>
    <w:rsid w:val="7CF921DB"/>
    <w:rsid w:val="7D4B0F36"/>
    <w:rsid w:val="7D6041E8"/>
    <w:rsid w:val="7D667B4A"/>
    <w:rsid w:val="7DC90C3D"/>
    <w:rsid w:val="7DEE2719"/>
    <w:rsid w:val="7E8D809F"/>
    <w:rsid w:val="7E9E909F"/>
    <w:rsid w:val="7EA9785B"/>
    <w:rsid w:val="7EF0FBAC"/>
    <w:rsid w:val="7EFC89F9"/>
    <w:rsid w:val="7F02CA8E"/>
    <w:rsid w:val="7F59B926"/>
    <w:rsid w:val="7FCCA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0058B"/>
  <w15:docId w15:val="{1323CB80-878F-4B04-A420-4C4C1B4A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097"/>
  </w:style>
  <w:style w:type="paragraph" w:styleId="Heading1">
    <w:name w:val="heading 1"/>
    <w:basedOn w:val="Normal1"/>
    <w:next w:val="Normal1"/>
    <w:rsid w:val="00717E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717E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717E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717E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717E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717E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17E06"/>
  </w:style>
  <w:style w:type="paragraph" w:styleId="Title">
    <w:name w:val="Title"/>
    <w:basedOn w:val="Normal1"/>
    <w:next w:val="Normal1"/>
    <w:rsid w:val="00717E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717E0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9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6D6"/>
  </w:style>
  <w:style w:type="paragraph" w:styleId="Footer">
    <w:name w:val="footer"/>
    <w:basedOn w:val="Normal"/>
    <w:link w:val="Foot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6D6"/>
  </w:style>
  <w:style w:type="paragraph" w:styleId="Revision">
    <w:name w:val="Revision"/>
    <w:hidden/>
    <w:uiPriority w:val="99"/>
    <w:semiHidden/>
    <w:rsid w:val="003917FF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1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687"/>
    <w:rPr>
      <w:b/>
      <w:bCs/>
      <w:sz w:val="20"/>
      <w:szCs w:val="20"/>
    </w:rPr>
  </w:style>
  <w:style w:type="paragraph" w:customStyle="1" w:styleId="paragraph">
    <w:name w:val="paragraph"/>
    <w:basedOn w:val="Normal"/>
    <w:rsid w:val="00180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80036"/>
  </w:style>
  <w:style w:type="character" w:customStyle="1" w:styleId="eop">
    <w:name w:val="eop"/>
    <w:basedOn w:val="DefaultParagraphFont"/>
    <w:rsid w:val="0018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25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AD919-AAB8-48E0-BBE7-CEB641CB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9</Pages>
  <Words>2042</Words>
  <Characters>11640</Characters>
  <Application>Microsoft Office Word</Application>
  <DocSecurity>0</DocSecurity>
  <Lines>97</Lines>
  <Paragraphs>27</Paragraphs>
  <ScaleCrop>false</ScaleCrop>
  <Company/>
  <LinksUpToDate>false</LinksUpToDate>
  <CharactersWithSpaces>1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Bysani, Nishanth</cp:lastModifiedBy>
  <cp:revision>875</cp:revision>
  <dcterms:created xsi:type="dcterms:W3CDTF">2020-10-18T23:57:00Z</dcterms:created>
  <dcterms:modified xsi:type="dcterms:W3CDTF">2020-10-29T05:27:00Z</dcterms:modified>
</cp:coreProperties>
</file>